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2EDC9282" w:rsidR="002A2C5B" w:rsidRDefault="00EE4C04">
      <w:pPr>
        <w:pStyle w:val="Heading1"/>
        <w:spacing w:before="0" w:after="0"/>
        <w:contextualSpacing/>
        <w:jc w:val="center"/>
        <w:rPr>
          <w:rFonts w:ascii="Arial" w:eastAsia="Arial" w:hAnsi="Arial" w:cs="Arial"/>
          <w:sz w:val="28"/>
          <w:szCs w:val="28"/>
        </w:rPr>
      </w:pPr>
      <w:r>
        <w:rPr>
          <w:rFonts w:ascii="Arial" w:eastAsia="Arial" w:hAnsi="Arial" w:cs="Arial"/>
          <w:sz w:val="28"/>
          <w:szCs w:val="28"/>
        </w:rPr>
        <w:t>DSWD DROMIC Report #7</w:t>
      </w:r>
      <w:r w:rsidR="005A7C3D">
        <w:rPr>
          <w:rFonts w:ascii="Arial" w:eastAsia="Arial" w:hAnsi="Arial" w:cs="Arial"/>
          <w:sz w:val="28"/>
          <w:szCs w:val="28"/>
        </w:rPr>
        <w:t>10</w:t>
      </w:r>
      <w:r w:rsidR="002A7D6A">
        <w:rPr>
          <w:rFonts w:ascii="Arial" w:eastAsia="Arial" w:hAnsi="Arial" w:cs="Arial"/>
          <w:sz w:val="28"/>
          <w:szCs w:val="28"/>
        </w:rPr>
        <w:t xml:space="preserve"> on the Coronavirus Disease (COVID19)</w:t>
      </w:r>
    </w:p>
    <w:p w14:paraId="3F11FAFB" w14:textId="5336E2EA"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DC5C01">
        <w:rPr>
          <w:rFonts w:ascii="Arial" w:eastAsia="Arial" w:hAnsi="Arial" w:cs="Arial"/>
          <w:sz w:val="24"/>
          <w:szCs w:val="24"/>
        </w:rPr>
        <w:t>1</w:t>
      </w:r>
      <w:r w:rsidR="005A7C3D">
        <w:rPr>
          <w:rFonts w:ascii="Arial" w:eastAsia="Arial" w:hAnsi="Arial" w:cs="Arial"/>
          <w:sz w:val="24"/>
          <w:szCs w:val="24"/>
        </w:rPr>
        <w:t>5</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3FDE3299"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FD3A96">
        <w:rPr>
          <w:rFonts w:ascii="Arial" w:eastAsia="Arial" w:hAnsi="Arial" w:cs="Arial"/>
          <w:b/>
          <w:color w:val="0070C0"/>
          <w:sz w:val="24"/>
          <w:szCs w:val="24"/>
        </w:rPr>
        <w:t>1</w:t>
      </w:r>
      <w:r w:rsidR="002903DD">
        <w:rPr>
          <w:rFonts w:ascii="Arial" w:eastAsia="Arial" w:hAnsi="Arial" w:cs="Arial"/>
          <w:b/>
          <w:color w:val="0070C0"/>
          <w:sz w:val="24"/>
          <w:szCs w:val="24"/>
        </w:rPr>
        <w:t>5</w:t>
      </w:r>
      <w:r w:rsidR="008C62F7">
        <w:rPr>
          <w:rFonts w:ascii="Arial" w:eastAsia="Arial" w:hAnsi="Arial" w:cs="Arial"/>
          <w:b/>
          <w:color w:val="0070C0"/>
          <w:sz w:val="24"/>
          <w:szCs w:val="24"/>
        </w:rPr>
        <w:t xml:space="preserve"> June</w:t>
      </w:r>
      <w:r>
        <w:rPr>
          <w:rFonts w:ascii="Arial" w:eastAsia="Arial" w:hAnsi="Arial" w:cs="Arial"/>
          <w:b/>
          <w:color w:val="0070C0"/>
          <w:sz w:val="24"/>
          <w:szCs w:val="24"/>
        </w:rPr>
        <w:t xml:space="preserve"> 2021, 4PM</w:t>
      </w:r>
      <w:r>
        <w:rPr>
          <w:rFonts w:ascii="Arial" w:eastAsia="Arial" w:hAnsi="Arial" w:cs="Arial"/>
          <w:sz w:val="24"/>
          <w:szCs w:val="24"/>
        </w:rPr>
        <w:t xml:space="preserve">, the Department of Health (DOH) has recorded a total of </w:t>
      </w:r>
      <w:r w:rsidR="002903DD" w:rsidRPr="002903DD">
        <w:rPr>
          <w:rFonts w:ascii="Arial" w:eastAsia="Arial" w:hAnsi="Arial" w:cs="Arial"/>
          <w:b/>
          <w:color w:val="0070C0"/>
          <w:sz w:val="24"/>
          <w:szCs w:val="24"/>
        </w:rPr>
        <w:t>1,327,431</w:t>
      </w:r>
      <w:r w:rsidR="002903DD">
        <w:rPr>
          <w:rFonts w:ascii="Arial" w:eastAsia="Arial" w:hAnsi="Arial" w:cs="Arial"/>
          <w:b/>
          <w:color w:val="0070C0"/>
          <w:sz w:val="24"/>
          <w:szCs w:val="24"/>
        </w:rPr>
        <w:t xml:space="preserve">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2903DD" w:rsidRPr="002903DD">
        <w:rPr>
          <w:rFonts w:ascii="Arial" w:eastAsia="Arial" w:hAnsi="Arial" w:cs="Arial"/>
          <w:b/>
          <w:color w:val="0070C0"/>
          <w:sz w:val="24"/>
          <w:szCs w:val="24"/>
        </w:rPr>
        <w:t>58,063</w:t>
      </w:r>
      <w:r w:rsidR="002903DD">
        <w:rPr>
          <w:rFonts w:ascii="Arial" w:eastAsia="Arial" w:hAnsi="Arial" w:cs="Arial"/>
          <w:b/>
          <w:color w:val="0070C0"/>
          <w:sz w:val="24"/>
          <w:szCs w:val="24"/>
        </w:rPr>
        <w:t xml:space="preserve">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sidR="003F3EA8">
        <w:rPr>
          <w:rFonts w:ascii="Arial" w:eastAsia="Arial" w:hAnsi="Arial" w:cs="Arial"/>
          <w:color w:val="0070C0"/>
          <w:sz w:val="24"/>
          <w:szCs w:val="24"/>
        </w:rPr>
        <w:t xml:space="preserve"> </w:t>
      </w:r>
      <w:r w:rsidR="002903DD" w:rsidRPr="002903DD">
        <w:rPr>
          <w:rFonts w:ascii="Arial" w:eastAsia="Arial" w:hAnsi="Arial" w:cs="Arial"/>
          <w:b/>
          <w:color w:val="0070C0"/>
          <w:sz w:val="24"/>
          <w:szCs w:val="24"/>
        </w:rPr>
        <w:t>1,246,405</w:t>
      </w:r>
      <w:r w:rsidR="002903DD">
        <w:rPr>
          <w:rFonts w:ascii="Arial" w:eastAsia="Arial" w:hAnsi="Arial" w:cs="Arial"/>
          <w:b/>
          <w:color w:val="0070C0"/>
          <w:sz w:val="24"/>
          <w:szCs w:val="24"/>
        </w:rPr>
        <w:t xml:space="preserve">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2903DD" w:rsidRPr="002903DD">
        <w:rPr>
          <w:rFonts w:ascii="Arial" w:eastAsia="Arial" w:hAnsi="Arial" w:cs="Arial"/>
          <w:b/>
          <w:color w:val="0070C0"/>
          <w:sz w:val="24"/>
          <w:szCs w:val="24"/>
        </w:rPr>
        <w:t>22,963</w:t>
      </w:r>
      <w:r w:rsidR="002903DD">
        <w:rPr>
          <w:rFonts w:ascii="Arial" w:eastAsia="Arial" w:hAnsi="Arial" w:cs="Arial"/>
          <w:b/>
          <w:color w:val="0070C0"/>
          <w:sz w:val="24"/>
          <w:szCs w:val="24"/>
        </w:rPr>
        <w:t xml:space="preserve"> </w:t>
      </w:r>
      <w:r>
        <w:rPr>
          <w:rFonts w:ascii="Arial" w:eastAsia="Arial" w:hAnsi="Arial" w:cs="Arial"/>
          <w:b/>
          <w:color w:val="0070C0"/>
          <w:sz w:val="24"/>
          <w:szCs w:val="24"/>
        </w:rPr>
        <w:t>deaths</w:t>
      </w:r>
      <w:r>
        <w:rPr>
          <w:rFonts w:ascii="Arial" w:eastAsia="Arial" w:hAnsi="Arial" w:cs="Arial"/>
          <w:sz w:val="24"/>
          <w:szCs w:val="24"/>
        </w:rPr>
        <w:t>.</w:t>
      </w:r>
    </w:p>
    <w:p w14:paraId="04EBF6F4" w14:textId="20F7C83F"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45</w:t>
      </w:r>
      <w:r w:rsidR="002903DD">
        <w:rPr>
          <w:rFonts w:ascii="Arial" w:eastAsia="Arial" w:hAnsi="Arial" w:cs="Arial"/>
          <w:i/>
          <w:color w:val="0070C0"/>
          <w:sz w:val="16"/>
          <w:szCs w:val="16"/>
        </w:rPr>
        <w:t>8</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71C41C2E" w:rsidR="002A2C5B" w:rsidRPr="00DF724F"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DF724F">
        <w:rPr>
          <w:rFonts w:ascii="Arial" w:eastAsia="Arial" w:hAnsi="Arial" w:cs="Arial"/>
          <w:sz w:val="24"/>
          <w:szCs w:val="24"/>
        </w:rPr>
        <w:t>A total of</w:t>
      </w:r>
      <w:r w:rsidRPr="00DF724F">
        <w:rPr>
          <w:rFonts w:ascii="Arial" w:eastAsia="Arial" w:hAnsi="Arial" w:cs="Arial"/>
          <w:b/>
          <w:bCs/>
          <w:sz w:val="24"/>
          <w:szCs w:val="24"/>
        </w:rPr>
        <w:t xml:space="preserve"> </w:t>
      </w:r>
      <w:r w:rsidRPr="009C1767">
        <w:rPr>
          <w:rFonts w:ascii="Arial" w:eastAsia="Arial" w:hAnsi="Arial" w:cs="Arial"/>
          <w:b/>
          <w:color w:val="0070C0"/>
          <w:sz w:val="24"/>
          <w:szCs w:val="24"/>
        </w:rPr>
        <w:t>₱</w:t>
      </w:r>
      <w:r w:rsidR="00181E2A" w:rsidRPr="00181E2A">
        <w:rPr>
          <w:rFonts w:ascii="Arial" w:eastAsia="Arial" w:hAnsi="Arial" w:cs="Arial"/>
          <w:b/>
          <w:bCs/>
          <w:color w:val="0070C0"/>
          <w:sz w:val="24"/>
          <w:szCs w:val="24"/>
        </w:rPr>
        <w:t xml:space="preserve">2,422,099,568.56 </w:t>
      </w:r>
      <w:r w:rsidRPr="00DF724F">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9C1767">
        <w:rPr>
          <w:rFonts w:ascii="Arial" w:eastAsia="Arial" w:hAnsi="Arial" w:cs="Arial"/>
          <w:b/>
          <w:color w:val="0070C0"/>
          <w:sz w:val="24"/>
          <w:szCs w:val="24"/>
        </w:rPr>
        <w:t>₱</w:t>
      </w:r>
      <w:r w:rsidR="00181E2A" w:rsidRPr="00181E2A">
        <w:rPr>
          <w:rFonts w:ascii="Arial" w:eastAsia="Arial" w:hAnsi="Arial" w:cs="Arial"/>
          <w:b/>
          <w:color w:val="0070C0"/>
          <w:sz w:val="24"/>
          <w:szCs w:val="24"/>
        </w:rPr>
        <w:t xml:space="preserve">1,855,815,790.80 </w:t>
      </w:r>
      <w:r w:rsidRPr="00DF724F">
        <w:rPr>
          <w:rFonts w:ascii="Arial" w:eastAsia="Arial" w:hAnsi="Arial" w:cs="Arial"/>
          <w:bCs/>
          <w:sz w:val="24"/>
          <w:szCs w:val="24"/>
        </w:rPr>
        <w:t>was</w:t>
      </w:r>
      <w:r w:rsidRPr="00DF724F">
        <w:rPr>
          <w:rFonts w:ascii="Arial" w:eastAsia="Arial" w:hAnsi="Arial" w:cs="Arial"/>
          <w:sz w:val="24"/>
          <w:szCs w:val="24"/>
        </w:rPr>
        <w:t xml:space="preserve"> provided by </w:t>
      </w:r>
      <w:r w:rsidRPr="00DF724F">
        <w:rPr>
          <w:rFonts w:ascii="Arial" w:eastAsia="Arial" w:hAnsi="Arial" w:cs="Arial"/>
          <w:b/>
          <w:sz w:val="24"/>
          <w:szCs w:val="24"/>
        </w:rPr>
        <w:t>DSWD</w:t>
      </w:r>
      <w:r w:rsidRPr="00DF724F">
        <w:rPr>
          <w:rFonts w:ascii="Arial" w:eastAsia="Arial" w:hAnsi="Arial" w:cs="Arial"/>
          <w:sz w:val="24"/>
          <w:szCs w:val="24"/>
        </w:rPr>
        <w:t>,</w:t>
      </w:r>
      <w:r w:rsidRPr="00DF724F">
        <w:rPr>
          <w:rFonts w:ascii="Arial" w:eastAsia="Arial" w:hAnsi="Arial" w:cs="Arial"/>
          <w:b/>
          <w:sz w:val="24"/>
          <w:szCs w:val="24"/>
        </w:rPr>
        <w:t xml:space="preserve"> ₱</w:t>
      </w:r>
      <w:r w:rsidR="004402FE" w:rsidRPr="00DF724F">
        <w:rPr>
          <w:rFonts w:ascii="Arial" w:eastAsia="Arial" w:hAnsi="Arial" w:cs="Arial"/>
          <w:b/>
          <w:bCs/>
          <w:sz w:val="24"/>
          <w:szCs w:val="24"/>
        </w:rPr>
        <w:t xml:space="preserve">534,433,367.80 </w:t>
      </w:r>
      <w:r w:rsidRPr="00DF724F">
        <w:rPr>
          <w:rFonts w:ascii="Arial" w:eastAsia="Arial" w:hAnsi="Arial" w:cs="Arial"/>
          <w:sz w:val="24"/>
          <w:szCs w:val="24"/>
        </w:rPr>
        <w:t xml:space="preserve">from </w:t>
      </w:r>
      <w:r w:rsidRPr="00DF724F">
        <w:rPr>
          <w:rFonts w:ascii="Arial" w:eastAsia="Arial" w:hAnsi="Arial" w:cs="Arial"/>
          <w:b/>
          <w:sz w:val="24"/>
          <w:szCs w:val="24"/>
        </w:rPr>
        <w:t>NGOs</w:t>
      </w:r>
      <w:r w:rsidRPr="00DF724F">
        <w:rPr>
          <w:rFonts w:ascii="Arial" w:eastAsia="Arial" w:hAnsi="Arial" w:cs="Arial"/>
          <w:sz w:val="24"/>
          <w:szCs w:val="24"/>
        </w:rPr>
        <w:t xml:space="preserve">, and </w:t>
      </w:r>
      <w:r w:rsidRPr="00DF724F">
        <w:rPr>
          <w:rFonts w:ascii="Arial" w:eastAsia="Arial" w:hAnsi="Arial" w:cs="Arial"/>
          <w:b/>
          <w:sz w:val="24"/>
          <w:szCs w:val="24"/>
        </w:rPr>
        <w:t>₱</w:t>
      </w:r>
      <w:r w:rsidRPr="00DF724F">
        <w:rPr>
          <w:rFonts w:ascii="Arial" w:eastAsia="Arial" w:hAnsi="Arial" w:cs="Arial"/>
          <w:b/>
          <w:bCs/>
          <w:sz w:val="24"/>
          <w:szCs w:val="24"/>
        </w:rPr>
        <w:t xml:space="preserve">31,850,409.96 </w:t>
      </w:r>
      <w:r w:rsidRPr="00DF724F">
        <w:rPr>
          <w:rFonts w:ascii="Arial" w:eastAsia="Arial" w:hAnsi="Arial" w:cs="Arial"/>
          <w:sz w:val="24"/>
          <w:szCs w:val="24"/>
        </w:rPr>
        <w:t xml:space="preserve">from </w:t>
      </w:r>
      <w:r w:rsidRPr="00DF724F">
        <w:rPr>
          <w:rFonts w:ascii="Arial" w:eastAsia="Arial" w:hAnsi="Arial" w:cs="Arial"/>
          <w:b/>
          <w:sz w:val="24"/>
          <w:szCs w:val="24"/>
          <w:lang w:val="en-US"/>
        </w:rPr>
        <w:t xml:space="preserve">other </w:t>
      </w:r>
      <w:r w:rsidRPr="00DF724F">
        <w:rPr>
          <w:rFonts w:ascii="Arial" w:eastAsia="Arial" w:hAnsi="Arial" w:cs="Arial"/>
          <w:b/>
          <w:sz w:val="24"/>
          <w:szCs w:val="24"/>
        </w:rPr>
        <w:t>Partners</w:t>
      </w:r>
      <w:r w:rsidRPr="00DF724F">
        <w:rPr>
          <w:rFonts w:ascii="Arial" w:eastAsia="Arial" w:hAnsi="Arial" w:cs="Arial"/>
          <w:b/>
          <w:sz w:val="20"/>
          <w:szCs w:val="20"/>
        </w:rPr>
        <w:t xml:space="preserve"> </w:t>
      </w:r>
      <w:r w:rsidRPr="00DF724F">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0" w:type="auto"/>
        <w:tblLook w:val="04A0" w:firstRow="1" w:lastRow="0" w:firstColumn="1" w:lastColumn="0" w:noHBand="0" w:noVBand="1"/>
      </w:tblPr>
      <w:tblGrid>
        <w:gridCol w:w="308"/>
        <w:gridCol w:w="3735"/>
        <w:gridCol w:w="1539"/>
        <w:gridCol w:w="1357"/>
        <w:gridCol w:w="1265"/>
        <w:gridCol w:w="1539"/>
      </w:tblGrid>
      <w:tr w:rsidR="00181E2A" w:rsidRPr="00181E2A" w14:paraId="4460687A" w14:textId="77777777" w:rsidTr="00181E2A">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1A4D066D" w14:textId="77777777" w:rsidR="00181E2A" w:rsidRPr="00181E2A" w:rsidRDefault="00181E2A" w:rsidP="00181E2A">
            <w:pPr>
              <w:widowControl/>
              <w:spacing w:after="0" w:line="240" w:lineRule="auto"/>
              <w:contextualSpacing/>
              <w:jc w:val="center"/>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7FC47EF" w14:textId="77777777" w:rsidR="00181E2A" w:rsidRPr="00181E2A" w:rsidRDefault="00181E2A" w:rsidP="00181E2A">
            <w:pPr>
              <w:widowControl/>
              <w:spacing w:after="0" w:line="240" w:lineRule="auto"/>
              <w:contextualSpacing/>
              <w:jc w:val="center"/>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COST OF ASSISTANCE </w:t>
            </w:r>
          </w:p>
        </w:tc>
      </w:tr>
      <w:tr w:rsidR="00181E2A" w:rsidRPr="00181E2A" w14:paraId="2BF88CA5" w14:textId="77777777" w:rsidTr="00181E2A">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57C62503"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6786BA7B" w14:textId="77777777" w:rsidR="00181E2A" w:rsidRPr="00181E2A" w:rsidRDefault="00181E2A" w:rsidP="00181E2A">
            <w:pPr>
              <w:widowControl/>
              <w:spacing w:after="0" w:line="240" w:lineRule="auto"/>
              <w:contextualSpacing/>
              <w:jc w:val="center"/>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36ACEB15" w14:textId="77777777" w:rsidR="00181E2A" w:rsidRPr="00181E2A" w:rsidRDefault="00181E2A" w:rsidP="00181E2A">
            <w:pPr>
              <w:widowControl/>
              <w:spacing w:after="0" w:line="240" w:lineRule="auto"/>
              <w:contextualSpacing/>
              <w:jc w:val="center"/>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22C35BC6" w14:textId="77777777" w:rsidR="00181E2A" w:rsidRPr="00181E2A" w:rsidRDefault="00181E2A" w:rsidP="00181E2A">
            <w:pPr>
              <w:widowControl/>
              <w:spacing w:after="0" w:line="240" w:lineRule="auto"/>
              <w:contextualSpacing/>
              <w:jc w:val="center"/>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3BA477EC" w14:textId="77777777" w:rsidR="00181E2A" w:rsidRPr="00181E2A" w:rsidRDefault="00181E2A" w:rsidP="00181E2A">
            <w:pPr>
              <w:widowControl/>
              <w:spacing w:after="0" w:line="240" w:lineRule="auto"/>
              <w:contextualSpacing/>
              <w:jc w:val="center"/>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GRAND TOTAL </w:t>
            </w:r>
          </w:p>
        </w:tc>
      </w:tr>
      <w:tr w:rsidR="00181E2A" w:rsidRPr="00181E2A" w14:paraId="525A4F90"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E6F916" w14:textId="77777777" w:rsidR="00181E2A" w:rsidRPr="00181E2A" w:rsidRDefault="00181E2A" w:rsidP="00181E2A">
            <w:pPr>
              <w:widowControl/>
              <w:spacing w:after="0" w:line="240" w:lineRule="auto"/>
              <w:contextualSpacing/>
              <w:jc w:val="center"/>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47EE9822" w14:textId="0C1D4E45"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1,855,815,790.80 </w:t>
            </w:r>
          </w:p>
        </w:tc>
        <w:tc>
          <w:tcPr>
            <w:tcW w:w="0" w:type="auto"/>
            <w:tcBorders>
              <w:top w:val="nil"/>
              <w:left w:val="nil"/>
              <w:bottom w:val="single" w:sz="4" w:space="0" w:color="000000"/>
              <w:right w:val="single" w:sz="4" w:space="0" w:color="000000"/>
            </w:tcBorders>
            <w:shd w:val="clear" w:color="A5A5A5" w:fill="A5A5A5"/>
            <w:noWrap/>
            <w:vAlign w:val="bottom"/>
            <w:hideMark/>
          </w:tcPr>
          <w:p w14:paraId="274F33B5" w14:textId="7FF7DFE6"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534,433,367.80 </w:t>
            </w:r>
          </w:p>
        </w:tc>
        <w:tc>
          <w:tcPr>
            <w:tcW w:w="0" w:type="auto"/>
            <w:tcBorders>
              <w:top w:val="nil"/>
              <w:left w:val="nil"/>
              <w:bottom w:val="single" w:sz="4" w:space="0" w:color="000000"/>
              <w:right w:val="single" w:sz="4" w:space="0" w:color="000000"/>
            </w:tcBorders>
            <w:shd w:val="clear" w:color="A5A5A5" w:fill="A5A5A5"/>
            <w:noWrap/>
            <w:vAlign w:val="bottom"/>
            <w:hideMark/>
          </w:tcPr>
          <w:p w14:paraId="247F7B0D" w14:textId="713BB90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49A06276" w14:textId="4CF1696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2,422,099,568.56 </w:t>
            </w:r>
          </w:p>
        </w:tc>
      </w:tr>
      <w:tr w:rsidR="00181E2A" w:rsidRPr="00181E2A" w14:paraId="096796BB"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AB317C"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5B964AA5" w14:textId="684F4ED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66,652,096.81 </w:t>
            </w:r>
          </w:p>
        </w:tc>
        <w:tc>
          <w:tcPr>
            <w:tcW w:w="0" w:type="auto"/>
            <w:tcBorders>
              <w:top w:val="nil"/>
              <w:left w:val="nil"/>
              <w:bottom w:val="single" w:sz="4" w:space="0" w:color="000000"/>
              <w:right w:val="single" w:sz="4" w:space="0" w:color="000000"/>
            </w:tcBorders>
            <w:shd w:val="clear" w:color="A5A5A5" w:fill="A5A5A5"/>
            <w:noWrap/>
            <w:vAlign w:val="bottom"/>
            <w:hideMark/>
          </w:tcPr>
          <w:p w14:paraId="2FBA8BA9" w14:textId="5124742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228CA591" w14:textId="1EFD315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8B876FB" w14:textId="78528C3A"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732,062,096.81 </w:t>
            </w:r>
          </w:p>
        </w:tc>
      </w:tr>
      <w:tr w:rsidR="00181E2A" w:rsidRPr="00181E2A" w14:paraId="1698F1E7"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0E2FD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494E35E1" w14:textId="1DDBAEB1"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71,731,378.00 </w:t>
            </w:r>
          </w:p>
        </w:tc>
        <w:tc>
          <w:tcPr>
            <w:tcW w:w="0" w:type="auto"/>
            <w:tcBorders>
              <w:top w:val="nil"/>
              <w:left w:val="nil"/>
              <w:bottom w:val="single" w:sz="4" w:space="0" w:color="000000"/>
              <w:right w:val="single" w:sz="4" w:space="0" w:color="000000"/>
            </w:tcBorders>
            <w:shd w:val="clear" w:color="auto" w:fill="auto"/>
            <w:noWrap/>
            <w:vAlign w:val="bottom"/>
            <w:hideMark/>
          </w:tcPr>
          <w:p w14:paraId="5875CC5B" w14:textId="3C6509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2DB42C" w14:textId="56745452"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665D228" w14:textId="429C7A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71,731,378.00 </w:t>
            </w:r>
          </w:p>
        </w:tc>
      </w:tr>
      <w:tr w:rsidR="00181E2A" w:rsidRPr="00181E2A" w14:paraId="7458319C"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84E6C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79968BE0" w14:textId="72B06259"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38,417,943.21 </w:t>
            </w:r>
          </w:p>
        </w:tc>
        <w:tc>
          <w:tcPr>
            <w:tcW w:w="0" w:type="auto"/>
            <w:tcBorders>
              <w:top w:val="nil"/>
              <w:left w:val="nil"/>
              <w:bottom w:val="single" w:sz="4" w:space="0" w:color="000000"/>
              <w:right w:val="single" w:sz="4" w:space="0" w:color="000000"/>
            </w:tcBorders>
            <w:shd w:val="clear" w:color="auto" w:fill="auto"/>
            <w:noWrap/>
            <w:vAlign w:val="bottom"/>
            <w:hideMark/>
          </w:tcPr>
          <w:p w14:paraId="1F810EEE" w14:textId="1BC673BE"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26925C" w14:textId="1EF52EB3"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3C99B5B" w14:textId="23F139A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80,517,943.21 </w:t>
            </w:r>
          </w:p>
        </w:tc>
      </w:tr>
      <w:tr w:rsidR="00181E2A" w:rsidRPr="00181E2A" w14:paraId="0A6ECAEB"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74157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5E67A648" w14:textId="4504A8B4"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5,326,950.00 </w:t>
            </w:r>
          </w:p>
        </w:tc>
        <w:tc>
          <w:tcPr>
            <w:tcW w:w="0" w:type="auto"/>
            <w:tcBorders>
              <w:top w:val="nil"/>
              <w:left w:val="nil"/>
              <w:bottom w:val="single" w:sz="4" w:space="0" w:color="000000"/>
              <w:right w:val="single" w:sz="4" w:space="0" w:color="000000"/>
            </w:tcBorders>
            <w:shd w:val="clear" w:color="auto" w:fill="auto"/>
            <w:noWrap/>
            <w:vAlign w:val="bottom"/>
            <w:hideMark/>
          </w:tcPr>
          <w:p w14:paraId="4962F957" w14:textId="5DFEBAF4"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50448A2" w14:textId="14BFE283"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0635A60" w14:textId="466BA5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951,950.00 </w:t>
            </w:r>
          </w:p>
        </w:tc>
      </w:tr>
      <w:tr w:rsidR="00181E2A" w:rsidRPr="00181E2A" w14:paraId="47D38D3F"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6B48C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49D4B97D" w14:textId="728B9A5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12,228,923.00 </w:t>
            </w:r>
          </w:p>
        </w:tc>
        <w:tc>
          <w:tcPr>
            <w:tcW w:w="0" w:type="auto"/>
            <w:tcBorders>
              <w:top w:val="nil"/>
              <w:left w:val="nil"/>
              <w:bottom w:val="single" w:sz="4" w:space="0" w:color="000000"/>
              <w:right w:val="single" w:sz="4" w:space="0" w:color="000000"/>
            </w:tcBorders>
            <w:shd w:val="clear" w:color="auto" w:fill="auto"/>
            <w:noWrap/>
            <w:vAlign w:val="bottom"/>
            <w:hideMark/>
          </w:tcPr>
          <w:p w14:paraId="00DCC229" w14:textId="59B42375"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01158E4" w14:textId="52B23735"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48BECEF" w14:textId="72E3189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478,923.00 </w:t>
            </w:r>
          </w:p>
        </w:tc>
      </w:tr>
      <w:tr w:rsidR="00181E2A" w:rsidRPr="00181E2A" w14:paraId="204A28DA"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DE769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0677CEE8" w14:textId="676681F2"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13,131,119.10 </w:t>
            </w:r>
          </w:p>
        </w:tc>
        <w:tc>
          <w:tcPr>
            <w:tcW w:w="0" w:type="auto"/>
            <w:tcBorders>
              <w:top w:val="nil"/>
              <w:left w:val="nil"/>
              <w:bottom w:val="single" w:sz="4" w:space="0" w:color="000000"/>
              <w:right w:val="single" w:sz="4" w:space="0" w:color="000000"/>
            </w:tcBorders>
            <w:shd w:val="clear" w:color="auto" w:fill="auto"/>
            <w:noWrap/>
            <w:vAlign w:val="bottom"/>
            <w:hideMark/>
          </w:tcPr>
          <w:p w14:paraId="3D49442B" w14:textId="7CC6ABBF"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3EC8EDB4" w14:textId="7DB9FCA9"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53E231" w14:textId="67E3F3B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9,638,619.10 </w:t>
            </w:r>
          </w:p>
        </w:tc>
      </w:tr>
      <w:tr w:rsidR="00181E2A" w:rsidRPr="00181E2A" w14:paraId="135E17AC"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0DF59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2A932C6C" w14:textId="783B090E"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13,241,948.00 </w:t>
            </w:r>
          </w:p>
        </w:tc>
        <w:tc>
          <w:tcPr>
            <w:tcW w:w="0" w:type="auto"/>
            <w:tcBorders>
              <w:top w:val="nil"/>
              <w:left w:val="nil"/>
              <w:bottom w:val="single" w:sz="4" w:space="0" w:color="000000"/>
              <w:right w:val="single" w:sz="4" w:space="0" w:color="000000"/>
            </w:tcBorders>
            <w:shd w:val="clear" w:color="auto" w:fill="auto"/>
            <w:noWrap/>
            <w:vAlign w:val="bottom"/>
            <w:hideMark/>
          </w:tcPr>
          <w:p w14:paraId="6B1BF629" w14:textId="069288DD"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2ABF7550" w14:textId="05F1AAAA"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E043FA1" w14:textId="6933F82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1,634,448.00 </w:t>
            </w:r>
          </w:p>
        </w:tc>
      </w:tr>
      <w:tr w:rsidR="00181E2A" w:rsidRPr="00181E2A" w14:paraId="5B6C9E6F"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BEE96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060D6FBD" w14:textId="32EE131D"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44,859,983.00 </w:t>
            </w:r>
          </w:p>
        </w:tc>
        <w:tc>
          <w:tcPr>
            <w:tcW w:w="0" w:type="auto"/>
            <w:tcBorders>
              <w:top w:val="nil"/>
              <w:left w:val="nil"/>
              <w:bottom w:val="single" w:sz="4" w:space="0" w:color="000000"/>
              <w:right w:val="single" w:sz="4" w:space="0" w:color="000000"/>
            </w:tcBorders>
            <w:shd w:val="clear" w:color="auto" w:fill="auto"/>
            <w:noWrap/>
            <w:vAlign w:val="bottom"/>
            <w:hideMark/>
          </w:tcPr>
          <w:p w14:paraId="4C844C2C" w14:textId="42140851"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0A6B1BC3" w14:textId="01EE0C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A14D145" w14:textId="5B93A3D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82,302,483.00 </w:t>
            </w:r>
          </w:p>
        </w:tc>
      </w:tr>
      <w:tr w:rsidR="00181E2A" w:rsidRPr="00181E2A" w14:paraId="22D19E2D"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06F79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335551F2" w14:textId="2884383A"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16,270,800.00 </w:t>
            </w:r>
          </w:p>
        </w:tc>
        <w:tc>
          <w:tcPr>
            <w:tcW w:w="0" w:type="auto"/>
            <w:tcBorders>
              <w:top w:val="nil"/>
              <w:left w:val="nil"/>
              <w:bottom w:val="single" w:sz="4" w:space="0" w:color="000000"/>
              <w:right w:val="single" w:sz="4" w:space="0" w:color="000000"/>
            </w:tcBorders>
            <w:shd w:val="clear" w:color="auto" w:fill="auto"/>
            <w:noWrap/>
            <w:vAlign w:val="bottom"/>
            <w:hideMark/>
          </w:tcPr>
          <w:p w14:paraId="6B356E94" w14:textId="22572BE6"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BE01069" w14:textId="1DE00864"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DE274AB" w14:textId="51F8670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270,800.00 </w:t>
            </w:r>
          </w:p>
        </w:tc>
      </w:tr>
      <w:tr w:rsidR="00181E2A" w:rsidRPr="00181E2A" w14:paraId="79B133B3"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ADEB2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512329F5" w14:textId="2B566F8B"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7,289,000.00 </w:t>
            </w:r>
          </w:p>
        </w:tc>
        <w:tc>
          <w:tcPr>
            <w:tcW w:w="0" w:type="auto"/>
            <w:tcBorders>
              <w:top w:val="nil"/>
              <w:left w:val="nil"/>
              <w:bottom w:val="single" w:sz="4" w:space="0" w:color="000000"/>
              <w:right w:val="single" w:sz="4" w:space="0" w:color="000000"/>
            </w:tcBorders>
            <w:shd w:val="clear" w:color="auto" w:fill="auto"/>
            <w:noWrap/>
            <w:vAlign w:val="bottom"/>
            <w:hideMark/>
          </w:tcPr>
          <w:p w14:paraId="4D0D8055" w14:textId="3BDA33DC"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A011F0A" w14:textId="6B3DBBF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8107429" w14:textId="2C495A5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7,289,000.00 </w:t>
            </w:r>
          </w:p>
        </w:tc>
      </w:tr>
      <w:tr w:rsidR="00181E2A" w:rsidRPr="00181E2A" w14:paraId="24F661E0"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1944E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4A74201D" w14:textId="476C071C"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8,900,318.00 </w:t>
            </w:r>
          </w:p>
        </w:tc>
        <w:tc>
          <w:tcPr>
            <w:tcW w:w="0" w:type="auto"/>
            <w:tcBorders>
              <w:top w:val="nil"/>
              <w:left w:val="nil"/>
              <w:bottom w:val="single" w:sz="4" w:space="0" w:color="000000"/>
              <w:right w:val="single" w:sz="4" w:space="0" w:color="000000"/>
            </w:tcBorders>
            <w:shd w:val="clear" w:color="auto" w:fill="auto"/>
            <w:noWrap/>
            <w:vAlign w:val="bottom"/>
            <w:hideMark/>
          </w:tcPr>
          <w:p w14:paraId="6400D119" w14:textId="08D6E4BD"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0E62A0C0" w14:textId="7A04FBF5"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8BD921B" w14:textId="396A05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0,815,318.00 </w:t>
            </w:r>
          </w:p>
        </w:tc>
      </w:tr>
      <w:tr w:rsidR="00181E2A" w:rsidRPr="00181E2A" w14:paraId="1D2961C2"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15A65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289B3AE3" w14:textId="2049D251"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20,740,663.00 </w:t>
            </w:r>
          </w:p>
        </w:tc>
        <w:tc>
          <w:tcPr>
            <w:tcW w:w="0" w:type="auto"/>
            <w:tcBorders>
              <w:top w:val="nil"/>
              <w:left w:val="nil"/>
              <w:bottom w:val="single" w:sz="4" w:space="0" w:color="000000"/>
              <w:right w:val="single" w:sz="4" w:space="0" w:color="000000"/>
            </w:tcBorders>
            <w:shd w:val="clear" w:color="auto" w:fill="auto"/>
            <w:noWrap/>
            <w:vAlign w:val="bottom"/>
            <w:hideMark/>
          </w:tcPr>
          <w:p w14:paraId="662EE3CA" w14:textId="30826A3A"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FE5A79B" w14:textId="19E06391"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5BBC61" w14:textId="74C828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0,740,663.00 </w:t>
            </w:r>
          </w:p>
        </w:tc>
      </w:tr>
      <w:tr w:rsidR="00181E2A" w:rsidRPr="00181E2A" w14:paraId="6A12FCEA"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980FD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7FA48611" w14:textId="36491025"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8,525,358.80 </w:t>
            </w:r>
          </w:p>
        </w:tc>
        <w:tc>
          <w:tcPr>
            <w:tcW w:w="0" w:type="auto"/>
            <w:tcBorders>
              <w:top w:val="nil"/>
              <w:left w:val="nil"/>
              <w:bottom w:val="single" w:sz="4" w:space="0" w:color="000000"/>
              <w:right w:val="single" w:sz="4" w:space="0" w:color="000000"/>
            </w:tcBorders>
            <w:shd w:val="clear" w:color="auto" w:fill="auto"/>
            <w:noWrap/>
            <w:vAlign w:val="bottom"/>
            <w:hideMark/>
          </w:tcPr>
          <w:p w14:paraId="65B827A5" w14:textId="00961E26"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64D5CD51" w14:textId="547E5146"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932773C" w14:textId="48E296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9,247,858.80 </w:t>
            </w:r>
          </w:p>
        </w:tc>
      </w:tr>
      <w:tr w:rsidR="00181E2A" w:rsidRPr="00181E2A" w14:paraId="53531472"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7D9D6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6F0D91E6" w14:textId="7F895D6A"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11,821,040.00 </w:t>
            </w:r>
          </w:p>
        </w:tc>
        <w:tc>
          <w:tcPr>
            <w:tcW w:w="0" w:type="auto"/>
            <w:tcBorders>
              <w:top w:val="nil"/>
              <w:left w:val="nil"/>
              <w:bottom w:val="single" w:sz="4" w:space="0" w:color="000000"/>
              <w:right w:val="single" w:sz="4" w:space="0" w:color="000000"/>
            </w:tcBorders>
            <w:shd w:val="clear" w:color="auto" w:fill="auto"/>
            <w:noWrap/>
            <w:vAlign w:val="bottom"/>
            <w:hideMark/>
          </w:tcPr>
          <w:p w14:paraId="76A31804" w14:textId="260FD4D0"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9DD4E35" w14:textId="5DA1A685"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A0E31BA" w14:textId="42E8D20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821,040.00 </w:t>
            </w:r>
          </w:p>
        </w:tc>
      </w:tr>
      <w:tr w:rsidR="00181E2A" w:rsidRPr="00181E2A" w14:paraId="094E0EF0"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442E1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13A8BF36" w14:textId="664512FA"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12,632,623.60 </w:t>
            </w:r>
          </w:p>
        </w:tc>
        <w:tc>
          <w:tcPr>
            <w:tcW w:w="0" w:type="auto"/>
            <w:tcBorders>
              <w:top w:val="nil"/>
              <w:left w:val="nil"/>
              <w:bottom w:val="single" w:sz="4" w:space="0" w:color="000000"/>
              <w:right w:val="single" w:sz="4" w:space="0" w:color="000000"/>
            </w:tcBorders>
            <w:shd w:val="clear" w:color="auto" w:fill="auto"/>
            <w:noWrap/>
            <w:vAlign w:val="bottom"/>
            <w:hideMark/>
          </w:tcPr>
          <w:p w14:paraId="4BBC3D74" w14:textId="7CB434DE"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F8E65E2" w14:textId="35C231FD"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E7414D" w14:textId="3057146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132,623.60 </w:t>
            </w:r>
          </w:p>
        </w:tc>
      </w:tr>
      <w:tr w:rsidR="00181E2A" w:rsidRPr="00181E2A" w14:paraId="205522DD"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9FD50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18BCE841" w14:textId="780DC98A"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22,203,705.80 </w:t>
            </w:r>
          </w:p>
        </w:tc>
        <w:tc>
          <w:tcPr>
            <w:tcW w:w="0" w:type="auto"/>
            <w:tcBorders>
              <w:top w:val="nil"/>
              <w:left w:val="nil"/>
              <w:bottom w:val="single" w:sz="4" w:space="0" w:color="000000"/>
              <w:right w:val="single" w:sz="4" w:space="0" w:color="000000"/>
            </w:tcBorders>
            <w:shd w:val="clear" w:color="auto" w:fill="auto"/>
            <w:noWrap/>
            <w:vAlign w:val="bottom"/>
            <w:hideMark/>
          </w:tcPr>
          <w:p w14:paraId="2226D69D" w14:textId="7D0FA7A2"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47040613" w14:textId="12C1FA6C"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069D3DC" w14:textId="29A2735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7,688,705.80 </w:t>
            </w:r>
          </w:p>
        </w:tc>
      </w:tr>
      <w:tr w:rsidR="00181E2A" w:rsidRPr="00181E2A" w14:paraId="5370316B"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273AE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650B4F63" w14:textId="7C24987F"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42,271,443.30 </w:t>
            </w:r>
          </w:p>
        </w:tc>
        <w:tc>
          <w:tcPr>
            <w:tcW w:w="0" w:type="auto"/>
            <w:tcBorders>
              <w:top w:val="nil"/>
              <w:left w:val="nil"/>
              <w:bottom w:val="single" w:sz="4" w:space="0" w:color="000000"/>
              <w:right w:val="single" w:sz="4" w:space="0" w:color="000000"/>
            </w:tcBorders>
            <w:shd w:val="clear" w:color="auto" w:fill="auto"/>
            <w:noWrap/>
            <w:vAlign w:val="bottom"/>
            <w:hideMark/>
          </w:tcPr>
          <w:p w14:paraId="7DF16DE4" w14:textId="1C6F98B4"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211B75E" w14:textId="7915EA99"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B46E95" w14:textId="637E958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1,121,443.30 </w:t>
            </w:r>
          </w:p>
        </w:tc>
      </w:tr>
      <w:tr w:rsidR="00181E2A" w:rsidRPr="00181E2A" w14:paraId="5CB17AE0"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24C40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780A7BE" w14:textId="7839EA00"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9,064,100.00 </w:t>
            </w:r>
          </w:p>
        </w:tc>
        <w:tc>
          <w:tcPr>
            <w:tcW w:w="0" w:type="auto"/>
            <w:tcBorders>
              <w:top w:val="nil"/>
              <w:left w:val="nil"/>
              <w:bottom w:val="single" w:sz="4" w:space="0" w:color="000000"/>
              <w:right w:val="single" w:sz="4" w:space="0" w:color="000000"/>
            </w:tcBorders>
            <w:shd w:val="clear" w:color="auto" w:fill="auto"/>
            <w:noWrap/>
            <w:vAlign w:val="bottom"/>
            <w:hideMark/>
          </w:tcPr>
          <w:p w14:paraId="0DAFF925" w14:textId="205FE4E4"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2F5C11B" w14:textId="22AABFA8"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FDF949" w14:textId="01C4A8C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564,100.00 </w:t>
            </w:r>
          </w:p>
        </w:tc>
      </w:tr>
      <w:tr w:rsidR="00181E2A" w:rsidRPr="00181E2A" w14:paraId="4107584E"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C3CF8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35FC1919" w14:textId="7EE25E3F"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235BA562" w14:textId="04494543"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E45727" w14:textId="0654338A"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BF02FA3" w14:textId="17F2878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77,114,800.00 </w:t>
            </w:r>
          </w:p>
        </w:tc>
      </w:tr>
      <w:tr w:rsidR="00181E2A" w:rsidRPr="00181E2A" w14:paraId="4A32044B"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D37D27"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397532AF" w14:textId="121656D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67,661,986.18 </w:t>
            </w:r>
          </w:p>
        </w:tc>
        <w:tc>
          <w:tcPr>
            <w:tcW w:w="0" w:type="auto"/>
            <w:tcBorders>
              <w:top w:val="nil"/>
              <w:left w:val="nil"/>
              <w:bottom w:val="single" w:sz="4" w:space="0" w:color="000000"/>
              <w:right w:val="single" w:sz="4" w:space="0" w:color="000000"/>
            </w:tcBorders>
            <w:shd w:val="clear" w:color="A5A5A5" w:fill="A5A5A5"/>
            <w:noWrap/>
            <w:vAlign w:val="bottom"/>
            <w:hideMark/>
          </w:tcPr>
          <w:p w14:paraId="60264488" w14:textId="78B8F1F1"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371FF0E5" w14:textId="0784B32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5F6952B6" w14:textId="6555B82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92,318,096.77 </w:t>
            </w:r>
          </w:p>
        </w:tc>
      </w:tr>
      <w:tr w:rsidR="00181E2A" w:rsidRPr="00181E2A" w14:paraId="3DA6DED0"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B7C3F"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E3A7646" w14:textId="2AB30A43"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3,388,004.38 </w:t>
            </w:r>
          </w:p>
        </w:tc>
        <w:tc>
          <w:tcPr>
            <w:tcW w:w="0" w:type="auto"/>
            <w:tcBorders>
              <w:top w:val="nil"/>
              <w:left w:val="nil"/>
              <w:bottom w:val="single" w:sz="4" w:space="0" w:color="000000"/>
              <w:right w:val="single" w:sz="4" w:space="0" w:color="000000"/>
            </w:tcBorders>
            <w:shd w:val="clear" w:color="D8D8D8" w:fill="D8D8D8"/>
            <w:noWrap/>
            <w:vAlign w:val="bottom"/>
            <w:hideMark/>
          </w:tcPr>
          <w:p w14:paraId="13D818CD" w14:textId="61D2C3B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643C1AE1" w14:textId="0054E14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E02298" w14:textId="52D2E844"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6,884,682.38 </w:t>
            </w:r>
          </w:p>
        </w:tc>
      </w:tr>
      <w:tr w:rsidR="00181E2A" w:rsidRPr="00181E2A" w14:paraId="20207F5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EA17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44114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77582849" w14:textId="4F7A07F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0C0E61A6" w14:textId="042401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4CACA" w14:textId="3DB25DB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464AC" w14:textId="5DEDDE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20,000.00 </w:t>
            </w:r>
          </w:p>
        </w:tc>
      </w:tr>
      <w:tr w:rsidR="00181E2A" w:rsidRPr="00181E2A" w14:paraId="31DB24F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2CC5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59F8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7B662F9F" w14:textId="47DFBE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92,552.45 </w:t>
            </w:r>
          </w:p>
        </w:tc>
        <w:tc>
          <w:tcPr>
            <w:tcW w:w="0" w:type="auto"/>
            <w:tcBorders>
              <w:top w:val="nil"/>
              <w:left w:val="nil"/>
              <w:bottom w:val="single" w:sz="4" w:space="0" w:color="000000"/>
              <w:right w:val="single" w:sz="4" w:space="0" w:color="000000"/>
            </w:tcBorders>
            <w:shd w:val="clear" w:color="auto" w:fill="auto"/>
            <w:noWrap/>
            <w:vAlign w:val="center"/>
            <w:hideMark/>
          </w:tcPr>
          <w:p w14:paraId="1A3DD356" w14:textId="4847076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1455C" w14:textId="71110A8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EC052" w14:textId="0BBC3A6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92,552.45 </w:t>
            </w:r>
          </w:p>
        </w:tc>
      </w:tr>
      <w:tr w:rsidR="00181E2A" w:rsidRPr="00181E2A" w14:paraId="2656B31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5696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A4AB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52206F2C" w14:textId="15D658B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86,073.20 </w:t>
            </w:r>
          </w:p>
        </w:tc>
        <w:tc>
          <w:tcPr>
            <w:tcW w:w="0" w:type="auto"/>
            <w:tcBorders>
              <w:top w:val="nil"/>
              <w:left w:val="nil"/>
              <w:bottom w:val="single" w:sz="4" w:space="0" w:color="000000"/>
              <w:right w:val="single" w:sz="4" w:space="0" w:color="000000"/>
            </w:tcBorders>
            <w:shd w:val="clear" w:color="auto" w:fill="auto"/>
            <w:noWrap/>
            <w:vAlign w:val="center"/>
            <w:hideMark/>
          </w:tcPr>
          <w:p w14:paraId="4155C306" w14:textId="12C2001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7A76E" w14:textId="7EA6E73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EF02B" w14:textId="25598D4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86,073.20 </w:t>
            </w:r>
          </w:p>
        </w:tc>
      </w:tr>
      <w:tr w:rsidR="00181E2A" w:rsidRPr="00181E2A" w14:paraId="520DB37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1DAA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E8D0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4704A373" w14:textId="1230EE0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17FF5A2E" w14:textId="761FF4A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363AA" w14:textId="6FDFEB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33923" w14:textId="12D8B8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6,295.58 </w:t>
            </w:r>
          </w:p>
        </w:tc>
      </w:tr>
      <w:tr w:rsidR="00181E2A" w:rsidRPr="00181E2A" w14:paraId="0D7B0BD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B395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C3BFA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499B7B99" w14:textId="2177BC5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6CE17CF0" w14:textId="260DAD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82F3A8" w14:textId="57E9165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A403C" w14:textId="209EF6F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6,299.20 </w:t>
            </w:r>
          </w:p>
        </w:tc>
      </w:tr>
      <w:tr w:rsidR="00181E2A" w:rsidRPr="00181E2A" w14:paraId="0D6EA13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2F40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D97D9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28B43F7C" w14:textId="3E64516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5F436EA" w14:textId="4F27A7B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B71B2" w14:textId="263DB86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58676" w14:textId="696EE4E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3,313.20 </w:t>
            </w:r>
          </w:p>
        </w:tc>
      </w:tr>
      <w:tr w:rsidR="00181E2A" w:rsidRPr="00181E2A" w14:paraId="68A16B9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A61E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B1FA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08FB2F9B" w14:textId="3DBA5DD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85,140.00 </w:t>
            </w:r>
          </w:p>
        </w:tc>
        <w:tc>
          <w:tcPr>
            <w:tcW w:w="0" w:type="auto"/>
            <w:tcBorders>
              <w:top w:val="nil"/>
              <w:left w:val="nil"/>
              <w:bottom w:val="single" w:sz="4" w:space="0" w:color="000000"/>
              <w:right w:val="single" w:sz="4" w:space="0" w:color="000000"/>
            </w:tcBorders>
            <w:shd w:val="clear" w:color="auto" w:fill="auto"/>
            <w:noWrap/>
            <w:vAlign w:val="center"/>
            <w:hideMark/>
          </w:tcPr>
          <w:p w14:paraId="275DF52C" w14:textId="6309F58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364BC" w14:textId="1B2867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C72A3" w14:textId="7B6B767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85,140.00 </w:t>
            </w:r>
          </w:p>
        </w:tc>
      </w:tr>
      <w:tr w:rsidR="00181E2A" w:rsidRPr="00181E2A" w14:paraId="0DC3049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9C89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113E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39E691D0" w14:textId="5994A3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D74B83F" w14:textId="1F9FDA9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61CD2100" w14:textId="056078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7EE38" w14:textId="2F302CB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68,551.20 </w:t>
            </w:r>
          </w:p>
        </w:tc>
      </w:tr>
      <w:tr w:rsidR="00181E2A" w:rsidRPr="00181E2A" w14:paraId="72F7D7E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3251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1B05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18D748DC" w14:textId="5C873A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1612E36F" w14:textId="7195B0A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6DABE60C" w14:textId="4D3EB51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55A8F" w14:textId="67373B2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7,092.45 </w:t>
            </w:r>
          </w:p>
        </w:tc>
      </w:tr>
      <w:tr w:rsidR="00181E2A" w:rsidRPr="00181E2A" w14:paraId="634E527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1CA2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055E88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4AC573A1" w14:textId="2FDDD3D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3F1CE5E" w14:textId="6C44D7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6AEAF" w14:textId="46DCC6B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854CD" w14:textId="24AE10D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3,313.20 </w:t>
            </w:r>
          </w:p>
        </w:tc>
      </w:tr>
      <w:tr w:rsidR="00181E2A" w:rsidRPr="00181E2A" w14:paraId="4405DE4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F197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1C45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3A157DEB" w14:textId="5AE84D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31,247.70 </w:t>
            </w:r>
          </w:p>
        </w:tc>
        <w:tc>
          <w:tcPr>
            <w:tcW w:w="0" w:type="auto"/>
            <w:tcBorders>
              <w:top w:val="nil"/>
              <w:left w:val="nil"/>
              <w:bottom w:val="single" w:sz="4" w:space="0" w:color="000000"/>
              <w:right w:val="single" w:sz="4" w:space="0" w:color="000000"/>
            </w:tcBorders>
            <w:shd w:val="clear" w:color="auto" w:fill="auto"/>
            <w:noWrap/>
            <w:vAlign w:val="center"/>
            <w:hideMark/>
          </w:tcPr>
          <w:p w14:paraId="658C6B13" w14:textId="397D8BF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F49569" w14:textId="1E3BAD1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4D15D" w14:textId="7CB937D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31,247.70 </w:t>
            </w:r>
          </w:p>
        </w:tc>
      </w:tr>
      <w:tr w:rsidR="00181E2A" w:rsidRPr="00181E2A" w14:paraId="0DC5987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C038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060C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74DDB377" w14:textId="7691BBB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783AE220" w14:textId="2CA7D0B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1D63F" w14:textId="69D280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4E2AA" w14:textId="65719F2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1,304.70 </w:t>
            </w:r>
          </w:p>
        </w:tc>
      </w:tr>
      <w:tr w:rsidR="00181E2A" w:rsidRPr="00181E2A" w14:paraId="27177B0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6904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AC4F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59B3469E" w14:textId="46284CE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608,280.50 </w:t>
            </w:r>
          </w:p>
        </w:tc>
        <w:tc>
          <w:tcPr>
            <w:tcW w:w="0" w:type="auto"/>
            <w:tcBorders>
              <w:top w:val="nil"/>
              <w:left w:val="nil"/>
              <w:bottom w:val="single" w:sz="4" w:space="0" w:color="000000"/>
              <w:right w:val="single" w:sz="4" w:space="0" w:color="000000"/>
            </w:tcBorders>
            <w:shd w:val="clear" w:color="auto" w:fill="auto"/>
            <w:noWrap/>
            <w:vAlign w:val="center"/>
            <w:hideMark/>
          </w:tcPr>
          <w:p w14:paraId="4DA90426" w14:textId="5144FDD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0FD18" w14:textId="06509F5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A7302" w14:textId="496570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608,280.50 </w:t>
            </w:r>
          </w:p>
        </w:tc>
      </w:tr>
      <w:tr w:rsidR="00181E2A" w:rsidRPr="00181E2A" w14:paraId="5B2521F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6ACB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D53D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1C75DA50" w14:textId="2052C29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7044F0EC" w14:textId="4744293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1FDB80FA" w14:textId="4F17870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EFB862" w14:textId="01939AC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529,385.70 </w:t>
            </w:r>
          </w:p>
        </w:tc>
      </w:tr>
      <w:tr w:rsidR="00181E2A" w:rsidRPr="00181E2A" w14:paraId="19D27CC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5D53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11F9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0EC55BFE" w14:textId="7CF063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4466CFFA" w14:textId="4CDD252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37458635" w14:textId="78A86E7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A77AC" w14:textId="44C8C39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31,333.20 </w:t>
            </w:r>
          </w:p>
        </w:tc>
      </w:tr>
      <w:tr w:rsidR="00181E2A" w:rsidRPr="00181E2A" w14:paraId="605F7BC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A70A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1A37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603A0245" w14:textId="0B32D6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2C7607AE" w14:textId="151AA44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1664B" w14:textId="2A5E3C4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E1B0D" w14:textId="5EFC538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01,187.20 </w:t>
            </w:r>
          </w:p>
        </w:tc>
      </w:tr>
      <w:tr w:rsidR="00181E2A" w:rsidRPr="00181E2A" w14:paraId="03B2255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D355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3806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7EB2B62D" w14:textId="7FDCB81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2903E1B9" w14:textId="3726DC1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735F9" w14:textId="128B583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E5B09" w14:textId="0F0C963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7,140.00 </w:t>
            </w:r>
          </w:p>
        </w:tc>
      </w:tr>
      <w:tr w:rsidR="00181E2A" w:rsidRPr="00181E2A" w14:paraId="0A5531E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F980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8366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709D1DC2" w14:textId="6A5A5B8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68B88B9" w14:textId="1FA226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8F4C1" w14:textId="085D705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257E4" w14:textId="1E5935E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3,313.20 </w:t>
            </w:r>
          </w:p>
        </w:tc>
      </w:tr>
      <w:tr w:rsidR="00181E2A" w:rsidRPr="00181E2A" w14:paraId="187B060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74C6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9A4D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08668FA7" w14:textId="5CB87C8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1A19EC1" w14:textId="475A20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44EF2" w14:textId="660AB32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564EC" w14:textId="00C6D66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3,313.20 </w:t>
            </w:r>
          </w:p>
        </w:tc>
      </w:tr>
      <w:tr w:rsidR="00181E2A" w:rsidRPr="00181E2A" w14:paraId="0B5330B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43E3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F3E33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74601B34" w14:textId="5F7B3D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6008783" w14:textId="2BE480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B7C89" w14:textId="3A7BB40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58CB4" w14:textId="3C5B736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3,313.20 </w:t>
            </w:r>
          </w:p>
        </w:tc>
      </w:tr>
      <w:tr w:rsidR="00181E2A" w:rsidRPr="00181E2A" w14:paraId="623D366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1179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2519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5CB12356" w14:textId="301BA28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2A58265" w14:textId="6EE0637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82299" w14:textId="1D19817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4337A" w14:textId="5C1A4D5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3,313.20 </w:t>
            </w:r>
          </w:p>
        </w:tc>
      </w:tr>
      <w:tr w:rsidR="00181E2A" w:rsidRPr="00181E2A" w14:paraId="5A82346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CA37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735B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5BD382A5" w14:textId="56D43CA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5C47C862" w14:textId="410CEF0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F4CA4" w14:textId="49541D7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BFEC7" w14:textId="606427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0,453.20 </w:t>
            </w:r>
          </w:p>
        </w:tc>
      </w:tr>
      <w:tr w:rsidR="00181E2A" w:rsidRPr="00181E2A" w14:paraId="16A00D9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185E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A95A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63EC2459" w14:textId="58DF66F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87,457.20 </w:t>
            </w:r>
          </w:p>
        </w:tc>
        <w:tc>
          <w:tcPr>
            <w:tcW w:w="0" w:type="auto"/>
            <w:tcBorders>
              <w:top w:val="nil"/>
              <w:left w:val="nil"/>
              <w:bottom w:val="single" w:sz="4" w:space="0" w:color="000000"/>
              <w:right w:val="single" w:sz="4" w:space="0" w:color="000000"/>
            </w:tcBorders>
            <w:shd w:val="clear" w:color="auto" w:fill="auto"/>
            <w:noWrap/>
            <w:vAlign w:val="center"/>
            <w:hideMark/>
          </w:tcPr>
          <w:p w14:paraId="753B4DC2" w14:textId="3767233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30D19" w14:textId="11FD053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A8192" w14:textId="47A0CB6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87,457.20 </w:t>
            </w:r>
          </w:p>
        </w:tc>
      </w:tr>
      <w:tr w:rsidR="00181E2A" w:rsidRPr="00181E2A" w14:paraId="2ABBBAD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5BFE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0ED2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06667C90" w14:textId="18C13F6B" w:rsidR="00181E2A" w:rsidRPr="00181E2A" w:rsidRDefault="00181E2A" w:rsidP="00181E2A">
            <w:pPr>
              <w:widowControl/>
              <w:spacing w:after="0" w:line="240" w:lineRule="auto"/>
              <w:contextualSpacing/>
              <w:jc w:val="right"/>
              <w:rPr>
                <w:rFonts w:ascii="Arial Narrow" w:eastAsia="Times New Roman" w:hAnsi="Arial Narrow"/>
                <w:i/>
                <w:iCs/>
                <w:color w:val="000000"/>
              </w:rPr>
            </w:pPr>
            <w:r w:rsidRPr="00181E2A">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24C544CE" w14:textId="53D28ADD" w:rsidR="00181E2A" w:rsidRPr="00181E2A" w:rsidRDefault="00181E2A" w:rsidP="00181E2A">
            <w:pPr>
              <w:widowControl/>
              <w:spacing w:after="0" w:line="240" w:lineRule="auto"/>
              <w:contextualSpacing/>
              <w:jc w:val="right"/>
              <w:rPr>
                <w:rFonts w:ascii="Arial Narrow" w:eastAsia="Times New Roman" w:hAnsi="Arial Narrow"/>
                <w:i/>
                <w:iCs/>
                <w:color w:val="000000"/>
              </w:rPr>
            </w:pPr>
            <w:r w:rsidRPr="00181E2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D57EC" w14:textId="1BA916F5" w:rsidR="00181E2A" w:rsidRPr="00181E2A" w:rsidRDefault="00181E2A" w:rsidP="00181E2A">
            <w:pPr>
              <w:widowControl/>
              <w:spacing w:after="0" w:line="240" w:lineRule="auto"/>
              <w:contextualSpacing/>
              <w:jc w:val="right"/>
              <w:rPr>
                <w:rFonts w:ascii="Arial Narrow" w:eastAsia="Times New Roman" w:hAnsi="Arial Narrow"/>
                <w:i/>
                <w:iCs/>
                <w:color w:val="000000"/>
              </w:rPr>
            </w:pPr>
            <w:r w:rsidRPr="00181E2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2BE58" w14:textId="03B318A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05,009.70 </w:t>
            </w:r>
          </w:p>
        </w:tc>
      </w:tr>
      <w:tr w:rsidR="00181E2A" w:rsidRPr="00181E2A" w14:paraId="5B42EDAA"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FA99B9"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EE83814" w14:textId="6E9928A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2,862,298.08 </w:t>
            </w:r>
          </w:p>
        </w:tc>
        <w:tc>
          <w:tcPr>
            <w:tcW w:w="0" w:type="auto"/>
            <w:tcBorders>
              <w:top w:val="nil"/>
              <w:left w:val="nil"/>
              <w:bottom w:val="single" w:sz="4" w:space="0" w:color="000000"/>
              <w:right w:val="single" w:sz="4" w:space="0" w:color="000000"/>
            </w:tcBorders>
            <w:shd w:val="clear" w:color="D8D8D8" w:fill="D8D8D8"/>
            <w:noWrap/>
            <w:vAlign w:val="bottom"/>
            <w:hideMark/>
          </w:tcPr>
          <w:p w14:paraId="5DBC4A6E" w14:textId="54C30A4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B803ED9" w14:textId="51C8CE6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1F7B8FD" w14:textId="022DBA4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2,862,298.08 </w:t>
            </w:r>
          </w:p>
        </w:tc>
      </w:tr>
      <w:tr w:rsidR="00181E2A" w:rsidRPr="00181E2A" w14:paraId="7BD610B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46CBF"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CBB0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bottom"/>
            <w:hideMark/>
          </w:tcPr>
          <w:p w14:paraId="13CE99C9" w14:textId="37181B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5,230.00 </w:t>
            </w:r>
          </w:p>
        </w:tc>
        <w:tc>
          <w:tcPr>
            <w:tcW w:w="0" w:type="auto"/>
            <w:tcBorders>
              <w:top w:val="nil"/>
              <w:left w:val="nil"/>
              <w:bottom w:val="single" w:sz="4" w:space="0" w:color="000000"/>
              <w:right w:val="single" w:sz="4" w:space="0" w:color="000000"/>
            </w:tcBorders>
            <w:shd w:val="clear" w:color="auto" w:fill="auto"/>
            <w:noWrap/>
            <w:vAlign w:val="bottom"/>
            <w:hideMark/>
          </w:tcPr>
          <w:p w14:paraId="77EE82FE" w14:textId="648D749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43559" w14:textId="6AC3337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F6089" w14:textId="7AEE3D7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5,230.00 </w:t>
            </w:r>
          </w:p>
        </w:tc>
      </w:tr>
      <w:tr w:rsidR="00181E2A" w:rsidRPr="00181E2A" w14:paraId="5BB2B79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B4485"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083A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2B174F46" w14:textId="64FBAD8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3848ED59" w14:textId="53157F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63CA8" w14:textId="7CE6BE8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1E441" w14:textId="0582B26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1,574.25 </w:t>
            </w:r>
          </w:p>
        </w:tc>
      </w:tr>
      <w:tr w:rsidR="00181E2A" w:rsidRPr="00181E2A" w14:paraId="6B7361A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A40FF"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C5D5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03F693D4" w14:textId="216D66F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2591D3BB" w14:textId="54DE800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46ABF" w14:textId="60D21D5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01BF9" w14:textId="13332D1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3,860.50 </w:t>
            </w:r>
          </w:p>
        </w:tc>
      </w:tr>
      <w:tr w:rsidR="00181E2A" w:rsidRPr="00181E2A" w14:paraId="14F7F36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55C58"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4636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574537AF" w14:textId="062E83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7,422.64 </w:t>
            </w:r>
          </w:p>
        </w:tc>
        <w:tc>
          <w:tcPr>
            <w:tcW w:w="0" w:type="auto"/>
            <w:tcBorders>
              <w:top w:val="nil"/>
              <w:left w:val="nil"/>
              <w:bottom w:val="single" w:sz="4" w:space="0" w:color="000000"/>
              <w:right w:val="single" w:sz="4" w:space="0" w:color="000000"/>
            </w:tcBorders>
            <w:shd w:val="clear" w:color="auto" w:fill="auto"/>
            <w:noWrap/>
            <w:vAlign w:val="bottom"/>
            <w:hideMark/>
          </w:tcPr>
          <w:p w14:paraId="15761E4D" w14:textId="6114444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52EC3" w14:textId="4025D22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FD0EB" w14:textId="4CA257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7,422.64 </w:t>
            </w:r>
          </w:p>
        </w:tc>
      </w:tr>
      <w:tr w:rsidR="00181E2A" w:rsidRPr="00181E2A" w14:paraId="78FF055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1D711"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46B7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6CFA6D5E" w14:textId="6333D58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5E42AC80" w14:textId="6408980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0A65B" w14:textId="27FCA6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AD490" w14:textId="092A5F3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0,285.00 </w:t>
            </w:r>
          </w:p>
        </w:tc>
      </w:tr>
      <w:tr w:rsidR="00181E2A" w:rsidRPr="00181E2A" w14:paraId="19AF831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D4C66"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8C4E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73D61E84" w14:textId="3A1FDEB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02,230.82 </w:t>
            </w:r>
          </w:p>
        </w:tc>
        <w:tc>
          <w:tcPr>
            <w:tcW w:w="0" w:type="auto"/>
            <w:tcBorders>
              <w:top w:val="nil"/>
              <w:left w:val="nil"/>
              <w:bottom w:val="single" w:sz="4" w:space="0" w:color="000000"/>
              <w:right w:val="single" w:sz="4" w:space="0" w:color="000000"/>
            </w:tcBorders>
            <w:shd w:val="clear" w:color="auto" w:fill="auto"/>
            <w:noWrap/>
            <w:vAlign w:val="bottom"/>
            <w:hideMark/>
          </w:tcPr>
          <w:p w14:paraId="785D96ED" w14:textId="28BC0B7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73EE5F" w14:textId="196BD0E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C781F" w14:textId="5A10CD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02,230.82 </w:t>
            </w:r>
          </w:p>
        </w:tc>
      </w:tr>
      <w:tr w:rsidR="00181E2A" w:rsidRPr="00181E2A" w14:paraId="62366CD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3B29C"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7F48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7CDD6BA8" w14:textId="3E985D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55781333" w14:textId="5489B0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57F70" w14:textId="35DD471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6EBD0" w14:textId="038D57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51,931.42 </w:t>
            </w:r>
          </w:p>
        </w:tc>
      </w:tr>
      <w:tr w:rsidR="00181E2A" w:rsidRPr="00181E2A" w14:paraId="4327573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95A80"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1D2C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77CF831D" w14:textId="7987ECF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bottom"/>
            <w:hideMark/>
          </w:tcPr>
          <w:p w14:paraId="6EE5EE89" w14:textId="40BF42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CF97B" w14:textId="681C8B7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FB92F6" w14:textId="3EF7A4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1,001.42 </w:t>
            </w:r>
          </w:p>
        </w:tc>
      </w:tr>
      <w:tr w:rsidR="00181E2A" w:rsidRPr="00181E2A" w14:paraId="046CBD5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8AC0B"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D198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1DC85F34" w14:textId="136828D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2AF9129A" w14:textId="7C0F6CD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B6714" w14:textId="6257FA1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E2888" w14:textId="256248A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9,950.25 </w:t>
            </w:r>
          </w:p>
        </w:tc>
      </w:tr>
      <w:tr w:rsidR="00181E2A" w:rsidRPr="00181E2A" w14:paraId="578AE8A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75D82"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B2DF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64DEA86E" w14:textId="581D4FE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4CF0660B" w14:textId="7A6E920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784EB" w14:textId="499212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030BCF" w14:textId="60B38D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9,893.25 </w:t>
            </w:r>
          </w:p>
        </w:tc>
      </w:tr>
      <w:tr w:rsidR="00181E2A" w:rsidRPr="00181E2A" w14:paraId="043CACB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C1794"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1322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11CD9A8" w14:textId="1B3E18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0AD6C864" w14:textId="24A7D2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26D4E" w14:textId="634C78C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84664" w14:textId="635F0D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2,015.75 </w:t>
            </w:r>
          </w:p>
        </w:tc>
      </w:tr>
      <w:tr w:rsidR="00181E2A" w:rsidRPr="00181E2A" w14:paraId="1266A4A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9BCAC"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7D91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7C9F3F0F" w14:textId="67E8D86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04431325" w14:textId="2CDB346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22D1D" w14:textId="53FD513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C96DA1" w14:textId="471AF20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0,007.25 </w:t>
            </w:r>
          </w:p>
        </w:tc>
      </w:tr>
      <w:tr w:rsidR="00181E2A" w:rsidRPr="00181E2A" w14:paraId="2DF88DC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793FB"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4BA9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4BF6BB06" w14:textId="5882F3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5371A74D" w14:textId="17344A0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C11CF" w14:textId="5A72719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40E10" w14:textId="65559C3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9,065.92 </w:t>
            </w:r>
          </w:p>
        </w:tc>
      </w:tr>
      <w:tr w:rsidR="00181E2A" w:rsidRPr="00181E2A" w14:paraId="598A85F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3BD45"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0DFD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637780BC" w14:textId="15897AA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7A929964" w14:textId="6416FBA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37D26" w14:textId="6C7FDEF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50355" w14:textId="00FC303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3,161.78 </w:t>
            </w:r>
          </w:p>
        </w:tc>
      </w:tr>
      <w:tr w:rsidR="00181E2A" w:rsidRPr="00181E2A" w14:paraId="23F200A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35291"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350B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6EFCD76B" w14:textId="082661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392,217.48 </w:t>
            </w:r>
          </w:p>
        </w:tc>
        <w:tc>
          <w:tcPr>
            <w:tcW w:w="0" w:type="auto"/>
            <w:tcBorders>
              <w:top w:val="nil"/>
              <w:left w:val="nil"/>
              <w:bottom w:val="single" w:sz="4" w:space="0" w:color="000000"/>
              <w:right w:val="single" w:sz="4" w:space="0" w:color="000000"/>
            </w:tcBorders>
            <w:shd w:val="clear" w:color="auto" w:fill="auto"/>
            <w:noWrap/>
            <w:vAlign w:val="bottom"/>
            <w:hideMark/>
          </w:tcPr>
          <w:p w14:paraId="74E11AA1" w14:textId="7858E2D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78EF1" w14:textId="1676F30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3A883" w14:textId="03F6A8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392,217.48 </w:t>
            </w:r>
          </w:p>
        </w:tc>
      </w:tr>
      <w:tr w:rsidR="00181E2A" w:rsidRPr="00181E2A" w14:paraId="41EB9D4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0F1D9"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AD51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576EBE15" w14:textId="76E9942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4E7F11D5" w14:textId="65DE294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BE8EC" w14:textId="420B0B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3B00D" w14:textId="4FB62D5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7,436.00 </w:t>
            </w:r>
          </w:p>
        </w:tc>
      </w:tr>
      <w:tr w:rsidR="00181E2A" w:rsidRPr="00181E2A" w14:paraId="0170B30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E1872"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C8AD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5F67CB4C" w14:textId="5B7F9A8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2BEF1759" w14:textId="307D289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F8B06" w14:textId="6E3735F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528EB" w14:textId="63074F4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7,436.00 </w:t>
            </w:r>
          </w:p>
        </w:tc>
      </w:tr>
      <w:tr w:rsidR="00181E2A" w:rsidRPr="00181E2A" w14:paraId="58C53AF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209F5"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4EF1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48A55106" w14:textId="508C711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09221CD6" w14:textId="2224C16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B9066B" w14:textId="39BCE83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83E6A" w14:textId="10EC39A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2,799.25 </w:t>
            </w:r>
          </w:p>
        </w:tc>
      </w:tr>
      <w:tr w:rsidR="00181E2A" w:rsidRPr="00181E2A" w14:paraId="750E137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7344BC"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0AC9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268959CC" w14:textId="7367851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7E46AB24" w14:textId="0E99314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08194" w14:textId="7E1877E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81490" w14:textId="6D536C3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42.03 </w:t>
            </w:r>
          </w:p>
        </w:tc>
      </w:tr>
      <w:tr w:rsidR="00181E2A" w:rsidRPr="00181E2A" w14:paraId="1DFACF7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DB64A"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70AA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6C0167DC" w14:textId="4CF83B4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0CFA5B09" w14:textId="62856AF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32DE0" w14:textId="0EB30C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3E0C2" w14:textId="0458187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5,015.34 </w:t>
            </w:r>
          </w:p>
        </w:tc>
      </w:tr>
      <w:tr w:rsidR="00181E2A" w:rsidRPr="00181E2A" w14:paraId="295F578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645CD"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0921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D50E37B" w14:textId="1D96FC2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6333B3D5" w14:textId="568AA5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6DD87" w14:textId="35C7221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D5424" w14:textId="54798E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9,748.40 </w:t>
            </w:r>
          </w:p>
        </w:tc>
      </w:tr>
      <w:tr w:rsidR="00181E2A" w:rsidRPr="00181E2A" w14:paraId="68CBD9D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ADE6A8"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6843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70BBDD64" w14:textId="40A9A8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87,939.75 </w:t>
            </w:r>
          </w:p>
        </w:tc>
        <w:tc>
          <w:tcPr>
            <w:tcW w:w="0" w:type="auto"/>
            <w:tcBorders>
              <w:top w:val="nil"/>
              <w:left w:val="nil"/>
              <w:bottom w:val="single" w:sz="4" w:space="0" w:color="000000"/>
              <w:right w:val="single" w:sz="4" w:space="0" w:color="000000"/>
            </w:tcBorders>
            <w:shd w:val="clear" w:color="auto" w:fill="auto"/>
            <w:noWrap/>
            <w:vAlign w:val="bottom"/>
            <w:hideMark/>
          </w:tcPr>
          <w:p w14:paraId="72293F3C" w14:textId="0E81BCF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BCF04" w14:textId="049BFD3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1ADC9" w14:textId="1C57718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87,939.75 </w:t>
            </w:r>
          </w:p>
        </w:tc>
      </w:tr>
      <w:tr w:rsidR="00181E2A" w:rsidRPr="00181E2A" w14:paraId="71DD220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06757"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95FD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221E1F29" w14:textId="56ABCB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89E24E2" w14:textId="1D3273D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9ECC2" w14:textId="7314F78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CB5A7" w14:textId="2456C29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77.14 </w:t>
            </w:r>
          </w:p>
        </w:tc>
      </w:tr>
      <w:tr w:rsidR="00181E2A" w:rsidRPr="00181E2A" w14:paraId="0E8C996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E9146"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80FA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50D8914" w14:textId="3FEC811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2350B795" w14:textId="68E056F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9F9795" w14:textId="21E311B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721C6" w14:textId="41A02C6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0,381.56 </w:t>
            </w:r>
          </w:p>
        </w:tc>
      </w:tr>
      <w:tr w:rsidR="00181E2A" w:rsidRPr="00181E2A" w14:paraId="6B2D759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5DB8F"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4E04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CBDE4A2" w14:textId="0CEF541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BF8DB98" w14:textId="4FAC408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D074B" w14:textId="06075A5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DC77A" w14:textId="652432A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77.14 </w:t>
            </w:r>
          </w:p>
        </w:tc>
      </w:tr>
      <w:tr w:rsidR="00181E2A" w:rsidRPr="00181E2A" w14:paraId="4AA0E61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4EB36"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049D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20DE758F" w14:textId="6CB4E59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150B35D" w14:textId="49D474E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DA40A" w14:textId="5B9C44B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B08BF" w14:textId="0562126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77.14 </w:t>
            </w:r>
          </w:p>
        </w:tc>
      </w:tr>
      <w:tr w:rsidR="00181E2A" w:rsidRPr="00181E2A" w14:paraId="50E31AD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770C6"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E17C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1703CBF9" w14:textId="4588EC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37,325.39 </w:t>
            </w:r>
          </w:p>
        </w:tc>
        <w:tc>
          <w:tcPr>
            <w:tcW w:w="0" w:type="auto"/>
            <w:tcBorders>
              <w:top w:val="nil"/>
              <w:left w:val="nil"/>
              <w:bottom w:val="single" w:sz="4" w:space="0" w:color="000000"/>
              <w:right w:val="single" w:sz="4" w:space="0" w:color="000000"/>
            </w:tcBorders>
            <w:shd w:val="clear" w:color="auto" w:fill="auto"/>
            <w:noWrap/>
            <w:vAlign w:val="bottom"/>
            <w:hideMark/>
          </w:tcPr>
          <w:p w14:paraId="07B4C14A" w14:textId="7C17E02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7DF57" w14:textId="4E80AD2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FF3EE" w14:textId="433354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37,325.39 </w:t>
            </w:r>
          </w:p>
        </w:tc>
      </w:tr>
      <w:tr w:rsidR="00181E2A" w:rsidRPr="00181E2A" w14:paraId="34D83A1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9F011"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B91F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15ABB01D" w14:textId="593CA12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768FF3EA" w14:textId="32AB39A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D5EBB" w14:textId="61DB065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7F630" w14:textId="44F264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74,166.03 </w:t>
            </w:r>
          </w:p>
        </w:tc>
      </w:tr>
      <w:tr w:rsidR="00181E2A" w:rsidRPr="00181E2A" w14:paraId="0A3049C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8DE4A"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4B29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653458C5" w14:textId="6964EBF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bottom"/>
            <w:hideMark/>
          </w:tcPr>
          <w:p w14:paraId="243E5875" w14:textId="5C28E68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440A5" w14:textId="36640E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0C001" w14:textId="66ADAEC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704.28 </w:t>
            </w:r>
          </w:p>
        </w:tc>
      </w:tr>
      <w:tr w:rsidR="00181E2A" w:rsidRPr="00181E2A" w14:paraId="35F3792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AE8F9"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8939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06E1E5F0" w14:textId="7A2325A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233EEDDF" w14:textId="4BD8C10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85B01" w14:textId="726BAB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80AC8" w14:textId="51F3976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9,451.75 </w:t>
            </w:r>
          </w:p>
        </w:tc>
      </w:tr>
      <w:tr w:rsidR="00181E2A" w:rsidRPr="00181E2A" w14:paraId="4C03003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BABA7"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75016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72C2CCAA" w14:textId="246588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36327B36" w14:textId="726315A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D9E5C" w14:textId="7E35179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0FDCD" w14:textId="6619191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69,640.00 </w:t>
            </w:r>
          </w:p>
        </w:tc>
      </w:tr>
      <w:tr w:rsidR="00181E2A" w:rsidRPr="00181E2A" w14:paraId="3C3355B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BD2E3"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61BF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12AABF5A" w14:textId="6DB6E47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33,733.15 </w:t>
            </w:r>
          </w:p>
        </w:tc>
        <w:tc>
          <w:tcPr>
            <w:tcW w:w="0" w:type="auto"/>
            <w:tcBorders>
              <w:top w:val="nil"/>
              <w:left w:val="nil"/>
              <w:bottom w:val="single" w:sz="4" w:space="0" w:color="000000"/>
              <w:right w:val="single" w:sz="4" w:space="0" w:color="000000"/>
            </w:tcBorders>
            <w:shd w:val="clear" w:color="auto" w:fill="auto"/>
            <w:noWrap/>
            <w:vAlign w:val="bottom"/>
            <w:hideMark/>
          </w:tcPr>
          <w:p w14:paraId="3B7B883B" w14:textId="335EE0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6238B" w14:textId="53FA49C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E3263" w14:textId="5793287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33,733.15 </w:t>
            </w:r>
          </w:p>
        </w:tc>
      </w:tr>
      <w:tr w:rsidR="00181E2A" w:rsidRPr="00181E2A" w14:paraId="714BBC63"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D5C67"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367E90FE" w14:textId="204F036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4,758,862.14 </w:t>
            </w:r>
          </w:p>
        </w:tc>
        <w:tc>
          <w:tcPr>
            <w:tcW w:w="0" w:type="auto"/>
            <w:tcBorders>
              <w:top w:val="nil"/>
              <w:left w:val="nil"/>
              <w:bottom w:val="single" w:sz="4" w:space="0" w:color="000000"/>
              <w:right w:val="single" w:sz="4" w:space="0" w:color="000000"/>
            </w:tcBorders>
            <w:shd w:val="clear" w:color="D8D8D8" w:fill="D8D8D8"/>
            <w:noWrap/>
            <w:vAlign w:val="bottom"/>
            <w:hideMark/>
          </w:tcPr>
          <w:p w14:paraId="308D353E" w14:textId="2C80411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440649D" w14:textId="2136CBA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2560B3C1" w14:textId="1F3A45F3"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5,876,173.78 </w:t>
            </w:r>
          </w:p>
        </w:tc>
      </w:tr>
      <w:tr w:rsidR="00181E2A" w:rsidRPr="00181E2A" w14:paraId="27315B3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710F0"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17B1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0EFCDCA8" w14:textId="24EF14E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15A9E529" w14:textId="4B61597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91E5A" w14:textId="736FCDB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E2EFA" w14:textId="7F6D2BB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83,830.57 </w:t>
            </w:r>
          </w:p>
        </w:tc>
      </w:tr>
      <w:tr w:rsidR="00181E2A" w:rsidRPr="00181E2A" w14:paraId="6B50A5C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5BD94"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693C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111F4DC6" w14:textId="2D8AE84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7,624.03 </w:t>
            </w:r>
          </w:p>
        </w:tc>
        <w:tc>
          <w:tcPr>
            <w:tcW w:w="0" w:type="auto"/>
            <w:tcBorders>
              <w:top w:val="nil"/>
              <w:left w:val="nil"/>
              <w:bottom w:val="single" w:sz="4" w:space="0" w:color="000000"/>
              <w:right w:val="single" w:sz="4" w:space="0" w:color="000000"/>
            </w:tcBorders>
            <w:shd w:val="clear" w:color="auto" w:fill="auto"/>
            <w:noWrap/>
            <w:vAlign w:val="bottom"/>
            <w:hideMark/>
          </w:tcPr>
          <w:p w14:paraId="78F765AA" w14:textId="2C849C3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042890" w14:textId="4E474C0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4F541" w14:textId="68F9C5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7,624.03 </w:t>
            </w:r>
          </w:p>
        </w:tc>
      </w:tr>
      <w:tr w:rsidR="00181E2A" w:rsidRPr="00181E2A" w14:paraId="5F4A66B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5C002"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3BD0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1308A1FF" w14:textId="7FDA415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4D3B7A4B" w14:textId="4D44035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F7419" w14:textId="68E8C78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5CFA8" w14:textId="70880E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9,877.16 </w:t>
            </w:r>
          </w:p>
        </w:tc>
      </w:tr>
      <w:tr w:rsidR="00181E2A" w:rsidRPr="00181E2A" w14:paraId="691283A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308CB"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521D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4E6F5978" w14:textId="023B12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20C824D1" w14:textId="39A03F0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91FB2" w14:textId="4D7CAD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1CB3A" w14:textId="0F2E811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8,162.50 </w:t>
            </w:r>
          </w:p>
        </w:tc>
      </w:tr>
      <w:tr w:rsidR="00181E2A" w:rsidRPr="00181E2A" w14:paraId="22FA3A4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127CA"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0118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505C4047" w14:textId="17EE999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E1AC978" w14:textId="3F7B28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FED17" w14:textId="28EBC8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765CB" w14:textId="11D135A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7,140.00 </w:t>
            </w:r>
          </w:p>
        </w:tc>
      </w:tr>
      <w:tr w:rsidR="00181E2A" w:rsidRPr="00181E2A" w14:paraId="538B4D4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9C732"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BC57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095373A0" w14:textId="31801E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61876B3C" w14:textId="0B56324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9B9C9" w14:textId="142D108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91775" w14:textId="1673873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3,617.14 </w:t>
            </w:r>
          </w:p>
        </w:tc>
      </w:tr>
      <w:tr w:rsidR="00181E2A" w:rsidRPr="00181E2A" w14:paraId="4748E08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15446"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AB7F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7760D4A6" w14:textId="20A6379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58CAD49F" w14:textId="532163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BBC63" w14:textId="2D8E921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71FFF" w14:textId="7DDC225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86,042.75 </w:t>
            </w:r>
          </w:p>
        </w:tc>
      </w:tr>
      <w:tr w:rsidR="00181E2A" w:rsidRPr="00181E2A" w14:paraId="22EDBA4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B3C57"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6BB8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31744544" w14:textId="4BE6051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54920FC7" w14:textId="1EAF6C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74297A" w14:textId="0C4842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3D67DB2D" w14:textId="6B7DB2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70,321.00 </w:t>
            </w:r>
          </w:p>
        </w:tc>
      </w:tr>
      <w:tr w:rsidR="00181E2A" w:rsidRPr="00181E2A" w14:paraId="3C5E51B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EF8AD"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6CD0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54D37621" w14:textId="2B2367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4F67B704" w14:textId="4FDD8E1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4E4ED" w14:textId="7C0C162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F3515" w14:textId="2C2509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56,798.14 </w:t>
            </w:r>
          </w:p>
        </w:tc>
      </w:tr>
      <w:tr w:rsidR="00181E2A" w:rsidRPr="00181E2A" w14:paraId="4152308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1DDCF"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056F92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3A06A43" w14:textId="3D6654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4C196F2B" w14:textId="7F392A4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AB4DE" w14:textId="1477CC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95FDF" w14:textId="3D83D07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47,764.75 </w:t>
            </w:r>
          </w:p>
        </w:tc>
      </w:tr>
      <w:tr w:rsidR="00181E2A" w:rsidRPr="00181E2A" w14:paraId="0376B62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CB25E"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3754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12E6CFF4" w14:textId="60E088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3BC48F18" w14:textId="6E24CFA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2622F" w14:textId="49742AB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D9671" w14:textId="7B95B15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29,805.12 </w:t>
            </w:r>
          </w:p>
        </w:tc>
      </w:tr>
      <w:tr w:rsidR="00181E2A" w:rsidRPr="00181E2A" w14:paraId="5F97F50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64FBA"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D8BC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190933C8" w14:textId="0A60548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1114403F" w14:textId="03D304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17A64" w14:textId="46E30E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12F6F" w14:textId="52F74BE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69,067.50 </w:t>
            </w:r>
          </w:p>
        </w:tc>
      </w:tr>
      <w:tr w:rsidR="00181E2A" w:rsidRPr="00181E2A" w14:paraId="19C9A8E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00042"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6C15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2BA3E685" w14:textId="20A6EDF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49CF53D5" w14:textId="364641D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31CFF237" w14:textId="239D99F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BE7AC" w14:textId="3306DD2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22,598.20 </w:t>
            </w:r>
          </w:p>
        </w:tc>
      </w:tr>
      <w:tr w:rsidR="00181E2A" w:rsidRPr="00181E2A" w14:paraId="367A08E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61FDEF"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7AD5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8A2A612" w14:textId="715CDA6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283,824.22 </w:t>
            </w:r>
          </w:p>
        </w:tc>
        <w:tc>
          <w:tcPr>
            <w:tcW w:w="0" w:type="auto"/>
            <w:tcBorders>
              <w:top w:val="nil"/>
              <w:left w:val="nil"/>
              <w:bottom w:val="single" w:sz="4" w:space="0" w:color="000000"/>
              <w:right w:val="single" w:sz="4" w:space="0" w:color="000000"/>
            </w:tcBorders>
            <w:shd w:val="clear" w:color="auto" w:fill="auto"/>
            <w:noWrap/>
            <w:vAlign w:val="bottom"/>
            <w:hideMark/>
          </w:tcPr>
          <w:p w14:paraId="22C9DFDA" w14:textId="5B2264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D6378" w14:textId="01BE19A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DD20D" w14:textId="19B64FC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283,824.22 </w:t>
            </w:r>
          </w:p>
        </w:tc>
      </w:tr>
      <w:tr w:rsidR="00181E2A" w:rsidRPr="00181E2A" w14:paraId="48FBC0E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450DA"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E60E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2327A5F5" w14:textId="669C70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4316690B" w14:textId="623A055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897F2" w14:textId="54C3850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A0DA9" w14:textId="299C61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207,965.53 </w:t>
            </w:r>
          </w:p>
        </w:tc>
      </w:tr>
      <w:tr w:rsidR="00181E2A" w:rsidRPr="00181E2A" w14:paraId="2AC4E2E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447F0"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8C33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395E6BA" w14:textId="791495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23,486.50 </w:t>
            </w:r>
          </w:p>
        </w:tc>
        <w:tc>
          <w:tcPr>
            <w:tcW w:w="0" w:type="auto"/>
            <w:tcBorders>
              <w:top w:val="nil"/>
              <w:left w:val="nil"/>
              <w:bottom w:val="single" w:sz="4" w:space="0" w:color="000000"/>
              <w:right w:val="single" w:sz="4" w:space="0" w:color="000000"/>
            </w:tcBorders>
            <w:shd w:val="clear" w:color="auto" w:fill="auto"/>
            <w:noWrap/>
            <w:vAlign w:val="bottom"/>
            <w:hideMark/>
          </w:tcPr>
          <w:p w14:paraId="68C14E00" w14:textId="7492C10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DA4D6F" w14:textId="496D006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989B3" w14:textId="4295506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23,486.50 </w:t>
            </w:r>
          </w:p>
        </w:tc>
      </w:tr>
      <w:tr w:rsidR="00181E2A" w:rsidRPr="00181E2A" w14:paraId="66F35A9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12CFA"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75F1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9B7E140" w14:textId="0041764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4E4943AB" w14:textId="4BE2816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5D4C7" w14:textId="1F38D90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39B0D872" w14:textId="2EEC243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05,530.92 </w:t>
            </w:r>
          </w:p>
        </w:tc>
      </w:tr>
      <w:tr w:rsidR="00181E2A" w:rsidRPr="00181E2A" w14:paraId="2540A89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8333F"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2B52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0DED6F85" w14:textId="742BF6B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68DBF191" w14:textId="3C4ABC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CF46FA" w14:textId="7CDCD13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2D5F7" w14:textId="37AF327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7,713.75 </w:t>
            </w:r>
          </w:p>
        </w:tc>
      </w:tr>
      <w:tr w:rsidR="00181E2A" w:rsidRPr="00181E2A" w14:paraId="09570A1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F6BF6"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D996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2163DB5E" w14:textId="5057643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0EE366CA" w14:textId="4C2EEDC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B0B5B" w14:textId="2B0773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F6FD7" w14:textId="7375591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48,611.25 </w:t>
            </w:r>
          </w:p>
        </w:tc>
      </w:tr>
      <w:tr w:rsidR="00181E2A" w:rsidRPr="00181E2A" w14:paraId="7839F9F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9E672"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A8D1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15827D26" w14:textId="349999D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4A07E894" w14:textId="479990B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2C726470" w14:textId="1839C47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3DB07" w14:textId="0828DD6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6,392.75 </w:t>
            </w:r>
          </w:p>
        </w:tc>
      </w:tr>
      <w:tr w:rsidR="00181E2A" w:rsidRPr="00181E2A" w14:paraId="728D66EA"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3889D2"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0B0C2392" w14:textId="574F48BA"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6,652,821.58 </w:t>
            </w:r>
          </w:p>
        </w:tc>
        <w:tc>
          <w:tcPr>
            <w:tcW w:w="0" w:type="auto"/>
            <w:tcBorders>
              <w:top w:val="nil"/>
              <w:left w:val="nil"/>
              <w:bottom w:val="single" w:sz="4" w:space="0" w:color="000000"/>
              <w:right w:val="single" w:sz="4" w:space="0" w:color="000000"/>
            </w:tcBorders>
            <w:shd w:val="clear" w:color="D8D8D8" w:fill="D8D8D8"/>
            <w:noWrap/>
            <w:vAlign w:val="bottom"/>
            <w:hideMark/>
          </w:tcPr>
          <w:p w14:paraId="6BBD4931" w14:textId="577D94EA"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57ADBCA2" w14:textId="1D916C35"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3F2A78FB" w14:textId="3F814282"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46,694,942.53 </w:t>
            </w:r>
          </w:p>
        </w:tc>
      </w:tr>
      <w:tr w:rsidR="00181E2A" w:rsidRPr="00181E2A" w14:paraId="3732E77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2045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5C3AB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32456D86" w14:textId="13936AD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20,527.50 </w:t>
            </w:r>
          </w:p>
        </w:tc>
        <w:tc>
          <w:tcPr>
            <w:tcW w:w="0" w:type="auto"/>
            <w:tcBorders>
              <w:top w:val="nil"/>
              <w:left w:val="nil"/>
              <w:bottom w:val="single" w:sz="4" w:space="0" w:color="000000"/>
              <w:right w:val="single" w:sz="4" w:space="0" w:color="000000"/>
            </w:tcBorders>
            <w:shd w:val="clear" w:color="auto" w:fill="auto"/>
            <w:noWrap/>
            <w:vAlign w:val="bottom"/>
            <w:hideMark/>
          </w:tcPr>
          <w:p w14:paraId="2C878EDD" w14:textId="4A768F4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07E50" w14:textId="406895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AAE96" w14:textId="14AFB63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20,527.50 </w:t>
            </w:r>
          </w:p>
        </w:tc>
      </w:tr>
      <w:tr w:rsidR="00181E2A" w:rsidRPr="00181E2A" w14:paraId="7E5AF80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5B3F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5E35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1F6088C8" w14:textId="5B7945E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556C2F41" w14:textId="5DE38A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DBF35" w14:textId="4A8F57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D31FD" w14:textId="112EA85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2,807.94 </w:t>
            </w:r>
          </w:p>
        </w:tc>
      </w:tr>
      <w:tr w:rsidR="00181E2A" w:rsidRPr="00181E2A" w14:paraId="11ED2CA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A2C9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E577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5D2ED85C" w14:textId="19C1ECE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169,005.89 </w:t>
            </w:r>
          </w:p>
        </w:tc>
        <w:tc>
          <w:tcPr>
            <w:tcW w:w="0" w:type="auto"/>
            <w:tcBorders>
              <w:top w:val="nil"/>
              <w:left w:val="nil"/>
              <w:bottom w:val="single" w:sz="4" w:space="0" w:color="000000"/>
              <w:right w:val="single" w:sz="4" w:space="0" w:color="000000"/>
            </w:tcBorders>
            <w:shd w:val="clear" w:color="auto" w:fill="auto"/>
            <w:noWrap/>
            <w:vAlign w:val="bottom"/>
            <w:hideMark/>
          </w:tcPr>
          <w:p w14:paraId="692F27B2" w14:textId="426B0C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2D58B" w14:textId="606B585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71554" w14:textId="42F9875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169,005.89 </w:t>
            </w:r>
          </w:p>
        </w:tc>
      </w:tr>
      <w:tr w:rsidR="00181E2A" w:rsidRPr="00181E2A" w14:paraId="0EEB54E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6C89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D99B4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7B27A206" w14:textId="7666AE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A7FC434" w14:textId="2C98B7A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6DAD4" w14:textId="5BBA75F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5CBFD" w14:textId="21D9BD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77.14 </w:t>
            </w:r>
          </w:p>
        </w:tc>
      </w:tr>
      <w:tr w:rsidR="00181E2A" w:rsidRPr="00181E2A" w14:paraId="6CA2734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6191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D26A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14E191FE" w14:textId="1DA026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CAA7A44" w14:textId="744924F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15700" w14:textId="10404F1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51135BBD" w14:textId="63C1EA2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08,628.72 </w:t>
            </w:r>
          </w:p>
        </w:tc>
      </w:tr>
      <w:tr w:rsidR="00181E2A" w:rsidRPr="00181E2A" w14:paraId="6B30ECF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E880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51E6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560D2A0A" w14:textId="372B068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5212B7CB" w14:textId="35E9083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1D1BF" w14:textId="5DD54A8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84E8D" w14:textId="4174FAE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4,392.00 </w:t>
            </w:r>
          </w:p>
        </w:tc>
      </w:tr>
      <w:tr w:rsidR="00181E2A" w:rsidRPr="00181E2A" w14:paraId="071F488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F8AA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7417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46169A44" w14:textId="55DE8E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6C28F319" w14:textId="49A9299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30276" w14:textId="461C709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256C9" w14:textId="00E567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83,928.52 </w:t>
            </w:r>
          </w:p>
        </w:tc>
      </w:tr>
      <w:tr w:rsidR="00181E2A" w:rsidRPr="00181E2A" w14:paraId="0621E57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F515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1758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0017A128" w14:textId="55FF26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58E239F" w14:textId="150BF41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9450E" w14:textId="765D9CE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B1DB3" w14:textId="007039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7,140.00 </w:t>
            </w:r>
          </w:p>
        </w:tc>
      </w:tr>
      <w:tr w:rsidR="00181E2A" w:rsidRPr="00181E2A" w14:paraId="6DA343C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DFCB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518E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10192BA4" w14:textId="4B28751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30ABDE43" w14:textId="40D9F7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A8635" w14:textId="6836915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B7F3D" w14:textId="1E4C16B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80,157.12 </w:t>
            </w:r>
          </w:p>
        </w:tc>
      </w:tr>
      <w:tr w:rsidR="00181E2A" w:rsidRPr="00181E2A" w14:paraId="2115D77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B09B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FCFB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2AAFDE4B" w14:textId="22B780E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FBC09" w14:textId="4C2499E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D887B" w14:textId="60B1068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393976AE" w14:textId="32DD4A0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12,800.00 </w:t>
            </w:r>
          </w:p>
        </w:tc>
      </w:tr>
      <w:tr w:rsidR="00181E2A" w:rsidRPr="00181E2A" w14:paraId="31FB0EF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8F9F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AD9A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569D3389" w14:textId="1578975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67CEF45F" w14:textId="2A6EF95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1C60B" w14:textId="1389B30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52974C31" w14:textId="082D08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54,800.64 </w:t>
            </w:r>
          </w:p>
        </w:tc>
      </w:tr>
      <w:tr w:rsidR="00181E2A" w:rsidRPr="00181E2A" w14:paraId="5848C7B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AE5B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C57B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0A4E7322" w14:textId="0503EB1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39CCA" w14:textId="5D930B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2EF7C" w14:textId="568D548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026A5CDD" w14:textId="5DF62EF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94,840.00 </w:t>
            </w:r>
          </w:p>
        </w:tc>
      </w:tr>
      <w:tr w:rsidR="00181E2A" w:rsidRPr="00181E2A" w14:paraId="4F58E4D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3BD0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7C32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1BA6BB10" w14:textId="0B80BB0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66630D02" w14:textId="270E868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6E869" w14:textId="29C2888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1B3EC017" w14:textId="6206CCC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416,520.00 </w:t>
            </w:r>
          </w:p>
        </w:tc>
      </w:tr>
      <w:tr w:rsidR="00181E2A" w:rsidRPr="00181E2A" w14:paraId="44E6C56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0ACB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F4F7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4A9921D0" w14:textId="4AC907F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bottom"/>
            <w:hideMark/>
          </w:tcPr>
          <w:p w14:paraId="6FB2F343" w14:textId="76E5C7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B5537" w14:textId="3247BFF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0ECD4" w14:textId="1B86256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614,403.89 </w:t>
            </w:r>
          </w:p>
        </w:tc>
      </w:tr>
      <w:tr w:rsidR="00181E2A" w:rsidRPr="00181E2A" w14:paraId="2E7AD99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FC70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228E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401756CB" w14:textId="3CC4759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5A698AC7" w14:textId="01F15E6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DD6C0" w14:textId="547F4FB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45127" w14:textId="1592D9A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7,193.39 </w:t>
            </w:r>
          </w:p>
        </w:tc>
      </w:tr>
      <w:tr w:rsidR="00181E2A" w:rsidRPr="00181E2A" w14:paraId="65C04BC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A05E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0D0B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4B141B54" w14:textId="21196A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5D69425A" w14:textId="73E492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3528F" w14:textId="3F3A5EE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305F4" w14:textId="2F60BE9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7,588.75 </w:t>
            </w:r>
          </w:p>
        </w:tc>
      </w:tr>
      <w:tr w:rsidR="00181E2A" w:rsidRPr="00181E2A" w14:paraId="6473B5E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6E48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92E4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791279CB" w14:textId="272BD5B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54D74C91" w14:textId="2FEADEF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13F33" w14:textId="09F23D8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27047" w14:textId="290CDD3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0,696.12 </w:t>
            </w:r>
          </w:p>
        </w:tc>
      </w:tr>
      <w:tr w:rsidR="00181E2A" w:rsidRPr="00181E2A" w14:paraId="18675BD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6EAC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A08D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65732368" w14:textId="41E0526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0D22493E" w14:textId="4526B57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077AF" w14:textId="1FA862D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C5C33" w14:textId="0F61742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05,744.00 </w:t>
            </w:r>
          </w:p>
        </w:tc>
      </w:tr>
      <w:tr w:rsidR="00181E2A" w:rsidRPr="00181E2A" w14:paraId="6F04475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BA2D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42C5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3E85CB97" w14:textId="48E1D5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2DE02C5C" w14:textId="6B0FD75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28A5C" w14:textId="3CDB8EA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2A318" w14:textId="3D72CCD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82,612.20 </w:t>
            </w:r>
          </w:p>
        </w:tc>
      </w:tr>
      <w:tr w:rsidR="00181E2A" w:rsidRPr="00181E2A" w14:paraId="4769C14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1917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5C63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CB1F2DC" w14:textId="78AA715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51BEDBAE" w14:textId="6CBD0D7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E827F" w14:textId="4320DB1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10546" w14:textId="01D2022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0,448.75 </w:t>
            </w:r>
          </w:p>
        </w:tc>
      </w:tr>
      <w:tr w:rsidR="00181E2A" w:rsidRPr="00181E2A" w14:paraId="7476236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92A0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ED2F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6A3142CC" w14:textId="5CDCF9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7EDC74DB" w14:textId="05D7B28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BF336" w14:textId="3E5B733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E4FFC" w14:textId="6DBBD8D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22,397.14 </w:t>
            </w:r>
          </w:p>
        </w:tc>
      </w:tr>
      <w:tr w:rsidR="00181E2A" w:rsidRPr="00181E2A" w14:paraId="51CE351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91DA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2830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39D97FC8" w14:textId="6A15D9C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6807E635" w14:textId="714A68E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77532" w14:textId="1D9635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7AEE5" w14:textId="235F27B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3,772.50 </w:t>
            </w:r>
          </w:p>
        </w:tc>
      </w:tr>
      <w:tr w:rsidR="00181E2A" w:rsidRPr="00181E2A" w14:paraId="3D2CFF8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82EA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3122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1D5BB597" w14:textId="7A54C7E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252127B" w14:textId="29E4E44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BF478" w14:textId="5A25061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FE55C4" w14:textId="1D8BA9F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r>
      <w:tr w:rsidR="00181E2A" w:rsidRPr="00181E2A" w14:paraId="403CEEA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3FE9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BB0B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3796401C" w14:textId="1A81259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1A26396E" w14:textId="468B59B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600D6" w14:textId="2FF97C7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ADD59" w14:textId="245BD5F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5,778.00 </w:t>
            </w:r>
          </w:p>
        </w:tc>
      </w:tr>
      <w:tr w:rsidR="00181E2A" w:rsidRPr="00181E2A" w14:paraId="761F650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BB6F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7BE3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15D9D1CD" w14:textId="604F024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0525C65" w14:textId="2F21D5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F6E00" w14:textId="7B8F695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BD1A3" w14:textId="3555190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r>
      <w:tr w:rsidR="00181E2A" w:rsidRPr="00181E2A" w14:paraId="680EA5E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4C7A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CAF1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0B7588CE" w14:textId="785CDEC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370E0819" w14:textId="1D2E04F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5988F1" w14:textId="2287817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74191" w14:textId="0C82088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042.39 </w:t>
            </w:r>
          </w:p>
        </w:tc>
      </w:tr>
      <w:tr w:rsidR="00181E2A" w:rsidRPr="00181E2A" w14:paraId="05A3D64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F87D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B967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1998AFD2" w14:textId="0D6A942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119DDB8A" w14:textId="4E6623B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C0536" w14:textId="5F6A148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0DEC8" w14:textId="5D956E9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00,494.75 </w:t>
            </w:r>
          </w:p>
        </w:tc>
      </w:tr>
      <w:tr w:rsidR="00181E2A" w:rsidRPr="00181E2A" w14:paraId="710A657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0466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A74E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5DE38979" w14:textId="476ECEC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7D1DD2C7" w14:textId="2031B79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C04BD" w14:textId="2CDC360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ECEF4" w14:textId="3A400FA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84,211.32 </w:t>
            </w:r>
          </w:p>
        </w:tc>
      </w:tr>
      <w:tr w:rsidR="00181E2A" w:rsidRPr="00181E2A" w14:paraId="2C086F8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305B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EC04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54024CBD" w14:textId="7B09F40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7746C14E" w14:textId="539DD91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2B496" w14:textId="0C01D46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6C404" w14:textId="393514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80,677.34 </w:t>
            </w:r>
          </w:p>
        </w:tc>
      </w:tr>
      <w:tr w:rsidR="00181E2A" w:rsidRPr="00181E2A" w14:paraId="07E830D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A66B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3D69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1DBD5E91" w14:textId="7D87D1F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4E19B20" w14:textId="3DE304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8C1D0" w14:textId="3EAC5FA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02254" w14:textId="0AB61D7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7,140.00 </w:t>
            </w:r>
          </w:p>
        </w:tc>
      </w:tr>
      <w:tr w:rsidR="00181E2A" w:rsidRPr="00181E2A" w14:paraId="74B2F94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70F6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6FE6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745B2F9A" w14:textId="54234DA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693E13E4" w14:textId="033A1C1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DEFDE" w14:textId="7F39978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1937C98E" w14:textId="77DE83E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284,179.30 </w:t>
            </w:r>
          </w:p>
        </w:tc>
      </w:tr>
      <w:tr w:rsidR="00181E2A" w:rsidRPr="00181E2A" w14:paraId="6C7FBE3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29EF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9592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6E8DE476" w14:textId="51FA42E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54828504" w14:textId="1CC83B9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5D7ED" w14:textId="593A382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96108" w14:textId="46D36A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28,868.77 </w:t>
            </w:r>
          </w:p>
        </w:tc>
      </w:tr>
      <w:tr w:rsidR="00181E2A" w:rsidRPr="00181E2A" w14:paraId="7AF0CF5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0279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C3C0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14C6ABFC" w14:textId="725F59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4C0B02D" w14:textId="25C0C3B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368B8" w14:textId="4616754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5216D" w14:textId="05DED4B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77.14 </w:t>
            </w:r>
          </w:p>
        </w:tc>
      </w:tr>
      <w:tr w:rsidR="00181E2A" w:rsidRPr="00181E2A" w14:paraId="305AAF7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076E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E84D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1969F3F0" w14:textId="3B8F9C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BFF689" w14:textId="60935AA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1B006" w14:textId="2EAEEB7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AB03E" w14:textId="199988F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10,000.00 </w:t>
            </w:r>
          </w:p>
        </w:tc>
      </w:tr>
      <w:tr w:rsidR="00181E2A" w:rsidRPr="00181E2A" w14:paraId="6C4C46E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A844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828BE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133D5E5B" w14:textId="2E8320D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34598933" w14:textId="32C12E5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12F95" w14:textId="77D26B1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64BB60F6" w14:textId="29D5BF9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51,470.00 </w:t>
            </w:r>
          </w:p>
        </w:tc>
      </w:tr>
      <w:tr w:rsidR="00181E2A" w:rsidRPr="00181E2A" w14:paraId="25168E5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9070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F5BC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0591B386" w14:textId="5BAA5F8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1A0CC4F" w14:textId="4C20BDB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AC81E" w14:textId="08518F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C0370" w14:textId="4E1D7BC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7,140.00 </w:t>
            </w:r>
          </w:p>
        </w:tc>
      </w:tr>
      <w:tr w:rsidR="00181E2A" w:rsidRPr="00181E2A" w14:paraId="291D7DB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F2E9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8B3D4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33BAD8AF" w14:textId="79E30E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22179036" w14:textId="24013D2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42AE6" w14:textId="4CE5F5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EBE1B" w14:textId="513AF62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26,796.75 </w:t>
            </w:r>
          </w:p>
        </w:tc>
      </w:tr>
      <w:tr w:rsidR="00181E2A" w:rsidRPr="00181E2A" w14:paraId="435B1E0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D020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41FA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637065B2" w14:textId="4FE9A6E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69FA57CC" w14:textId="7DD9861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709CC" w14:textId="1A286D4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FA509" w14:textId="053275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3,632.50 </w:t>
            </w:r>
          </w:p>
        </w:tc>
      </w:tr>
      <w:tr w:rsidR="00181E2A" w:rsidRPr="00181E2A" w14:paraId="596D3F8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CB81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FC66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0B7BABD9" w14:textId="2A4DF2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227C676B" w14:textId="7B324EB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19984792" w14:textId="2C8A458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E5B66" w14:textId="1FE64F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7,084.67 </w:t>
            </w:r>
          </w:p>
        </w:tc>
      </w:tr>
      <w:tr w:rsidR="00181E2A" w:rsidRPr="00181E2A" w14:paraId="4CC7040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B150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2987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242FEECA" w14:textId="33C3861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5DE881E4" w14:textId="70A7C38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BDEBF" w14:textId="4DEB370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172D13D7" w14:textId="4F51177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591,635.50 </w:t>
            </w:r>
          </w:p>
        </w:tc>
      </w:tr>
      <w:tr w:rsidR="00181E2A" w:rsidRPr="00181E2A" w14:paraId="5E4F1FD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288E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B42F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6BC4BBEB" w14:textId="09053FA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756A1D6E" w14:textId="545B179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7F6EE" w14:textId="70F55F4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8C693" w14:textId="3525865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04,253.75 </w:t>
            </w:r>
          </w:p>
        </w:tc>
      </w:tr>
      <w:tr w:rsidR="00181E2A" w:rsidRPr="00181E2A" w14:paraId="331D08E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63C4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22A5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07DFCD5D" w14:textId="19BCD54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2FD61645" w14:textId="0DA8E5A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1125C" w14:textId="35AD1FD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66CA1D39" w14:textId="78463A8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84,668.14 </w:t>
            </w:r>
          </w:p>
        </w:tc>
      </w:tr>
      <w:tr w:rsidR="00181E2A" w:rsidRPr="00181E2A" w14:paraId="54518F6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A6A9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80E4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2F198C18" w14:textId="1679277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22052C2" w14:textId="387DF26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38E61" w14:textId="5DEDB9D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49F807" w14:textId="5F1F8D1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r>
      <w:tr w:rsidR="00181E2A" w:rsidRPr="00181E2A" w14:paraId="505F38B8"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F75296"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46281B1C" w14:textId="66219746"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91,935,509.27 </w:t>
            </w:r>
          </w:p>
        </w:tc>
        <w:tc>
          <w:tcPr>
            <w:tcW w:w="0" w:type="auto"/>
            <w:tcBorders>
              <w:top w:val="nil"/>
              <w:left w:val="nil"/>
              <w:bottom w:val="single" w:sz="4" w:space="0" w:color="000000"/>
              <w:right w:val="single" w:sz="4" w:space="0" w:color="000000"/>
            </w:tcBorders>
            <w:shd w:val="clear" w:color="A5A5A5" w:fill="A5A5A5"/>
            <w:noWrap/>
            <w:vAlign w:val="bottom"/>
            <w:hideMark/>
          </w:tcPr>
          <w:p w14:paraId="0BA4DA1E" w14:textId="74ECA6CD"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E505550" w14:textId="708B615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AE5C28A" w14:textId="0245C38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91,935,509.27 </w:t>
            </w:r>
          </w:p>
        </w:tc>
      </w:tr>
      <w:tr w:rsidR="00181E2A" w:rsidRPr="00181E2A" w14:paraId="43338B59"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0FC7E7"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2874D9B0" w14:textId="5DD94702"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25CFF6A7" w14:textId="040125B5"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36239C" w14:textId="367C1B9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600E153" w14:textId="315047D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182,322.08 </w:t>
            </w:r>
          </w:p>
        </w:tc>
      </w:tr>
      <w:tr w:rsidR="00181E2A" w:rsidRPr="00181E2A" w14:paraId="5162E69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59F7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257D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6F9FB561" w14:textId="32B6283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5CFE3CE1" w14:textId="346D3B7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25A48" w14:textId="74ED062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E4E20" w14:textId="73A4020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9,949.52 </w:t>
            </w:r>
          </w:p>
        </w:tc>
      </w:tr>
      <w:tr w:rsidR="00181E2A" w:rsidRPr="00181E2A" w14:paraId="1AAEB7E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43C4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0F9D4C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2B648D5E" w14:textId="2F7B520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4B901608" w14:textId="6A03B70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A044C" w14:textId="44B8A0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3DE2F" w14:textId="483D2F7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359.04 </w:t>
            </w:r>
          </w:p>
        </w:tc>
      </w:tr>
      <w:tr w:rsidR="00181E2A" w:rsidRPr="00181E2A" w14:paraId="522EA40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193E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3B1D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5E6BB79D" w14:textId="29CDA54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656FE8C3" w14:textId="36E9B8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15BCE" w14:textId="1C49575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BB4F2" w14:textId="33A8077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51.00 </w:t>
            </w:r>
          </w:p>
        </w:tc>
      </w:tr>
      <w:tr w:rsidR="00181E2A" w:rsidRPr="00181E2A" w14:paraId="17468C3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7F74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69BA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6F7F858D" w14:textId="4D9F405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0A337188" w14:textId="7413767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712E5" w14:textId="33A4D8F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CC6A4" w14:textId="18CF053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62.52 </w:t>
            </w:r>
          </w:p>
        </w:tc>
      </w:tr>
      <w:tr w:rsidR="00181E2A" w:rsidRPr="00181E2A" w14:paraId="04C25915"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7D7857"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507E6617" w14:textId="32E374E5"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9,682,745.97 </w:t>
            </w:r>
          </w:p>
        </w:tc>
        <w:tc>
          <w:tcPr>
            <w:tcW w:w="0" w:type="auto"/>
            <w:tcBorders>
              <w:top w:val="nil"/>
              <w:left w:val="nil"/>
              <w:bottom w:val="single" w:sz="4" w:space="0" w:color="000000"/>
              <w:right w:val="single" w:sz="4" w:space="0" w:color="000000"/>
            </w:tcBorders>
            <w:shd w:val="clear" w:color="D8D8D8" w:fill="D8D8D8"/>
            <w:noWrap/>
            <w:vAlign w:val="bottom"/>
            <w:hideMark/>
          </w:tcPr>
          <w:p w14:paraId="1C1F5AF2" w14:textId="233C0851"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9F0C08A" w14:textId="43928409"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176B0A" w14:textId="7C9A1B4A"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9,682,745.97 </w:t>
            </w:r>
          </w:p>
        </w:tc>
      </w:tr>
      <w:tr w:rsidR="00181E2A" w:rsidRPr="00181E2A" w14:paraId="4C13AE5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0344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4148E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65959A1B" w14:textId="30435BC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107,963.71 </w:t>
            </w:r>
          </w:p>
        </w:tc>
        <w:tc>
          <w:tcPr>
            <w:tcW w:w="0" w:type="auto"/>
            <w:tcBorders>
              <w:top w:val="nil"/>
              <w:left w:val="nil"/>
              <w:bottom w:val="single" w:sz="4" w:space="0" w:color="000000"/>
              <w:right w:val="single" w:sz="4" w:space="0" w:color="000000"/>
            </w:tcBorders>
            <w:shd w:val="clear" w:color="auto" w:fill="auto"/>
            <w:noWrap/>
            <w:vAlign w:val="bottom"/>
            <w:hideMark/>
          </w:tcPr>
          <w:p w14:paraId="3745EAC1" w14:textId="467FC6F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BCC00" w14:textId="388657D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DE654" w14:textId="6827B92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107,963.71 </w:t>
            </w:r>
          </w:p>
        </w:tc>
      </w:tr>
      <w:tr w:rsidR="00181E2A" w:rsidRPr="00181E2A" w14:paraId="0271A6A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326D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55ED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1DD4576B" w14:textId="3D9258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762A5A44" w14:textId="1F659FD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5DDF6" w14:textId="7C1C5C3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0F891" w14:textId="4C08593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584.40 </w:t>
            </w:r>
          </w:p>
        </w:tc>
      </w:tr>
      <w:tr w:rsidR="00181E2A" w:rsidRPr="00181E2A" w14:paraId="1313753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2AFF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4FD5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41A7809E" w14:textId="764A796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31,879.32 </w:t>
            </w:r>
          </w:p>
        </w:tc>
        <w:tc>
          <w:tcPr>
            <w:tcW w:w="0" w:type="auto"/>
            <w:tcBorders>
              <w:top w:val="nil"/>
              <w:left w:val="nil"/>
              <w:bottom w:val="single" w:sz="4" w:space="0" w:color="000000"/>
              <w:right w:val="single" w:sz="4" w:space="0" w:color="000000"/>
            </w:tcBorders>
            <w:shd w:val="clear" w:color="auto" w:fill="auto"/>
            <w:noWrap/>
            <w:vAlign w:val="bottom"/>
            <w:hideMark/>
          </w:tcPr>
          <w:p w14:paraId="51FE05F7" w14:textId="147CC60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7A309" w14:textId="0EFFA15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63CA2" w14:textId="6208D95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31,879.32 </w:t>
            </w:r>
          </w:p>
        </w:tc>
      </w:tr>
      <w:tr w:rsidR="00181E2A" w:rsidRPr="00181E2A" w14:paraId="6CF1B2C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5031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3961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613158E7" w14:textId="26D5DA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4,973.52 </w:t>
            </w:r>
          </w:p>
        </w:tc>
        <w:tc>
          <w:tcPr>
            <w:tcW w:w="0" w:type="auto"/>
            <w:tcBorders>
              <w:top w:val="nil"/>
              <w:left w:val="nil"/>
              <w:bottom w:val="single" w:sz="4" w:space="0" w:color="000000"/>
              <w:right w:val="single" w:sz="4" w:space="0" w:color="000000"/>
            </w:tcBorders>
            <w:shd w:val="clear" w:color="auto" w:fill="auto"/>
            <w:noWrap/>
            <w:vAlign w:val="bottom"/>
            <w:hideMark/>
          </w:tcPr>
          <w:p w14:paraId="3D2C7561" w14:textId="40C7200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FCD72" w14:textId="1397FBA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98BFF" w14:textId="2B4C658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4,973.52 </w:t>
            </w:r>
          </w:p>
        </w:tc>
      </w:tr>
      <w:tr w:rsidR="00181E2A" w:rsidRPr="00181E2A" w14:paraId="563F612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37DB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B9D9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62399334" w14:textId="7F95B9A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55D11AB7" w14:textId="1E72116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ABCBD" w14:textId="7F46210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78BD5" w14:textId="5F9EC51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7,782.26 </w:t>
            </w:r>
          </w:p>
        </w:tc>
      </w:tr>
      <w:tr w:rsidR="00181E2A" w:rsidRPr="00181E2A" w14:paraId="04F4EAE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F6A6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23C6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5B73F15D" w14:textId="1616B68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12,380.24 </w:t>
            </w:r>
          </w:p>
        </w:tc>
        <w:tc>
          <w:tcPr>
            <w:tcW w:w="0" w:type="auto"/>
            <w:tcBorders>
              <w:top w:val="nil"/>
              <w:left w:val="nil"/>
              <w:bottom w:val="single" w:sz="4" w:space="0" w:color="000000"/>
              <w:right w:val="single" w:sz="4" w:space="0" w:color="000000"/>
            </w:tcBorders>
            <w:shd w:val="clear" w:color="auto" w:fill="auto"/>
            <w:noWrap/>
            <w:vAlign w:val="bottom"/>
            <w:hideMark/>
          </w:tcPr>
          <w:p w14:paraId="09FF7499" w14:textId="233DF5E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8D611" w14:textId="34626DD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A924C4" w14:textId="35F1322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12,380.24 </w:t>
            </w:r>
          </w:p>
        </w:tc>
      </w:tr>
      <w:tr w:rsidR="00181E2A" w:rsidRPr="00181E2A" w14:paraId="1E94568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531B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0BBA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301BD9C6" w14:textId="2F5A991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377E4E2E" w14:textId="40959F4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A1EF8" w14:textId="7185418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2C4EB" w14:textId="36D7DEE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09,493.76 </w:t>
            </w:r>
          </w:p>
        </w:tc>
      </w:tr>
      <w:tr w:rsidR="00181E2A" w:rsidRPr="00181E2A" w14:paraId="050559D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8C11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4DB8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1286EF7D" w14:textId="2C029E0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5D9E4448" w14:textId="388BB6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E6F00" w14:textId="19925BB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51B9C" w14:textId="09C477E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621.00 </w:t>
            </w:r>
          </w:p>
        </w:tc>
      </w:tr>
      <w:tr w:rsidR="00181E2A" w:rsidRPr="00181E2A" w14:paraId="31B8CC9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4052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6EC5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0CB63F92" w14:textId="4AEE65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46B175B7" w14:textId="6728F26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DD7BB" w14:textId="26EC2F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9EA23" w14:textId="1C7BBF6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33.76 </w:t>
            </w:r>
          </w:p>
        </w:tc>
      </w:tr>
      <w:tr w:rsidR="00181E2A" w:rsidRPr="00181E2A" w14:paraId="6692170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E447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4F06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46E88114" w14:textId="7BF2CE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07,551.36 </w:t>
            </w:r>
          </w:p>
        </w:tc>
        <w:tc>
          <w:tcPr>
            <w:tcW w:w="0" w:type="auto"/>
            <w:tcBorders>
              <w:top w:val="nil"/>
              <w:left w:val="nil"/>
              <w:bottom w:val="single" w:sz="4" w:space="0" w:color="000000"/>
              <w:right w:val="single" w:sz="4" w:space="0" w:color="000000"/>
            </w:tcBorders>
            <w:shd w:val="clear" w:color="auto" w:fill="auto"/>
            <w:noWrap/>
            <w:vAlign w:val="bottom"/>
            <w:hideMark/>
          </w:tcPr>
          <w:p w14:paraId="60ACC34B" w14:textId="782050D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CCFBB8" w14:textId="62A1EE5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1BC20" w14:textId="143A049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07,551.36 </w:t>
            </w:r>
          </w:p>
        </w:tc>
      </w:tr>
      <w:tr w:rsidR="00181E2A" w:rsidRPr="00181E2A" w14:paraId="071493F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985B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DA823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2CC314B6" w14:textId="342F28F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52FE4695" w14:textId="1C43932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6B25E" w14:textId="7D470E8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5C419" w14:textId="0298E1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41,009.00 </w:t>
            </w:r>
          </w:p>
        </w:tc>
      </w:tr>
      <w:tr w:rsidR="00181E2A" w:rsidRPr="00181E2A" w14:paraId="0CB7CC8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C616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0EED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77C70903" w14:textId="663F2F2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9,200.00 </w:t>
            </w:r>
          </w:p>
        </w:tc>
        <w:tc>
          <w:tcPr>
            <w:tcW w:w="0" w:type="auto"/>
            <w:tcBorders>
              <w:top w:val="nil"/>
              <w:left w:val="nil"/>
              <w:bottom w:val="single" w:sz="4" w:space="0" w:color="000000"/>
              <w:right w:val="single" w:sz="4" w:space="0" w:color="000000"/>
            </w:tcBorders>
            <w:shd w:val="clear" w:color="auto" w:fill="auto"/>
            <w:noWrap/>
            <w:vAlign w:val="bottom"/>
            <w:hideMark/>
          </w:tcPr>
          <w:p w14:paraId="29B1BBAA" w14:textId="4DD472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9411A" w14:textId="6D69511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33BD8" w14:textId="596CF89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9,200.00 </w:t>
            </w:r>
          </w:p>
        </w:tc>
      </w:tr>
      <w:tr w:rsidR="00181E2A" w:rsidRPr="00181E2A" w14:paraId="600A7A9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E693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7BE8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77A4D619" w14:textId="05194D2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995,216.82 </w:t>
            </w:r>
          </w:p>
        </w:tc>
        <w:tc>
          <w:tcPr>
            <w:tcW w:w="0" w:type="auto"/>
            <w:tcBorders>
              <w:top w:val="nil"/>
              <w:left w:val="nil"/>
              <w:bottom w:val="single" w:sz="4" w:space="0" w:color="000000"/>
              <w:right w:val="single" w:sz="4" w:space="0" w:color="000000"/>
            </w:tcBorders>
            <w:shd w:val="clear" w:color="auto" w:fill="auto"/>
            <w:noWrap/>
            <w:vAlign w:val="bottom"/>
            <w:hideMark/>
          </w:tcPr>
          <w:p w14:paraId="09B66F80" w14:textId="3CBCF24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04310" w14:textId="20B616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9942E" w14:textId="585FEDA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995,216.82 </w:t>
            </w:r>
          </w:p>
        </w:tc>
      </w:tr>
      <w:tr w:rsidR="00181E2A" w:rsidRPr="00181E2A" w14:paraId="39ACF88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0E4E2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9BAD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53E271B2" w14:textId="03CDF1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3130A989" w14:textId="2F5EAB8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4A784" w14:textId="482EFC3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FB3605" w14:textId="0C808A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584.40 </w:t>
            </w:r>
          </w:p>
        </w:tc>
      </w:tr>
      <w:tr w:rsidR="00181E2A" w:rsidRPr="00181E2A" w14:paraId="4175198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615E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3ED4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7DF1AD60" w14:textId="10A1125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97,190.00 </w:t>
            </w:r>
          </w:p>
        </w:tc>
        <w:tc>
          <w:tcPr>
            <w:tcW w:w="0" w:type="auto"/>
            <w:tcBorders>
              <w:top w:val="nil"/>
              <w:left w:val="nil"/>
              <w:bottom w:val="single" w:sz="4" w:space="0" w:color="000000"/>
              <w:right w:val="single" w:sz="4" w:space="0" w:color="000000"/>
            </w:tcBorders>
            <w:shd w:val="clear" w:color="auto" w:fill="auto"/>
            <w:noWrap/>
            <w:vAlign w:val="bottom"/>
            <w:hideMark/>
          </w:tcPr>
          <w:p w14:paraId="3B95491E" w14:textId="7B213C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2C682" w14:textId="5FF3306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6556C" w14:textId="79EB744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97,190.00 </w:t>
            </w:r>
          </w:p>
        </w:tc>
      </w:tr>
      <w:tr w:rsidR="00181E2A" w:rsidRPr="00181E2A" w14:paraId="3B4ED05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0747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16DD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0BC0E007" w14:textId="4326F7F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015F221F" w14:textId="69AF89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CADDE" w14:textId="3D7E764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6F6BE" w14:textId="261CB15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76,089.00 </w:t>
            </w:r>
          </w:p>
        </w:tc>
      </w:tr>
      <w:tr w:rsidR="00181E2A" w:rsidRPr="00181E2A" w14:paraId="4B0E2ED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AE04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B2C1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4CF6FA1E" w14:textId="7E6EE8A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85,704.40 </w:t>
            </w:r>
          </w:p>
        </w:tc>
        <w:tc>
          <w:tcPr>
            <w:tcW w:w="0" w:type="auto"/>
            <w:tcBorders>
              <w:top w:val="nil"/>
              <w:left w:val="nil"/>
              <w:bottom w:val="single" w:sz="4" w:space="0" w:color="000000"/>
              <w:right w:val="single" w:sz="4" w:space="0" w:color="000000"/>
            </w:tcBorders>
            <w:shd w:val="clear" w:color="auto" w:fill="auto"/>
            <w:noWrap/>
            <w:vAlign w:val="bottom"/>
            <w:hideMark/>
          </w:tcPr>
          <w:p w14:paraId="39E63E98" w14:textId="19ACF0F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C240F" w14:textId="7B0559E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00414B" w14:textId="59B1DAD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85,704.40 </w:t>
            </w:r>
          </w:p>
        </w:tc>
      </w:tr>
      <w:tr w:rsidR="00181E2A" w:rsidRPr="00181E2A" w14:paraId="32E700D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8740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9178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7B0852CE" w14:textId="3B2364B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70,395.70 </w:t>
            </w:r>
          </w:p>
        </w:tc>
        <w:tc>
          <w:tcPr>
            <w:tcW w:w="0" w:type="auto"/>
            <w:tcBorders>
              <w:top w:val="nil"/>
              <w:left w:val="nil"/>
              <w:bottom w:val="single" w:sz="4" w:space="0" w:color="000000"/>
              <w:right w:val="single" w:sz="4" w:space="0" w:color="000000"/>
            </w:tcBorders>
            <w:shd w:val="clear" w:color="auto" w:fill="auto"/>
            <w:noWrap/>
            <w:vAlign w:val="bottom"/>
            <w:hideMark/>
          </w:tcPr>
          <w:p w14:paraId="095DB508" w14:textId="34DD57D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6A1AF" w14:textId="0A900CC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5B61B" w14:textId="4BB75AD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70,395.70 </w:t>
            </w:r>
          </w:p>
        </w:tc>
      </w:tr>
      <w:tr w:rsidR="00181E2A" w:rsidRPr="00181E2A" w14:paraId="0191631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18479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F65F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73787798" w14:textId="1AAFFCD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6F90F681" w14:textId="3E9F85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DAF79" w14:textId="1902830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16B21" w14:textId="217E0C3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885.68 </w:t>
            </w:r>
          </w:p>
        </w:tc>
      </w:tr>
      <w:tr w:rsidR="00181E2A" w:rsidRPr="00181E2A" w14:paraId="67FF9EA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3451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CD839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6C3E9BDC" w14:textId="33CF03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38EE3CDC" w14:textId="0454D1B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19A2B" w14:textId="1DB4AD0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419B9" w14:textId="262C89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716.88 </w:t>
            </w:r>
          </w:p>
        </w:tc>
      </w:tr>
      <w:tr w:rsidR="00181E2A" w:rsidRPr="00181E2A" w14:paraId="7A5E618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72E2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3AB0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0834D8E1" w14:textId="2F3785D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9,116.88 </w:t>
            </w:r>
          </w:p>
        </w:tc>
        <w:tc>
          <w:tcPr>
            <w:tcW w:w="0" w:type="auto"/>
            <w:tcBorders>
              <w:top w:val="nil"/>
              <w:left w:val="nil"/>
              <w:bottom w:val="single" w:sz="4" w:space="0" w:color="000000"/>
              <w:right w:val="single" w:sz="4" w:space="0" w:color="000000"/>
            </w:tcBorders>
            <w:shd w:val="clear" w:color="auto" w:fill="auto"/>
            <w:noWrap/>
            <w:vAlign w:val="bottom"/>
            <w:hideMark/>
          </w:tcPr>
          <w:p w14:paraId="6E70DF2A" w14:textId="2917299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E4DA2" w14:textId="5EC2780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537F6" w14:textId="1C7D51C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9,116.88 </w:t>
            </w:r>
          </w:p>
        </w:tc>
      </w:tr>
      <w:tr w:rsidR="00181E2A" w:rsidRPr="00181E2A" w14:paraId="0B91BA6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0FFD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4B08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B26074F" w14:textId="1795C0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5CF345BA" w14:textId="251D887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6DD37" w14:textId="0FF6E8C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16F5C" w14:textId="1E650C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4,146.22 </w:t>
            </w:r>
          </w:p>
        </w:tc>
      </w:tr>
      <w:tr w:rsidR="00181E2A" w:rsidRPr="00181E2A" w14:paraId="0C7D1C7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960E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85DE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4F385AC9" w14:textId="1ABB8B0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3FFFBD5E" w14:textId="435F55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08BA6" w14:textId="685C8F7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A4A9B" w14:textId="7C5F09C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717.00 </w:t>
            </w:r>
          </w:p>
        </w:tc>
      </w:tr>
      <w:tr w:rsidR="00181E2A" w:rsidRPr="00181E2A" w14:paraId="1594EA9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9579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1562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5433E9E4" w14:textId="38C972D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66A0BF3F" w14:textId="3BD66FF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5B18C" w14:textId="653377C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0923A7" w14:textId="5165E23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13,493.45 </w:t>
            </w:r>
          </w:p>
        </w:tc>
      </w:tr>
      <w:tr w:rsidR="00181E2A" w:rsidRPr="00181E2A" w14:paraId="6CEDBD5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7E17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0964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71E2D12D" w14:textId="5823E23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257F96F2" w14:textId="2E151B6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CE9576" w14:textId="3C3CBE8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897A6" w14:textId="4364679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79,220.00 </w:t>
            </w:r>
          </w:p>
        </w:tc>
      </w:tr>
      <w:tr w:rsidR="00181E2A" w:rsidRPr="00181E2A" w14:paraId="1823EDA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5734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3EE9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D05E111" w14:textId="04FCB58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35980F76" w14:textId="096D13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5E3E2" w14:textId="488DF54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4098E" w14:textId="4C16B5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33.76 </w:t>
            </w:r>
          </w:p>
        </w:tc>
      </w:tr>
      <w:tr w:rsidR="00181E2A" w:rsidRPr="00181E2A" w14:paraId="4F84049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1303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3237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7DF56220" w14:textId="12214E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49C25F3C" w14:textId="0E13CD6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C5325" w14:textId="58C3B21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E7DD1" w14:textId="495E9D0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25,558.53 </w:t>
            </w:r>
          </w:p>
        </w:tc>
      </w:tr>
      <w:tr w:rsidR="00181E2A" w:rsidRPr="00181E2A" w14:paraId="0E86483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0A1B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9D92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734C92EB" w14:textId="3688A2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8,269.64 </w:t>
            </w:r>
          </w:p>
        </w:tc>
        <w:tc>
          <w:tcPr>
            <w:tcW w:w="0" w:type="auto"/>
            <w:tcBorders>
              <w:top w:val="nil"/>
              <w:left w:val="nil"/>
              <w:bottom w:val="single" w:sz="4" w:space="0" w:color="000000"/>
              <w:right w:val="single" w:sz="4" w:space="0" w:color="000000"/>
            </w:tcBorders>
            <w:shd w:val="clear" w:color="auto" w:fill="auto"/>
            <w:noWrap/>
            <w:vAlign w:val="bottom"/>
            <w:hideMark/>
          </w:tcPr>
          <w:p w14:paraId="5BAD34D6" w14:textId="1890A02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D0CC23" w14:textId="38476FC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41EC0" w14:textId="3BB18E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8,269.64 </w:t>
            </w:r>
          </w:p>
        </w:tc>
      </w:tr>
      <w:tr w:rsidR="00181E2A" w:rsidRPr="00181E2A" w14:paraId="5827E02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8C075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3884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4D8ED6B1" w14:textId="2253CAE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7BCF1D2A" w14:textId="4EAAF22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EBE6E" w14:textId="0598FE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C6AA4" w14:textId="4AE5223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716.88 </w:t>
            </w:r>
          </w:p>
        </w:tc>
      </w:tr>
      <w:tr w:rsidR="00181E2A" w:rsidRPr="00181E2A" w14:paraId="7BC70D0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036D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42EF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291BA728" w14:textId="4F86F43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525,418.40 </w:t>
            </w:r>
          </w:p>
        </w:tc>
        <w:tc>
          <w:tcPr>
            <w:tcW w:w="0" w:type="auto"/>
            <w:tcBorders>
              <w:top w:val="nil"/>
              <w:left w:val="nil"/>
              <w:bottom w:val="single" w:sz="4" w:space="0" w:color="000000"/>
              <w:right w:val="single" w:sz="4" w:space="0" w:color="000000"/>
            </w:tcBorders>
            <w:shd w:val="clear" w:color="auto" w:fill="auto"/>
            <w:noWrap/>
            <w:vAlign w:val="bottom"/>
            <w:hideMark/>
          </w:tcPr>
          <w:p w14:paraId="24E87E0D" w14:textId="4F2E31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88E5F" w14:textId="52797C8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BA773A" w14:textId="6918115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525,418.40 </w:t>
            </w:r>
          </w:p>
        </w:tc>
      </w:tr>
      <w:tr w:rsidR="00181E2A" w:rsidRPr="00181E2A" w14:paraId="0611DEE6"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CC999"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02DEC1A3" w14:textId="5FA742A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3,037,452.75 </w:t>
            </w:r>
          </w:p>
        </w:tc>
        <w:tc>
          <w:tcPr>
            <w:tcW w:w="0" w:type="auto"/>
            <w:tcBorders>
              <w:top w:val="nil"/>
              <w:left w:val="nil"/>
              <w:bottom w:val="single" w:sz="4" w:space="0" w:color="000000"/>
              <w:right w:val="single" w:sz="4" w:space="0" w:color="000000"/>
            </w:tcBorders>
            <w:shd w:val="clear" w:color="D8D8D8" w:fill="D8D8D8"/>
            <w:noWrap/>
            <w:vAlign w:val="bottom"/>
            <w:hideMark/>
          </w:tcPr>
          <w:p w14:paraId="36B72F88" w14:textId="452D72F1"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A7396B" w14:textId="5060BCED"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529384" w14:textId="7F5397D2"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3,037,452.75 </w:t>
            </w:r>
          </w:p>
        </w:tc>
      </w:tr>
      <w:tr w:rsidR="00181E2A" w:rsidRPr="00181E2A" w14:paraId="52A1FB3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0D6C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D47A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7C916DCF" w14:textId="3C0D26A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181,224.12 </w:t>
            </w:r>
          </w:p>
        </w:tc>
        <w:tc>
          <w:tcPr>
            <w:tcW w:w="0" w:type="auto"/>
            <w:tcBorders>
              <w:top w:val="nil"/>
              <w:left w:val="nil"/>
              <w:bottom w:val="single" w:sz="4" w:space="0" w:color="000000"/>
              <w:right w:val="single" w:sz="4" w:space="0" w:color="000000"/>
            </w:tcBorders>
            <w:shd w:val="clear" w:color="auto" w:fill="auto"/>
            <w:noWrap/>
            <w:vAlign w:val="bottom"/>
            <w:hideMark/>
          </w:tcPr>
          <w:p w14:paraId="722E903D" w14:textId="1BCF6DF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05FAE" w14:textId="334C804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3893A" w14:textId="67473B8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181,224.12 </w:t>
            </w:r>
          </w:p>
        </w:tc>
      </w:tr>
      <w:tr w:rsidR="00181E2A" w:rsidRPr="00181E2A" w14:paraId="1AE79F9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F41E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F007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27C2E4FA" w14:textId="15002AB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7AD70051" w14:textId="2F7E1DA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417CB" w14:textId="2004B52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17DAB" w14:textId="0E68EB9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6,279,936.81 </w:t>
            </w:r>
          </w:p>
        </w:tc>
      </w:tr>
      <w:tr w:rsidR="00181E2A" w:rsidRPr="00181E2A" w14:paraId="3ED7655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2900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CB93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4B19FD78" w14:textId="0C35E1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3F1DCEEB" w14:textId="60D98D1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7DD8B" w14:textId="56B61C2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B04F8" w14:textId="714CB34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34,760.66 </w:t>
            </w:r>
          </w:p>
        </w:tc>
      </w:tr>
      <w:tr w:rsidR="00181E2A" w:rsidRPr="00181E2A" w14:paraId="65E672B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8AF1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1434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3BBE7FF7" w14:textId="4441BF2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54,777.66 </w:t>
            </w:r>
          </w:p>
        </w:tc>
        <w:tc>
          <w:tcPr>
            <w:tcW w:w="0" w:type="auto"/>
            <w:tcBorders>
              <w:top w:val="nil"/>
              <w:left w:val="nil"/>
              <w:bottom w:val="single" w:sz="4" w:space="0" w:color="000000"/>
              <w:right w:val="single" w:sz="4" w:space="0" w:color="000000"/>
            </w:tcBorders>
            <w:shd w:val="clear" w:color="auto" w:fill="auto"/>
            <w:noWrap/>
            <w:vAlign w:val="bottom"/>
            <w:hideMark/>
          </w:tcPr>
          <w:p w14:paraId="163FEEAA" w14:textId="6B3986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3B19F" w14:textId="760FF8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1EDA3" w14:textId="20E4C7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54,777.66 </w:t>
            </w:r>
          </w:p>
        </w:tc>
      </w:tr>
      <w:tr w:rsidR="00181E2A" w:rsidRPr="00181E2A" w14:paraId="5D256B3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B3D8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4689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082D4F10" w14:textId="14A6B49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4D3EC2FF" w14:textId="0CA7284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B9496" w14:textId="725AA07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04A88" w14:textId="298F5C0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17,122.54 </w:t>
            </w:r>
          </w:p>
        </w:tc>
      </w:tr>
      <w:tr w:rsidR="00181E2A" w:rsidRPr="00181E2A" w14:paraId="471FA2F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F6F0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2588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3B2ADA88" w14:textId="2CA299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49,172.06 </w:t>
            </w:r>
          </w:p>
        </w:tc>
        <w:tc>
          <w:tcPr>
            <w:tcW w:w="0" w:type="auto"/>
            <w:tcBorders>
              <w:top w:val="nil"/>
              <w:left w:val="nil"/>
              <w:bottom w:val="single" w:sz="4" w:space="0" w:color="000000"/>
              <w:right w:val="single" w:sz="4" w:space="0" w:color="000000"/>
            </w:tcBorders>
            <w:shd w:val="clear" w:color="auto" w:fill="auto"/>
            <w:noWrap/>
            <w:vAlign w:val="bottom"/>
            <w:hideMark/>
          </w:tcPr>
          <w:p w14:paraId="760E62AD" w14:textId="10A9217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C8DCC" w14:textId="24644AF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883D5" w14:textId="6251F4D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49,172.06 </w:t>
            </w:r>
          </w:p>
        </w:tc>
      </w:tr>
      <w:tr w:rsidR="00181E2A" w:rsidRPr="00181E2A" w14:paraId="6961EEC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CD2B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CE4F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24199953" w14:textId="0D83CD1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051BCFB6" w14:textId="7FFE060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C2255" w14:textId="6FEAEB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DC69B" w14:textId="661E4E8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72,101.16 </w:t>
            </w:r>
          </w:p>
        </w:tc>
      </w:tr>
      <w:tr w:rsidR="00181E2A" w:rsidRPr="00181E2A" w14:paraId="749A42F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29D3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70F8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3B8C0E01" w14:textId="6BDDB86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0702135C" w14:textId="034FDF2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D5F79" w14:textId="631BEEE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4A7DC" w14:textId="5878C4F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3,077.36 </w:t>
            </w:r>
          </w:p>
        </w:tc>
      </w:tr>
      <w:tr w:rsidR="00181E2A" w:rsidRPr="00181E2A" w14:paraId="5B82048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92E9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D3DB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624617D5" w14:textId="6E1B086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60,902.96 </w:t>
            </w:r>
          </w:p>
        </w:tc>
        <w:tc>
          <w:tcPr>
            <w:tcW w:w="0" w:type="auto"/>
            <w:tcBorders>
              <w:top w:val="nil"/>
              <w:left w:val="nil"/>
              <w:bottom w:val="single" w:sz="4" w:space="0" w:color="000000"/>
              <w:right w:val="single" w:sz="4" w:space="0" w:color="000000"/>
            </w:tcBorders>
            <w:shd w:val="clear" w:color="auto" w:fill="auto"/>
            <w:noWrap/>
            <w:vAlign w:val="bottom"/>
            <w:hideMark/>
          </w:tcPr>
          <w:p w14:paraId="360D2B9C" w14:textId="67BB5C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EC25C" w14:textId="69467F6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3103A" w14:textId="537786B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60,902.96 </w:t>
            </w:r>
          </w:p>
        </w:tc>
      </w:tr>
      <w:tr w:rsidR="00181E2A" w:rsidRPr="00181E2A" w14:paraId="7AA51F7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3A2A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2C53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7B43C64F" w14:textId="66D7AC9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93,704.66 </w:t>
            </w:r>
          </w:p>
        </w:tc>
        <w:tc>
          <w:tcPr>
            <w:tcW w:w="0" w:type="auto"/>
            <w:tcBorders>
              <w:top w:val="nil"/>
              <w:left w:val="nil"/>
              <w:bottom w:val="single" w:sz="4" w:space="0" w:color="000000"/>
              <w:right w:val="single" w:sz="4" w:space="0" w:color="000000"/>
            </w:tcBorders>
            <w:shd w:val="clear" w:color="auto" w:fill="auto"/>
            <w:noWrap/>
            <w:vAlign w:val="bottom"/>
            <w:hideMark/>
          </w:tcPr>
          <w:p w14:paraId="721BB8E9" w14:textId="5BB574D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91B85C" w14:textId="72B132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A62AF" w14:textId="114836B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93,704.66 </w:t>
            </w:r>
          </w:p>
        </w:tc>
      </w:tr>
      <w:tr w:rsidR="00181E2A" w:rsidRPr="00181E2A" w14:paraId="2C557F4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5F92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3C84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AC7ECDE" w14:textId="37A24FD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02D6D1CD" w14:textId="154C0B0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B4E16" w14:textId="38DB487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F66B5" w14:textId="53257D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41,449.56 </w:t>
            </w:r>
          </w:p>
        </w:tc>
      </w:tr>
      <w:tr w:rsidR="00181E2A" w:rsidRPr="00181E2A" w14:paraId="7CE9B30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040C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14E0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05DA0702" w14:textId="2E18E9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184B8343" w14:textId="71EE8FE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76946" w14:textId="311997A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E644A" w14:textId="20DA2B6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97,448.42 </w:t>
            </w:r>
          </w:p>
        </w:tc>
      </w:tr>
      <w:tr w:rsidR="00181E2A" w:rsidRPr="00181E2A" w14:paraId="7F0B156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6501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A4FF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019A0AD4" w14:textId="05EEA8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0D9E0990" w14:textId="0E5E299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182AE" w14:textId="166A894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EF004" w14:textId="2414CD7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26.66 </w:t>
            </w:r>
          </w:p>
        </w:tc>
      </w:tr>
      <w:tr w:rsidR="00181E2A" w:rsidRPr="00181E2A" w14:paraId="44745CB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0824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1EB3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0039F454" w14:textId="7CC5D24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4A5EEF57" w14:textId="7D9C901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0B89F" w14:textId="5D7DCA9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76FB9" w14:textId="0074626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08,775.86 </w:t>
            </w:r>
          </w:p>
        </w:tc>
      </w:tr>
      <w:tr w:rsidR="00181E2A" w:rsidRPr="00181E2A" w14:paraId="5D350F6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5AC6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3AFA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7FF76BE4" w14:textId="3DAD4FD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51F3072F" w14:textId="31D86C8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76B91" w14:textId="452490F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67D2E" w14:textId="11B6BF5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81,260.66 </w:t>
            </w:r>
          </w:p>
        </w:tc>
      </w:tr>
      <w:tr w:rsidR="00181E2A" w:rsidRPr="00181E2A" w14:paraId="663EE8C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D075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F401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35B98D24" w14:textId="092E1B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2A686410" w14:textId="4B68D7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38652" w14:textId="7A8CB6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4965D" w14:textId="4412131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82,251.04 </w:t>
            </w:r>
          </w:p>
        </w:tc>
      </w:tr>
      <w:tr w:rsidR="00181E2A" w:rsidRPr="00181E2A" w14:paraId="1A8CF92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4C3A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82C1B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6B4DB64F" w14:textId="46BE03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bottom"/>
            <w:hideMark/>
          </w:tcPr>
          <w:p w14:paraId="1F57DD14" w14:textId="6474A5B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8FCCB" w14:textId="0C46E3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6B7E3" w14:textId="6E6DA46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573,009.66 </w:t>
            </w:r>
          </w:p>
        </w:tc>
      </w:tr>
      <w:tr w:rsidR="00181E2A" w:rsidRPr="00181E2A" w14:paraId="5FFACC2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F0DF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8349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40D67FF7" w14:textId="7B3EF3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7FF7EAE9" w14:textId="7941893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BF816" w14:textId="150A611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93F2E" w14:textId="0AC8E54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38,351.66 </w:t>
            </w:r>
          </w:p>
        </w:tc>
      </w:tr>
      <w:tr w:rsidR="00181E2A" w:rsidRPr="00181E2A" w14:paraId="4193185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67C6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8FA13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18295384" w14:textId="22B699A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0475A4D5" w14:textId="2692159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1237F" w14:textId="2FF775B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B87BE" w14:textId="0D3263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05,337.88 </w:t>
            </w:r>
          </w:p>
        </w:tc>
      </w:tr>
      <w:tr w:rsidR="00181E2A" w:rsidRPr="00181E2A" w14:paraId="7D5B3FD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879D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749E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3BAC0FF8" w14:textId="0493DE9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52ED7522" w14:textId="3A9F39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38399" w14:textId="17A261D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C7426" w14:textId="34BBB1A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71,301.78 </w:t>
            </w:r>
          </w:p>
        </w:tc>
      </w:tr>
      <w:tr w:rsidR="00181E2A" w:rsidRPr="00181E2A" w14:paraId="1193984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CB86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2B222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2ACA3119" w14:textId="28F2815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29CA5A89" w14:textId="3E8AA13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FF410" w14:textId="5CF4117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2EFCA" w14:textId="2E2ED3B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1,401.58 </w:t>
            </w:r>
          </w:p>
        </w:tc>
      </w:tr>
      <w:tr w:rsidR="00181E2A" w:rsidRPr="00181E2A" w14:paraId="141CD28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5E6B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0A4D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6DAFB173" w14:textId="4235B4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08378C94" w14:textId="4608244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8D0B9" w14:textId="07A34C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C2393" w14:textId="0374E51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2,339.30 </w:t>
            </w:r>
          </w:p>
        </w:tc>
      </w:tr>
      <w:tr w:rsidR="00181E2A" w:rsidRPr="00181E2A" w14:paraId="556F3D8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57C4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CA31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68490B75" w14:textId="7575F71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5549757F" w14:textId="6277074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2D7BD9" w14:textId="0B4050A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5378F" w14:textId="790C396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7,449.16 </w:t>
            </w:r>
          </w:p>
        </w:tc>
      </w:tr>
      <w:tr w:rsidR="00181E2A" w:rsidRPr="00181E2A" w14:paraId="69171DD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8D51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D3393C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2EB9B4AE" w14:textId="55C028B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25553A33" w14:textId="097A480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678D7" w14:textId="238696B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6A06D" w14:textId="11A42B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29,573.66 </w:t>
            </w:r>
          </w:p>
        </w:tc>
      </w:tr>
      <w:tr w:rsidR="00181E2A" w:rsidRPr="00181E2A" w14:paraId="497FC35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0B37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0FD4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6F122120" w14:textId="08A5BF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258DC4A2" w14:textId="142FA3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D4601" w14:textId="370B8CC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337552" w14:textId="2C22F8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3,329.86 </w:t>
            </w:r>
          </w:p>
        </w:tc>
      </w:tr>
      <w:tr w:rsidR="00181E2A" w:rsidRPr="00181E2A" w14:paraId="6E27512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4C5E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8363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20A4778E" w14:textId="5ED926A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608B566E" w14:textId="08E37C7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F9D9D" w14:textId="2ECAD00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E8034" w14:textId="3D4D306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84,434.66 </w:t>
            </w:r>
          </w:p>
        </w:tc>
      </w:tr>
      <w:tr w:rsidR="00181E2A" w:rsidRPr="00181E2A" w14:paraId="19BA572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1A96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C92A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7D841B50" w14:textId="218A91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09,996.66 </w:t>
            </w:r>
          </w:p>
        </w:tc>
        <w:tc>
          <w:tcPr>
            <w:tcW w:w="0" w:type="auto"/>
            <w:tcBorders>
              <w:top w:val="nil"/>
              <w:left w:val="nil"/>
              <w:bottom w:val="single" w:sz="4" w:space="0" w:color="000000"/>
              <w:right w:val="single" w:sz="4" w:space="0" w:color="000000"/>
            </w:tcBorders>
            <w:shd w:val="clear" w:color="auto" w:fill="auto"/>
            <w:noWrap/>
            <w:vAlign w:val="bottom"/>
            <w:hideMark/>
          </w:tcPr>
          <w:p w14:paraId="5018C0CD" w14:textId="45044C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9524F" w14:textId="3CF5CF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798BC" w14:textId="1ED62DC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09,996.66 </w:t>
            </w:r>
          </w:p>
        </w:tc>
      </w:tr>
      <w:tr w:rsidR="00181E2A" w:rsidRPr="00181E2A" w14:paraId="1853679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EB20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FE91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32CD120F" w14:textId="7E0FEF3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81,904.54 </w:t>
            </w:r>
          </w:p>
        </w:tc>
        <w:tc>
          <w:tcPr>
            <w:tcW w:w="0" w:type="auto"/>
            <w:tcBorders>
              <w:top w:val="nil"/>
              <w:left w:val="nil"/>
              <w:bottom w:val="single" w:sz="4" w:space="0" w:color="000000"/>
              <w:right w:val="single" w:sz="4" w:space="0" w:color="000000"/>
            </w:tcBorders>
            <w:shd w:val="clear" w:color="auto" w:fill="auto"/>
            <w:noWrap/>
            <w:vAlign w:val="bottom"/>
            <w:hideMark/>
          </w:tcPr>
          <w:p w14:paraId="003A9E0C" w14:textId="738E7D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CDE89B" w14:textId="0F47A1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16FA1" w14:textId="3DA624F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81,904.54 </w:t>
            </w:r>
          </w:p>
        </w:tc>
      </w:tr>
      <w:tr w:rsidR="00181E2A" w:rsidRPr="00181E2A" w14:paraId="5BE66EF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A57C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78A5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6F14471C" w14:textId="56E7404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77F8ECE3" w14:textId="6F8B38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4BA13" w14:textId="3A09D51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33D41" w14:textId="1A3F7C4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93,022.76 </w:t>
            </w:r>
          </w:p>
        </w:tc>
      </w:tr>
      <w:tr w:rsidR="00181E2A" w:rsidRPr="00181E2A" w14:paraId="6CD7E1D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CBA8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CFB0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8C70C8A" w14:textId="39E44BE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58,343.70 </w:t>
            </w:r>
          </w:p>
        </w:tc>
        <w:tc>
          <w:tcPr>
            <w:tcW w:w="0" w:type="auto"/>
            <w:tcBorders>
              <w:top w:val="nil"/>
              <w:left w:val="nil"/>
              <w:bottom w:val="single" w:sz="4" w:space="0" w:color="000000"/>
              <w:right w:val="single" w:sz="4" w:space="0" w:color="000000"/>
            </w:tcBorders>
            <w:shd w:val="clear" w:color="auto" w:fill="auto"/>
            <w:noWrap/>
            <w:vAlign w:val="bottom"/>
            <w:hideMark/>
          </w:tcPr>
          <w:p w14:paraId="0738F18A" w14:textId="50FD346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6E1B9" w14:textId="59E53FA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E3E96" w14:textId="7A6C217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58,343.70 </w:t>
            </w:r>
          </w:p>
        </w:tc>
      </w:tr>
      <w:tr w:rsidR="00181E2A" w:rsidRPr="00181E2A" w14:paraId="475AB75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00C7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AE16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72D64B1D" w14:textId="0316DD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220C8CCD" w14:textId="094B2E7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2524A" w14:textId="3D6D301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BB51A" w14:textId="7520429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42,555.46 </w:t>
            </w:r>
          </w:p>
        </w:tc>
      </w:tr>
      <w:tr w:rsidR="00181E2A" w:rsidRPr="00181E2A" w14:paraId="72FFE08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7EA0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19160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5770144A" w14:textId="20366CB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01C748BB" w14:textId="4842CA6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DEC59" w14:textId="5053C23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0F7F0" w14:textId="5B107A7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1,873.66 </w:t>
            </w:r>
          </w:p>
        </w:tc>
      </w:tr>
      <w:tr w:rsidR="00181E2A" w:rsidRPr="00181E2A" w14:paraId="1305B8C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664B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315C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32483855" w14:textId="55DF7DA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17A5ED13" w14:textId="4F1FDF3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49D5C" w14:textId="35C5BE8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5B9C0" w14:textId="6F1870A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9,875.66 </w:t>
            </w:r>
          </w:p>
        </w:tc>
      </w:tr>
      <w:tr w:rsidR="00181E2A" w:rsidRPr="00181E2A" w14:paraId="7270005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F556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C54D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5FDEAE31" w14:textId="7E80986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7CCD6696" w14:textId="7117B7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5920F" w14:textId="7CA850A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1362B" w14:textId="3FF72C3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39,068.54 </w:t>
            </w:r>
          </w:p>
        </w:tc>
      </w:tr>
      <w:tr w:rsidR="00181E2A" w:rsidRPr="00181E2A" w14:paraId="386C3B2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AF8E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B9F5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EDCBC3F" w14:textId="5B99563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752EAF99" w14:textId="7457DB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38462" w14:textId="16E924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A6A8F" w14:textId="7700BC6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38,351.66 </w:t>
            </w:r>
          </w:p>
        </w:tc>
      </w:tr>
      <w:tr w:rsidR="00181E2A" w:rsidRPr="00181E2A" w14:paraId="6391125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603B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92DF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1A153633" w14:textId="0879F74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3ACCF182" w14:textId="44FE3B8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9DDCB" w14:textId="6CDC8F4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E9F39" w14:textId="31AAC2B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006,509.52 </w:t>
            </w:r>
          </w:p>
        </w:tc>
      </w:tr>
      <w:tr w:rsidR="00181E2A" w:rsidRPr="00181E2A" w14:paraId="34ED67A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7AC18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FD51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E7E2319" w14:textId="0123EB1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4815772F" w14:textId="36E9EB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A1EB6" w14:textId="2A2D16E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927C0" w14:textId="278D7E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7,449.16 </w:t>
            </w:r>
          </w:p>
        </w:tc>
      </w:tr>
      <w:tr w:rsidR="00181E2A" w:rsidRPr="00181E2A" w14:paraId="5446217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EE09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BE18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49386AA9" w14:textId="6F6C35F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1460B515" w14:textId="6CD64B6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F9861" w14:textId="587F5E0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5B275" w14:textId="196C515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5,480.04 </w:t>
            </w:r>
          </w:p>
        </w:tc>
      </w:tr>
      <w:tr w:rsidR="00181E2A" w:rsidRPr="00181E2A" w14:paraId="0D056B89"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7EA242"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12237128" w14:textId="6FB4C36D"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2,788,928.84 </w:t>
            </w:r>
          </w:p>
        </w:tc>
        <w:tc>
          <w:tcPr>
            <w:tcW w:w="0" w:type="auto"/>
            <w:tcBorders>
              <w:top w:val="nil"/>
              <w:left w:val="nil"/>
              <w:bottom w:val="single" w:sz="4" w:space="0" w:color="000000"/>
              <w:right w:val="single" w:sz="4" w:space="0" w:color="000000"/>
            </w:tcBorders>
            <w:shd w:val="clear" w:color="D8D8D8" w:fill="D8D8D8"/>
            <w:noWrap/>
            <w:vAlign w:val="bottom"/>
            <w:hideMark/>
          </w:tcPr>
          <w:p w14:paraId="74B8C154" w14:textId="7C4FE6C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EDD9D63" w14:textId="70704CE4"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EBD221" w14:textId="212D363D"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2,788,928.84 </w:t>
            </w:r>
          </w:p>
        </w:tc>
      </w:tr>
      <w:tr w:rsidR="00181E2A" w:rsidRPr="00181E2A" w14:paraId="1C55C94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B160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9BBC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28F68177" w14:textId="3E2C6E5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9,177,847.26 </w:t>
            </w:r>
          </w:p>
        </w:tc>
        <w:tc>
          <w:tcPr>
            <w:tcW w:w="0" w:type="auto"/>
            <w:tcBorders>
              <w:top w:val="nil"/>
              <w:left w:val="nil"/>
              <w:bottom w:val="single" w:sz="4" w:space="0" w:color="000000"/>
              <w:right w:val="single" w:sz="4" w:space="0" w:color="000000"/>
            </w:tcBorders>
            <w:shd w:val="clear" w:color="auto" w:fill="auto"/>
            <w:noWrap/>
            <w:vAlign w:val="bottom"/>
            <w:hideMark/>
          </w:tcPr>
          <w:p w14:paraId="13D16B8E" w14:textId="7D78CBF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7D856" w14:textId="547E0B6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34C77" w14:textId="4067FAB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9,177,847.26 </w:t>
            </w:r>
          </w:p>
        </w:tc>
      </w:tr>
      <w:tr w:rsidR="00181E2A" w:rsidRPr="00181E2A" w14:paraId="697FEFC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6834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70B4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ritao</w:t>
            </w:r>
          </w:p>
        </w:tc>
        <w:tc>
          <w:tcPr>
            <w:tcW w:w="0" w:type="auto"/>
            <w:tcBorders>
              <w:top w:val="nil"/>
              <w:left w:val="nil"/>
              <w:bottom w:val="single" w:sz="4" w:space="0" w:color="000000"/>
              <w:right w:val="single" w:sz="4" w:space="0" w:color="000000"/>
            </w:tcBorders>
            <w:shd w:val="clear" w:color="auto" w:fill="auto"/>
            <w:noWrap/>
            <w:vAlign w:val="bottom"/>
            <w:hideMark/>
          </w:tcPr>
          <w:p w14:paraId="0D380CB1" w14:textId="791C13B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4BA5BD" w14:textId="233B3C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2096C" w14:textId="05CA8F0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02BD5" w14:textId="1677EA3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0,000.00 </w:t>
            </w:r>
          </w:p>
        </w:tc>
      </w:tr>
      <w:tr w:rsidR="00181E2A" w:rsidRPr="00181E2A" w14:paraId="249B4CB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DE59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E360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206AEEAD" w14:textId="17EF464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415337AB" w14:textId="5DF5AB9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B6647" w14:textId="5DEC125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F6C62" w14:textId="2BA9001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3,036.10 </w:t>
            </w:r>
          </w:p>
        </w:tc>
      </w:tr>
      <w:tr w:rsidR="00181E2A" w:rsidRPr="00181E2A" w14:paraId="442D836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BC11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B14F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4BB08646" w14:textId="0AB5088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4E1C01E5" w14:textId="58A19F5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19F8F" w14:textId="6BA64DE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D303F8" w14:textId="3114BB4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90,000.00 </w:t>
            </w:r>
          </w:p>
        </w:tc>
      </w:tr>
      <w:tr w:rsidR="00181E2A" w:rsidRPr="00181E2A" w14:paraId="531FD22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7BF1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AD50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659B8186" w14:textId="0013281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83,107.48 </w:t>
            </w:r>
          </w:p>
        </w:tc>
        <w:tc>
          <w:tcPr>
            <w:tcW w:w="0" w:type="auto"/>
            <w:tcBorders>
              <w:top w:val="nil"/>
              <w:left w:val="nil"/>
              <w:bottom w:val="single" w:sz="4" w:space="0" w:color="000000"/>
              <w:right w:val="single" w:sz="4" w:space="0" w:color="000000"/>
            </w:tcBorders>
            <w:shd w:val="clear" w:color="auto" w:fill="auto"/>
            <w:noWrap/>
            <w:vAlign w:val="bottom"/>
            <w:hideMark/>
          </w:tcPr>
          <w:p w14:paraId="19C4E7EB" w14:textId="3AA824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1EDFA" w14:textId="7FC9A87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34DDD" w14:textId="21165FA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83,107.48 </w:t>
            </w:r>
          </w:p>
        </w:tc>
      </w:tr>
      <w:tr w:rsidR="00181E2A" w:rsidRPr="00181E2A" w14:paraId="4AF268B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D18D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E328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3E24BFF4" w14:textId="68A019E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41,280.00 </w:t>
            </w:r>
          </w:p>
        </w:tc>
        <w:tc>
          <w:tcPr>
            <w:tcW w:w="0" w:type="auto"/>
            <w:tcBorders>
              <w:top w:val="nil"/>
              <w:left w:val="nil"/>
              <w:bottom w:val="single" w:sz="4" w:space="0" w:color="000000"/>
              <w:right w:val="single" w:sz="4" w:space="0" w:color="000000"/>
            </w:tcBorders>
            <w:shd w:val="clear" w:color="auto" w:fill="auto"/>
            <w:noWrap/>
            <w:vAlign w:val="bottom"/>
            <w:hideMark/>
          </w:tcPr>
          <w:p w14:paraId="22E4D0DB" w14:textId="7B28D69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D1389" w14:textId="2D2400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34E87" w14:textId="213BD93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41,280.00 </w:t>
            </w:r>
          </w:p>
        </w:tc>
      </w:tr>
      <w:tr w:rsidR="00181E2A" w:rsidRPr="00181E2A" w14:paraId="1D309E4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846A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BD03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upax del Norte</w:t>
            </w:r>
          </w:p>
        </w:tc>
        <w:tc>
          <w:tcPr>
            <w:tcW w:w="0" w:type="auto"/>
            <w:tcBorders>
              <w:top w:val="nil"/>
              <w:left w:val="nil"/>
              <w:bottom w:val="single" w:sz="4" w:space="0" w:color="000000"/>
              <w:right w:val="single" w:sz="4" w:space="0" w:color="000000"/>
            </w:tcBorders>
            <w:shd w:val="clear" w:color="auto" w:fill="auto"/>
            <w:noWrap/>
            <w:vAlign w:val="bottom"/>
            <w:hideMark/>
          </w:tcPr>
          <w:p w14:paraId="745F6308" w14:textId="7B978A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224.00 </w:t>
            </w:r>
          </w:p>
        </w:tc>
        <w:tc>
          <w:tcPr>
            <w:tcW w:w="0" w:type="auto"/>
            <w:tcBorders>
              <w:top w:val="nil"/>
              <w:left w:val="nil"/>
              <w:bottom w:val="single" w:sz="4" w:space="0" w:color="000000"/>
              <w:right w:val="single" w:sz="4" w:space="0" w:color="000000"/>
            </w:tcBorders>
            <w:shd w:val="clear" w:color="auto" w:fill="auto"/>
            <w:noWrap/>
            <w:vAlign w:val="bottom"/>
            <w:hideMark/>
          </w:tcPr>
          <w:p w14:paraId="0A672BB0" w14:textId="5BE956E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3A321" w14:textId="079381E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5F890" w14:textId="3E2CCBA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224.00 </w:t>
            </w:r>
          </w:p>
        </w:tc>
      </w:tr>
      <w:tr w:rsidR="00181E2A" w:rsidRPr="00181E2A" w14:paraId="440B93C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5FDF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CA83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upax del Sur</w:t>
            </w:r>
          </w:p>
        </w:tc>
        <w:tc>
          <w:tcPr>
            <w:tcW w:w="0" w:type="auto"/>
            <w:tcBorders>
              <w:top w:val="nil"/>
              <w:left w:val="nil"/>
              <w:bottom w:val="single" w:sz="4" w:space="0" w:color="000000"/>
              <w:right w:val="single" w:sz="4" w:space="0" w:color="000000"/>
            </w:tcBorders>
            <w:shd w:val="clear" w:color="auto" w:fill="auto"/>
            <w:noWrap/>
            <w:vAlign w:val="bottom"/>
            <w:hideMark/>
          </w:tcPr>
          <w:p w14:paraId="3CAE753D" w14:textId="25596A6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6,120.00 </w:t>
            </w:r>
          </w:p>
        </w:tc>
        <w:tc>
          <w:tcPr>
            <w:tcW w:w="0" w:type="auto"/>
            <w:tcBorders>
              <w:top w:val="nil"/>
              <w:left w:val="nil"/>
              <w:bottom w:val="single" w:sz="4" w:space="0" w:color="000000"/>
              <w:right w:val="single" w:sz="4" w:space="0" w:color="000000"/>
            </w:tcBorders>
            <w:shd w:val="clear" w:color="auto" w:fill="auto"/>
            <w:noWrap/>
            <w:vAlign w:val="bottom"/>
            <w:hideMark/>
          </w:tcPr>
          <w:p w14:paraId="0BD47988" w14:textId="5084925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71E1C" w14:textId="4F02F2D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B11DB" w14:textId="19F8F21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6,120.00 </w:t>
            </w:r>
          </w:p>
        </w:tc>
      </w:tr>
      <w:tr w:rsidR="00181E2A" w:rsidRPr="00181E2A" w14:paraId="1748CB1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073D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8A3F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7E174904" w14:textId="5A59CB5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36,314.00 </w:t>
            </w:r>
          </w:p>
        </w:tc>
        <w:tc>
          <w:tcPr>
            <w:tcW w:w="0" w:type="auto"/>
            <w:tcBorders>
              <w:top w:val="nil"/>
              <w:left w:val="nil"/>
              <w:bottom w:val="single" w:sz="4" w:space="0" w:color="000000"/>
              <w:right w:val="single" w:sz="4" w:space="0" w:color="000000"/>
            </w:tcBorders>
            <w:shd w:val="clear" w:color="auto" w:fill="auto"/>
            <w:noWrap/>
            <w:vAlign w:val="bottom"/>
            <w:hideMark/>
          </w:tcPr>
          <w:p w14:paraId="5E591C2E" w14:textId="6797FBF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B0920" w14:textId="6743F56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9C022" w14:textId="76C154B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36,314.00 </w:t>
            </w:r>
          </w:p>
        </w:tc>
      </w:tr>
      <w:tr w:rsidR="00181E2A" w:rsidRPr="00181E2A" w14:paraId="445F3053"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A3C55C"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4BD7475E" w14:textId="2DE237A2"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6,244,059.63 </w:t>
            </w:r>
          </w:p>
        </w:tc>
        <w:tc>
          <w:tcPr>
            <w:tcW w:w="0" w:type="auto"/>
            <w:tcBorders>
              <w:top w:val="nil"/>
              <w:left w:val="nil"/>
              <w:bottom w:val="single" w:sz="4" w:space="0" w:color="000000"/>
              <w:right w:val="single" w:sz="4" w:space="0" w:color="000000"/>
            </w:tcBorders>
            <w:shd w:val="clear" w:color="D8D8D8" w:fill="D8D8D8"/>
            <w:noWrap/>
            <w:vAlign w:val="bottom"/>
            <w:hideMark/>
          </w:tcPr>
          <w:p w14:paraId="1CD9BF09" w14:textId="6983C6B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828699" w14:textId="054FABB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727C9D" w14:textId="02E2C29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6,244,059.63 </w:t>
            </w:r>
          </w:p>
        </w:tc>
      </w:tr>
      <w:tr w:rsidR="00181E2A" w:rsidRPr="00181E2A" w14:paraId="4326245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DB9E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2371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47E7B16A" w14:textId="61D99C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1E8DFD5C" w14:textId="00FF748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D81B2" w14:textId="71A0CCE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56A3E" w14:textId="584DBC6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219,253.56 </w:t>
            </w:r>
          </w:p>
        </w:tc>
      </w:tr>
      <w:tr w:rsidR="00181E2A" w:rsidRPr="00181E2A" w14:paraId="3B91D84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C275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F293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bottom"/>
            <w:hideMark/>
          </w:tcPr>
          <w:p w14:paraId="342D5503" w14:textId="20BD1A3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4A231DBE" w14:textId="65675DF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8F111" w14:textId="6C68DCB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4FA5B" w14:textId="581316D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5,000.00 </w:t>
            </w:r>
          </w:p>
        </w:tc>
      </w:tr>
      <w:tr w:rsidR="00181E2A" w:rsidRPr="00181E2A" w14:paraId="4238CCC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3CE9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AA2F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780BE66D" w14:textId="1F9D63B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7B93E2F9" w14:textId="0CBFDFB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76290" w14:textId="5E49158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D351C" w14:textId="615499B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93,782.90 </w:t>
            </w:r>
          </w:p>
        </w:tc>
      </w:tr>
      <w:tr w:rsidR="00181E2A" w:rsidRPr="00181E2A" w14:paraId="39ADB07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143FE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4BD2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7138CC57" w14:textId="3E69704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07,948.00 </w:t>
            </w:r>
          </w:p>
        </w:tc>
        <w:tc>
          <w:tcPr>
            <w:tcW w:w="0" w:type="auto"/>
            <w:tcBorders>
              <w:top w:val="nil"/>
              <w:left w:val="nil"/>
              <w:bottom w:val="single" w:sz="4" w:space="0" w:color="000000"/>
              <w:right w:val="single" w:sz="4" w:space="0" w:color="000000"/>
            </w:tcBorders>
            <w:shd w:val="clear" w:color="auto" w:fill="auto"/>
            <w:noWrap/>
            <w:vAlign w:val="bottom"/>
            <w:hideMark/>
          </w:tcPr>
          <w:p w14:paraId="2B0423A3" w14:textId="358BB81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7EBC5" w14:textId="373C88E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CD050" w14:textId="0BD0BAD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07,948.00 </w:t>
            </w:r>
          </w:p>
        </w:tc>
      </w:tr>
      <w:tr w:rsidR="00181E2A" w:rsidRPr="00181E2A" w14:paraId="2D9719C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7F3F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714A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30216221" w14:textId="2529EB8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0BBE5CB1" w14:textId="56DE2DF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69778" w14:textId="2D3ED1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D8DAB" w14:textId="7E31968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7,097.28 </w:t>
            </w:r>
          </w:p>
        </w:tc>
      </w:tr>
      <w:tr w:rsidR="00181E2A" w:rsidRPr="00181E2A" w14:paraId="6C20B28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C407B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7A71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2A828B2E" w14:textId="6BACEE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6D222B6A" w14:textId="16D30B8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87B31" w14:textId="698D24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AE00A" w14:textId="7AB0A5F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3,486.00 </w:t>
            </w:r>
          </w:p>
        </w:tc>
      </w:tr>
      <w:tr w:rsidR="00181E2A" w:rsidRPr="00181E2A" w14:paraId="1FFEBF2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D3D4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3D59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33B58F58" w14:textId="76670BD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5748F11E" w14:textId="68DBF73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6F70C" w14:textId="1815326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05775" w14:textId="51A8312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7,491.89 </w:t>
            </w:r>
          </w:p>
        </w:tc>
      </w:tr>
      <w:tr w:rsidR="00181E2A" w:rsidRPr="00181E2A" w14:paraId="22E73CC7"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F73F3D"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4A41D05D" w14:textId="12C35FF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64,045,928.06 </w:t>
            </w:r>
          </w:p>
        </w:tc>
        <w:tc>
          <w:tcPr>
            <w:tcW w:w="0" w:type="auto"/>
            <w:tcBorders>
              <w:top w:val="nil"/>
              <w:left w:val="nil"/>
              <w:bottom w:val="single" w:sz="4" w:space="0" w:color="000000"/>
              <w:right w:val="single" w:sz="4" w:space="0" w:color="000000"/>
            </w:tcBorders>
            <w:shd w:val="clear" w:color="A5A5A5" w:fill="A5A5A5"/>
            <w:noWrap/>
            <w:vAlign w:val="bottom"/>
            <w:hideMark/>
          </w:tcPr>
          <w:p w14:paraId="59E36B62" w14:textId="5DF6E9F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49B6227" w14:textId="037433E5"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8111396" w14:textId="5C171DE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64,045,928.06 </w:t>
            </w:r>
          </w:p>
        </w:tc>
      </w:tr>
      <w:tr w:rsidR="00181E2A" w:rsidRPr="00181E2A" w14:paraId="31C32FD2"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135EF5"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2E2EAD7A" w14:textId="0DEACAD1"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FC1FE4E" w14:textId="40EA0596"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45E022" w14:textId="2DF3E44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B46478" w14:textId="4DFB863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503,670.00 </w:t>
            </w:r>
          </w:p>
        </w:tc>
      </w:tr>
      <w:tr w:rsidR="00181E2A" w:rsidRPr="00181E2A" w14:paraId="5D60250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E4FC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7398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3E066DF2" w14:textId="493BDFB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17B4B376" w14:textId="3CF0539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55617B" w14:textId="581D2DB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895439" w14:textId="3BF102B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0,750.00 </w:t>
            </w:r>
          </w:p>
        </w:tc>
      </w:tr>
      <w:tr w:rsidR="00181E2A" w:rsidRPr="00181E2A" w14:paraId="39AACAF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961C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9AA4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72F7019E" w14:textId="332546B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09060CB4" w14:textId="7950AB9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20412" w14:textId="1548628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30699" w14:textId="57070E8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5,265.00 </w:t>
            </w:r>
          </w:p>
        </w:tc>
      </w:tr>
      <w:tr w:rsidR="00181E2A" w:rsidRPr="00181E2A" w14:paraId="4019388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9065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4788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1C803C0B" w14:textId="0DA32F0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7E8C2E9C" w14:textId="39EF3FB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514D9" w14:textId="6C5F362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5DC48B" w14:textId="3B455A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0,962.50 </w:t>
            </w:r>
          </w:p>
        </w:tc>
      </w:tr>
      <w:tr w:rsidR="00181E2A" w:rsidRPr="00181E2A" w14:paraId="27F0D26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964B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873C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4C3E69D7" w14:textId="6DAF23B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116F4123" w14:textId="70D4091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2A1FF" w14:textId="2391941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D9C02" w14:textId="1911233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0,550.00 </w:t>
            </w:r>
          </w:p>
        </w:tc>
      </w:tr>
      <w:tr w:rsidR="00181E2A" w:rsidRPr="00181E2A" w14:paraId="615FC9A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4602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9B4D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2D8BCC43" w14:textId="7008CB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672801AD" w14:textId="0BB1E6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533CD" w14:textId="7E521B6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0ECCF" w14:textId="6030D4D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93,000.00 </w:t>
            </w:r>
          </w:p>
        </w:tc>
      </w:tr>
      <w:tr w:rsidR="00181E2A" w:rsidRPr="00181E2A" w14:paraId="23F5766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738B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7E82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38F0E213" w14:textId="528A403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0C1DD390" w14:textId="4AF64C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9FAED" w14:textId="3AB84DC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C381C" w14:textId="159AFD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90,667.50 </w:t>
            </w:r>
          </w:p>
        </w:tc>
      </w:tr>
      <w:tr w:rsidR="00181E2A" w:rsidRPr="00181E2A" w14:paraId="3BA0AA0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BD16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CB4D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062312FF" w14:textId="3AB6B98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0A9C8786" w14:textId="3092FEA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7CCB6" w14:textId="27E51EB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54253" w14:textId="1A90FB7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1,237.50 </w:t>
            </w:r>
          </w:p>
        </w:tc>
      </w:tr>
      <w:tr w:rsidR="00181E2A" w:rsidRPr="00181E2A" w14:paraId="79D3E4A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7507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7C0F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2842EA13" w14:textId="0BFE38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2A1A97AC" w14:textId="2F8E192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960DF" w14:textId="740BC0D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63E7B" w14:textId="471F63D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1,237.50 </w:t>
            </w:r>
          </w:p>
        </w:tc>
      </w:tr>
      <w:tr w:rsidR="00181E2A" w:rsidRPr="00181E2A" w14:paraId="168D7387"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F76934"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3E8BD305" w14:textId="2A77C5BD"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152B4C92" w14:textId="48FB675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254A24" w14:textId="000F077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9A1D65" w14:textId="424EA0B4"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4,152,798.69 </w:t>
            </w:r>
          </w:p>
        </w:tc>
      </w:tr>
      <w:tr w:rsidR="00181E2A" w:rsidRPr="00181E2A" w14:paraId="1534850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5BEA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0313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4A2CB9F6" w14:textId="4B73BC6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30E6E7F0" w14:textId="2095460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CA64D" w14:textId="415A1D0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48FB8" w14:textId="7489449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504.00 </w:t>
            </w:r>
          </w:p>
        </w:tc>
      </w:tr>
      <w:tr w:rsidR="00181E2A" w:rsidRPr="00181E2A" w14:paraId="68525D2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F884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BCA8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0414B858" w14:textId="7E11B8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29F0B6A7" w14:textId="1BC16AE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BDE5E" w14:textId="658085E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E6A62" w14:textId="49CB9C8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4,566.00 </w:t>
            </w:r>
          </w:p>
        </w:tc>
      </w:tr>
      <w:tr w:rsidR="00181E2A" w:rsidRPr="00181E2A" w14:paraId="0377F64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C86F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3B8B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33B1C9F4" w14:textId="01D2464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469D5315" w14:textId="23AB37D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9245F" w14:textId="4138F0D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51EE3" w14:textId="23BF980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6,919.20 </w:t>
            </w:r>
          </w:p>
        </w:tc>
      </w:tr>
      <w:tr w:rsidR="00181E2A" w:rsidRPr="00181E2A" w14:paraId="21F4E5D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F705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560B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0A8C45A5" w14:textId="55F6599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42587367" w14:textId="4D8D32D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0138E" w14:textId="60CEF30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AFFF5" w14:textId="1DB0C74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0,768.00 </w:t>
            </w:r>
          </w:p>
        </w:tc>
      </w:tr>
      <w:tr w:rsidR="00181E2A" w:rsidRPr="00181E2A" w14:paraId="7936ECD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126D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AF9F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58B5457C" w14:textId="05C8FB2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3D379970" w14:textId="304880E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62D0A" w14:textId="135D992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A99D3" w14:textId="731B18E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5,471.25 </w:t>
            </w:r>
          </w:p>
        </w:tc>
      </w:tr>
      <w:tr w:rsidR="00181E2A" w:rsidRPr="00181E2A" w14:paraId="47CEB69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92D4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9EA2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4858EEAD" w14:textId="4BF63A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16C93D24" w14:textId="62902E6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B3CD5" w14:textId="2ECDF72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99E68" w14:textId="764323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18,579.98 </w:t>
            </w:r>
          </w:p>
        </w:tc>
      </w:tr>
      <w:tr w:rsidR="00181E2A" w:rsidRPr="00181E2A" w14:paraId="6D0813D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FF56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5765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1C8A8562" w14:textId="684C16B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092BD1E7" w14:textId="7AF3A1C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204177" w14:textId="3B079A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C550F" w14:textId="1BEA883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34,000.00 </w:t>
            </w:r>
          </w:p>
        </w:tc>
      </w:tr>
      <w:tr w:rsidR="00181E2A" w:rsidRPr="00181E2A" w14:paraId="6BF77F8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DAA0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155E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1169DDC2" w14:textId="48A7B80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256D1699" w14:textId="39B864D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8AB1F" w14:textId="6DB905F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99F4D" w14:textId="6B8A1D2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4,500.00 </w:t>
            </w:r>
          </w:p>
        </w:tc>
      </w:tr>
      <w:tr w:rsidR="00181E2A" w:rsidRPr="00181E2A" w14:paraId="2D5D619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4A55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84DD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09BE9995" w14:textId="0841CE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70169B41" w14:textId="037A5EA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EFA4F" w14:textId="017F7B6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57F8B" w14:textId="62FBB71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4,590.00 </w:t>
            </w:r>
          </w:p>
        </w:tc>
      </w:tr>
      <w:tr w:rsidR="00181E2A" w:rsidRPr="00181E2A" w14:paraId="7DB9DA2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6102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7C09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5F84B294" w14:textId="67142D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00C3C16B" w14:textId="00A23E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FDDB1" w14:textId="5996C8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8B581" w14:textId="68CB71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41,025.76 </w:t>
            </w:r>
          </w:p>
        </w:tc>
      </w:tr>
      <w:tr w:rsidR="00181E2A" w:rsidRPr="00181E2A" w14:paraId="2A05A4B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40DE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C6F04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8FC8997" w14:textId="0EBE68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1B374FE2" w14:textId="03EEBB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04567" w14:textId="0BF653E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35205" w14:textId="07FC5D3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9,556.50 </w:t>
            </w:r>
          </w:p>
        </w:tc>
      </w:tr>
      <w:tr w:rsidR="00181E2A" w:rsidRPr="00181E2A" w14:paraId="0FA2102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D189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F501F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525A3C66" w14:textId="00EB036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6ACBE7B3" w14:textId="4292236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4B0BE" w14:textId="30E057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7D4676" w14:textId="4491420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8,318.00 </w:t>
            </w:r>
          </w:p>
        </w:tc>
      </w:tr>
      <w:tr w:rsidR="00181E2A" w:rsidRPr="00181E2A" w14:paraId="6A708967"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523BA6"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08C731D7" w14:textId="4568415A"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7,774,334.58 </w:t>
            </w:r>
          </w:p>
        </w:tc>
        <w:tc>
          <w:tcPr>
            <w:tcW w:w="0" w:type="auto"/>
            <w:tcBorders>
              <w:top w:val="nil"/>
              <w:left w:val="nil"/>
              <w:bottom w:val="single" w:sz="4" w:space="0" w:color="000000"/>
              <w:right w:val="single" w:sz="4" w:space="0" w:color="000000"/>
            </w:tcBorders>
            <w:shd w:val="clear" w:color="D8D8D8" w:fill="D8D8D8"/>
            <w:noWrap/>
            <w:vAlign w:val="bottom"/>
            <w:hideMark/>
          </w:tcPr>
          <w:p w14:paraId="5CCFB31C" w14:textId="5813613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17273E" w14:textId="76DD00B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4948D8" w14:textId="724DF79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7,774,334.58 </w:t>
            </w:r>
          </w:p>
        </w:tc>
      </w:tr>
      <w:tr w:rsidR="00181E2A" w:rsidRPr="00181E2A" w14:paraId="46CEDF72" w14:textId="77777777" w:rsidTr="00181E2A">
        <w:trPr>
          <w:trHeight w:val="20"/>
        </w:trPr>
        <w:tc>
          <w:tcPr>
            <w:tcW w:w="0" w:type="auto"/>
            <w:tcBorders>
              <w:top w:val="nil"/>
              <w:left w:val="nil"/>
              <w:bottom w:val="single" w:sz="4" w:space="0" w:color="000000"/>
              <w:right w:val="nil"/>
            </w:tcBorders>
            <w:shd w:val="clear" w:color="auto" w:fill="auto"/>
            <w:noWrap/>
            <w:vAlign w:val="bottom"/>
            <w:hideMark/>
          </w:tcPr>
          <w:p w14:paraId="7A542EC6" w14:textId="77777777" w:rsidR="00181E2A" w:rsidRPr="00181E2A" w:rsidRDefault="00181E2A" w:rsidP="00181E2A">
            <w:pPr>
              <w:widowControl/>
              <w:spacing w:after="0" w:line="240" w:lineRule="auto"/>
              <w:contextualSpacing/>
              <w:rPr>
                <w:rFonts w:eastAsia="Times New Roman"/>
                <w:color w:val="000000"/>
              </w:rPr>
            </w:pPr>
            <w:r w:rsidRPr="00181E2A">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0A935386" w14:textId="77777777" w:rsidR="00181E2A" w:rsidRPr="00181E2A" w:rsidRDefault="00181E2A" w:rsidP="00181E2A">
            <w:pPr>
              <w:widowControl/>
              <w:spacing w:after="0" w:line="240" w:lineRule="auto"/>
              <w:contextualSpacing/>
              <w:rPr>
                <w:rFonts w:ascii="Arial Narrow" w:eastAsia="Times New Roman" w:hAnsi="Arial Narrow"/>
                <w:i/>
                <w:iCs/>
                <w:color w:val="000000"/>
              </w:rPr>
            </w:pPr>
            <w:r w:rsidRPr="00181E2A">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50F7FD3E" w14:textId="1B12FDB4" w:rsidR="00181E2A" w:rsidRPr="00181E2A" w:rsidRDefault="00181E2A" w:rsidP="00181E2A">
            <w:pPr>
              <w:widowControl/>
              <w:spacing w:after="0" w:line="240" w:lineRule="auto"/>
              <w:contextualSpacing/>
              <w:jc w:val="right"/>
              <w:rPr>
                <w:rFonts w:ascii="Arial Narrow" w:eastAsia="Times New Roman" w:hAnsi="Arial Narrow"/>
                <w:i/>
                <w:iCs/>
                <w:color w:val="000000"/>
              </w:rPr>
            </w:pPr>
            <w:r w:rsidRPr="00181E2A">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4BB0AE4" w14:textId="0E0E3034" w:rsidR="00181E2A" w:rsidRPr="00181E2A" w:rsidRDefault="00181E2A" w:rsidP="00181E2A">
            <w:pPr>
              <w:widowControl/>
              <w:spacing w:after="0" w:line="240" w:lineRule="auto"/>
              <w:contextualSpacing/>
              <w:jc w:val="right"/>
              <w:rPr>
                <w:rFonts w:ascii="Arial Narrow" w:eastAsia="Times New Roman" w:hAnsi="Arial Narrow"/>
                <w:i/>
                <w:iCs/>
                <w:color w:val="000000"/>
              </w:rPr>
            </w:pPr>
            <w:r w:rsidRPr="00181E2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D9EBA" w14:textId="52EAE44D" w:rsidR="00181E2A" w:rsidRPr="00181E2A" w:rsidRDefault="00181E2A" w:rsidP="00181E2A">
            <w:pPr>
              <w:widowControl/>
              <w:spacing w:after="0" w:line="240" w:lineRule="auto"/>
              <w:contextualSpacing/>
              <w:jc w:val="right"/>
              <w:rPr>
                <w:rFonts w:ascii="Arial Narrow" w:eastAsia="Times New Roman" w:hAnsi="Arial Narrow"/>
                <w:i/>
                <w:iCs/>
                <w:color w:val="000000"/>
              </w:rPr>
            </w:pPr>
            <w:r w:rsidRPr="00181E2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F0D81" w14:textId="3704010F" w:rsidR="00181E2A" w:rsidRPr="00181E2A" w:rsidRDefault="00181E2A" w:rsidP="00181E2A">
            <w:pPr>
              <w:widowControl/>
              <w:spacing w:after="0" w:line="240" w:lineRule="auto"/>
              <w:contextualSpacing/>
              <w:jc w:val="right"/>
              <w:rPr>
                <w:rFonts w:ascii="Arial Narrow" w:eastAsia="Times New Roman" w:hAnsi="Arial Narrow"/>
                <w:i/>
                <w:iCs/>
                <w:color w:val="000000"/>
              </w:rPr>
            </w:pPr>
            <w:r w:rsidRPr="00181E2A">
              <w:rPr>
                <w:rFonts w:ascii="Arial Narrow" w:eastAsia="Times New Roman" w:hAnsi="Arial Narrow"/>
                <w:i/>
                <w:iCs/>
                <w:color w:val="000000"/>
              </w:rPr>
              <w:t xml:space="preserve">1,234,000.00 </w:t>
            </w:r>
          </w:p>
        </w:tc>
      </w:tr>
      <w:tr w:rsidR="00181E2A" w:rsidRPr="00181E2A" w14:paraId="04F85FD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F003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C97213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6CE2AE92" w14:textId="6681E28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4F500495" w14:textId="1EEA621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CCB78C" w14:textId="25FAD5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A5386" w14:textId="4E2228E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60.78 </w:t>
            </w:r>
          </w:p>
        </w:tc>
      </w:tr>
      <w:tr w:rsidR="00181E2A" w:rsidRPr="00181E2A" w14:paraId="41A7B69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19C7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B4CA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139885F3" w14:textId="3CBFBF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44,076.12 </w:t>
            </w:r>
          </w:p>
        </w:tc>
        <w:tc>
          <w:tcPr>
            <w:tcW w:w="0" w:type="auto"/>
            <w:tcBorders>
              <w:top w:val="nil"/>
              <w:left w:val="nil"/>
              <w:bottom w:val="single" w:sz="4" w:space="0" w:color="000000"/>
              <w:right w:val="single" w:sz="4" w:space="0" w:color="000000"/>
            </w:tcBorders>
            <w:shd w:val="clear" w:color="auto" w:fill="auto"/>
            <w:noWrap/>
            <w:vAlign w:val="bottom"/>
            <w:hideMark/>
          </w:tcPr>
          <w:p w14:paraId="5D57889A" w14:textId="0BBE2C7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0672C" w14:textId="0CB7CD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2B3B0" w14:textId="69A843E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44,076.12 </w:t>
            </w:r>
          </w:p>
        </w:tc>
      </w:tr>
      <w:tr w:rsidR="00181E2A" w:rsidRPr="00181E2A" w14:paraId="4B1DD9F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3DCB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69AD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636E0AF5" w14:textId="7B86CD2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0FA73A57" w14:textId="6631EC4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5CD36" w14:textId="06204FA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E4D89" w14:textId="46ABAD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56,535.58 </w:t>
            </w:r>
          </w:p>
        </w:tc>
      </w:tr>
      <w:tr w:rsidR="00181E2A" w:rsidRPr="00181E2A" w14:paraId="6BE5CF7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3EC99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98EC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11778D70" w14:textId="4A1FC1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3279C20D" w14:textId="07B61C4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647B1" w14:textId="1C2F7C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8F20B" w14:textId="00136B7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1,185.84 </w:t>
            </w:r>
          </w:p>
        </w:tc>
      </w:tr>
      <w:tr w:rsidR="00181E2A" w:rsidRPr="00181E2A" w14:paraId="30CBBA3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478C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AF41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4A61EE5E" w14:textId="4581732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2A025CD9" w14:textId="6825CB0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0BC5C" w14:textId="7A61218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6F2DC" w14:textId="45288FD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1,868.08 </w:t>
            </w:r>
          </w:p>
        </w:tc>
      </w:tr>
      <w:tr w:rsidR="00181E2A" w:rsidRPr="00181E2A" w14:paraId="48B0B69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449A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9FB1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47A3358A" w14:textId="4306A53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5B49DD33" w14:textId="510FD73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7E736" w14:textId="6DA4B92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DDBDC" w14:textId="1BF6262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15,144.53 </w:t>
            </w:r>
          </w:p>
        </w:tc>
      </w:tr>
      <w:tr w:rsidR="00181E2A" w:rsidRPr="00181E2A" w14:paraId="0792FDC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A704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1A24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240AE212" w14:textId="6526793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73,568.37 </w:t>
            </w:r>
          </w:p>
        </w:tc>
        <w:tc>
          <w:tcPr>
            <w:tcW w:w="0" w:type="auto"/>
            <w:tcBorders>
              <w:top w:val="nil"/>
              <w:left w:val="nil"/>
              <w:bottom w:val="single" w:sz="4" w:space="0" w:color="000000"/>
              <w:right w:val="single" w:sz="4" w:space="0" w:color="000000"/>
            </w:tcBorders>
            <w:shd w:val="clear" w:color="auto" w:fill="auto"/>
            <w:noWrap/>
            <w:vAlign w:val="bottom"/>
            <w:hideMark/>
          </w:tcPr>
          <w:p w14:paraId="508F9E6F" w14:textId="7057361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DF69F" w14:textId="6D4A843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AF3A1" w14:textId="78F9DD4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73,568.37 </w:t>
            </w:r>
          </w:p>
        </w:tc>
      </w:tr>
      <w:tr w:rsidR="00181E2A" w:rsidRPr="00181E2A" w14:paraId="4DE1183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E9BB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8FFA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2D8424F3" w14:textId="585273F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418A471C" w14:textId="7B01309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6C5ED" w14:textId="4D83304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3FD3F" w14:textId="2E1C5DA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6,200.00 </w:t>
            </w:r>
          </w:p>
        </w:tc>
      </w:tr>
      <w:tr w:rsidR="00181E2A" w:rsidRPr="00181E2A" w14:paraId="2FE2023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BF0A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CAA6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4A225343" w14:textId="4272197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21E1185E" w14:textId="14994A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09E9F" w14:textId="6C2D786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216C0" w14:textId="455867A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0,856.08 </w:t>
            </w:r>
          </w:p>
        </w:tc>
      </w:tr>
      <w:tr w:rsidR="00181E2A" w:rsidRPr="00181E2A" w14:paraId="6F84CA2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B163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F7AC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11E6968A" w14:textId="50AA314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17,845.45 </w:t>
            </w:r>
          </w:p>
        </w:tc>
        <w:tc>
          <w:tcPr>
            <w:tcW w:w="0" w:type="auto"/>
            <w:tcBorders>
              <w:top w:val="nil"/>
              <w:left w:val="nil"/>
              <w:bottom w:val="single" w:sz="4" w:space="0" w:color="000000"/>
              <w:right w:val="single" w:sz="4" w:space="0" w:color="000000"/>
            </w:tcBorders>
            <w:shd w:val="clear" w:color="auto" w:fill="auto"/>
            <w:noWrap/>
            <w:vAlign w:val="bottom"/>
            <w:hideMark/>
          </w:tcPr>
          <w:p w14:paraId="5629E8F9" w14:textId="5270FBD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B852E" w14:textId="49505EB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0FEB1" w14:textId="3BFEC4B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17,845.45 </w:t>
            </w:r>
          </w:p>
        </w:tc>
      </w:tr>
      <w:tr w:rsidR="00181E2A" w:rsidRPr="00181E2A" w14:paraId="7791087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D33B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671D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480AF876" w14:textId="5E2262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67EAA427" w14:textId="766EEE8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84B7A" w14:textId="27330DD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462F5" w14:textId="5C8CA3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19,273.85 </w:t>
            </w:r>
          </w:p>
        </w:tc>
      </w:tr>
      <w:tr w:rsidR="00181E2A" w:rsidRPr="00181E2A" w14:paraId="503167C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DAE4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3510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1C1849B8" w14:textId="413A82F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6AD0D8F4" w14:textId="1124FE5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002EC" w14:textId="5865F7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D025C" w14:textId="487CD70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24,636.82 </w:t>
            </w:r>
          </w:p>
        </w:tc>
      </w:tr>
      <w:tr w:rsidR="00181E2A" w:rsidRPr="00181E2A" w14:paraId="1F06CA8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7F8E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41F5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33F41923" w14:textId="30CF826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36753233" w14:textId="164A547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3AA3D" w14:textId="44160A4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6CC97" w14:textId="6F7D4F8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31,013.18 </w:t>
            </w:r>
          </w:p>
        </w:tc>
      </w:tr>
      <w:tr w:rsidR="00181E2A" w:rsidRPr="00181E2A" w14:paraId="1AA08AA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39DB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7448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1BAE072E" w14:textId="2C128B1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43,758.07 </w:t>
            </w:r>
          </w:p>
        </w:tc>
        <w:tc>
          <w:tcPr>
            <w:tcW w:w="0" w:type="auto"/>
            <w:tcBorders>
              <w:top w:val="nil"/>
              <w:left w:val="nil"/>
              <w:bottom w:val="single" w:sz="4" w:space="0" w:color="000000"/>
              <w:right w:val="single" w:sz="4" w:space="0" w:color="000000"/>
            </w:tcBorders>
            <w:shd w:val="clear" w:color="auto" w:fill="auto"/>
            <w:noWrap/>
            <w:vAlign w:val="bottom"/>
            <w:hideMark/>
          </w:tcPr>
          <w:p w14:paraId="7E563265" w14:textId="7F4603B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83FDB" w14:textId="17145F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69571" w14:textId="2301BF1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43,758.07 </w:t>
            </w:r>
          </w:p>
        </w:tc>
      </w:tr>
      <w:tr w:rsidR="00181E2A" w:rsidRPr="00181E2A" w14:paraId="75CF4A1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526B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B8E8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4FF7AC88" w14:textId="3FC2E90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6BA2AEED" w14:textId="680D395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1DABEA" w14:textId="5728C3D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9068D" w14:textId="0A05E3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0,642.42 </w:t>
            </w:r>
          </w:p>
        </w:tc>
      </w:tr>
      <w:tr w:rsidR="00181E2A" w:rsidRPr="00181E2A" w14:paraId="49CA922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92BE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6A39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57EFEF04" w14:textId="4A97BA8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271,119.15 </w:t>
            </w:r>
          </w:p>
        </w:tc>
        <w:tc>
          <w:tcPr>
            <w:tcW w:w="0" w:type="auto"/>
            <w:tcBorders>
              <w:top w:val="nil"/>
              <w:left w:val="nil"/>
              <w:bottom w:val="single" w:sz="4" w:space="0" w:color="000000"/>
              <w:right w:val="single" w:sz="4" w:space="0" w:color="000000"/>
            </w:tcBorders>
            <w:shd w:val="clear" w:color="auto" w:fill="auto"/>
            <w:noWrap/>
            <w:vAlign w:val="bottom"/>
            <w:hideMark/>
          </w:tcPr>
          <w:p w14:paraId="2AB147CB" w14:textId="7F7572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BFA54" w14:textId="79DA512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F6293" w14:textId="1B3BB56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271,119.15 </w:t>
            </w:r>
          </w:p>
        </w:tc>
      </w:tr>
      <w:tr w:rsidR="00181E2A" w:rsidRPr="00181E2A" w14:paraId="01A1B61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6C07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2228D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1B86708B" w14:textId="240330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0F983833" w14:textId="0CB554F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0BCBD" w14:textId="10B22DE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5920C" w14:textId="386DEB0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5,518.74 </w:t>
            </w:r>
          </w:p>
        </w:tc>
      </w:tr>
      <w:tr w:rsidR="00181E2A" w:rsidRPr="00181E2A" w14:paraId="7A8A504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36B3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6100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5961AE1A" w14:textId="1E0A650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1360FD9B" w14:textId="230696B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DD4D7" w14:textId="221E2FD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AF20D" w14:textId="1A86640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73,025.46 </w:t>
            </w:r>
          </w:p>
        </w:tc>
      </w:tr>
      <w:tr w:rsidR="00181E2A" w:rsidRPr="00181E2A" w14:paraId="6DD4912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5A85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85D5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1A718183" w14:textId="161F286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73,025.06 </w:t>
            </w:r>
          </w:p>
        </w:tc>
        <w:tc>
          <w:tcPr>
            <w:tcW w:w="0" w:type="auto"/>
            <w:tcBorders>
              <w:top w:val="nil"/>
              <w:left w:val="nil"/>
              <w:bottom w:val="single" w:sz="4" w:space="0" w:color="000000"/>
              <w:right w:val="single" w:sz="4" w:space="0" w:color="000000"/>
            </w:tcBorders>
            <w:shd w:val="clear" w:color="auto" w:fill="auto"/>
            <w:noWrap/>
            <w:vAlign w:val="bottom"/>
            <w:hideMark/>
          </w:tcPr>
          <w:p w14:paraId="0F824D31" w14:textId="16CFE2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81909" w14:textId="760FBE3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525A4" w14:textId="453AEDF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73,025.06 </w:t>
            </w:r>
          </w:p>
        </w:tc>
      </w:tr>
      <w:tr w:rsidR="00181E2A" w:rsidRPr="00181E2A" w14:paraId="49DC837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166E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473D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32BC0DF7" w14:textId="6A504CC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73708BED" w14:textId="3B2E3AD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50313" w14:textId="698CC2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3D309" w14:textId="13F16B5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43,821.56 </w:t>
            </w:r>
          </w:p>
        </w:tc>
      </w:tr>
      <w:tr w:rsidR="00181E2A" w:rsidRPr="00181E2A" w14:paraId="369F808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D757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FC69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18F1AA4E" w14:textId="4AB769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0A1F2EF5" w14:textId="49A3004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91E74" w14:textId="61AD437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243DA" w14:textId="1369300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824,469.92 </w:t>
            </w:r>
          </w:p>
        </w:tc>
      </w:tr>
      <w:tr w:rsidR="00181E2A" w:rsidRPr="00181E2A" w14:paraId="10E5AE0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2992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A4C6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8A1E016" w14:textId="4A79B4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051E8F93" w14:textId="4E47E79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6BD3E" w14:textId="3BA56CD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6A7E5" w14:textId="3317ED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154,321.68 </w:t>
            </w:r>
          </w:p>
        </w:tc>
      </w:tr>
      <w:tr w:rsidR="00181E2A" w:rsidRPr="00181E2A" w14:paraId="6E104CF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20D3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3076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4ECFA1E8" w14:textId="3147F04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0E83108F" w14:textId="1111A9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EF82B" w14:textId="21B5547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368A2" w14:textId="5B2B41E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4,437.06 </w:t>
            </w:r>
          </w:p>
        </w:tc>
      </w:tr>
      <w:tr w:rsidR="00181E2A" w:rsidRPr="00181E2A" w14:paraId="096E1C1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5FAE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7089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EF099AA" w14:textId="5E328E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5F43EA52" w14:textId="0A4C202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12447" w14:textId="7E404C5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59A57D" w14:textId="717BBA4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3,630.78 </w:t>
            </w:r>
          </w:p>
        </w:tc>
      </w:tr>
      <w:tr w:rsidR="00181E2A" w:rsidRPr="00181E2A" w14:paraId="11C51B47"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8A9A5"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78D1127A" w14:textId="4F2C2735"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07BED5F9" w14:textId="32EE6D69"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236A7A" w14:textId="4A1200B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B8ACED" w14:textId="6B1A4E6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2,771,707.79 </w:t>
            </w:r>
          </w:p>
        </w:tc>
      </w:tr>
      <w:tr w:rsidR="00181E2A" w:rsidRPr="00181E2A" w14:paraId="76B64851"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1B4202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06414159" w14:textId="5D83EF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10749F05" w14:textId="38195B7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53252" w14:textId="221BC91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853C6" w14:textId="50CE231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44,723.87 </w:t>
            </w:r>
          </w:p>
        </w:tc>
      </w:tr>
      <w:tr w:rsidR="00181E2A" w:rsidRPr="00181E2A" w14:paraId="074EF7D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1385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C728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43233D20" w14:textId="3E3967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39ECCD6A" w14:textId="7719706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13EB6" w14:textId="6FA8BBA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1FB8D6" w14:textId="63C4854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9,860.00 </w:t>
            </w:r>
          </w:p>
        </w:tc>
      </w:tr>
      <w:tr w:rsidR="00181E2A" w:rsidRPr="00181E2A" w14:paraId="29EA6EB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6943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1337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645101B9" w14:textId="436FDEE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12BC02C8" w14:textId="552FAEB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36DB3" w14:textId="3806542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44AF6" w14:textId="76E3CF6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1,650.00 </w:t>
            </w:r>
          </w:p>
        </w:tc>
      </w:tr>
      <w:tr w:rsidR="00181E2A" w:rsidRPr="00181E2A" w14:paraId="4DFC312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756B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6E00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1BD712B" w14:textId="4749ED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7BAB456D" w14:textId="2FC45F7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35963" w14:textId="5CC90A6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90F4B" w14:textId="472C592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15,838.92 </w:t>
            </w:r>
          </w:p>
        </w:tc>
      </w:tr>
      <w:tr w:rsidR="00181E2A" w:rsidRPr="00181E2A" w14:paraId="5EBCB08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789E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234B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0D5E1DFD" w14:textId="33EBB6F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6EB138E4" w14:textId="7F14D0A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075B2" w14:textId="05B6CF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FF2AD" w14:textId="7AD4A3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43,207.50 </w:t>
            </w:r>
          </w:p>
        </w:tc>
      </w:tr>
      <w:tr w:rsidR="00181E2A" w:rsidRPr="00181E2A" w14:paraId="7989834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E1C3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D41A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426C44B6" w14:textId="49DD933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4E94D7ED" w14:textId="08A2312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C88D2" w14:textId="394C3A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89C572" w14:textId="0561C58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52,406.25 </w:t>
            </w:r>
          </w:p>
        </w:tc>
      </w:tr>
      <w:tr w:rsidR="00181E2A" w:rsidRPr="00181E2A" w14:paraId="61E3F4A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DF4D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7AA5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7EBF70B9" w14:textId="0C22E24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1154593A" w14:textId="2FEB3E8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FCED3" w14:textId="332B066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E5CCD" w14:textId="42E9C6B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12,131.25 </w:t>
            </w:r>
          </w:p>
        </w:tc>
      </w:tr>
      <w:tr w:rsidR="00181E2A" w:rsidRPr="00181E2A" w14:paraId="774ACF1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DDE9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0657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0B00C187" w14:textId="1959E69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370D0154" w14:textId="0C8F59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8D095" w14:textId="19BD818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6882B" w14:textId="4FB6E9F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3,457.50 </w:t>
            </w:r>
          </w:p>
        </w:tc>
      </w:tr>
      <w:tr w:rsidR="00181E2A" w:rsidRPr="00181E2A" w14:paraId="507F7B9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7BFD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8236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13C20C85" w14:textId="3570229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1666FA59" w14:textId="7C7B549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EEC5F" w14:textId="5DCA629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EA949" w14:textId="6EDDCDA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9,500.00 </w:t>
            </w:r>
          </w:p>
        </w:tc>
      </w:tr>
      <w:tr w:rsidR="00181E2A" w:rsidRPr="00181E2A" w14:paraId="253E942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5B7F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00DB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6AFC3200" w14:textId="139D20C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68170D21" w14:textId="6F103C3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F90D1" w14:textId="2A3441D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37600" w14:textId="7726C8B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3,575.00 </w:t>
            </w:r>
          </w:p>
        </w:tc>
      </w:tr>
      <w:tr w:rsidR="00181E2A" w:rsidRPr="00181E2A" w14:paraId="2D86DA9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7A6D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76E4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2F2F59D0" w14:textId="0E52A56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4695523C" w14:textId="2C76210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0A12F" w14:textId="6E4BFCE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47CAB" w14:textId="1AC77C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04,562.50 </w:t>
            </w:r>
          </w:p>
        </w:tc>
      </w:tr>
      <w:tr w:rsidR="00181E2A" w:rsidRPr="00181E2A" w14:paraId="6FB4516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BCD8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9BB7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77E9C03C" w14:textId="464E0DA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5D80AF3D" w14:textId="29002B1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F914D" w14:textId="2DBB585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5FE28" w14:textId="715D698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0,780.00 </w:t>
            </w:r>
          </w:p>
        </w:tc>
      </w:tr>
      <w:tr w:rsidR="00181E2A" w:rsidRPr="00181E2A" w14:paraId="7B11F7F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A40D2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A3DB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733E11CE" w14:textId="1E70A2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2F3E0FF0" w14:textId="6C021F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626A7" w14:textId="113EE4A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5C4E9" w14:textId="4774E3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3,760.00 </w:t>
            </w:r>
          </w:p>
        </w:tc>
      </w:tr>
      <w:tr w:rsidR="00181E2A" w:rsidRPr="00181E2A" w14:paraId="16A8D50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3B48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240A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4646AF11" w14:textId="16DEF18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20B6F0B3" w14:textId="4140D2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CCE7B" w14:textId="52EF70F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A1B27" w14:textId="1C08314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0,550.00 </w:t>
            </w:r>
          </w:p>
        </w:tc>
      </w:tr>
      <w:tr w:rsidR="00181E2A" w:rsidRPr="00181E2A" w14:paraId="780C5C8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006B1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9487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19FEDC46" w14:textId="38CF1BE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61551C61" w14:textId="28E94C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EA2DC" w14:textId="7561704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AA1CC" w14:textId="48FCB71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0,825.00 </w:t>
            </w:r>
          </w:p>
        </w:tc>
      </w:tr>
      <w:tr w:rsidR="00181E2A" w:rsidRPr="00181E2A" w14:paraId="625D592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6437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619E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286C49D9" w14:textId="72E01C7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5D59D3A3" w14:textId="6F0218C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8EAD5" w14:textId="065AB17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F5C653" w14:textId="53CCF4F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0,962.50 </w:t>
            </w:r>
          </w:p>
        </w:tc>
      </w:tr>
      <w:tr w:rsidR="00181E2A" w:rsidRPr="00181E2A" w14:paraId="5066DC9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21D4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962F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627760F8" w14:textId="577CD58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18CFFADD" w14:textId="4138C62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D7B1EB" w14:textId="2183D28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18911" w14:textId="0038647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0,825.00 </w:t>
            </w:r>
          </w:p>
        </w:tc>
      </w:tr>
      <w:tr w:rsidR="00181E2A" w:rsidRPr="00181E2A" w14:paraId="1DB1812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9E08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77A0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08322ADB" w14:textId="05B538B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07A2B6C8" w14:textId="11AD3F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AC901" w14:textId="7DC0DE9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DD1FB" w14:textId="3689AFB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95,000.00 </w:t>
            </w:r>
          </w:p>
        </w:tc>
      </w:tr>
      <w:tr w:rsidR="00181E2A" w:rsidRPr="00181E2A" w14:paraId="3B333BB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5350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0F2C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42FED27" w14:textId="0EFEF4A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1DA9D80C" w14:textId="64987AC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206E6" w14:textId="00D1B07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F646B" w14:textId="3255D7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9,862.50 </w:t>
            </w:r>
          </w:p>
        </w:tc>
      </w:tr>
      <w:tr w:rsidR="00181E2A" w:rsidRPr="00181E2A" w14:paraId="18380BA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5975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AEA1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CC39B99" w14:textId="7BB1DF8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4735003E" w14:textId="70D2AC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72530" w14:textId="6D7C914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A7409" w14:textId="06C703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1,100.00 </w:t>
            </w:r>
          </w:p>
        </w:tc>
      </w:tr>
      <w:tr w:rsidR="00181E2A" w:rsidRPr="00181E2A" w14:paraId="43BF174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3AAC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AAAF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395CD0EB" w14:textId="11B489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38C79A64" w14:textId="58F1A16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AD20E" w14:textId="6A0786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95A38" w14:textId="66177D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22,887.50 </w:t>
            </w:r>
          </w:p>
        </w:tc>
      </w:tr>
      <w:tr w:rsidR="00181E2A" w:rsidRPr="00181E2A" w14:paraId="1814163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ECF36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1C25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32C9E909" w14:textId="3BD28F8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06FDDF28" w14:textId="7E65C61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6AFB0" w14:textId="0051518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EC896" w14:textId="313BB46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1,100.00 </w:t>
            </w:r>
          </w:p>
        </w:tc>
      </w:tr>
      <w:tr w:rsidR="00181E2A" w:rsidRPr="00181E2A" w14:paraId="3E757E6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63F2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0E9C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1AA606E9" w14:textId="4057E48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6E63DD47" w14:textId="6D50D4D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CD552" w14:textId="073D083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06D40" w14:textId="371235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0,530.00 </w:t>
            </w:r>
          </w:p>
        </w:tc>
      </w:tr>
      <w:tr w:rsidR="00181E2A" w:rsidRPr="00181E2A" w14:paraId="1DC4E9D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EDB7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6E20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28096F3F" w14:textId="7A99C7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0CFD9BC8" w14:textId="7694342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DFD9A" w14:textId="5DDC87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6F4C1" w14:textId="16DB708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8,241.25 </w:t>
            </w:r>
          </w:p>
        </w:tc>
      </w:tr>
      <w:tr w:rsidR="00181E2A" w:rsidRPr="00181E2A" w14:paraId="12C10D3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B308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15B9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3C73CB08" w14:textId="56F22A5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4140D290" w14:textId="24E824B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AC44A" w14:textId="5465865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A92CE3" w14:textId="0C5216A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80,598.75 </w:t>
            </w:r>
          </w:p>
        </w:tc>
      </w:tr>
      <w:tr w:rsidR="00181E2A" w:rsidRPr="00181E2A" w14:paraId="7534B2C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4A15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D6BF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58334D13" w14:textId="512C6B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4320BF39" w14:textId="425138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4C812" w14:textId="3CC9F6B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C36A1" w14:textId="11BB16B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39,810.00 </w:t>
            </w:r>
          </w:p>
        </w:tc>
      </w:tr>
      <w:tr w:rsidR="00181E2A" w:rsidRPr="00181E2A" w14:paraId="7DEE015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A7B3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14E1F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3E2E82ED" w14:textId="2837664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9618AAD" w14:textId="7FB9135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1DAC0" w14:textId="70F2715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1D1AB" w14:textId="10B5058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0,962.50 </w:t>
            </w:r>
          </w:p>
        </w:tc>
      </w:tr>
      <w:tr w:rsidR="00181E2A" w:rsidRPr="00181E2A" w14:paraId="6A44AFE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B59BC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5036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0F010494" w14:textId="5A3D15F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35195A0A" w14:textId="1D38A7D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FF4EC" w14:textId="30E6C73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3B98F" w14:textId="2E1148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93,000.00 </w:t>
            </w:r>
          </w:p>
        </w:tc>
      </w:tr>
      <w:tr w:rsidR="00181E2A" w:rsidRPr="00181E2A" w14:paraId="28A9F35D"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1E216A"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66F4C52F" w14:textId="7B93BBB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7,781,496.82 </w:t>
            </w:r>
          </w:p>
        </w:tc>
        <w:tc>
          <w:tcPr>
            <w:tcW w:w="0" w:type="auto"/>
            <w:tcBorders>
              <w:top w:val="nil"/>
              <w:left w:val="nil"/>
              <w:bottom w:val="single" w:sz="4" w:space="0" w:color="000000"/>
              <w:right w:val="single" w:sz="4" w:space="0" w:color="000000"/>
            </w:tcBorders>
            <w:shd w:val="clear" w:color="D8D8D8" w:fill="D8D8D8"/>
            <w:noWrap/>
            <w:vAlign w:val="bottom"/>
            <w:hideMark/>
          </w:tcPr>
          <w:p w14:paraId="573D8892" w14:textId="6FF458E5"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EAD237A" w14:textId="18A27032"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336E261" w14:textId="55D2779A"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7,781,496.82 </w:t>
            </w:r>
          </w:p>
        </w:tc>
      </w:tr>
      <w:tr w:rsidR="00181E2A" w:rsidRPr="00181E2A" w14:paraId="25A5EF57"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E9F53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1C708B22" w14:textId="30682F6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16,840.00 </w:t>
            </w:r>
          </w:p>
        </w:tc>
        <w:tc>
          <w:tcPr>
            <w:tcW w:w="0" w:type="auto"/>
            <w:tcBorders>
              <w:top w:val="nil"/>
              <w:left w:val="nil"/>
              <w:bottom w:val="single" w:sz="4" w:space="0" w:color="000000"/>
              <w:right w:val="single" w:sz="4" w:space="0" w:color="000000"/>
            </w:tcBorders>
            <w:shd w:val="clear" w:color="auto" w:fill="auto"/>
            <w:noWrap/>
            <w:vAlign w:val="bottom"/>
            <w:hideMark/>
          </w:tcPr>
          <w:p w14:paraId="24965685" w14:textId="04AEBAB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1E483" w14:textId="7868479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85846" w14:textId="7009442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16,840.00 </w:t>
            </w:r>
          </w:p>
        </w:tc>
      </w:tr>
      <w:tr w:rsidR="00181E2A" w:rsidRPr="00181E2A" w14:paraId="3D8C4FA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DBB0A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5AF0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56E91CCD" w14:textId="70EA68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4802BC37" w14:textId="0B09E4D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FB585B" w14:textId="1B97378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974BF" w14:textId="1700DB8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23,669.12 </w:t>
            </w:r>
          </w:p>
        </w:tc>
      </w:tr>
      <w:tr w:rsidR="00181E2A" w:rsidRPr="00181E2A" w14:paraId="6093DD2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993B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399B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5D2D901F" w14:textId="1F6A82B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37FED266" w14:textId="655A7DD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A646D" w14:textId="6EFAFB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B8D7A" w14:textId="34983DD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988.08 </w:t>
            </w:r>
          </w:p>
        </w:tc>
      </w:tr>
      <w:tr w:rsidR="00181E2A" w:rsidRPr="00181E2A" w14:paraId="5816316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8480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0487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1FB8530C" w14:textId="3F07D5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7D56C314" w14:textId="2652A3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6E0AA" w14:textId="2B8AED8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579C1" w14:textId="6D6FC29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82.34 </w:t>
            </w:r>
          </w:p>
        </w:tc>
      </w:tr>
      <w:tr w:rsidR="00181E2A" w:rsidRPr="00181E2A" w14:paraId="27D3C6D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2690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E3504B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6303D1E0" w14:textId="733A548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24976AF3" w14:textId="735881E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EEA752" w14:textId="5EF579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5D3B9" w14:textId="7DB2406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4,439.60 </w:t>
            </w:r>
          </w:p>
        </w:tc>
      </w:tr>
      <w:tr w:rsidR="00181E2A" w:rsidRPr="00181E2A" w14:paraId="3955C89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05A8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DFC3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466241B2" w14:textId="4798432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427F2779" w14:textId="06D793A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A36AF" w14:textId="128F54D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0965D" w14:textId="7735AEF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14,549.68 </w:t>
            </w:r>
          </w:p>
        </w:tc>
      </w:tr>
      <w:tr w:rsidR="00181E2A" w:rsidRPr="00181E2A" w14:paraId="0A10E9D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C697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7180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7E11B2E9" w14:textId="6EECB0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080983D8" w14:textId="153D3DA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1397DC" w14:textId="1858EDB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5BB13" w14:textId="08DAFB2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59,185.44 </w:t>
            </w:r>
          </w:p>
        </w:tc>
      </w:tr>
      <w:tr w:rsidR="00181E2A" w:rsidRPr="00181E2A" w14:paraId="63F340F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79DE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21EC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2383B367" w14:textId="77EB6F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0E863A9B" w14:textId="1D94CE9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30B06" w14:textId="64304E9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AC04C" w14:textId="6A6A42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25.46 </w:t>
            </w:r>
          </w:p>
        </w:tc>
      </w:tr>
      <w:tr w:rsidR="00181E2A" w:rsidRPr="00181E2A" w14:paraId="4196EC6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0F322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3920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7406EA0A" w14:textId="740A45A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484D825C" w14:textId="12BE95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EDFA8" w14:textId="4744809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720DF" w14:textId="67FB9C8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43.12 </w:t>
            </w:r>
          </w:p>
        </w:tc>
      </w:tr>
      <w:tr w:rsidR="00181E2A" w:rsidRPr="00181E2A" w14:paraId="4700C13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7D33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E5D0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67F418BB" w14:textId="7F245DD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1A659E72" w14:textId="75E0EE8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C2D17" w14:textId="5EFDB15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AB59C" w14:textId="6F136FB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36,052.30 </w:t>
            </w:r>
          </w:p>
        </w:tc>
      </w:tr>
      <w:tr w:rsidR="00181E2A" w:rsidRPr="00181E2A" w14:paraId="7D6B4C6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038F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700A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4DFFD53D" w14:textId="7FB8634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6AA47134" w14:textId="40C6E5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7D53F" w14:textId="684488A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CA74D" w14:textId="35E687B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25.46 </w:t>
            </w:r>
          </w:p>
        </w:tc>
      </w:tr>
      <w:tr w:rsidR="00181E2A" w:rsidRPr="00181E2A" w14:paraId="58482AD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04A2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091ED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15F02CAB" w14:textId="4D9943E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39EE4F73" w14:textId="4A11F02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AB284" w14:textId="5E0BFF4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F2D39" w14:textId="4E6F46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690.14 </w:t>
            </w:r>
          </w:p>
        </w:tc>
      </w:tr>
      <w:tr w:rsidR="00181E2A" w:rsidRPr="00181E2A" w14:paraId="1BCD379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17BD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89DE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5C6D921C" w14:textId="12DDC4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728B200C" w14:textId="790D0F1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9716E" w14:textId="79E2182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17994" w14:textId="33F8AC4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7,108.00 </w:t>
            </w:r>
          </w:p>
        </w:tc>
      </w:tr>
      <w:tr w:rsidR="00181E2A" w:rsidRPr="00181E2A" w14:paraId="225B69F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A8F3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6333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71D86C58" w14:textId="7B5F01F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16C16D39" w14:textId="55CE9F8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7E3EC" w14:textId="47FDCA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FA1C3" w14:textId="6F5FD02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33.26 </w:t>
            </w:r>
          </w:p>
        </w:tc>
      </w:tr>
      <w:tr w:rsidR="00181E2A" w:rsidRPr="00181E2A" w14:paraId="399AE14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DE9C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F1D9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201FD618" w14:textId="140143B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00652A31" w14:textId="3DD17C2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05A9D" w14:textId="5AA457E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11772" w14:textId="1BD80F5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4,696.14 </w:t>
            </w:r>
          </w:p>
        </w:tc>
      </w:tr>
      <w:tr w:rsidR="00181E2A" w:rsidRPr="00181E2A" w14:paraId="714AA34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0215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C500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57266685" w14:textId="53D200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21,054.72 </w:t>
            </w:r>
          </w:p>
        </w:tc>
        <w:tc>
          <w:tcPr>
            <w:tcW w:w="0" w:type="auto"/>
            <w:tcBorders>
              <w:top w:val="nil"/>
              <w:left w:val="nil"/>
              <w:bottom w:val="single" w:sz="4" w:space="0" w:color="000000"/>
              <w:right w:val="single" w:sz="4" w:space="0" w:color="000000"/>
            </w:tcBorders>
            <w:shd w:val="clear" w:color="auto" w:fill="auto"/>
            <w:noWrap/>
            <w:vAlign w:val="bottom"/>
            <w:hideMark/>
          </w:tcPr>
          <w:p w14:paraId="7737D793" w14:textId="453A695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62BBF" w14:textId="69E9ED4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91647" w14:textId="3823D56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21,054.72 </w:t>
            </w:r>
          </w:p>
        </w:tc>
      </w:tr>
      <w:tr w:rsidR="00181E2A" w:rsidRPr="00181E2A" w14:paraId="204C5A4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5DF8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D6C6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17478E5" w14:textId="7B59FBF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0C4EBC24" w14:textId="673FC5B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94677A" w14:textId="7CE7C29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28837" w14:textId="3AFA145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73,087.60 </w:t>
            </w:r>
          </w:p>
        </w:tc>
      </w:tr>
      <w:tr w:rsidR="00181E2A" w:rsidRPr="00181E2A" w14:paraId="28E484F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0580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D85D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CF38022" w14:textId="564C1A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2487970F" w14:textId="239ECF8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AD3EC" w14:textId="2E323A0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0C46D" w14:textId="18407D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8,550.98 </w:t>
            </w:r>
          </w:p>
        </w:tc>
      </w:tr>
      <w:tr w:rsidR="00181E2A" w:rsidRPr="00181E2A" w14:paraId="646C6F7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D51D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A0C2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0E40D7D6" w14:textId="2A8663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68A4F1E6" w14:textId="20428A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0F77F" w14:textId="442325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38F0A" w14:textId="7AF3736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4,283.02 </w:t>
            </w:r>
          </w:p>
        </w:tc>
      </w:tr>
      <w:tr w:rsidR="00181E2A" w:rsidRPr="00181E2A" w14:paraId="6AC4301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E56C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3922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171B43DB" w14:textId="2204019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0C06DFEF" w14:textId="4FDAF3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99037" w14:textId="0BEA19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E7742" w14:textId="0FAF097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2,628.90 </w:t>
            </w:r>
          </w:p>
        </w:tc>
      </w:tr>
      <w:tr w:rsidR="00181E2A" w:rsidRPr="00181E2A" w14:paraId="47EC109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6465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62D6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2FB9D863" w14:textId="6609DE6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07AF1886" w14:textId="596151C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C75E3" w14:textId="1A70D6C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381ED" w14:textId="50CF8B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60.78 </w:t>
            </w:r>
          </w:p>
        </w:tc>
      </w:tr>
      <w:tr w:rsidR="00181E2A" w:rsidRPr="00181E2A" w14:paraId="74D3E09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5C5C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22BD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D1936FE" w14:textId="7441624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6B5F7E38" w14:textId="343CC36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A2347" w14:textId="422D074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83B39" w14:textId="2833898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72,881.12 </w:t>
            </w:r>
          </w:p>
        </w:tc>
      </w:tr>
      <w:tr w:rsidR="00181E2A" w:rsidRPr="00181E2A" w14:paraId="77B6CEA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C245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B515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3A9D06F8" w14:textId="59A0B6D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35213C0D" w14:textId="6F919DE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097E09" w14:textId="0D2F11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350BC5" w14:textId="65D1BC9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721.56 </w:t>
            </w:r>
          </w:p>
        </w:tc>
      </w:tr>
      <w:tr w:rsidR="00181E2A" w:rsidRPr="00181E2A" w14:paraId="444E7C5F"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21FBA3"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21BF6D84" w14:textId="39DB486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7,761,887.43 </w:t>
            </w:r>
          </w:p>
        </w:tc>
        <w:tc>
          <w:tcPr>
            <w:tcW w:w="0" w:type="auto"/>
            <w:tcBorders>
              <w:top w:val="nil"/>
              <w:left w:val="nil"/>
              <w:bottom w:val="single" w:sz="4" w:space="0" w:color="000000"/>
              <w:right w:val="single" w:sz="4" w:space="0" w:color="000000"/>
            </w:tcBorders>
            <w:shd w:val="clear" w:color="D8D8D8" w:fill="D8D8D8"/>
            <w:noWrap/>
            <w:vAlign w:val="bottom"/>
            <w:hideMark/>
          </w:tcPr>
          <w:p w14:paraId="47D91780" w14:textId="008FB396"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E676C54" w14:textId="34406E1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B3C2C3" w14:textId="4C749FC3"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7,761,887.43 </w:t>
            </w:r>
          </w:p>
        </w:tc>
      </w:tr>
      <w:tr w:rsidR="00181E2A" w:rsidRPr="00181E2A" w14:paraId="36A7EAF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631C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0CDB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23D12D04" w14:textId="577EDC0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2AB8C121" w14:textId="0BC5D49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5DE31" w14:textId="492B188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9B10E" w14:textId="59BA892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33,599.40 </w:t>
            </w:r>
          </w:p>
        </w:tc>
      </w:tr>
      <w:tr w:rsidR="00181E2A" w:rsidRPr="00181E2A" w14:paraId="34A15AF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D396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F148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5A846F04" w14:textId="47CEF59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25A3C7B8" w14:textId="61AD82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19A77" w14:textId="53C2367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F78AE" w14:textId="0446E3A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72,498.75 </w:t>
            </w:r>
          </w:p>
        </w:tc>
      </w:tr>
      <w:tr w:rsidR="00181E2A" w:rsidRPr="00181E2A" w14:paraId="66F40AE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A93A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F988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353A6C19" w14:textId="10DE131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1D51CFC1" w14:textId="036868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BDC54" w14:textId="6E5F5FD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06BB8" w14:textId="7DE6195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92,890.00 </w:t>
            </w:r>
          </w:p>
        </w:tc>
      </w:tr>
      <w:tr w:rsidR="00181E2A" w:rsidRPr="00181E2A" w14:paraId="00DC42D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35AF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4DFA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0C94555F" w14:textId="4887592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319BD93B" w14:textId="0D5FFBE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97D5B" w14:textId="612A184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AEC7F" w14:textId="5532023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44,019.75 </w:t>
            </w:r>
          </w:p>
        </w:tc>
      </w:tr>
      <w:tr w:rsidR="00181E2A" w:rsidRPr="00181E2A" w14:paraId="2872D27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CFAF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391F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572BE34" w14:textId="2755F5F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5DF7A572" w14:textId="7E05EE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2F2C4" w14:textId="7DAF634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7EF58" w14:textId="1A40894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14,655.00 </w:t>
            </w:r>
          </w:p>
        </w:tc>
      </w:tr>
      <w:tr w:rsidR="00181E2A" w:rsidRPr="00181E2A" w14:paraId="7A36208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0930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16594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596C3BE8" w14:textId="656217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28430CD3" w14:textId="284C08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FB074" w14:textId="0C32666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115A7" w14:textId="2A5AC8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9,010.00 </w:t>
            </w:r>
          </w:p>
        </w:tc>
      </w:tr>
      <w:tr w:rsidR="00181E2A" w:rsidRPr="00181E2A" w14:paraId="32FC5A2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AD31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07FC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2C3DE00" w14:textId="7DBD479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1F286983" w14:textId="276282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49350" w14:textId="64486E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46443" w14:textId="32D3EC0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07,362.30 </w:t>
            </w:r>
          </w:p>
        </w:tc>
      </w:tr>
      <w:tr w:rsidR="00181E2A" w:rsidRPr="00181E2A" w14:paraId="60C8C33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ABAD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DD66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68978F53" w14:textId="1FF5F8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196255CC" w14:textId="06DE115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22323" w14:textId="151D35A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AE01D" w14:textId="757EEC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7,467.80 </w:t>
            </w:r>
          </w:p>
        </w:tc>
      </w:tr>
      <w:tr w:rsidR="00181E2A" w:rsidRPr="00181E2A" w14:paraId="23D2ACE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5763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3D02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7A1625C9" w14:textId="58587E6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37,803.70 </w:t>
            </w:r>
          </w:p>
        </w:tc>
        <w:tc>
          <w:tcPr>
            <w:tcW w:w="0" w:type="auto"/>
            <w:tcBorders>
              <w:top w:val="nil"/>
              <w:left w:val="nil"/>
              <w:bottom w:val="single" w:sz="4" w:space="0" w:color="000000"/>
              <w:right w:val="single" w:sz="4" w:space="0" w:color="000000"/>
            </w:tcBorders>
            <w:shd w:val="clear" w:color="auto" w:fill="auto"/>
            <w:noWrap/>
            <w:vAlign w:val="bottom"/>
            <w:hideMark/>
          </w:tcPr>
          <w:p w14:paraId="3EB48F40" w14:textId="21CF3E8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84E36" w14:textId="5B797D4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D3DC9" w14:textId="22C5D29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37,803.70 </w:t>
            </w:r>
          </w:p>
        </w:tc>
      </w:tr>
      <w:tr w:rsidR="00181E2A" w:rsidRPr="00181E2A" w14:paraId="12DEB4D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07E9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59B8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1E6BA198" w14:textId="779D640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2223161E" w14:textId="6611CD4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444D5" w14:textId="7D0D85F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1613E" w14:textId="30E496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7,291.40 </w:t>
            </w:r>
          </w:p>
        </w:tc>
      </w:tr>
      <w:tr w:rsidR="00181E2A" w:rsidRPr="00181E2A" w14:paraId="1CFEE8D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C18D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0975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571AABC9" w14:textId="3F673A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353D2D4A" w14:textId="34E63F7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F3F9C" w14:textId="2A34923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380157" w14:textId="72256C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2,765.88 </w:t>
            </w:r>
          </w:p>
        </w:tc>
      </w:tr>
      <w:tr w:rsidR="00181E2A" w:rsidRPr="00181E2A" w14:paraId="486E473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75AE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7C8E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17D3368A" w14:textId="563B812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1CDFFFD6" w14:textId="5DCD8F9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674F4" w14:textId="501DA6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1A807" w14:textId="6DEC3A6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5,548.00 </w:t>
            </w:r>
          </w:p>
        </w:tc>
      </w:tr>
      <w:tr w:rsidR="00181E2A" w:rsidRPr="00181E2A" w14:paraId="58ECC5A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AFD11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548B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74F30A10" w14:textId="1AB9F05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2AD5FE93" w14:textId="621DB98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4237E" w14:textId="6DE40E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28DA9" w14:textId="321DCD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0,550.00 </w:t>
            </w:r>
          </w:p>
        </w:tc>
      </w:tr>
      <w:tr w:rsidR="00181E2A" w:rsidRPr="00181E2A" w14:paraId="2754F10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83A0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67FD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75E2895B" w14:textId="49F5D99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0EBC61BF" w14:textId="06E502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E8F43" w14:textId="0E2D814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AE3FE" w14:textId="184871D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8,437.25 </w:t>
            </w:r>
          </w:p>
        </w:tc>
      </w:tr>
      <w:tr w:rsidR="00181E2A" w:rsidRPr="00181E2A" w14:paraId="10CCA9E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FC5F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9F9C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1AFF5255" w14:textId="0DB33B2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50065793" w14:textId="65ED82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A944C" w14:textId="379F5A4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7DEAF" w14:textId="67E92BD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3,953.00 </w:t>
            </w:r>
          </w:p>
        </w:tc>
      </w:tr>
      <w:tr w:rsidR="00181E2A" w:rsidRPr="00181E2A" w14:paraId="6C85733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EBCC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C675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70D67BE1" w14:textId="02B2C02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6F5B54CE" w14:textId="0E93C99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15C99" w14:textId="592008E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A1381" w14:textId="12A2663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98,501.00 </w:t>
            </w:r>
          </w:p>
        </w:tc>
      </w:tr>
      <w:tr w:rsidR="00181E2A" w:rsidRPr="00181E2A" w14:paraId="06C949F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3265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25AD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1634997" w14:textId="3F4501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290ADFC7" w14:textId="0A616E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7986E" w14:textId="38A364E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F8435" w14:textId="263B79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55,534.20 </w:t>
            </w:r>
          </w:p>
        </w:tc>
      </w:tr>
      <w:tr w:rsidR="00181E2A" w:rsidRPr="00181E2A" w14:paraId="58E41E15"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27CE63"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5925B29C" w14:textId="2AEAA42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1641F440" w14:textId="0277BF73"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B43EC1A" w14:textId="290E4156"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7C58BC4" w14:textId="017EA8E2"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300,032.75 </w:t>
            </w:r>
          </w:p>
        </w:tc>
      </w:tr>
      <w:tr w:rsidR="00181E2A" w:rsidRPr="00181E2A" w14:paraId="0A6A035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2E27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7037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4A6BC477" w14:textId="222CF64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235CEED6" w14:textId="0848E81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346E8" w14:textId="728FB17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0410D8" w14:textId="0A2BD80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46,365.00 </w:t>
            </w:r>
          </w:p>
        </w:tc>
      </w:tr>
      <w:tr w:rsidR="00181E2A" w:rsidRPr="00181E2A" w14:paraId="01D897F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E6CF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7AD4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5E3E68CF" w14:textId="0A7A037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1B47B102" w14:textId="613C9C4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E4B1B" w14:textId="5221B29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74192F" w14:textId="72D305D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8,234.00 </w:t>
            </w:r>
          </w:p>
        </w:tc>
      </w:tr>
      <w:tr w:rsidR="00181E2A" w:rsidRPr="00181E2A" w14:paraId="373E9C0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9B3D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44CC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5181E513" w14:textId="4B35820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7F3DFCFD" w14:textId="3615C48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F761E" w14:textId="715ED5D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30848" w14:textId="1711B2F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6,273.00 </w:t>
            </w:r>
          </w:p>
        </w:tc>
      </w:tr>
      <w:tr w:rsidR="00181E2A" w:rsidRPr="00181E2A" w14:paraId="282CD87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5B79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0713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4854640F" w14:textId="4538956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688F70CF" w14:textId="4FE8AEA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79B79" w14:textId="0A3DA7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46ED7" w14:textId="2B7BEF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1,527.60 </w:t>
            </w:r>
          </w:p>
        </w:tc>
      </w:tr>
      <w:tr w:rsidR="00181E2A" w:rsidRPr="00181E2A" w14:paraId="0BD878D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8C31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21BB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774EB9DC" w14:textId="3E28925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223D2077" w14:textId="0223E53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32C4E" w14:textId="0161796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77337" w14:textId="1B40926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90,692.00 </w:t>
            </w:r>
          </w:p>
        </w:tc>
      </w:tr>
      <w:tr w:rsidR="00181E2A" w:rsidRPr="00181E2A" w14:paraId="6DBFEB4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1BF2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01C1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22B21956" w14:textId="3CFD9A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2582CBA4" w14:textId="6C71D99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B0C6D" w14:textId="2150057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86DC3" w14:textId="162FC20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0,195.00 </w:t>
            </w:r>
          </w:p>
        </w:tc>
      </w:tr>
      <w:tr w:rsidR="00181E2A" w:rsidRPr="00181E2A" w14:paraId="657BAC2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1243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7E2F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035A2CF8" w14:textId="00BB674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357BCB69" w14:textId="2888AE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74027" w14:textId="2BC3F75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4FD2D" w14:textId="3C32C99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91,124.00 </w:t>
            </w:r>
          </w:p>
        </w:tc>
      </w:tr>
      <w:tr w:rsidR="00181E2A" w:rsidRPr="00181E2A" w14:paraId="011541A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833D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A0A5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5AA69EB" w14:textId="05760F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65AE2174" w14:textId="2DFB424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64B1C" w14:textId="31E2364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C678E" w14:textId="7BE9587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9,750.65 </w:t>
            </w:r>
          </w:p>
        </w:tc>
      </w:tr>
      <w:tr w:rsidR="00181E2A" w:rsidRPr="00181E2A" w14:paraId="27E6034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447C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2B2A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004B89D8" w14:textId="782108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6CF3D9E7" w14:textId="14AE0D2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B5E7A" w14:textId="6B28340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45FFE" w14:textId="0DA13F7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5,871.50 </w:t>
            </w:r>
          </w:p>
        </w:tc>
      </w:tr>
      <w:tr w:rsidR="00181E2A" w:rsidRPr="00181E2A" w14:paraId="4578E7F3"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194CE2"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6BA73E82" w14:textId="48027D3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48,894,525.34 </w:t>
            </w:r>
          </w:p>
        </w:tc>
        <w:tc>
          <w:tcPr>
            <w:tcW w:w="0" w:type="auto"/>
            <w:tcBorders>
              <w:top w:val="nil"/>
              <w:left w:val="nil"/>
              <w:bottom w:val="single" w:sz="4" w:space="0" w:color="000000"/>
              <w:right w:val="single" w:sz="4" w:space="0" w:color="000000"/>
            </w:tcBorders>
            <w:shd w:val="clear" w:color="A5A5A5" w:fill="A5A5A5"/>
            <w:noWrap/>
            <w:vAlign w:val="bottom"/>
            <w:hideMark/>
          </w:tcPr>
          <w:p w14:paraId="0A15FB37" w14:textId="39F67A4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42,198,230.69 </w:t>
            </w:r>
          </w:p>
        </w:tc>
        <w:tc>
          <w:tcPr>
            <w:tcW w:w="0" w:type="auto"/>
            <w:tcBorders>
              <w:top w:val="nil"/>
              <w:left w:val="nil"/>
              <w:bottom w:val="single" w:sz="4" w:space="0" w:color="000000"/>
              <w:right w:val="single" w:sz="4" w:space="0" w:color="000000"/>
            </w:tcBorders>
            <w:shd w:val="clear" w:color="A5A5A5" w:fill="A5A5A5"/>
            <w:noWrap/>
            <w:vAlign w:val="bottom"/>
            <w:hideMark/>
          </w:tcPr>
          <w:p w14:paraId="0853155F" w14:textId="57007C0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6678D50" w14:textId="3B4A4CA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491,092,756.03 </w:t>
            </w:r>
          </w:p>
        </w:tc>
      </w:tr>
      <w:tr w:rsidR="00181E2A" w:rsidRPr="00181E2A" w14:paraId="36C3F246"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673E8D"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75D788ED" w14:textId="1AE1A054"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36,399,966.85 </w:t>
            </w:r>
          </w:p>
        </w:tc>
        <w:tc>
          <w:tcPr>
            <w:tcW w:w="0" w:type="auto"/>
            <w:tcBorders>
              <w:top w:val="nil"/>
              <w:left w:val="nil"/>
              <w:bottom w:val="single" w:sz="4" w:space="0" w:color="000000"/>
              <w:right w:val="single" w:sz="4" w:space="0" w:color="000000"/>
            </w:tcBorders>
            <w:shd w:val="clear" w:color="D8D8D8" w:fill="D8D8D8"/>
            <w:noWrap/>
            <w:vAlign w:val="bottom"/>
            <w:hideMark/>
          </w:tcPr>
          <w:p w14:paraId="68ACE6E7" w14:textId="7D7EFE9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3,286,281.40 </w:t>
            </w:r>
          </w:p>
        </w:tc>
        <w:tc>
          <w:tcPr>
            <w:tcW w:w="0" w:type="auto"/>
            <w:tcBorders>
              <w:top w:val="nil"/>
              <w:left w:val="nil"/>
              <w:bottom w:val="single" w:sz="4" w:space="0" w:color="000000"/>
              <w:right w:val="single" w:sz="4" w:space="0" w:color="000000"/>
            </w:tcBorders>
            <w:shd w:val="clear" w:color="D8D8D8" w:fill="D8D8D8"/>
            <w:noWrap/>
            <w:vAlign w:val="bottom"/>
            <w:hideMark/>
          </w:tcPr>
          <w:p w14:paraId="4C232108" w14:textId="71B9DB6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B70612" w14:textId="3BAF6CC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59,686,248.25 </w:t>
            </w:r>
          </w:p>
        </w:tc>
      </w:tr>
      <w:tr w:rsidR="00181E2A" w:rsidRPr="00181E2A" w14:paraId="76BA0890"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322A45"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1D8C4D72" w14:textId="362B7A9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2A83C09E" w14:textId="0450433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1B813BB3" w14:textId="0660E5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C14BF" w14:textId="6290599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60,955,288.35 </w:t>
            </w:r>
          </w:p>
        </w:tc>
      </w:tr>
      <w:tr w:rsidR="00181E2A" w:rsidRPr="00181E2A" w14:paraId="74817BA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773AC"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F4D74F6"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798CD549" w14:textId="71D79EC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2ADF3C25" w14:textId="62D431E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31D33" w14:textId="42D0819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40B7C" w14:textId="774CB9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470,980.00 </w:t>
            </w:r>
          </w:p>
        </w:tc>
      </w:tr>
      <w:tr w:rsidR="00181E2A" w:rsidRPr="00181E2A" w14:paraId="214470B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20B97"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03369D0"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4F6F0EC1" w14:textId="2C64B9A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7,970,880.50 </w:t>
            </w:r>
          </w:p>
        </w:tc>
        <w:tc>
          <w:tcPr>
            <w:tcW w:w="0" w:type="auto"/>
            <w:tcBorders>
              <w:top w:val="nil"/>
              <w:left w:val="nil"/>
              <w:bottom w:val="single" w:sz="4" w:space="0" w:color="000000"/>
              <w:right w:val="single" w:sz="4" w:space="0" w:color="000000"/>
            </w:tcBorders>
            <w:shd w:val="clear" w:color="auto" w:fill="auto"/>
            <w:noWrap/>
            <w:vAlign w:val="bottom"/>
            <w:hideMark/>
          </w:tcPr>
          <w:p w14:paraId="7295D2CF" w14:textId="6D2943C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54F79" w14:textId="62CF08C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6D3F6" w14:textId="1EB0F3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7,970,880.50 </w:t>
            </w:r>
          </w:p>
        </w:tc>
      </w:tr>
      <w:tr w:rsidR="00181E2A" w:rsidRPr="00181E2A" w14:paraId="67728B2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3D40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AAE7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1DD410D4" w14:textId="355DF7B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74,815.00 </w:t>
            </w:r>
          </w:p>
        </w:tc>
        <w:tc>
          <w:tcPr>
            <w:tcW w:w="0" w:type="auto"/>
            <w:tcBorders>
              <w:top w:val="nil"/>
              <w:left w:val="nil"/>
              <w:bottom w:val="single" w:sz="4" w:space="0" w:color="000000"/>
              <w:right w:val="single" w:sz="4" w:space="0" w:color="000000"/>
            </w:tcBorders>
            <w:shd w:val="clear" w:color="auto" w:fill="auto"/>
            <w:noWrap/>
            <w:vAlign w:val="bottom"/>
            <w:hideMark/>
          </w:tcPr>
          <w:p w14:paraId="6B9669C2" w14:textId="704765B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42207" w14:textId="432CFD6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A2569" w14:textId="7883F4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74,815.00 </w:t>
            </w:r>
          </w:p>
        </w:tc>
      </w:tr>
      <w:tr w:rsidR="00181E2A" w:rsidRPr="00181E2A" w14:paraId="51DF8EF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2448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B6FD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3A9F716A" w14:textId="6485E43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11CEBA37" w14:textId="037A120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42CA8721" w14:textId="7BC607B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ECAD6" w14:textId="6792FDA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389,830.00 </w:t>
            </w:r>
          </w:p>
        </w:tc>
      </w:tr>
      <w:tr w:rsidR="00181E2A" w:rsidRPr="00181E2A" w14:paraId="02C6CE6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CAD0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7368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59C356A5" w14:textId="1937B5D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74,647.00 </w:t>
            </w:r>
          </w:p>
        </w:tc>
        <w:tc>
          <w:tcPr>
            <w:tcW w:w="0" w:type="auto"/>
            <w:tcBorders>
              <w:top w:val="nil"/>
              <w:left w:val="nil"/>
              <w:bottom w:val="single" w:sz="4" w:space="0" w:color="000000"/>
              <w:right w:val="single" w:sz="4" w:space="0" w:color="000000"/>
            </w:tcBorders>
            <w:shd w:val="clear" w:color="auto" w:fill="auto"/>
            <w:noWrap/>
            <w:vAlign w:val="bottom"/>
            <w:hideMark/>
          </w:tcPr>
          <w:p w14:paraId="35DFD8F9" w14:textId="3992C15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6793AAE9" w14:textId="11F795F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0A069" w14:textId="1B571D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183,667.00 </w:t>
            </w:r>
          </w:p>
        </w:tc>
      </w:tr>
      <w:tr w:rsidR="00181E2A" w:rsidRPr="00181E2A" w14:paraId="4C03F9D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9222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1139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68EA0A6E" w14:textId="3966BE4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41,975.00 </w:t>
            </w:r>
          </w:p>
        </w:tc>
        <w:tc>
          <w:tcPr>
            <w:tcW w:w="0" w:type="auto"/>
            <w:tcBorders>
              <w:top w:val="nil"/>
              <w:left w:val="nil"/>
              <w:bottom w:val="single" w:sz="4" w:space="0" w:color="000000"/>
              <w:right w:val="single" w:sz="4" w:space="0" w:color="000000"/>
            </w:tcBorders>
            <w:shd w:val="clear" w:color="auto" w:fill="auto"/>
            <w:noWrap/>
            <w:vAlign w:val="bottom"/>
            <w:hideMark/>
          </w:tcPr>
          <w:p w14:paraId="759F1817" w14:textId="169EEB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95,735.00 </w:t>
            </w:r>
          </w:p>
        </w:tc>
        <w:tc>
          <w:tcPr>
            <w:tcW w:w="0" w:type="auto"/>
            <w:tcBorders>
              <w:top w:val="nil"/>
              <w:left w:val="nil"/>
              <w:bottom w:val="single" w:sz="4" w:space="0" w:color="000000"/>
              <w:right w:val="single" w:sz="4" w:space="0" w:color="000000"/>
            </w:tcBorders>
            <w:shd w:val="clear" w:color="auto" w:fill="auto"/>
            <w:noWrap/>
            <w:vAlign w:val="bottom"/>
            <w:hideMark/>
          </w:tcPr>
          <w:p w14:paraId="736C2D67" w14:textId="71F1C49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6BCC9" w14:textId="416EA85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837,710.00 </w:t>
            </w:r>
          </w:p>
        </w:tc>
      </w:tr>
      <w:tr w:rsidR="00181E2A" w:rsidRPr="00181E2A" w14:paraId="17FD5E8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5488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D756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785E005A" w14:textId="7706DF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75,315.00 </w:t>
            </w:r>
          </w:p>
        </w:tc>
        <w:tc>
          <w:tcPr>
            <w:tcW w:w="0" w:type="auto"/>
            <w:tcBorders>
              <w:top w:val="nil"/>
              <w:left w:val="nil"/>
              <w:bottom w:val="single" w:sz="4" w:space="0" w:color="000000"/>
              <w:right w:val="single" w:sz="4" w:space="0" w:color="000000"/>
            </w:tcBorders>
            <w:shd w:val="clear" w:color="auto" w:fill="auto"/>
            <w:noWrap/>
            <w:vAlign w:val="bottom"/>
            <w:hideMark/>
          </w:tcPr>
          <w:p w14:paraId="49407A46" w14:textId="6D2CD09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9FB9C1" w14:textId="257E527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5F14A" w14:textId="00BB5FD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025,315.00 </w:t>
            </w:r>
          </w:p>
        </w:tc>
      </w:tr>
      <w:tr w:rsidR="00181E2A" w:rsidRPr="00181E2A" w14:paraId="11B980F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1583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1D54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48A0C21D" w14:textId="24DC955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5A43B5E4" w14:textId="7E9C4E4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5C01F" w14:textId="61AB9A4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84C5D" w14:textId="15BAE51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92,990.00 </w:t>
            </w:r>
          </w:p>
        </w:tc>
      </w:tr>
      <w:tr w:rsidR="00181E2A" w:rsidRPr="00181E2A" w14:paraId="327A6EE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43B0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5A8313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7075BA83" w14:textId="71DAF7B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6F812D1F" w14:textId="2571E4E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CF014" w14:textId="1EC7AE4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305D0" w14:textId="2286EAB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7,734,307.50 </w:t>
            </w:r>
          </w:p>
        </w:tc>
      </w:tr>
      <w:tr w:rsidR="00181E2A" w:rsidRPr="00181E2A" w14:paraId="7ABF89E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CB83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3968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6D21B71D" w14:textId="72D58DF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409,082.50 </w:t>
            </w:r>
          </w:p>
        </w:tc>
        <w:tc>
          <w:tcPr>
            <w:tcW w:w="0" w:type="auto"/>
            <w:tcBorders>
              <w:top w:val="nil"/>
              <w:left w:val="nil"/>
              <w:bottom w:val="single" w:sz="4" w:space="0" w:color="000000"/>
              <w:right w:val="single" w:sz="4" w:space="0" w:color="000000"/>
            </w:tcBorders>
            <w:shd w:val="clear" w:color="auto" w:fill="auto"/>
            <w:noWrap/>
            <w:vAlign w:val="bottom"/>
            <w:hideMark/>
          </w:tcPr>
          <w:p w14:paraId="417AD517" w14:textId="0F5043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204DA002" w14:textId="7E1B7A0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03F99" w14:textId="013E1C4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698,432.50 </w:t>
            </w:r>
          </w:p>
        </w:tc>
      </w:tr>
      <w:tr w:rsidR="00181E2A" w:rsidRPr="00181E2A" w14:paraId="1C82F8A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9C19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404D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24DA56D1" w14:textId="124F4DE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67415814" w14:textId="197970B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CF465" w14:textId="1CDFE06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8AD91" w14:textId="184F840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157,380.00 </w:t>
            </w:r>
          </w:p>
        </w:tc>
      </w:tr>
      <w:tr w:rsidR="00181E2A" w:rsidRPr="00181E2A" w14:paraId="4844B9B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89218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877F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157DECA2" w14:textId="4D35AB9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1AEBD068" w14:textId="6C85AA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63A6D92E" w14:textId="672F667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6AAC8" w14:textId="4F78D21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722,082.00 </w:t>
            </w:r>
          </w:p>
        </w:tc>
      </w:tr>
      <w:tr w:rsidR="00181E2A" w:rsidRPr="00181E2A" w14:paraId="4BBD28A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4643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54C3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73D91F89" w14:textId="114C067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6B9BB0E5" w14:textId="017C49E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E3135" w14:textId="4C363D5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2AD60" w14:textId="7DB0899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35,315.00 </w:t>
            </w:r>
          </w:p>
        </w:tc>
      </w:tr>
      <w:tr w:rsidR="00181E2A" w:rsidRPr="00181E2A" w14:paraId="02D9326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DEDA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30F1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59069CA7" w14:textId="50F2AA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7,459,728.00 </w:t>
            </w:r>
          </w:p>
        </w:tc>
        <w:tc>
          <w:tcPr>
            <w:tcW w:w="0" w:type="auto"/>
            <w:tcBorders>
              <w:top w:val="nil"/>
              <w:left w:val="nil"/>
              <w:bottom w:val="single" w:sz="4" w:space="0" w:color="000000"/>
              <w:right w:val="single" w:sz="4" w:space="0" w:color="000000"/>
            </w:tcBorders>
            <w:shd w:val="clear" w:color="auto" w:fill="auto"/>
            <w:noWrap/>
            <w:vAlign w:val="bottom"/>
            <w:hideMark/>
          </w:tcPr>
          <w:p w14:paraId="6DB48E74" w14:textId="480D0BB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C9E589" w14:textId="3D7E80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79A1A" w14:textId="43D738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609,728.00 </w:t>
            </w:r>
          </w:p>
        </w:tc>
      </w:tr>
      <w:tr w:rsidR="00181E2A" w:rsidRPr="00181E2A" w14:paraId="072981B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04CE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3E4F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43B37913" w14:textId="080729D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5738A139" w14:textId="4F45F8D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DE0F3" w14:textId="1094B9F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B8A92" w14:textId="0963123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35,315.00 </w:t>
            </w:r>
          </w:p>
        </w:tc>
      </w:tr>
      <w:tr w:rsidR="00181E2A" w:rsidRPr="00181E2A" w14:paraId="32AD5D9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20B0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E7C5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4805CDAE" w14:textId="691CF7B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21B07A95" w14:textId="4FC1585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77,040.00 </w:t>
            </w:r>
          </w:p>
        </w:tc>
        <w:tc>
          <w:tcPr>
            <w:tcW w:w="0" w:type="auto"/>
            <w:tcBorders>
              <w:top w:val="nil"/>
              <w:left w:val="nil"/>
              <w:bottom w:val="single" w:sz="4" w:space="0" w:color="000000"/>
              <w:right w:val="single" w:sz="4" w:space="0" w:color="000000"/>
            </w:tcBorders>
            <w:shd w:val="clear" w:color="auto" w:fill="auto"/>
            <w:noWrap/>
            <w:vAlign w:val="bottom"/>
            <w:hideMark/>
          </w:tcPr>
          <w:p w14:paraId="0A5B6EF6" w14:textId="661CBEB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C9C1F" w14:textId="1B3B39C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906,230.00 </w:t>
            </w:r>
          </w:p>
        </w:tc>
      </w:tr>
      <w:tr w:rsidR="00181E2A" w:rsidRPr="00181E2A" w14:paraId="33E62AC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B572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B0D9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05C644D0" w14:textId="7917ED5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224A8DF2" w14:textId="7F2D961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2134411A" w14:textId="702862B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24128" w14:textId="4D0FD42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8,383,449.00 </w:t>
            </w:r>
          </w:p>
        </w:tc>
      </w:tr>
      <w:tr w:rsidR="00181E2A" w:rsidRPr="00181E2A" w14:paraId="4B20A1F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3A7A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279B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5C446474" w14:textId="4581C88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46CEA376" w14:textId="2C05691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1C03C" w14:textId="6B007F0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87385" w14:textId="179DAB3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7,813,125.00 </w:t>
            </w:r>
          </w:p>
        </w:tc>
      </w:tr>
      <w:tr w:rsidR="00181E2A" w:rsidRPr="00181E2A" w14:paraId="6C6FF9E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16F3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49AE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4CF838EF" w14:textId="3F0D3DD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69AD038F" w14:textId="43E0BBD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75,000.00 </w:t>
            </w:r>
          </w:p>
        </w:tc>
        <w:tc>
          <w:tcPr>
            <w:tcW w:w="0" w:type="auto"/>
            <w:tcBorders>
              <w:top w:val="nil"/>
              <w:left w:val="nil"/>
              <w:bottom w:val="single" w:sz="4" w:space="0" w:color="000000"/>
              <w:right w:val="single" w:sz="4" w:space="0" w:color="000000"/>
            </w:tcBorders>
            <w:shd w:val="clear" w:color="auto" w:fill="auto"/>
            <w:noWrap/>
            <w:vAlign w:val="bottom"/>
            <w:hideMark/>
          </w:tcPr>
          <w:p w14:paraId="2D6E83E1" w14:textId="540083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61D0B" w14:textId="0488B08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244,315.00 </w:t>
            </w:r>
          </w:p>
        </w:tc>
      </w:tr>
      <w:tr w:rsidR="00181E2A" w:rsidRPr="00181E2A" w14:paraId="49E0B12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D3674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D6CD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7CB5B62B" w14:textId="477FA8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37,315.00 </w:t>
            </w:r>
          </w:p>
        </w:tc>
        <w:tc>
          <w:tcPr>
            <w:tcW w:w="0" w:type="auto"/>
            <w:tcBorders>
              <w:top w:val="nil"/>
              <w:left w:val="nil"/>
              <w:bottom w:val="single" w:sz="4" w:space="0" w:color="000000"/>
              <w:right w:val="single" w:sz="4" w:space="0" w:color="000000"/>
            </w:tcBorders>
            <w:shd w:val="clear" w:color="auto" w:fill="auto"/>
            <w:noWrap/>
            <w:vAlign w:val="bottom"/>
            <w:hideMark/>
          </w:tcPr>
          <w:p w14:paraId="621A7AB1" w14:textId="542E789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1C7DF" w14:textId="086B3B7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D7B3E" w14:textId="380C572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37,315.00 </w:t>
            </w:r>
          </w:p>
        </w:tc>
      </w:tr>
      <w:tr w:rsidR="00181E2A" w:rsidRPr="00181E2A" w14:paraId="2193825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A12F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6851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C1CAAC2" w14:textId="2387A2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68,815.00 </w:t>
            </w:r>
          </w:p>
        </w:tc>
        <w:tc>
          <w:tcPr>
            <w:tcW w:w="0" w:type="auto"/>
            <w:tcBorders>
              <w:top w:val="nil"/>
              <w:left w:val="nil"/>
              <w:bottom w:val="single" w:sz="4" w:space="0" w:color="000000"/>
              <w:right w:val="single" w:sz="4" w:space="0" w:color="000000"/>
            </w:tcBorders>
            <w:shd w:val="clear" w:color="auto" w:fill="auto"/>
            <w:noWrap/>
            <w:vAlign w:val="bottom"/>
            <w:hideMark/>
          </w:tcPr>
          <w:p w14:paraId="12CFA16E" w14:textId="581F955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0C158" w14:textId="73190C9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61246" w14:textId="200EEA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68,815.00 </w:t>
            </w:r>
          </w:p>
        </w:tc>
      </w:tr>
      <w:tr w:rsidR="00181E2A" w:rsidRPr="00181E2A" w14:paraId="27226F0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CDE1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0C39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EBC4A47" w14:textId="3D5BA20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593,375.00 </w:t>
            </w:r>
          </w:p>
        </w:tc>
        <w:tc>
          <w:tcPr>
            <w:tcW w:w="0" w:type="auto"/>
            <w:tcBorders>
              <w:top w:val="nil"/>
              <w:left w:val="nil"/>
              <w:bottom w:val="single" w:sz="4" w:space="0" w:color="000000"/>
              <w:right w:val="single" w:sz="4" w:space="0" w:color="000000"/>
            </w:tcBorders>
            <w:shd w:val="clear" w:color="auto" w:fill="auto"/>
            <w:noWrap/>
            <w:vAlign w:val="bottom"/>
            <w:hideMark/>
          </w:tcPr>
          <w:p w14:paraId="087A5825" w14:textId="49C00E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58942874" w14:textId="51918A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0E001" w14:textId="04D2AAA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466,926.40 </w:t>
            </w:r>
          </w:p>
        </w:tc>
      </w:tr>
      <w:tr w:rsidR="00181E2A" w:rsidRPr="00181E2A" w14:paraId="204D38F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B535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8EF9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05D7776" w14:textId="771699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5CBCB565" w14:textId="04386FC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7C120" w14:textId="62E780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8D5DF" w14:textId="679C391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264,782.50 </w:t>
            </w:r>
          </w:p>
        </w:tc>
      </w:tr>
      <w:tr w:rsidR="00181E2A" w:rsidRPr="00181E2A" w14:paraId="526D0F4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0247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2D76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C9F11F2" w14:textId="521BDA7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4D801DDF" w14:textId="19A818F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6CD40" w14:textId="62AB98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CF6E6" w14:textId="5DCE3A6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32,345.00 </w:t>
            </w:r>
          </w:p>
        </w:tc>
      </w:tr>
      <w:tr w:rsidR="00181E2A" w:rsidRPr="00181E2A" w14:paraId="0A30CD5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1389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4F27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77A69180" w14:textId="69DBB4C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4C28C646" w14:textId="329748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B3F20" w14:textId="479E365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18459" w14:textId="468F013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478,500.00 </w:t>
            </w:r>
          </w:p>
        </w:tc>
      </w:tr>
      <w:tr w:rsidR="00181E2A" w:rsidRPr="00181E2A" w14:paraId="7F810BB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1A2C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E6A8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061A6BA3" w14:textId="7D40E0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51,403.00 </w:t>
            </w:r>
          </w:p>
        </w:tc>
        <w:tc>
          <w:tcPr>
            <w:tcW w:w="0" w:type="auto"/>
            <w:tcBorders>
              <w:top w:val="nil"/>
              <w:left w:val="nil"/>
              <w:bottom w:val="single" w:sz="4" w:space="0" w:color="000000"/>
              <w:right w:val="single" w:sz="4" w:space="0" w:color="000000"/>
            </w:tcBorders>
            <w:shd w:val="clear" w:color="auto" w:fill="auto"/>
            <w:noWrap/>
            <w:vAlign w:val="bottom"/>
            <w:hideMark/>
          </w:tcPr>
          <w:p w14:paraId="3E9FF294" w14:textId="4FEFF32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9F19B" w14:textId="728F067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698FA" w14:textId="641A35F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51,403.00 </w:t>
            </w:r>
          </w:p>
        </w:tc>
      </w:tr>
      <w:tr w:rsidR="00181E2A" w:rsidRPr="00181E2A" w14:paraId="09369C9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ACB1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EDF6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420CE096" w14:textId="3AF1477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0310ABA5" w14:textId="2B7A264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5818E" w14:textId="4AB05CD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7E94C" w14:textId="78A994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7,582,753.00 </w:t>
            </w:r>
          </w:p>
        </w:tc>
      </w:tr>
      <w:tr w:rsidR="00181E2A" w:rsidRPr="00181E2A" w14:paraId="1CD2E72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1FEF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FD0E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93D1E94" w14:textId="3839606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12,347.00 </w:t>
            </w:r>
          </w:p>
        </w:tc>
        <w:tc>
          <w:tcPr>
            <w:tcW w:w="0" w:type="auto"/>
            <w:tcBorders>
              <w:top w:val="nil"/>
              <w:left w:val="nil"/>
              <w:bottom w:val="single" w:sz="4" w:space="0" w:color="000000"/>
              <w:right w:val="single" w:sz="4" w:space="0" w:color="000000"/>
            </w:tcBorders>
            <w:shd w:val="clear" w:color="auto" w:fill="auto"/>
            <w:noWrap/>
            <w:vAlign w:val="bottom"/>
            <w:hideMark/>
          </w:tcPr>
          <w:p w14:paraId="38CB019C" w14:textId="0DDE262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5F09A299" w14:textId="170460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FBB20" w14:textId="7882137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70,422.00 </w:t>
            </w:r>
          </w:p>
        </w:tc>
      </w:tr>
      <w:tr w:rsidR="00181E2A" w:rsidRPr="00181E2A" w14:paraId="58E4190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B384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AA1B6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01EB5AE7" w14:textId="3531B0B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3D0B00D9" w14:textId="3186E28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C4FC3" w14:textId="17E94B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CCEE5" w14:textId="7F1BDDF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8,568,908.00 </w:t>
            </w:r>
          </w:p>
        </w:tc>
      </w:tr>
      <w:tr w:rsidR="00181E2A" w:rsidRPr="00181E2A" w14:paraId="14DD748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190F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22E2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7BF0E494" w14:textId="5357416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637E094F" w14:textId="633B32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80C2A" w14:textId="247AC22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799C1" w14:textId="47955DD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660,312.00 </w:t>
            </w:r>
          </w:p>
        </w:tc>
      </w:tr>
      <w:tr w:rsidR="00181E2A" w:rsidRPr="00181E2A" w14:paraId="5F93BB8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C72C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D03C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0F67CDCE" w14:textId="6BEC438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8,472,403.50 </w:t>
            </w:r>
          </w:p>
        </w:tc>
        <w:tc>
          <w:tcPr>
            <w:tcW w:w="0" w:type="auto"/>
            <w:tcBorders>
              <w:top w:val="nil"/>
              <w:left w:val="nil"/>
              <w:bottom w:val="single" w:sz="4" w:space="0" w:color="000000"/>
              <w:right w:val="single" w:sz="4" w:space="0" w:color="000000"/>
            </w:tcBorders>
            <w:shd w:val="clear" w:color="auto" w:fill="auto"/>
            <w:noWrap/>
            <w:vAlign w:val="bottom"/>
            <w:hideMark/>
          </w:tcPr>
          <w:p w14:paraId="1C4F14C1" w14:textId="441DE5B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20DBFD71" w14:textId="21C1AA7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69CE9" w14:textId="764565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9,108,563.50 </w:t>
            </w:r>
          </w:p>
        </w:tc>
      </w:tr>
      <w:tr w:rsidR="00181E2A" w:rsidRPr="00181E2A" w14:paraId="65D0A3D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D1C4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2B68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7AA0E747" w14:textId="15DBC91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09D57C44" w14:textId="1944292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CFEB7" w14:textId="47807BB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48D4B" w14:textId="00E4243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22,983.00 </w:t>
            </w:r>
          </w:p>
        </w:tc>
      </w:tr>
      <w:tr w:rsidR="00181E2A" w:rsidRPr="00181E2A" w14:paraId="720E338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A1BD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ACB7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13DB7AB5" w14:textId="4803779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95,750.00 </w:t>
            </w:r>
          </w:p>
        </w:tc>
        <w:tc>
          <w:tcPr>
            <w:tcW w:w="0" w:type="auto"/>
            <w:tcBorders>
              <w:top w:val="nil"/>
              <w:left w:val="nil"/>
              <w:bottom w:val="single" w:sz="4" w:space="0" w:color="000000"/>
              <w:right w:val="single" w:sz="4" w:space="0" w:color="000000"/>
            </w:tcBorders>
            <w:shd w:val="clear" w:color="auto" w:fill="auto"/>
            <w:noWrap/>
            <w:vAlign w:val="bottom"/>
            <w:hideMark/>
          </w:tcPr>
          <w:p w14:paraId="65FF1E42" w14:textId="7508AF7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8C623" w14:textId="2DB05C4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5DF5E" w14:textId="044BF1B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95,750.00 </w:t>
            </w:r>
          </w:p>
        </w:tc>
      </w:tr>
      <w:tr w:rsidR="00181E2A" w:rsidRPr="00181E2A" w14:paraId="0162AF0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C725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ACCB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402C7E45" w14:textId="69F271C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05F4E53A" w14:textId="0899D59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A927A" w14:textId="5538A2B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212D5" w14:textId="325F55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35,315.00 </w:t>
            </w:r>
          </w:p>
        </w:tc>
      </w:tr>
      <w:tr w:rsidR="00181E2A" w:rsidRPr="00181E2A" w14:paraId="35424BAB"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13BDE"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78C28073" w14:textId="70E090F2"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9,358,506.75 </w:t>
            </w:r>
          </w:p>
        </w:tc>
        <w:tc>
          <w:tcPr>
            <w:tcW w:w="0" w:type="auto"/>
            <w:tcBorders>
              <w:top w:val="nil"/>
              <w:left w:val="nil"/>
              <w:bottom w:val="single" w:sz="4" w:space="0" w:color="000000"/>
              <w:right w:val="single" w:sz="4" w:space="0" w:color="000000"/>
            </w:tcBorders>
            <w:shd w:val="clear" w:color="D8D8D8" w:fill="D8D8D8"/>
            <w:noWrap/>
            <w:vAlign w:val="bottom"/>
            <w:hideMark/>
          </w:tcPr>
          <w:p w14:paraId="58C6A80C" w14:textId="1AE92729"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54,292,443.46 </w:t>
            </w:r>
          </w:p>
        </w:tc>
        <w:tc>
          <w:tcPr>
            <w:tcW w:w="0" w:type="auto"/>
            <w:tcBorders>
              <w:top w:val="nil"/>
              <w:left w:val="nil"/>
              <w:bottom w:val="single" w:sz="4" w:space="0" w:color="000000"/>
              <w:right w:val="single" w:sz="4" w:space="0" w:color="000000"/>
            </w:tcBorders>
            <w:shd w:val="clear" w:color="D8D8D8" w:fill="D8D8D8"/>
            <w:noWrap/>
            <w:vAlign w:val="bottom"/>
            <w:hideMark/>
          </w:tcPr>
          <w:p w14:paraId="5829C054" w14:textId="251298D6"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C44CE7" w14:textId="448583F3"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83,650,950.21 </w:t>
            </w:r>
          </w:p>
        </w:tc>
      </w:tr>
      <w:tr w:rsidR="00181E2A" w:rsidRPr="00181E2A" w14:paraId="07E84A3F"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5DA2A2"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6234ED94" w14:textId="5B7E261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238B209B" w14:textId="4591E2A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2B6EABFB" w14:textId="0673B43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89593" w14:textId="35EE722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5,520,319.20 </w:t>
            </w:r>
          </w:p>
        </w:tc>
      </w:tr>
      <w:tr w:rsidR="00181E2A" w:rsidRPr="00181E2A" w14:paraId="371871E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4F87F"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36E276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53E9AF32" w14:textId="196A52C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50,341.00 </w:t>
            </w:r>
          </w:p>
        </w:tc>
        <w:tc>
          <w:tcPr>
            <w:tcW w:w="0" w:type="auto"/>
            <w:tcBorders>
              <w:top w:val="nil"/>
              <w:left w:val="nil"/>
              <w:bottom w:val="single" w:sz="4" w:space="0" w:color="000000"/>
              <w:right w:val="single" w:sz="4" w:space="0" w:color="000000"/>
            </w:tcBorders>
            <w:shd w:val="clear" w:color="auto" w:fill="auto"/>
            <w:noWrap/>
            <w:vAlign w:val="bottom"/>
            <w:hideMark/>
          </w:tcPr>
          <w:p w14:paraId="46F2EDC6" w14:textId="45A3A96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8B23F" w14:textId="2BB6B1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B1B9D" w14:textId="1F9C0BD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50,341.00 </w:t>
            </w:r>
          </w:p>
        </w:tc>
      </w:tr>
      <w:tr w:rsidR="00181E2A" w:rsidRPr="00181E2A" w14:paraId="7965AE2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6C04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A317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32687062" w14:textId="50B9A0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37,190.00 </w:t>
            </w:r>
          </w:p>
        </w:tc>
        <w:tc>
          <w:tcPr>
            <w:tcW w:w="0" w:type="auto"/>
            <w:tcBorders>
              <w:top w:val="nil"/>
              <w:left w:val="nil"/>
              <w:bottom w:val="single" w:sz="4" w:space="0" w:color="000000"/>
              <w:right w:val="single" w:sz="4" w:space="0" w:color="000000"/>
            </w:tcBorders>
            <w:shd w:val="clear" w:color="auto" w:fill="auto"/>
            <w:noWrap/>
            <w:vAlign w:val="bottom"/>
            <w:hideMark/>
          </w:tcPr>
          <w:p w14:paraId="6BAC2462" w14:textId="1CAA67F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FCBA10" w14:textId="73F5A0F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AD866" w14:textId="72DD8BF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37,190.00 </w:t>
            </w:r>
          </w:p>
        </w:tc>
      </w:tr>
      <w:tr w:rsidR="00181E2A" w:rsidRPr="00181E2A" w14:paraId="6031477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6FE1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DF775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0DF18E5C" w14:textId="765E31B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03,577.00 </w:t>
            </w:r>
          </w:p>
        </w:tc>
        <w:tc>
          <w:tcPr>
            <w:tcW w:w="0" w:type="auto"/>
            <w:tcBorders>
              <w:top w:val="nil"/>
              <w:left w:val="nil"/>
              <w:bottom w:val="single" w:sz="4" w:space="0" w:color="000000"/>
              <w:right w:val="single" w:sz="4" w:space="0" w:color="000000"/>
            </w:tcBorders>
            <w:shd w:val="clear" w:color="auto" w:fill="auto"/>
            <w:noWrap/>
            <w:vAlign w:val="bottom"/>
            <w:hideMark/>
          </w:tcPr>
          <w:p w14:paraId="06EF25C9" w14:textId="30C2791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956,870.00 </w:t>
            </w:r>
          </w:p>
        </w:tc>
        <w:tc>
          <w:tcPr>
            <w:tcW w:w="0" w:type="auto"/>
            <w:tcBorders>
              <w:top w:val="nil"/>
              <w:left w:val="nil"/>
              <w:bottom w:val="single" w:sz="4" w:space="0" w:color="000000"/>
              <w:right w:val="single" w:sz="4" w:space="0" w:color="000000"/>
            </w:tcBorders>
            <w:shd w:val="clear" w:color="auto" w:fill="auto"/>
            <w:noWrap/>
            <w:vAlign w:val="bottom"/>
            <w:hideMark/>
          </w:tcPr>
          <w:p w14:paraId="1F8932A4" w14:textId="4ADA86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86DE8" w14:textId="1FD904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7,060,447.00 </w:t>
            </w:r>
          </w:p>
        </w:tc>
      </w:tr>
      <w:tr w:rsidR="00181E2A" w:rsidRPr="00181E2A" w14:paraId="13AD705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F385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1E7A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5ECFECE5" w14:textId="2746DDA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63,240.00 </w:t>
            </w:r>
          </w:p>
        </w:tc>
        <w:tc>
          <w:tcPr>
            <w:tcW w:w="0" w:type="auto"/>
            <w:tcBorders>
              <w:top w:val="nil"/>
              <w:left w:val="nil"/>
              <w:bottom w:val="single" w:sz="4" w:space="0" w:color="000000"/>
              <w:right w:val="single" w:sz="4" w:space="0" w:color="000000"/>
            </w:tcBorders>
            <w:shd w:val="clear" w:color="auto" w:fill="auto"/>
            <w:noWrap/>
            <w:vAlign w:val="bottom"/>
            <w:hideMark/>
          </w:tcPr>
          <w:p w14:paraId="69BFEC20" w14:textId="5A50DE5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D266CA" w14:textId="49889A8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DFAB8" w14:textId="3AD82D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913,240.00 </w:t>
            </w:r>
          </w:p>
        </w:tc>
      </w:tr>
      <w:tr w:rsidR="00181E2A" w:rsidRPr="00181E2A" w14:paraId="2D8C1E0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AF57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8DEB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4C348A03" w14:textId="37F45DC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80,600.00 </w:t>
            </w:r>
          </w:p>
        </w:tc>
        <w:tc>
          <w:tcPr>
            <w:tcW w:w="0" w:type="auto"/>
            <w:tcBorders>
              <w:top w:val="nil"/>
              <w:left w:val="nil"/>
              <w:bottom w:val="single" w:sz="4" w:space="0" w:color="000000"/>
              <w:right w:val="single" w:sz="4" w:space="0" w:color="000000"/>
            </w:tcBorders>
            <w:shd w:val="clear" w:color="auto" w:fill="auto"/>
            <w:noWrap/>
            <w:vAlign w:val="bottom"/>
            <w:hideMark/>
          </w:tcPr>
          <w:p w14:paraId="169F8124" w14:textId="4D16F68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0029F2B6" w14:textId="3D37AB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50DF2C" w14:textId="0098811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50,550.00 </w:t>
            </w:r>
          </w:p>
        </w:tc>
      </w:tr>
      <w:tr w:rsidR="00181E2A" w:rsidRPr="00181E2A" w14:paraId="50F0C21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9D8C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E0E0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365D042D" w14:textId="369B406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190,062.00 </w:t>
            </w:r>
          </w:p>
        </w:tc>
        <w:tc>
          <w:tcPr>
            <w:tcW w:w="0" w:type="auto"/>
            <w:tcBorders>
              <w:top w:val="nil"/>
              <w:left w:val="nil"/>
              <w:bottom w:val="single" w:sz="4" w:space="0" w:color="000000"/>
              <w:right w:val="single" w:sz="4" w:space="0" w:color="000000"/>
            </w:tcBorders>
            <w:shd w:val="clear" w:color="auto" w:fill="auto"/>
            <w:noWrap/>
            <w:vAlign w:val="bottom"/>
            <w:hideMark/>
          </w:tcPr>
          <w:p w14:paraId="2975FFD3" w14:textId="633822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2EE41473" w14:textId="2661C5D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14E99" w14:textId="26AEBE4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168,878.78 </w:t>
            </w:r>
          </w:p>
        </w:tc>
      </w:tr>
      <w:tr w:rsidR="00181E2A" w:rsidRPr="00181E2A" w14:paraId="1FEFA45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23DC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7C95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1893D93D" w14:textId="261CB98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68,500.75 </w:t>
            </w:r>
          </w:p>
        </w:tc>
        <w:tc>
          <w:tcPr>
            <w:tcW w:w="0" w:type="auto"/>
            <w:tcBorders>
              <w:top w:val="nil"/>
              <w:left w:val="nil"/>
              <w:bottom w:val="single" w:sz="4" w:space="0" w:color="000000"/>
              <w:right w:val="single" w:sz="4" w:space="0" w:color="000000"/>
            </w:tcBorders>
            <w:shd w:val="clear" w:color="auto" w:fill="auto"/>
            <w:noWrap/>
            <w:vAlign w:val="bottom"/>
            <w:hideMark/>
          </w:tcPr>
          <w:p w14:paraId="7B01A956" w14:textId="74C61E5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09CA4095" w14:textId="7520EF2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C3CD1" w14:textId="208C52B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381,170.75 </w:t>
            </w:r>
          </w:p>
        </w:tc>
      </w:tr>
      <w:tr w:rsidR="00181E2A" w:rsidRPr="00181E2A" w14:paraId="4B5AB98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F9C6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A0FC1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0BF470FA" w14:textId="726A217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3B9EE024" w14:textId="1A69B65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99D31" w14:textId="5C6661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05204" w14:textId="0239068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91,000.00 </w:t>
            </w:r>
          </w:p>
        </w:tc>
      </w:tr>
      <w:tr w:rsidR="00181E2A" w:rsidRPr="00181E2A" w14:paraId="0181AB1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C401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2A5B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741C39B7" w14:textId="4F1416A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85,100.00 </w:t>
            </w:r>
          </w:p>
        </w:tc>
        <w:tc>
          <w:tcPr>
            <w:tcW w:w="0" w:type="auto"/>
            <w:tcBorders>
              <w:top w:val="nil"/>
              <w:left w:val="nil"/>
              <w:bottom w:val="single" w:sz="4" w:space="0" w:color="000000"/>
              <w:right w:val="single" w:sz="4" w:space="0" w:color="000000"/>
            </w:tcBorders>
            <w:shd w:val="clear" w:color="auto" w:fill="auto"/>
            <w:noWrap/>
            <w:vAlign w:val="bottom"/>
            <w:hideMark/>
          </w:tcPr>
          <w:p w14:paraId="79DF1252" w14:textId="4CC2294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7DCEC2E7" w14:textId="4A5092D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82683" w14:textId="2870CDB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63,275.00 </w:t>
            </w:r>
          </w:p>
        </w:tc>
      </w:tr>
      <w:tr w:rsidR="00181E2A" w:rsidRPr="00181E2A" w14:paraId="6D74170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D8AA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D788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22D566AD" w14:textId="200D022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12,830.00 </w:t>
            </w:r>
          </w:p>
        </w:tc>
        <w:tc>
          <w:tcPr>
            <w:tcW w:w="0" w:type="auto"/>
            <w:tcBorders>
              <w:top w:val="nil"/>
              <w:left w:val="nil"/>
              <w:bottom w:val="single" w:sz="4" w:space="0" w:color="000000"/>
              <w:right w:val="single" w:sz="4" w:space="0" w:color="000000"/>
            </w:tcBorders>
            <w:shd w:val="clear" w:color="auto" w:fill="auto"/>
            <w:noWrap/>
            <w:vAlign w:val="bottom"/>
            <w:hideMark/>
          </w:tcPr>
          <w:p w14:paraId="6FD0C4F3" w14:textId="6AF380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372090C5" w14:textId="4723EC8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E9E05" w14:textId="680297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174,350.60 </w:t>
            </w:r>
          </w:p>
        </w:tc>
      </w:tr>
      <w:tr w:rsidR="00181E2A" w:rsidRPr="00181E2A" w14:paraId="545FE72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4F95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E00E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73767623" w14:textId="33E3AE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29F0817" w14:textId="5DC30D4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4A061912" w14:textId="12F8AA1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CA2A6" w14:textId="728D84E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79,860.00 </w:t>
            </w:r>
          </w:p>
        </w:tc>
      </w:tr>
      <w:tr w:rsidR="00181E2A" w:rsidRPr="00181E2A" w14:paraId="2A7177B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47DF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0632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5B790937" w14:textId="3790960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04,860.00 </w:t>
            </w:r>
          </w:p>
        </w:tc>
        <w:tc>
          <w:tcPr>
            <w:tcW w:w="0" w:type="auto"/>
            <w:tcBorders>
              <w:top w:val="nil"/>
              <w:left w:val="nil"/>
              <w:bottom w:val="single" w:sz="4" w:space="0" w:color="000000"/>
              <w:right w:val="single" w:sz="4" w:space="0" w:color="000000"/>
            </w:tcBorders>
            <w:shd w:val="clear" w:color="auto" w:fill="auto"/>
            <w:noWrap/>
            <w:vAlign w:val="bottom"/>
            <w:hideMark/>
          </w:tcPr>
          <w:p w14:paraId="4D635D58" w14:textId="24F52BE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7800D50D" w14:textId="0493F61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A5CFE" w14:textId="18A5413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42,443.71 </w:t>
            </w:r>
          </w:p>
        </w:tc>
      </w:tr>
      <w:tr w:rsidR="00181E2A" w:rsidRPr="00181E2A" w14:paraId="508F603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AEFC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CF9D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75295317" w14:textId="4598D6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4D659D14" w14:textId="6CAB997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7EEB1" w14:textId="3206D51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CE1C1" w14:textId="2C3FED6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91,000.00 </w:t>
            </w:r>
          </w:p>
        </w:tc>
      </w:tr>
      <w:tr w:rsidR="00181E2A" w:rsidRPr="00181E2A" w14:paraId="11B22FA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A19B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A044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7A3326D4" w14:textId="6307F76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76589B4" w14:textId="61FBEFD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2D608D71" w14:textId="5860545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EF3BA" w14:textId="6096B4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34,510.00 </w:t>
            </w:r>
          </w:p>
        </w:tc>
      </w:tr>
      <w:tr w:rsidR="00181E2A" w:rsidRPr="00181E2A" w14:paraId="38AB314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A0EA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1DED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667F79DB" w14:textId="3862D74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4372C1F7" w14:textId="62FEB3E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800CA" w14:textId="1189192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319FB" w14:textId="25BB36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91,000.00 </w:t>
            </w:r>
          </w:p>
        </w:tc>
      </w:tr>
      <w:tr w:rsidR="00181E2A" w:rsidRPr="00181E2A" w14:paraId="2B7B8AB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E719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8B74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148BD738" w14:textId="6BFA23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03,340.00 </w:t>
            </w:r>
          </w:p>
        </w:tc>
        <w:tc>
          <w:tcPr>
            <w:tcW w:w="0" w:type="auto"/>
            <w:tcBorders>
              <w:top w:val="nil"/>
              <w:left w:val="nil"/>
              <w:bottom w:val="single" w:sz="4" w:space="0" w:color="000000"/>
              <w:right w:val="single" w:sz="4" w:space="0" w:color="000000"/>
            </w:tcBorders>
            <w:shd w:val="clear" w:color="auto" w:fill="auto"/>
            <w:noWrap/>
            <w:vAlign w:val="bottom"/>
            <w:hideMark/>
          </w:tcPr>
          <w:p w14:paraId="53CC2A34" w14:textId="5A215E4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7BE2D5" w14:textId="2110081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9EC54" w14:textId="38DA21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03,340.00 </w:t>
            </w:r>
          </w:p>
        </w:tc>
      </w:tr>
      <w:tr w:rsidR="00181E2A" w:rsidRPr="00181E2A" w14:paraId="1A1BD8E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52B2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64CF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1054787B" w14:textId="5E5149B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80,200.00 </w:t>
            </w:r>
          </w:p>
        </w:tc>
        <w:tc>
          <w:tcPr>
            <w:tcW w:w="0" w:type="auto"/>
            <w:tcBorders>
              <w:top w:val="nil"/>
              <w:left w:val="nil"/>
              <w:bottom w:val="single" w:sz="4" w:space="0" w:color="000000"/>
              <w:right w:val="single" w:sz="4" w:space="0" w:color="000000"/>
            </w:tcBorders>
            <w:shd w:val="clear" w:color="auto" w:fill="auto"/>
            <w:noWrap/>
            <w:vAlign w:val="bottom"/>
            <w:hideMark/>
          </w:tcPr>
          <w:p w14:paraId="139EAFBF" w14:textId="70B2E55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C8FA8B" w14:textId="0B197F9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07D43" w14:textId="1CE19D8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50,200.00 </w:t>
            </w:r>
          </w:p>
        </w:tc>
      </w:tr>
      <w:tr w:rsidR="00181E2A" w:rsidRPr="00181E2A" w14:paraId="04C04ED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C14F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D30C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55653575" w14:textId="19306A5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96,336.00 </w:t>
            </w:r>
          </w:p>
        </w:tc>
        <w:tc>
          <w:tcPr>
            <w:tcW w:w="0" w:type="auto"/>
            <w:tcBorders>
              <w:top w:val="nil"/>
              <w:left w:val="nil"/>
              <w:bottom w:val="single" w:sz="4" w:space="0" w:color="000000"/>
              <w:right w:val="single" w:sz="4" w:space="0" w:color="000000"/>
            </w:tcBorders>
            <w:shd w:val="clear" w:color="auto" w:fill="auto"/>
            <w:noWrap/>
            <w:vAlign w:val="bottom"/>
            <w:hideMark/>
          </w:tcPr>
          <w:p w14:paraId="26C0AA50" w14:textId="26AF30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48528C9D" w14:textId="171BF1F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93CCD" w14:textId="64B4255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40,574.00 </w:t>
            </w:r>
          </w:p>
        </w:tc>
      </w:tr>
      <w:tr w:rsidR="00181E2A" w:rsidRPr="00181E2A" w14:paraId="0653862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E1BC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C4A3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02D78D7A" w14:textId="44CBC64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93,016.00 </w:t>
            </w:r>
          </w:p>
        </w:tc>
        <w:tc>
          <w:tcPr>
            <w:tcW w:w="0" w:type="auto"/>
            <w:tcBorders>
              <w:top w:val="nil"/>
              <w:left w:val="nil"/>
              <w:bottom w:val="single" w:sz="4" w:space="0" w:color="000000"/>
              <w:right w:val="single" w:sz="4" w:space="0" w:color="000000"/>
            </w:tcBorders>
            <w:shd w:val="clear" w:color="auto" w:fill="auto"/>
            <w:noWrap/>
            <w:vAlign w:val="bottom"/>
            <w:hideMark/>
          </w:tcPr>
          <w:p w14:paraId="225B39F8" w14:textId="5441F23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20CB9EDD" w14:textId="4F7A13F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A3E81" w14:textId="1680E77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10,671.00 </w:t>
            </w:r>
          </w:p>
        </w:tc>
      </w:tr>
      <w:tr w:rsidR="00181E2A" w:rsidRPr="00181E2A" w14:paraId="38F3DDA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DDCA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17011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70924E1C" w14:textId="1ED8DBB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10,558.00 </w:t>
            </w:r>
          </w:p>
        </w:tc>
        <w:tc>
          <w:tcPr>
            <w:tcW w:w="0" w:type="auto"/>
            <w:tcBorders>
              <w:top w:val="nil"/>
              <w:left w:val="nil"/>
              <w:bottom w:val="single" w:sz="4" w:space="0" w:color="000000"/>
              <w:right w:val="single" w:sz="4" w:space="0" w:color="000000"/>
            </w:tcBorders>
            <w:shd w:val="clear" w:color="auto" w:fill="auto"/>
            <w:noWrap/>
            <w:vAlign w:val="bottom"/>
            <w:hideMark/>
          </w:tcPr>
          <w:p w14:paraId="37CB7831" w14:textId="255C06B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13CEB88F" w14:textId="6275BC4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B07BC" w14:textId="657A47B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673,958.00 </w:t>
            </w:r>
          </w:p>
        </w:tc>
      </w:tr>
      <w:tr w:rsidR="00181E2A" w:rsidRPr="00181E2A" w14:paraId="02DA0A7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AF96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EC4E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64259023" w14:textId="034B8ED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01,008.00 </w:t>
            </w:r>
          </w:p>
        </w:tc>
        <w:tc>
          <w:tcPr>
            <w:tcW w:w="0" w:type="auto"/>
            <w:tcBorders>
              <w:top w:val="nil"/>
              <w:left w:val="nil"/>
              <w:bottom w:val="single" w:sz="4" w:space="0" w:color="000000"/>
              <w:right w:val="single" w:sz="4" w:space="0" w:color="000000"/>
            </w:tcBorders>
            <w:shd w:val="clear" w:color="auto" w:fill="auto"/>
            <w:noWrap/>
            <w:vAlign w:val="bottom"/>
            <w:hideMark/>
          </w:tcPr>
          <w:p w14:paraId="101778F7" w14:textId="2AD6E60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6F8864EF" w14:textId="50C5651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5106B" w14:textId="1291338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282,970.14 </w:t>
            </w:r>
          </w:p>
        </w:tc>
      </w:tr>
      <w:tr w:rsidR="00181E2A" w:rsidRPr="00181E2A" w14:paraId="28A7548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F44F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5FFF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20889837" w14:textId="565881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34435C4" w14:textId="51BCE46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5ACF61EA" w14:textId="13DF9FE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C334F" w14:textId="54C6640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60,605.00 </w:t>
            </w:r>
          </w:p>
        </w:tc>
      </w:tr>
      <w:tr w:rsidR="00181E2A" w:rsidRPr="00181E2A" w14:paraId="06C7F75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279D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9DD5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78DC3195" w14:textId="03B07AD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66,588.00 </w:t>
            </w:r>
          </w:p>
        </w:tc>
        <w:tc>
          <w:tcPr>
            <w:tcW w:w="0" w:type="auto"/>
            <w:tcBorders>
              <w:top w:val="nil"/>
              <w:left w:val="nil"/>
              <w:bottom w:val="single" w:sz="4" w:space="0" w:color="000000"/>
              <w:right w:val="single" w:sz="4" w:space="0" w:color="000000"/>
            </w:tcBorders>
            <w:shd w:val="clear" w:color="auto" w:fill="auto"/>
            <w:noWrap/>
            <w:vAlign w:val="bottom"/>
            <w:hideMark/>
          </w:tcPr>
          <w:p w14:paraId="32671425" w14:textId="2D6D2A9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712,468.03 </w:t>
            </w:r>
          </w:p>
        </w:tc>
        <w:tc>
          <w:tcPr>
            <w:tcW w:w="0" w:type="auto"/>
            <w:tcBorders>
              <w:top w:val="nil"/>
              <w:left w:val="nil"/>
              <w:bottom w:val="single" w:sz="4" w:space="0" w:color="000000"/>
              <w:right w:val="single" w:sz="4" w:space="0" w:color="000000"/>
            </w:tcBorders>
            <w:shd w:val="clear" w:color="auto" w:fill="auto"/>
            <w:noWrap/>
            <w:vAlign w:val="bottom"/>
            <w:hideMark/>
          </w:tcPr>
          <w:p w14:paraId="377CA263" w14:textId="4B47A11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E8CBA" w14:textId="7569938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479,056.03 </w:t>
            </w:r>
          </w:p>
        </w:tc>
      </w:tr>
      <w:tr w:rsidR="00181E2A" w:rsidRPr="00181E2A" w14:paraId="4D1FA1D8"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691489"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1A459844" w14:textId="423950D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0,930,899.74 </w:t>
            </w:r>
          </w:p>
        </w:tc>
        <w:tc>
          <w:tcPr>
            <w:tcW w:w="0" w:type="auto"/>
            <w:tcBorders>
              <w:top w:val="nil"/>
              <w:left w:val="nil"/>
              <w:bottom w:val="single" w:sz="4" w:space="0" w:color="000000"/>
              <w:right w:val="single" w:sz="4" w:space="0" w:color="000000"/>
            </w:tcBorders>
            <w:shd w:val="clear" w:color="D8D8D8" w:fill="D8D8D8"/>
            <w:noWrap/>
            <w:vAlign w:val="bottom"/>
            <w:hideMark/>
          </w:tcPr>
          <w:p w14:paraId="7AEF1E59" w14:textId="7C14F8FA"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4,476,875.31 </w:t>
            </w:r>
          </w:p>
        </w:tc>
        <w:tc>
          <w:tcPr>
            <w:tcW w:w="0" w:type="auto"/>
            <w:tcBorders>
              <w:top w:val="nil"/>
              <w:left w:val="nil"/>
              <w:bottom w:val="single" w:sz="4" w:space="0" w:color="000000"/>
              <w:right w:val="single" w:sz="4" w:space="0" w:color="000000"/>
            </w:tcBorders>
            <w:shd w:val="clear" w:color="D8D8D8" w:fill="D8D8D8"/>
            <w:noWrap/>
            <w:vAlign w:val="bottom"/>
            <w:hideMark/>
          </w:tcPr>
          <w:p w14:paraId="426C3EA2" w14:textId="0333AC23"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ABA1E5" w14:textId="6E7D702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65,407,775.05 </w:t>
            </w:r>
          </w:p>
        </w:tc>
      </w:tr>
      <w:tr w:rsidR="00181E2A" w:rsidRPr="00181E2A" w14:paraId="14961C92"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90B814"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37F2C496" w14:textId="5282F0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76C88DA" w14:textId="764DFE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19CB15A6" w14:textId="0BE2365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A3DED" w14:textId="204447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969,200.50 </w:t>
            </w:r>
          </w:p>
        </w:tc>
      </w:tr>
      <w:tr w:rsidR="00181E2A" w:rsidRPr="00181E2A" w14:paraId="21B2076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2BC3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C80F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413D94BF" w14:textId="222442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280429E" w14:textId="19F6E34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8A26E" w14:textId="25B4D18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C39B1" w14:textId="54A50E0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75,400.00 </w:t>
            </w:r>
          </w:p>
        </w:tc>
      </w:tr>
      <w:tr w:rsidR="00181E2A" w:rsidRPr="00181E2A" w14:paraId="29F461B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2AD5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1DCC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658F4170" w14:textId="5F0CC4B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01,600.00 </w:t>
            </w:r>
          </w:p>
        </w:tc>
        <w:tc>
          <w:tcPr>
            <w:tcW w:w="0" w:type="auto"/>
            <w:tcBorders>
              <w:top w:val="nil"/>
              <w:left w:val="nil"/>
              <w:bottom w:val="single" w:sz="4" w:space="0" w:color="000000"/>
              <w:right w:val="single" w:sz="4" w:space="0" w:color="000000"/>
            </w:tcBorders>
            <w:shd w:val="clear" w:color="auto" w:fill="auto"/>
            <w:noWrap/>
            <w:vAlign w:val="bottom"/>
            <w:hideMark/>
          </w:tcPr>
          <w:p w14:paraId="43CE57A7" w14:textId="30F44D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10,300.00 </w:t>
            </w:r>
          </w:p>
        </w:tc>
        <w:tc>
          <w:tcPr>
            <w:tcW w:w="0" w:type="auto"/>
            <w:tcBorders>
              <w:top w:val="nil"/>
              <w:left w:val="nil"/>
              <w:bottom w:val="single" w:sz="4" w:space="0" w:color="000000"/>
              <w:right w:val="single" w:sz="4" w:space="0" w:color="000000"/>
            </w:tcBorders>
            <w:shd w:val="clear" w:color="auto" w:fill="auto"/>
            <w:noWrap/>
            <w:vAlign w:val="bottom"/>
            <w:hideMark/>
          </w:tcPr>
          <w:p w14:paraId="5E058612" w14:textId="2F72342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549AB" w14:textId="15909E8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11,900.00 </w:t>
            </w:r>
          </w:p>
        </w:tc>
      </w:tr>
      <w:tr w:rsidR="00181E2A" w:rsidRPr="00181E2A" w14:paraId="79253D0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610D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19E2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5BAD8DB8" w14:textId="5D24101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65,710.00 </w:t>
            </w:r>
          </w:p>
        </w:tc>
        <w:tc>
          <w:tcPr>
            <w:tcW w:w="0" w:type="auto"/>
            <w:tcBorders>
              <w:top w:val="nil"/>
              <w:left w:val="nil"/>
              <w:bottom w:val="single" w:sz="4" w:space="0" w:color="000000"/>
              <w:right w:val="single" w:sz="4" w:space="0" w:color="000000"/>
            </w:tcBorders>
            <w:shd w:val="clear" w:color="auto" w:fill="auto"/>
            <w:noWrap/>
            <w:vAlign w:val="bottom"/>
            <w:hideMark/>
          </w:tcPr>
          <w:p w14:paraId="2C22AB3B" w14:textId="387549B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47,500.00 </w:t>
            </w:r>
          </w:p>
        </w:tc>
        <w:tc>
          <w:tcPr>
            <w:tcW w:w="0" w:type="auto"/>
            <w:tcBorders>
              <w:top w:val="nil"/>
              <w:left w:val="nil"/>
              <w:bottom w:val="single" w:sz="4" w:space="0" w:color="000000"/>
              <w:right w:val="single" w:sz="4" w:space="0" w:color="000000"/>
            </w:tcBorders>
            <w:shd w:val="clear" w:color="auto" w:fill="auto"/>
            <w:noWrap/>
            <w:vAlign w:val="bottom"/>
            <w:hideMark/>
          </w:tcPr>
          <w:p w14:paraId="490FB2AD" w14:textId="06261FE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6722F" w14:textId="5F7ABC6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513,210.00 </w:t>
            </w:r>
          </w:p>
        </w:tc>
      </w:tr>
      <w:tr w:rsidR="00181E2A" w:rsidRPr="00181E2A" w14:paraId="1FDFBFF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2F2E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DA57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2FD2AC3D" w14:textId="2A90DB7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77,660.00 </w:t>
            </w:r>
          </w:p>
        </w:tc>
        <w:tc>
          <w:tcPr>
            <w:tcW w:w="0" w:type="auto"/>
            <w:tcBorders>
              <w:top w:val="nil"/>
              <w:left w:val="nil"/>
              <w:bottom w:val="single" w:sz="4" w:space="0" w:color="000000"/>
              <w:right w:val="single" w:sz="4" w:space="0" w:color="000000"/>
            </w:tcBorders>
            <w:shd w:val="clear" w:color="auto" w:fill="auto"/>
            <w:noWrap/>
            <w:vAlign w:val="bottom"/>
            <w:hideMark/>
          </w:tcPr>
          <w:p w14:paraId="4026755B" w14:textId="2AA1C28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1E70EBB1" w14:textId="4BE292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EB1A6" w14:textId="2AE0CDC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70,560.00 </w:t>
            </w:r>
          </w:p>
        </w:tc>
      </w:tr>
      <w:tr w:rsidR="00181E2A" w:rsidRPr="00181E2A" w14:paraId="7120F2F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4728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B3C7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558AEE94" w14:textId="7AE248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33,034.00 </w:t>
            </w:r>
          </w:p>
        </w:tc>
        <w:tc>
          <w:tcPr>
            <w:tcW w:w="0" w:type="auto"/>
            <w:tcBorders>
              <w:top w:val="nil"/>
              <w:left w:val="nil"/>
              <w:bottom w:val="single" w:sz="4" w:space="0" w:color="000000"/>
              <w:right w:val="single" w:sz="4" w:space="0" w:color="000000"/>
            </w:tcBorders>
            <w:shd w:val="clear" w:color="auto" w:fill="auto"/>
            <w:noWrap/>
            <w:vAlign w:val="bottom"/>
            <w:hideMark/>
          </w:tcPr>
          <w:p w14:paraId="4DEF85B2" w14:textId="21DC51B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583,150.00 </w:t>
            </w:r>
          </w:p>
        </w:tc>
        <w:tc>
          <w:tcPr>
            <w:tcW w:w="0" w:type="auto"/>
            <w:tcBorders>
              <w:top w:val="nil"/>
              <w:left w:val="nil"/>
              <w:bottom w:val="single" w:sz="4" w:space="0" w:color="000000"/>
              <w:right w:val="single" w:sz="4" w:space="0" w:color="000000"/>
            </w:tcBorders>
            <w:shd w:val="clear" w:color="auto" w:fill="auto"/>
            <w:noWrap/>
            <w:vAlign w:val="bottom"/>
            <w:hideMark/>
          </w:tcPr>
          <w:p w14:paraId="78E8E703" w14:textId="094ADBA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346C4" w14:textId="5D7D220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516,184.00 </w:t>
            </w:r>
          </w:p>
        </w:tc>
      </w:tr>
      <w:tr w:rsidR="00181E2A" w:rsidRPr="00181E2A" w14:paraId="1906436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15B54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3D89D5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7818FB0D" w14:textId="17B1D1A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07,184.00 </w:t>
            </w:r>
          </w:p>
        </w:tc>
        <w:tc>
          <w:tcPr>
            <w:tcW w:w="0" w:type="auto"/>
            <w:tcBorders>
              <w:top w:val="nil"/>
              <w:left w:val="nil"/>
              <w:bottom w:val="single" w:sz="4" w:space="0" w:color="000000"/>
              <w:right w:val="single" w:sz="4" w:space="0" w:color="000000"/>
            </w:tcBorders>
            <w:shd w:val="clear" w:color="auto" w:fill="auto"/>
            <w:noWrap/>
            <w:vAlign w:val="bottom"/>
            <w:hideMark/>
          </w:tcPr>
          <w:p w14:paraId="716429DD" w14:textId="63832A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70523" w14:textId="6C2597A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CE14F" w14:textId="29D9985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07,184.00 </w:t>
            </w:r>
          </w:p>
        </w:tc>
      </w:tr>
      <w:tr w:rsidR="00181E2A" w:rsidRPr="00181E2A" w14:paraId="7BD0A16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4451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A930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5117B5C2" w14:textId="19ADB72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15A4A620" w14:textId="5CD06BC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5DA83" w14:textId="3E298FA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CB8F7" w14:textId="1A003D5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75,400.00 </w:t>
            </w:r>
          </w:p>
        </w:tc>
      </w:tr>
      <w:tr w:rsidR="00181E2A" w:rsidRPr="00181E2A" w14:paraId="0CAF326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CCDF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6B67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6D934B2C" w14:textId="1840B4D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6B7C38E" w14:textId="02A9881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12D60012" w14:textId="219110F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D7214" w14:textId="02EF8E9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38,624.78 </w:t>
            </w:r>
          </w:p>
        </w:tc>
      </w:tr>
      <w:tr w:rsidR="00181E2A" w:rsidRPr="00181E2A" w14:paraId="33BC66C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DCA5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7BD5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56E886EE" w14:textId="171FAD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73,300.00 </w:t>
            </w:r>
          </w:p>
        </w:tc>
        <w:tc>
          <w:tcPr>
            <w:tcW w:w="0" w:type="auto"/>
            <w:tcBorders>
              <w:top w:val="nil"/>
              <w:left w:val="nil"/>
              <w:bottom w:val="single" w:sz="4" w:space="0" w:color="000000"/>
              <w:right w:val="single" w:sz="4" w:space="0" w:color="000000"/>
            </w:tcBorders>
            <w:shd w:val="clear" w:color="auto" w:fill="auto"/>
            <w:noWrap/>
            <w:vAlign w:val="bottom"/>
            <w:hideMark/>
          </w:tcPr>
          <w:p w14:paraId="318D32C0" w14:textId="385690C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E0C4DF" w14:textId="1F225CA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D5FAD" w14:textId="51A6E57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73,300.00 </w:t>
            </w:r>
          </w:p>
        </w:tc>
      </w:tr>
      <w:tr w:rsidR="00181E2A" w:rsidRPr="00181E2A" w14:paraId="0CCBF83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FA3B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902B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3AE91E43" w14:textId="393AEF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60,728.00 </w:t>
            </w:r>
          </w:p>
        </w:tc>
        <w:tc>
          <w:tcPr>
            <w:tcW w:w="0" w:type="auto"/>
            <w:tcBorders>
              <w:top w:val="nil"/>
              <w:left w:val="nil"/>
              <w:bottom w:val="single" w:sz="4" w:space="0" w:color="000000"/>
              <w:right w:val="single" w:sz="4" w:space="0" w:color="000000"/>
            </w:tcBorders>
            <w:shd w:val="clear" w:color="auto" w:fill="auto"/>
            <w:noWrap/>
            <w:vAlign w:val="bottom"/>
            <w:hideMark/>
          </w:tcPr>
          <w:p w14:paraId="1C3AC1A4" w14:textId="55252D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15236721" w14:textId="22C509F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81976" w14:textId="6667152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71,325.00 </w:t>
            </w:r>
          </w:p>
        </w:tc>
      </w:tr>
      <w:tr w:rsidR="00181E2A" w:rsidRPr="00181E2A" w14:paraId="7CFF994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D1E4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E952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572BF3F2" w14:textId="3A939A4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51,648.00 </w:t>
            </w:r>
          </w:p>
        </w:tc>
        <w:tc>
          <w:tcPr>
            <w:tcW w:w="0" w:type="auto"/>
            <w:tcBorders>
              <w:top w:val="nil"/>
              <w:left w:val="nil"/>
              <w:bottom w:val="single" w:sz="4" w:space="0" w:color="000000"/>
              <w:right w:val="single" w:sz="4" w:space="0" w:color="000000"/>
            </w:tcBorders>
            <w:shd w:val="clear" w:color="auto" w:fill="auto"/>
            <w:noWrap/>
            <w:vAlign w:val="bottom"/>
            <w:hideMark/>
          </w:tcPr>
          <w:p w14:paraId="4C3A6667" w14:textId="72A40B9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77774EF0" w14:textId="6799E0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C3F01" w14:textId="0AC3752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16,689.40 </w:t>
            </w:r>
          </w:p>
        </w:tc>
      </w:tr>
      <w:tr w:rsidR="00181E2A" w:rsidRPr="00181E2A" w14:paraId="44EEC2F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7218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D82C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634E93DC" w14:textId="278C9F7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79,000.00 </w:t>
            </w:r>
          </w:p>
        </w:tc>
        <w:tc>
          <w:tcPr>
            <w:tcW w:w="0" w:type="auto"/>
            <w:tcBorders>
              <w:top w:val="nil"/>
              <w:left w:val="nil"/>
              <w:bottom w:val="single" w:sz="4" w:space="0" w:color="000000"/>
              <w:right w:val="single" w:sz="4" w:space="0" w:color="000000"/>
            </w:tcBorders>
            <w:shd w:val="clear" w:color="auto" w:fill="auto"/>
            <w:noWrap/>
            <w:vAlign w:val="bottom"/>
            <w:hideMark/>
          </w:tcPr>
          <w:p w14:paraId="588B4606" w14:textId="7433ADA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A2B9E" w14:textId="011A4F8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84BA1" w14:textId="41999D1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79,000.00 </w:t>
            </w:r>
          </w:p>
        </w:tc>
      </w:tr>
      <w:tr w:rsidR="00181E2A" w:rsidRPr="00181E2A" w14:paraId="499DCF3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9CBC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A7F0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23784088" w14:textId="79C9D5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750672A" w14:textId="695C62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29438" w14:textId="3674A52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CF9A5" w14:textId="078D989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75,400.00 </w:t>
            </w:r>
          </w:p>
        </w:tc>
      </w:tr>
      <w:tr w:rsidR="00181E2A" w:rsidRPr="00181E2A" w14:paraId="02A4C57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4476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425A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7DB4DBA4" w14:textId="0E8D5BD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88,000.00 </w:t>
            </w:r>
          </w:p>
        </w:tc>
        <w:tc>
          <w:tcPr>
            <w:tcW w:w="0" w:type="auto"/>
            <w:tcBorders>
              <w:top w:val="nil"/>
              <w:left w:val="nil"/>
              <w:bottom w:val="single" w:sz="4" w:space="0" w:color="000000"/>
              <w:right w:val="single" w:sz="4" w:space="0" w:color="000000"/>
            </w:tcBorders>
            <w:shd w:val="clear" w:color="auto" w:fill="auto"/>
            <w:noWrap/>
            <w:vAlign w:val="bottom"/>
            <w:hideMark/>
          </w:tcPr>
          <w:p w14:paraId="1E5B257B" w14:textId="310076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29B99FC0" w14:textId="5E4095A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247D7" w14:textId="5754B7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90,500.00 </w:t>
            </w:r>
          </w:p>
        </w:tc>
      </w:tr>
      <w:tr w:rsidR="00181E2A" w:rsidRPr="00181E2A" w14:paraId="469BCDD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8482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35363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6C6EE831" w14:textId="38F6566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75CE7E22" w14:textId="76E6965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9D292" w14:textId="7944FD4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FD407" w14:textId="0D161A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53,800.00 </w:t>
            </w:r>
          </w:p>
        </w:tc>
      </w:tr>
      <w:tr w:rsidR="00181E2A" w:rsidRPr="00181E2A" w14:paraId="57F9DCD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3D7C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A4CC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2C914E4F" w14:textId="3251528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07,950.00 </w:t>
            </w:r>
          </w:p>
        </w:tc>
        <w:tc>
          <w:tcPr>
            <w:tcW w:w="0" w:type="auto"/>
            <w:tcBorders>
              <w:top w:val="nil"/>
              <w:left w:val="nil"/>
              <w:bottom w:val="single" w:sz="4" w:space="0" w:color="000000"/>
              <w:right w:val="single" w:sz="4" w:space="0" w:color="000000"/>
            </w:tcBorders>
            <w:shd w:val="clear" w:color="auto" w:fill="auto"/>
            <w:noWrap/>
            <w:vAlign w:val="bottom"/>
            <w:hideMark/>
          </w:tcPr>
          <w:p w14:paraId="5D75EDA9" w14:textId="4A37482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B58BE" w14:textId="098C2DF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83D86" w14:textId="4BCD228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07,950.00 </w:t>
            </w:r>
          </w:p>
        </w:tc>
      </w:tr>
      <w:tr w:rsidR="00181E2A" w:rsidRPr="00181E2A" w14:paraId="00BE67A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A95E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5784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65957425" w14:textId="6619B22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1959C9D" w14:textId="722DE78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5FF76" w14:textId="040A078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63633" w14:textId="0276D11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35,000.00 </w:t>
            </w:r>
          </w:p>
        </w:tc>
      </w:tr>
      <w:tr w:rsidR="00181E2A" w:rsidRPr="00181E2A" w14:paraId="0525EAA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C5A9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4C780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50A463DD" w14:textId="5B29A2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4D97FEEF" w14:textId="112285A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1BF502" w14:textId="11B530B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333ED" w14:textId="0C98A78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6,610.00 </w:t>
            </w:r>
          </w:p>
        </w:tc>
      </w:tr>
      <w:tr w:rsidR="00181E2A" w:rsidRPr="00181E2A" w14:paraId="1E2FFE9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8FAE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DC2F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281D31CF" w14:textId="0436485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0,800.00 </w:t>
            </w:r>
          </w:p>
        </w:tc>
        <w:tc>
          <w:tcPr>
            <w:tcW w:w="0" w:type="auto"/>
            <w:tcBorders>
              <w:top w:val="nil"/>
              <w:left w:val="nil"/>
              <w:bottom w:val="single" w:sz="4" w:space="0" w:color="000000"/>
              <w:right w:val="single" w:sz="4" w:space="0" w:color="000000"/>
            </w:tcBorders>
            <w:shd w:val="clear" w:color="auto" w:fill="auto"/>
            <w:noWrap/>
            <w:vAlign w:val="bottom"/>
            <w:hideMark/>
          </w:tcPr>
          <w:p w14:paraId="030C8EE5" w14:textId="1FB0601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13D29F9E" w14:textId="3A0802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21B43" w14:textId="703158F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52,452.00 </w:t>
            </w:r>
          </w:p>
        </w:tc>
      </w:tr>
      <w:tr w:rsidR="00181E2A" w:rsidRPr="00181E2A" w14:paraId="7359BBD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7E41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06276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0621E36D" w14:textId="1264DA4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5D1E73A2" w14:textId="07B101F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7447000A" w14:textId="4A0E5F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978F1" w14:textId="55DFAE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60,655.77 </w:t>
            </w:r>
          </w:p>
        </w:tc>
      </w:tr>
      <w:tr w:rsidR="00181E2A" w:rsidRPr="00181E2A" w14:paraId="224A3F7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7820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3B0B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55F021F8" w14:textId="546FFC9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75,582.00 </w:t>
            </w:r>
          </w:p>
        </w:tc>
        <w:tc>
          <w:tcPr>
            <w:tcW w:w="0" w:type="auto"/>
            <w:tcBorders>
              <w:top w:val="nil"/>
              <w:left w:val="nil"/>
              <w:bottom w:val="single" w:sz="4" w:space="0" w:color="000000"/>
              <w:right w:val="single" w:sz="4" w:space="0" w:color="000000"/>
            </w:tcBorders>
            <w:shd w:val="clear" w:color="auto" w:fill="auto"/>
            <w:noWrap/>
            <w:vAlign w:val="bottom"/>
            <w:hideMark/>
          </w:tcPr>
          <w:p w14:paraId="785402BA" w14:textId="23B6F35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99F64" w14:textId="727F572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4A90E" w14:textId="323957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75,582.00 </w:t>
            </w:r>
          </w:p>
        </w:tc>
      </w:tr>
      <w:tr w:rsidR="00181E2A" w:rsidRPr="00181E2A" w14:paraId="61EA5DD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13C6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8020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7DE2BDFA" w14:textId="443D1A5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58,020.00 </w:t>
            </w:r>
          </w:p>
        </w:tc>
        <w:tc>
          <w:tcPr>
            <w:tcW w:w="0" w:type="auto"/>
            <w:tcBorders>
              <w:top w:val="nil"/>
              <w:left w:val="nil"/>
              <w:bottom w:val="single" w:sz="4" w:space="0" w:color="000000"/>
              <w:right w:val="single" w:sz="4" w:space="0" w:color="000000"/>
            </w:tcBorders>
            <w:shd w:val="clear" w:color="auto" w:fill="auto"/>
            <w:noWrap/>
            <w:vAlign w:val="bottom"/>
            <w:hideMark/>
          </w:tcPr>
          <w:p w14:paraId="7E9F0E30" w14:textId="509F158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6F036B5" w14:textId="4E8B7E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6F8D8E" w14:textId="34FBD1D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283,020.00 </w:t>
            </w:r>
          </w:p>
        </w:tc>
      </w:tr>
      <w:tr w:rsidR="00181E2A" w:rsidRPr="00181E2A" w14:paraId="5D136C5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FF66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C7E5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BC7E756" w14:textId="56A9A4D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56,610.00 </w:t>
            </w:r>
          </w:p>
        </w:tc>
        <w:tc>
          <w:tcPr>
            <w:tcW w:w="0" w:type="auto"/>
            <w:tcBorders>
              <w:top w:val="nil"/>
              <w:left w:val="nil"/>
              <w:bottom w:val="single" w:sz="4" w:space="0" w:color="000000"/>
              <w:right w:val="single" w:sz="4" w:space="0" w:color="000000"/>
            </w:tcBorders>
            <w:shd w:val="clear" w:color="auto" w:fill="auto"/>
            <w:noWrap/>
            <w:vAlign w:val="bottom"/>
            <w:hideMark/>
          </w:tcPr>
          <w:p w14:paraId="4F02A143" w14:textId="7D4AB64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16B12" w14:textId="0282656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5624F" w14:textId="4F062BD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56,610.00 </w:t>
            </w:r>
          </w:p>
        </w:tc>
      </w:tr>
      <w:tr w:rsidR="00181E2A" w:rsidRPr="00181E2A" w14:paraId="11193CA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013D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59E2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63404A54" w14:textId="2BBEAC4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91,700.00 </w:t>
            </w:r>
          </w:p>
        </w:tc>
        <w:tc>
          <w:tcPr>
            <w:tcW w:w="0" w:type="auto"/>
            <w:tcBorders>
              <w:top w:val="nil"/>
              <w:left w:val="nil"/>
              <w:bottom w:val="single" w:sz="4" w:space="0" w:color="000000"/>
              <w:right w:val="single" w:sz="4" w:space="0" w:color="000000"/>
            </w:tcBorders>
            <w:shd w:val="clear" w:color="auto" w:fill="auto"/>
            <w:noWrap/>
            <w:vAlign w:val="bottom"/>
            <w:hideMark/>
          </w:tcPr>
          <w:p w14:paraId="34705966" w14:textId="76271A7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55227293" w14:textId="08325FE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92470C" w14:textId="33D5829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221,488.83 </w:t>
            </w:r>
          </w:p>
        </w:tc>
      </w:tr>
      <w:tr w:rsidR="00181E2A" w:rsidRPr="00181E2A" w14:paraId="59B435D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9988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D718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0F18EC89" w14:textId="4FA8509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36,720.00 </w:t>
            </w:r>
          </w:p>
        </w:tc>
        <w:tc>
          <w:tcPr>
            <w:tcW w:w="0" w:type="auto"/>
            <w:tcBorders>
              <w:top w:val="nil"/>
              <w:left w:val="nil"/>
              <w:bottom w:val="single" w:sz="4" w:space="0" w:color="000000"/>
              <w:right w:val="single" w:sz="4" w:space="0" w:color="000000"/>
            </w:tcBorders>
            <w:shd w:val="clear" w:color="auto" w:fill="auto"/>
            <w:noWrap/>
            <w:vAlign w:val="bottom"/>
            <w:hideMark/>
          </w:tcPr>
          <w:p w14:paraId="4A3708DA" w14:textId="1642379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3C5B7F2B" w14:textId="6A5EBF9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A64A6" w14:textId="16E9533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621,244.48 </w:t>
            </w:r>
          </w:p>
        </w:tc>
      </w:tr>
      <w:tr w:rsidR="00181E2A" w:rsidRPr="00181E2A" w14:paraId="0FE338D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2897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1817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12F776F" w14:textId="4938CC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51,716.00 </w:t>
            </w:r>
          </w:p>
        </w:tc>
        <w:tc>
          <w:tcPr>
            <w:tcW w:w="0" w:type="auto"/>
            <w:tcBorders>
              <w:top w:val="nil"/>
              <w:left w:val="nil"/>
              <w:bottom w:val="single" w:sz="4" w:space="0" w:color="000000"/>
              <w:right w:val="single" w:sz="4" w:space="0" w:color="000000"/>
            </w:tcBorders>
            <w:shd w:val="clear" w:color="auto" w:fill="auto"/>
            <w:noWrap/>
            <w:vAlign w:val="bottom"/>
            <w:hideMark/>
          </w:tcPr>
          <w:p w14:paraId="7505BDAE" w14:textId="1F4AC29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784AACAD" w14:textId="3C7A7D2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CF5B69" w14:textId="55DEB7F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79,266.00 </w:t>
            </w:r>
          </w:p>
        </w:tc>
      </w:tr>
      <w:tr w:rsidR="00181E2A" w:rsidRPr="00181E2A" w14:paraId="1D7F3D8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8D5D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0805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749086F" w14:textId="0EA07DB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27D58150" w14:textId="22000EC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44CE9E9F" w14:textId="279DF29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81B51" w14:textId="15BE46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91,300.00 </w:t>
            </w:r>
          </w:p>
        </w:tc>
      </w:tr>
      <w:tr w:rsidR="00181E2A" w:rsidRPr="00181E2A" w14:paraId="7EE82A0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8327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5EC6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562C1DF0" w14:textId="4D940E0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96,881.74 </w:t>
            </w:r>
          </w:p>
        </w:tc>
        <w:tc>
          <w:tcPr>
            <w:tcW w:w="0" w:type="auto"/>
            <w:tcBorders>
              <w:top w:val="nil"/>
              <w:left w:val="nil"/>
              <w:bottom w:val="single" w:sz="4" w:space="0" w:color="000000"/>
              <w:right w:val="single" w:sz="4" w:space="0" w:color="000000"/>
            </w:tcBorders>
            <w:shd w:val="clear" w:color="auto" w:fill="auto"/>
            <w:noWrap/>
            <w:vAlign w:val="bottom"/>
            <w:hideMark/>
          </w:tcPr>
          <w:p w14:paraId="75856244" w14:textId="77D7340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1917C1FE" w14:textId="4C60E0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9E758" w14:textId="066A92E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821,472.29 </w:t>
            </w:r>
          </w:p>
        </w:tc>
      </w:tr>
      <w:tr w:rsidR="00181E2A" w:rsidRPr="00181E2A" w14:paraId="419D524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0313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C13E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07E50686" w14:textId="1972AD3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60,190.00 </w:t>
            </w:r>
          </w:p>
        </w:tc>
        <w:tc>
          <w:tcPr>
            <w:tcW w:w="0" w:type="auto"/>
            <w:tcBorders>
              <w:top w:val="nil"/>
              <w:left w:val="nil"/>
              <w:bottom w:val="single" w:sz="4" w:space="0" w:color="000000"/>
              <w:right w:val="single" w:sz="4" w:space="0" w:color="000000"/>
            </w:tcBorders>
            <w:shd w:val="clear" w:color="auto" w:fill="auto"/>
            <w:noWrap/>
            <w:vAlign w:val="bottom"/>
            <w:hideMark/>
          </w:tcPr>
          <w:p w14:paraId="78380896" w14:textId="49B8DF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E4E64" w14:textId="06DC10F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21B61" w14:textId="5EF481D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60,190.00 </w:t>
            </w:r>
          </w:p>
        </w:tc>
      </w:tr>
      <w:tr w:rsidR="00181E2A" w:rsidRPr="00181E2A" w14:paraId="09C823B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A42C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00BE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F26822E" w14:textId="5B0424B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235CD496" w14:textId="79711A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448F9" w14:textId="346DE56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04110" w14:textId="13B17BF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7,256.00 </w:t>
            </w:r>
          </w:p>
        </w:tc>
      </w:tr>
      <w:tr w:rsidR="00181E2A" w:rsidRPr="00181E2A" w14:paraId="0E858E8B"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0E2886"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603573BF" w14:textId="37CA10D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5,063,9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7DA642C5" w14:textId="00EFA624"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6,966,5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6E5C7E58" w14:textId="3ED30D6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D67DCB1" w14:textId="6FE401DA"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2,030,534.68 </w:t>
            </w:r>
          </w:p>
        </w:tc>
      </w:tr>
      <w:tr w:rsidR="00181E2A" w:rsidRPr="00181E2A" w14:paraId="1870A93F"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BA2F48"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65B4AD41" w14:textId="6719FDE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114,000.00 </w:t>
            </w:r>
          </w:p>
        </w:tc>
        <w:tc>
          <w:tcPr>
            <w:tcW w:w="0" w:type="auto"/>
            <w:tcBorders>
              <w:top w:val="nil"/>
              <w:left w:val="nil"/>
              <w:bottom w:val="single" w:sz="4" w:space="0" w:color="000000"/>
              <w:right w:val="single" w:sz="4" w:space="0" w:color="000000"/>
            </w:tcBorders>
            <w:shd w:val="clear" w:color="auto" w:fill="auto"/>
            <w:noWrap/>
            <w:vAlign w:val="bottom"/>
            <w:hideMark/>
          </w:tcPr>
          <w:p w14:paraId="5F67771F" w14:textId="1209D4D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1B84E" w14:textId="2432B74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84C39" w14:textId="0EF214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114,000.00 </w:t>
            </w:r>
          </w:p>
        </w:tc>
      </w:tr>
      <w:tr w:rsidR="00181E2A" w:rsidRPr="00181E2A" w14:paraId="08C7679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9831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6115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7F935113" w14:textId="5C4CFCD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519A4162" w14:textId="1D70E8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B33A1" w14:textId="55D6C32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877F5" w14:textId="67BDC56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2,000.00 </w:t>
            </w:r>
          </w:p>
        </w:tc>
      </w:tr>
      <w:tr w:rsidR="00181E2A" w:rsidRPr="00181E2A" w14:paraId="088D825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D18C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BF10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122B04AC" w14:textId="36EAA8B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75EED83" w14:textId="3ACD6F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A88D1" w14:textId="55207A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F85AF" w14:textId="4BD240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75,000.00 </w:t>
            </w:r>
          </w:p>
        </w:tc>
      </w:tr>
      <w:tr w:rsidR="00181E2A" w:rsidRPr="00181E2A" w14:paraId="15D4951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D584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1A45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2ECA8F0C" w14:textId="3168ECC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BDE995A" w14:textId="770A593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DCAF2" w14:textId="2D896A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F50B3" w14:textId="48ADC5E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000.00 </w:t>
            </w:r>
          </w:p>
        </w:tc>
      </w:tr>
      <w:tr w:rsidR="00181E2A" w:rsidRPr="00181E2A" w14:paraId="1CEF244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7C30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1EE8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F18D56F" w14:textId="6A5EF0A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76C0F118" w14:textId="5A656CB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E1A88" w14:textId="6824BFF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CB423" w14:textId="631CBE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6,000.00 </w:t>
            </w:r>
          </w:p>
        </w:tc>
      </w:tr>
      <w:tr w:rsidR="00181E2A" w:rsidRPr="00181E2A" w14:paraId="0015233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FA87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FF7E1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4B94A7B9" w14:textId="15816AE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20F3319C" w14:textId="4AF7A88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2F980" w14:textId="73BA7E9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A7672" w14:textId="2E4400A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44,000.00 </w:t>
            </w:r>
          </w:p>
        </w:tc>
      </w:tr>
      <w:tr w:rsidR="00181E2A" w:rsidRPr="00181E2A" w14:paraId="43360B2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5D3A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53DC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63DFE4CA" w14:textId="0E3289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591000" w14:textId="2574E3B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788B9" w14:textId="3642E00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4E7F1" w14:textId="6B400CF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70,000.00 </w:t>
            </w:r>
          </w:p>
        </w:tc>
      </w:tr>
      <w:tr w:rsidR="00181E2A" w:rsidRPr="00181E2A" w14:paraId="2C44FE3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79F2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0906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4E3089F9" w14:textId="44AA2A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729E508" w14:textId="01A1F55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5D4439FF" w14:textId="5677FF2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71E087" w14:textId="208E8B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59,062.68 </w:t>
            </w:r>
          </w:p>
        </w:tc>
      </w:tr>
      <w:tr w:rsidR="00181E2A" w:rsidRPr="00181E2A" w14:paraId="333149E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8802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A518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77D5B82C" w14:textId="27310D8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0768EB" w14:textId="66926AE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0DFCF" w14:textId="0D68EF3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6B2E9" w14:textId="08B654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70,000.00 </w:t>
            </w:r>
          </w:p>
        </w:tc>
      </w:tr>
      <w:tr w:rsidR="00181E2A" w:rsidRPr="00181E2A" w14:paraId="41B8FEA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C4D6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31EC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0DA0530C" w14:textId="6313E3A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A9EA0FD" w14:textId="26BCD7A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2FB81" w14:textId="29EB482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7456D" w14:textId="017ECD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4,000.00 </w:t>
            </w:r>
          </w:p>
        </w:tc>
      </w:tr>
      <w:tr w:rsidR="00181E2A" w:rsidRPr="00181E2A" w14:paraId="09A4329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0D2E6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AA71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10A93709" w14:textId="40C46A5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46B11CA6" w14:textId="641D18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4F7FB" w14:textId="35F328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A0C56" w14:textId="6C3D1F3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55,000.00 </w:t>
            </w:r>
          </w:p>
        </w:tc>
      </w:tr>
      <w:tr w:rsidR="00181E2A" w:rsidRPr="00181E2A" w14:paraId="05A57ED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54FD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624B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68FC0A8C" w14:textId="6D24DDD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282D9D4A" w14:textId="3DF4290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7E018" w14:textId="7DA7C4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CEC1B" w14:textId="17F998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7,028.00 </w:t>
            </w:r>
          </w:p>
        </w:tc>
      </w:tr>
      <w:tr w:rsidR="00181E2A" w:rsidRPr="00181E2A" w14:paraId="48A404A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0E5B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85F0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0EE1DA46" w14:textId="5949DAB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097F5D5D" w14:textId="44B8CBC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D7985" w14:textId="2A0D59E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BE11F" w14:textId="7AAB7F3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4,000.00 </w:t>
            </w:r>
          </w:p>
        </w:tc>
      </w:tr>
      <w:tr w:rsidR="00181E2A" w:rsidRPr="00181E2A" w14:paraId="0412E18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3F8C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AB56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3D8E9147" w14:textId="0133131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682E9B" w14:textId="06297B2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0B3AC" w14:textId="582F662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98C46" w14:textId="6B1D84E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70,000.00 </w:t>
            </w:r>
          </w:p>
        </w:tc>
      </w:tr>
      <w:tr w:rsidR="00181E2A" w:rsidRPr="00181E2A" w14:paraId="72CC31A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23F0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89A4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09E2779F" w14:textId="16C684D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84,000.00 </w:t>
            </w:r>
          </w:p>
        </w:tc>
        <w:tc>
          <w:tcPr>
            <w:tcW w:w="0" w:type="auto"/>
            <w:tcBorders>
              <w:top w:val="nil"/>
              <w:left w:val="nil"/>
              <w:bottom w:val="single" w:sz="4" w:space="0" w:color="000000"/>
              <w:right w:val="single" w:sz="4" w:space="0" w:color="000000"/>
            </w:tcBorders>
            <w:shd w:val="clear" w:color="auto" w:fill="auto"/>
            <w:noWrap/>
            <w:vAlign w:val="bottom"/>
            <w:hideMark/>
          </w:tcPr>
          <w:p w14:paraId="5013D797" w14:textId="73C2156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2AAFA" w14:textId="2E36E02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5FA9C" w14:textId="42CF9FA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84,000.00 </w:t>
            </w:r>
          </w:p>
        </w:tc>
      </w:tr>
      <w:tr w:rsidR="00181E2A" w:rsidRPr="00181E2A" w14:paraId="79143C6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A0FD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D7C4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7876525D" w14:textId="41D1A07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6E42A30F" w14:textId="08560F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6583C" w14:textId="7A64B5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3AAED" w14:textId="4324659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44,000.00 </w:t>
            </w:r>
          </w:p>
        </w:tc>
      </w:tr>
      <w:tr w:rsidR="00181E2A" w:rsidRPr="00181E2A" w14:paraId="35145C7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F1E6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F2D1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0B12927F" w14:textId="5D02C8F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628AC742" w14:textId="37BE3FC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B26DE" w14:textId="703D7E7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EB7BD" w14:textId="6883081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98,000.00 </w:t>
            </w:r>
          </w:p>
        </w:tc>
      </w:tr>
      <w:tr w:rsidR="00181E2A" w:rsidRPr="00181E2A" w14:paraId="6577185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D2F7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1E63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6368C9C1" w14:textId="4170EBF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04,500.00 </w:t>
            </w:r>
          </w:p>
        </w:tc>
        <w:tc>
          <w:tcPr>
            <w:tcW w:w="0" w:type="auto"/>
            <w:tcBorders>
              <w:top w:val="nil"/>
              <w:left w:val="nil"/>
              <w:bottom w:val="single" w:sz="4" w:space="0" w:color="000000"/>
              <w:right w:val="single" w:sz="4" w:space="0" w:color="000000"/>
            </w:tcBorders>
            <w:shd w:val="clear" w:color="auto" w:fill="auto"/>
            <w:noWrap/>
            <w:vAlign w:val="bottom"/>
            <w:hideMark/>
          </w:tcPr>
          <w:p w14:paraId="4610D6CA" w14:textId="44A9D6A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CEFE2" w14:textId="63B8CB1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B652C" w14:textId="2CB4A73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04,500.00 </w:t>
            </w:r>
          </w:p>
        </w:tc>
      </w:tr>
      <w:tr w:rsidR="00181E2A" w:rsidRPr="00181E2A" w14:paraId="5ECC9B2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E13D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C864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303779AE" w14:textId="7BA35AC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57,935.00 </w:t>
            </w:r>
          </w:p>
        </w:tc>
        <w:tc>
          <w:tcPr>
            <w:tcW w:w="0" w:type="auto"/>
            <w:tcBorders>
              <w:top w:val="nil"/>
              <w:left w:val="nil"/>
              <w:bottom w:val="single" w:sz="4" w:space="0" w:color="000000"/>
              <w:right w:val="single" w:sz="4" w:space="0" w:color="000000"/>
            </w:tcBorders>
            <w:shd w:val="clear" w:color="auto" w:fill="auto"/>
            <w:noWrap/>
            <w:vAlign w:val="bottom"/>
            <w:hideMark/>
          </w:tcPr>
          <w:p w14:paraId="5B43CAAC" w14:textId="0C6E552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C306BE" w14:textId="6538C41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69432" w14:textId="00060B3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6,277,935.00 </w:t>
            </w:r>
          </w:p>
        </w:tc>
      </w:tr>
      <w:tr w:rsidR="00181E2A" w:rsidRPr="00181E2A" w14:paraId="557A800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A3C3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57B5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69A8FB76" w14:textId="5D1F7D4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C3D5AE" w14:textId="48D50BD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938B1" w14:textId="55C193D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0DF40" w14:textId="22727A4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70,000.00 </w:t>
            </w:r>
          </w:p>
        </w:tc>
      </w:tr>
      <w:tr w:rsidR="00181E2A" w:rsidRPr="00181E2A" w14:paraId="4B432C0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DC7E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B00C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739A7310" w14:textId="7A07B4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37,600.00 </w:t>
            </w:r>
          </w:p>
        </w:tc>
        <w:tc>
          <w:tcPr>
            <w:tcW w:w="0" w:type="auto"/>
            <w:tcBorders>
              <w:top w:val="nil"/>
              <w:left w:val="nil"/>
              <w:bottom w:val="single" w:sz="4" w:space="0" w:color="000000"/>
              <w:right w:val="single" w:sz="4" w:space="0" w:color="000000"/>
            </w:tcBorders>
            <w:shd w:val="clear" w:color="auto" w:fill="auto"/>
            <w:noWrap/>
            <w:vAlign w:val="bottom"/>
            <w:hideMark/>
          </w:tcPr>
          <w:p w14:paraId="073D2ED1" w14:textId="4AF8EE1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139C118" w14:textId="5DFB1D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1A643" w14:textId="4A40D14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12,600.00 </w:t>
            </w:r>
          </w:p>
        </w:tc>
      </w:tr>
      <w:tr w:rsidR="00181E2A" w:rsidRPr="00181E2A" w14:paraId="6E29AF7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CAED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BF43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7D661130" w14:textId="20FD04E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4FAE6BD4" w14:textId="386F8DE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B7490" w14:textId="084887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39C44" w14:textId="51EBA9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61,225.00 </w:t>
            </w:r>
          </w:p>
        </w:tc>
      </w:tr>
      <w:tr w:rsidR="00181E2A" w:rsidRPr="00181E2A" w14:paraId="54578A3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DAD8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369BC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6F025683" w14:textId="05B2496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47BDD527" w14:textId="7ABB074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712DB" w14:textId="640E524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B45A9" w14:textId="11FAF16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80,952.00 </w:t>
            </w:r>
          </w:p>
        </w:tc>
      </w:tr>
      <w:tr w:rsidR="00181E2A" w:rsidRPr="00181E2A" w14:paraId="71B0212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EF29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D800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15760323" w14:textId="3D0885C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23,000.00 </w:t>
            </w:r>
          </w:p>
        </w:tc>
        <w:tc>
          <w:tcPr>
            <w:tcW w:w="0" w:type="auto"/>
            <w:tcBorders>
              <w:top w:val="nil"/>
              <w:left w:val="nil"/>
              <w:bottom w:val="single" w:sz="4" w:space="0" w:color="000000"/>
              <w:right w:val="single" w:sz="4" w:space="0" w:color="000000"/>
            </w:tcBorders>
            <w:shd w:val="clear" w:color="auto" w:fill="auto"/>
            <w:noWrap/>
            <w:vAlign w:val="bottom"/>
            <w:hideMark/>
          </w:tcPr>
          <w:p w14:paraId="6B6300CC" w14:textId="1623274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50227CF5" w14:textId="7F2BD8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09DBE" w14:textId="6DE9D8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55,488.00 </w:t>
            </w:r>
          </w:p>
        </w:tc>
      </w:tr>
      <w:tr w:rsidR="00181E2A" w:rsidRPr="00181E2A" w14:paraId="038CD3A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4CE4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95B7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6456EBD9" w14:textId="7CF2DE2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75A2DB31" w14:textId="3F1C93F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FCE35" w14:textId="1A57A2D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66DD7" w14:textId="4F8F6F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03,000.00 </w:t>
            </w:r>
          </w:p>
        </w:tc>
      </w:tr>
      <w:tr w:rsidR="00181E2A" w:rsidRPr="00181E2A" w14:paraId="6CDD211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0961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BDEA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278A94A0" w14:textId="6EFAEE3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A7488AF" w14:textId="02FDA78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C4AC9" w14:textId="14405DE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DD71C" w14:textId="68EFCB8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03,000.00 </w:t>
            </w:r>
          </w:p>
        </w:tc>
      </w:tr>
      <w:tr w:rsidR="00181E2A" w:rsidRPr="00181E2A" w14:paraId="5969440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AB7C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8700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6A6DD12B" w14:textId="3F04746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FE53AA" w14:textId="07AF9A8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C4998" w14:textId="17E146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025D5" w14:textId="016E37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40,000.00 </w:t>
            </w:r>
          </w:p>
        </w:tc>
      </w:tr>
      <w:tr w:rsidR="00181E2A" w:rsidRPr="00181E2A" w14:paraId="377DFEC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4A12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74DB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5ABDBC60" w14:textId="6BA038D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3BF0869E" w14:textId="0D5FD43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929C7" w14:textId="4499F3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46A9E" w14:textId="474CCA5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6,000.00 </w:t>
            </w:r>
          </w:p>
        </w:tc>
      </w:tr>
      <w:tr w:rsidR="00181E2A" w:rsidRPr="00181E2A" w14:paraId="6DB9655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3990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30DC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73A4F3A5" w14:textId="0585D13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A23E50C" w14:textId="5FD4A3B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6CA9C" w14:textId="2A20D97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7A6EC" w14:textId="3A01643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000.00 </w:t>
            </w:r>
          </w:p>
        </w:tc>
      </w:tr>
      <w:tr w:rsidR="00181E2A" w:rsidRPr="00181E2A" w14:paraId="4E006B6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1E1F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7C56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375C2109" w14:textId="300236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646C2757" w14:textId="3D0558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E22FA" w14:textId="074188A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099A7" w14:textId="3950F46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03,000.00 </w:t>
            </w:r>
          </w:p>
        </w:tc>
      </w:tr>
      <w:tr w:rsidR="00181E2A" w:rsidRPr="00181E2A" w14:paraId="241D0ED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47AE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AA8E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357EBBB4" w14:textId="1BB296E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F3AB4D" w14:textId="03B844B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F8AAD" w14:textId="74B2D78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809A8" w14:textId="439FA9D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40,000.00 </w:t>
            </w:r>
          </w:p>
        </w:tc>
      </w:tr>
      <w:tr w:rsidR="00181E2A" w:rsidRPr="00181E2A" w14:paraId="676CEC0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E8A4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C50B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2ED049EE" w14:textId="41F80E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7B0E8B6" w14:textId="60ED3B2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C38E7" w14:textId="6C7E29E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FC4E5" w14:textId="12EF71A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000.00 </w:t>
            </w:r>
          </w:p>
        </w:tc>
      </w:tr>
      <w:tr w:rsidR="00181E2A" w:rsidRPr="00181E2A" w14:paraId="135F3D8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86CF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069FD9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0D31DE2D" w14:textId="5A87801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D251BCB" w14:textId="021FE94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82479" w14:textId="5CB0B34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BF4C0" w14:textId="33523E2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4,000.00 </w:t>
            </w:r>
          </w:p>
        </w:tc>
      </w:tr>
      <w:tr w:rsidR="00181E2A" w:rsidRPr="00181E2A" w14:paraId="1ACBE64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7D16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8940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5F140BA3" w14:textId="7B2D1A7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0F5B69" w14:textId="6588DAB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293E7" w14:textId="317DB5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0C6B4" w14:textId="29A4B0D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0,000.00 </w:t>
            </w:r>
          </w:p>
        </w:tc>
      </w:tr>
      <w:tr w:rsidR="00181E2A" w:rsidRPr="00181E2A" w14:paraId="3F9E3EE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4E944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C2BA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7242C1A3" w14:textId="649309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60B779D" w14:textId="16D85CF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87D02" w14:textId="5181800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06754" w14:textId="66BB066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5,400.00 </w:t>
            </w:r>
          </w:p>
        </w:tc>
      </w:tr>
      <w:tr w:rsidR="00181E2A" w:rsidRPr="00181E2A" w14:paraId="49EC731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FE0C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E5F3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2156F082" w14:textId="24C1B1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1F5581EC" w14:textId="145CEA8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5F448" w14:textId="4DE431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934D1" w14:textId="7ED3EA9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1,000.00 </w:t>
            </w:r>
          </w:p>
        </w:tc>
      </w:tr>
      <w:tr w:rsidR="00181E2A" w:rsidRPr="00181E2A" w14:paraId="6DA7DDD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7A7A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8506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40F1F808" w14:textId="012B9D1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1DC5189C" w14:textId="3D20D1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DDA03" w14:textId="05FC04E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1678E" w14:textId="492FFDF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1,600.00 </w:t>
            </w:r>
          </w:p>
        </w:tc>
      </w:tr>
      <w:tr w:rsidR="00181E2A" w:rsidRPr="00181E2A" w14:paraId="27A7CA8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6E6F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835E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1807B489" w14:textId="7B19CBA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7AA59D4B" w14:textId="14462C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048EC" w14:textId="3212B90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A572F" w14:textId="676CA0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7,716.00 </w:t>
            </w:r>
          </w:p>
        </w:tc>
      </w:tr>
      <w:tr w:rsidR="00181E2A" w:rsidRPr="00181E2A" w14:paraId="4CBDC35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11DAD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5214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0AD98878" w14:textId="7EE9FF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56550C81" w14:textId="2704942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D9173" w14:textId="5D48945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1A16C" w14:textId="1A7DD89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04,500.00 </w:t>
            </w:r>
          </w:p>
        </w:tc>
      </w:tr>
      <w:tr w:rsidR="00181E2A" w:rsidRPr="00181E2A" w14:paraId="27DD11E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CAED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D133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446761BA" w14:textId="12D7399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33,528.00 </w:t>
            </w:r>
          </w:p>
        </w:tc>
        <w:tc>
          <w:tcPr>
            <w:tcW w:w="0" w:type="auto"/>
            <w:tcBorders>
              <w:top w:val="nil"/>
              <w:left w:val="nil"/>
              <w:bottom w:val="single" w:sz="4" w:space="0" w:color="000000"/>
              <w:right w:val="single" w:sz="4" w:space="0" w:color="000000"/>
            </w:tcBorders>
            <w:shd w:val="clear" w:color="auto" w:fill="auto"/>
            <w:noWrap/>
            <w:vAlign w:val="bottom"/>
            <w:hideMark/>
          </w:tcPr>
          <w:p w14:paraId="4D1CE540" w14:textId="613786F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3A96E" w14:textId="05F1B83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7D15B" w14:textId="4A0952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33,528.00 </w:t>
            </w:r>
          </w:p>
        </w:tc>
      </w:tr>
      <w:tr w:rsidR="00181E2A" w:rsidRPr="00181E2A" w14:paraId="3766311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556A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9852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7DD51BA0" w14:textId="4A5D63C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7391C4C1" w14:textId="1C43D9A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6153A" w14:textId="121CCE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92850" w14:textId="2C4D962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85,000.00 </w:t>
            </w:r>
          </w:p>
        </w:tc>
      </w:tr>
      <w:tr w:rsidR="00181E2A" w:rsidRPr="00181E2A" w14:paraId="0C2B750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5157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6651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3A209618" w14:textId="3380A93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0F2AEACB" w14:textId="4C2595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E1993" w14:textId="0F4D5E9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82693" w14:textId="21F802C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9,000.00 </w:t>
            </w:r>
          </w:p>
        </w:tc>
      </w:tr>
      <w:tr w:rsidR="00181E2A" w:rsidRPr="00181E2A" w14:paraId="71DD49AE"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358D98"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7385EA50" w14:textId="03BC22A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7,141,168.00 </w:t>
            </w:r>
          </w:p>
        </w:tc>
        <w:tc>
          <w:tcPr>
            <w:tcW w:w="0" w:type="auto"/>
            <w:tcBorders>
              <w:top w:val="nil"/>
              <w:left w:val="nil"/>
              <w:bottom w:val="single" w:sz="4" w:space="0" w:color="000000"/>
              <w:right w:val="single" w:sz="4" w:space="0" w:color="000000"/>
            </w:tcBorders>
            <w:shd w:val="clear" w:color="D8D8D8" w:fill="D8D8D8"/>
            <w:noWrap/>
            <w:vAlign w:val="bottom"/>
            <w:hideMark/>
          </w:tcPr>
          <w:p w14:paraId="737B070E" w14:textId="0DB25582"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51CA9800" w14:textId="59416131"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3611D6" w14:textId="5D5C7D06"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50,317,247.84 </w:t>
            </w:r>
          </w:p>
        </w:tc>
      </w:tr>
      <w:tr w:rsidR="00181E2A" w:rsidRPr="00181E2A" w14:paraId="3D3CBD22"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608CCC"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0006603B" w14:textId="6CC108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0FA65D0D" w14:textId="33C0AC1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7C4C763D" w14:textId="14F7115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10AB3" w14:textId="3CDBAD8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946,654.80 </w:t>
            </w:r>
          </w:p>
        </w:tc>
      </w:tr>
      <w:tr w:rsidR="00181E2A" w:rsidRPr="00181E2A" w14:paraId="7BD8D14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0996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97B9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1486A5F9" w14:textId="7D807CA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99,630.00 </w:t>
            </w:r>
          </w:p>
        </w:tc>
        <w:tc>
          <w:tcPr>
            <w:tcW w:w="0" w:type="auto"/>
            <w:tcBorders>
              <w:top w:val="nil"/>
              <w:left w:val="nil"/>
              <w:bottom w:val="single" w:sz="4" w:space="0" w:color="000000"/>
              <w:right w:val="single" w:sz="4" w:space="0" w:color="000000"/>
            </w:tcBorders>
            <w:shd w:val="clear" w:color="auto" w:fill="auto"/>
            <w:noWrap/>
            <w:vAlign w:val="bottom"/>
            <w:hideMark/>
          </w:tcPr>
          <w:p w14:paraId="0C9A06B2" w14:textId="4BD9A74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0BFF87D9" w14:textId="28FB242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B579D" w14:textId="2D99E76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00,530.00 </w:t>
            </w:r>
          </w:p>
        </w:tc>
      </w:tr>
      <w:tr w:rsidR="00181E2A" w:rsidRPr="00181E2A" w14:paraId="697DDC0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12B1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F084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212CFCA9" w14:textId="2F15C11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171,836.00 </w:t>
            </w:r>
          </w:p>
        </w:tc>
        <w:tc>
          <w:tcPr>
            <w:tcW w:w="0" w:type="auto"/>
            <w:tcBorders>
              <w:top w:val="nil"/>
              <w:left w:val="nil"/>
              <w:bottom w:val="single" w:sz="4" w:space="0" w:color="000000"/>
              <w:right w:val="single" w:sz="4" w:space="0" w:color="000000"/>
            </w:tcBorders>
            <w:shd w:val="clear" w:color="auto" w:fill="auto"/>
            <w:noWrap/>
            <w:vAlign w:val="bottom"/>
            <w:hideMark/>
          </w:tcPr>
          <w:p w14:paraId="55E59EB5" w14:textId="6A9E01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65067240" w14:textId="0FF5DA8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9DBB0" w14:textId="02B2BDE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547,648.00 </w:t>
            </w:r>
          </w:p>
        </w:tc>
      </w:tr>
      <w:tr w:rsidR="00181E2A" w:rsidRPr="00181E2A" w14:paraId="07B7C45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FFCA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D286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3844C48D" w14:textId="7E07C18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99,912.00 </w:t>
            </w:r>
          </w:p>
        </w:tc>
        <w:tc>
          <w:tcPr>
            <w:tcW w:w="0" w:type="auto"/>
            <w:tcBorders>
              <w:top w:val="nil"/>
              <w:left w:val="nil"/>
              <w:bottom w:val="single" w:sz="4" w:space="0" w:color="000000"/>
              <w:right w:val="single" w:sz="4" w:space="0" w:color="000000"/>
            </w:tcBorders>
            <w:shd w:val="clear" w:color="auto" w:fill="auto"/>
            <w:noWrap/>
            <w:vAlign w:val="bottom"/>
            <w:hideMark/>
          </w:tcPr>
          <w:p w14:paraId="41351EBA" w14:textId="5DF85E8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8A6AE" w14:textId="6446C9A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F2445" w14:textId="40371AA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99,912.00 </w:t>
            </w:r>
          </w:p>
        </w:tc>
      </w:tr>
      <w:tr w:rsidR="00181E2A" w:rsidRPr="00181E2A" w14:paraId="38F1082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34D3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5FF2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4979B87B" w14:textId="56915D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5DA72D8F" w14:textId="28CFB6B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8BAFD9" w14:textId="67E1513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5FD10" w14:textId="07D6526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51,448.00 </w:t>
            </w:r>
          </w:p>
        </w:tc>
      </w:tr>
      <w:tr w:rsidR="00181E2A" w:rsidRPr="00181E2A" w14:paraId="68732B2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35CA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7006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5FF79263" w14:textId="01DB122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835,970.00 </w:t>
            </w:r>
          </w:p>
        </w:tc>
        <w:tc>
          <w:tcPr>
            <w:tcW w:w="0" w:type="auto"/>
            <w:tcBorders>
              <w:top w:val="nil"/>
              <w:left w:val="nil"/>
              <w:bottom w:val="single" w:sz="4" w:space="0" w:color="000000"/>
              <w:right w:val="single" w:sz="4" w:space="0" w:color="000000"/>
            </w:tcBorders>
            <w:shd w:val="clear" w:color="auto" w:fill="auto"/>
            <w:noWrap/>
            <w:vAlign w:val="bottom"/>
            <w:hideMark/>
          </w:tcPr>
          <w:p w14:paraId="37B7BC81" w14:textId="06B7DA4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1EC760DB" w14:textId="0F0C4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B69AE" w14:textId="297C5C5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765,801.25 </w:t>
            </w:r>
          </w:p>
        </w:tc>
      </w:tr>
      <w:tr w:rsidR="00181E2A" w:rsidRPr="00181E2A" w14:paraId="07DBA8B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BA95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C92E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118D4E8A" w14:textId="0A65573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14,680.00 </w:t>
            </w:r>
          </w:p>
        </w:tc>
        <w:tc>
          <w:tcPr>
            <w:tcW w:w="0" w:type="auto"/>
            <w:tcBorders>
              <w:top w:val="nil"/>
              <w:left w:val="nil"/>
              <w:bottom w:val="single" w:sz="4" w:space="0" w:color="000000"/>
              <w:right w:val="single" w:sz="4" w:space="0" w:color="000000"/>
            </w:tcBorders>
            <w:shd w:val="clear" w:color="auto" w:fill="auto"/>
            <w:noWrap/>
            <w:vAlign w:val="bottom"/>
            <w:hideMark/>
          </w:tcPr>
          <w:p w14:paraId="750ABFB3" w14:textId="134F488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38691F61" w14:textId="05B1BE7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58EB3" w14:textId="7FE6921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64,816.50 </w:t>
            </w:r>
          </w:p>
        </w:tc>
      </w:tr>
      <w:tr w:rsidR="00181E2A" w:rsidRPr="00181E2A" w14:paraId="510699D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35AB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1C75E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47E3DAB6" w14:textId="367D745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5,620.00 </w:t>
            </w:r>
          </w:p>
        </w:tc>
        <w:tc>
          <w:tcPr>
            <w:tcW w:w="0" w:type="auto"/>
            <w:tcBorders>
              <w:top w:val="nil"/>
              <w:left w:val="nil"/>
              <w:bottom w:val="single" w:sz="4" w:space="0" w:color="000000"/>
              <w:right w:val="single" w:sz="4" w:space="0" w:color="000000"/>
            </w:tcBorders>
            <w:shd w:val="clear" w:color="auto" w:fill="auto"/>
            <w:noWrap/>
            <w:vAlign w:val="bottom"/>
            <w:hideMark/>
          </w:tcPr>
          <w:p w14:paraId="0B4A5029" w14:textId="4FFFD02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3CF1F8C8" w14:textId="666941C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1D9DD" w14:textId="409AB3C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16,110.00 </w:t>
            </w:r>
          </w:p>
        </w:tc>
      </w:tr>
      <w:tr w:rsidR="00181E2A" w:rsidRPr="00181E2A" w14:paraId="01C6B67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97B1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3157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645B4B59" w14:textId="0FB8AA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82,464.00 </w:t>
            </w:r>
          </w:p>
        </w:tc>
        <w:tc>
          <w:tcPr>
            <w:tcW w:w="0" w:type="auto"/>
            <w:tcBorders>
              <w:top w:val="nil"/>
              <w:left w:val="nil"/>
              <w:bottom w:val="single" w:sz="4" w:space="0" w:color="000000"/>
              <w:right w:val="single" w:sz="4" w:space="0" w:color="000000"/>
            </w:tcBorders>
            <w:shd w:val="clear" w:color="auto" w:fill="auto"/>
            <w:noWrap/>
            <w:vAlign w:val="bottom"/>
            <w:hideMark/>
          </w:tcPr>
          <w:p w14:paraId="1D667C5C" w14:textId="4CD4EF2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DA5E4" w14:textId="291BD46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21F2E" w14:textId="0B52FE4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82,464.00 </w:t>
            </w:r>
          </w:p>
        </w:tc>
      </w:tr>
      <w:tr w:rsidR="00181E2A" w:rsidRPr="00181E2A" w14:paraId="5BD7052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19A2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40EE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230DB0DB" w14:textId="5708B95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31,610.00 </w:t>
            </w:r>
          </w:p>
        </w:tc>
        <w:tc>
          <w:tcPr>
            <w:tcW w:w="0" w:type="auto"/>
            <w:tcBorders>
              <w:top w:val="nil"/>
              <w:left w:val="nil"/>
              <w:bottom w:val="single" w:sz="4" w:space="0" w:color="000000"/>
              <w:right w:val="single" w:sz="4" w:space="0" w:color="000000"/>
            </w:tcBorders>
            <w:shd w:val="clear" w:color="auto" w:fill="auto"/>
            <w:noWrap/>
            <w:vAlign w:val="bottom"/>
            <w:hideMark/>
          </w:tcPr>
          <w:p w14:paraId="5F4686B7" w14:textId="43A7975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2FAB0D6C" w14:textId="4636CAB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EB423" w14:textId="3785B6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84,610.00 </w:t>
            </w:r>
          </w:p>
        </w:tc>
      </w:tr>
      <w:tr w:rsidR="00181E2A" w:rsidRPr="00181E2A" w14:paraId="7702427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C984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9EA9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10C8F800" w14:textId="49F521D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277,666.00 </w:t>
            </w:r>
          </w:p>
        </w:tc>
        <w:tc>
          <w:tcPr>
            <w:tcW w:w="0" w:type="auto"/>
            <w:tcBorders>
              <w:top w:val="nil"/>
              <w:left w:val="nil"/>
              <w:bottom w:val="single" w:sz="4" w:space="0" w:color="000000"/>
              <w:right w:val="single" w:sz="4" w:space="0" w:color="000000"/>
            </w:tcBorders>
            <w:shd w:val="clear" w:color="auto" w:fill="auto"/>
            <w:noWrap/>
            <w:vAlign w:val="bottom"/>
            <w:hideMark/>
          </w:tcPr>
          <w:p w14:paraId="08DECF60" w14:textId="0994B03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66C65244" w14:textId="22AA856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EE3FA" w14:textId="71E00AC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918,529.00 </w:t>
            </w:r>
          </w:p>
        </w:tc>
      </w:tr>
      <w:tr w:rsidR="00181E2A" w:rsidRPr="00181E2A" w14:paraId="37FD372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BD841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10F5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5B366428" w14:textId="792CF00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64,369.00 </w:t>
            </w:r>
          </w:p>
        </w:tc>
        <w:tc>
          <w:tcPr>
            <w:tcW w:w="0" w:type="auto"/>
            <w:tcBorders>
              <w:top w:val="nil"/>
              <w:left w:val="nil"/>
              <w:bottom w:val="single" w:sz="4" w:space="0" w:color="000000"/>
              <w:right w:val="single" w:sz="4" w:space="0" w:color="000000"/>
            </w:tcBorders>
            <w:shd w:val="clear" w:color="auto" w:fill="auto"/>
            <w:noWrap/>
            <w:vAlign w:val="bottom"/>
            <w:hideMark/>
          </w:tcPr>
          <w:p w14:paraId="50AD2D92" w14:textId="1EBFCB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1EBA081E" w14:textId="22D0F4B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624B6" w14:textId="3072120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588,761.29 </w:t>
            </w:r>
          </w:p>
        </w:tc>
      </w:tr>
      <w:tr w:rsidR="00181E2A" w:rsidRPr="00181E2A" w14:paraId="6E40A3B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9FB8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36FD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6E975ADB" w14:textId="4F417F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92,342.00 </w:t>
            </w:r>
          </w:p>
        </w:tc>
        <w:tc>
          <w:tcPr>
            <w:tcW w:w="0" w:type="auto"/>
            <w:tcBorders>
              <w:top w:val="nil"/>
              <w:left w:val="nil"/>
              <w:bottom w:val="single" w:sz="4" w:space="0" w:color="000000"/>
              <w:right w:val="single" w:sz="4" w:space="0" w:color="000000"/>
            </w:tcBorders>
            <w:shd w:val="clear" w:color="auto" w:fill="auto"/>
            <w:noWrap/>
            <w:vAlign w:val="bottom"/>
            <w:hideMark/>
          </w:tcPr>
          <w:p w14:paraId="3F858124" w14:textId="56ED7C7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80609" w14:textId="021B5E9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C7DCE" w14:textId="5DC3D75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92,342.00 </w:t>
            </w:r>
          </w:p>
        </w:tc>
      </w:tr>
      <w:tr w:rsidR="00181E2A" w:rsidRPr="00181E2A" w14:paraId="7EE615A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5D29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CB15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2A2D13B4" w14:textId="07F7686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45,301.00 </w:t>
            </w:r>
          </w:p>
        </w:tc>
        <w:tc>
          <w:tcPr>
            <w:tcW w:w="0" w:type="auto"/>
            <w:tcBorders>
              <w:top w:val="nil"/>
              <w:left w:val="nil"/>
              <w:bottom w:val="single" w:sz="4" w:space="0" w:color="000000"/>
              <w:right w:val="single" w:sz="4" w:space="0" w:color="000000"/>
            </w:tcBorders>
            <w:shd w:val="clear" w:color="auto" w:fill="auto"/>
            <w:noWrap/>
            <w:vAlign w:val="bottom"/>
            <w:hideMark/>
          </w:tcPr>
          <w:p w14:paraId="1E59AED8" w14:textId="2F47A65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954EC3" w14:textId="1C744D3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B74D2" w14:textId="44EDF4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00,301.00 </w:t>
            </w:r>
          </w:p>
        </w:tc>
      </w:tr>
      <w:tr w:rsidR="00181E2A" w:rsidRPr="00181E2A" w14:paraId="3DDD43D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961B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760C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0D99B42D" w14:textId="33F8D5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57,320.00 </w:t>
            </w:r>
          </w:p>
        </w:tc>
        <w:tc>
          <w:tcPr>
            <w:tcW w:w="0" w:type="auto"/>
            <w:tcBorders>
              <w:top w:val="nil"/>
              <w:left w:val="nil"/>
              <w:bottom w:val="single" w:sz="4" w:space="0" w:color="000000"/>
              <w:right w:val="single" w:sz="4" w:space="0" w:color="000000"/>
            </w:tcBorders>
            <w:shd w:val="clear" w:color="auto" w:fill="auto"/>
            <w:noWrap/>
            <w:vAlign w:val="bottom"/>
            <w:hideMark/>
          </w:tcPr>
          <w:p w14:paraId="5CA1E70E" w14:textId="30BFCA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9F394" w14:textId="218E317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25965" w14:textId="56DF620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57,320.00 </w:t>
            </w:r>
          </w:p>
        </w:tc>
      </w:tr>
      <w:tr w:rsidR="00181E2A" w:rsidRPr="00181E2A" w14:paraId="7CC7B130"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7FF9D3"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049FFD61" w14:textId="221A826D"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43,555,426.03 </w:t>
            </w:r>
          </w:p>
        </w:tc>
        <w:tc>
          <w:tcPr>
            <w:tcW w:w="0" w:type="auto"/>
            <w:tcBorders>
              <w:top w:val="nil"/>
              <w:left w:val="nil"/>
              <w:bottom w:val="single" w:sz="4" w:space="0" w:color="000000"/>
              <w:right w:val="single" w:sz="4" w:space="0" w:color="000000"/>
            </w:tcBorders>
            <w:shd w:val="clear" w:color="A5A5A5" w:fill="A5A5A5"/>
            <w:noWrap/>
            <w:vAlign w:val="bottom"/>
            <w:hideMark/>
          </w:tcPr>
          <w:p w14:paraId="08C8311B" w14:textId="654F5EAA"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3109B80" w14:textId="371B162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F2A23F1" w14:textId="3B12BF72"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43,555,426.03 </w:t>
            </w:r>
          </w:p>
        </w:tc>
      </w:tr>
      <w:tr w:rsidR="00181E2A" w:rsidRPr="00181E2A" w14:paraId="2601D6A2"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E575A7"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64DF3AD8" w14:textId="654AC5F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267,8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62E14CA1" w14:textId="75B9B193"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45A65C" w14:textId="617BA831"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0C0A84" w14:textId="52076D53"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267,853.70 </w:t>
            </w:r>
          </w:p>
        </w:tc>
      </w:tr>
      <w:tr w:rsidR="00181E2A" w:rsidRPr="00181E2A" w14:paraId="51EC036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3DE3E"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1BEB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61BF9780" w14:textId="1A2DDC9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0E23FBD8" w14:textId="27E4E10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147FE" w14:textId="35212EE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3896F" w14:textId="17E0EC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2,900.00 </w:t>
            </w:r>
          </w:p>
        </w:tc>
      </w:tr>
      <w:tr w:rsidR="00181E2A" w:rsidRPr="00181E2A" w14:paraId="4C8B683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AC6F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BF5E3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118F8E67" w14:textId="73CB7B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4B56AE07" w14:textId="7040F30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F2D9D" w14:textId="79821D9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5CF86" w14:textId="264D99A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3,050.00 </w:t>
            </w:r>
          </w:p>
        </w:tc>
      </w:tr>
      <w:tr w:rsidR="00181E2A" w:rsidRPr="00181E2A" w14:paraId="0D20884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A477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03BA1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6A07618B" w14:textId="55A7528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3835F321" w14:textId="712CC06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D0678" w14:textId="59BE449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DD606" w14:textId="001CBEB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9,387.50 </w:t>
            </w:r>
          </w:p>
        </w:tc>
      </w:tr>
      <w:tr w:rsidR="00181E2A" w:rsidRPr="00181E2A" w14:paraId="2EA33E8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929E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68F3B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095A4578" w14:textId="654BD8A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6727B07B" w14:textId="69C6224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A5F1C" w14:textId="4C2698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F9BC0" w14:textId="74B8C74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05,900.00 </w:t>
            </w:r>
          </w:p>
        </w:tc>
      </w:tr>
      <w:tr w:rsidR="00181E2A" w:rsidRPr="00181E2A" w14:paraId="1581B39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A20B0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D9A1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95CD440" w14:textId="6A3726D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474CB4" w14:textId="23804E8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66ABC" w14:textId="1DA136E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983DD" w14:textId="5798CC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00,000.00 </w:t>
            </w:r>
          </w:p>
        </w:tc>
      </w:tr>
      <w:tr w:rsidR="00181E2A" w:rsidRPr="00181E2A" w14:paraId="1116550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360B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2943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1A6DCBBE" w14:textId="519CC90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76,616.20 </w:t>
            </w:r>
          </w:p>
        </w:tc>
        <w:tc>
          <w:tcPr>
            <w:tcW w:w="0" w:type="auto"/>
            <w:tcBorders>
              <w:top w:val="nil"/>
              <w:left w:val="nil"/>
              <w:bottom w:val="single" w:sz="4" w:space="0" w:color="000000"/>
              <w:right w:val="single" w:sz="4" w:space="0" w:color="000000"/>
            </w:tcBorders>
            <w:shd w:val="clear" w:color="auto" w:fill="auto"/>
            <w:noWrap/>
            <w:vAlign w:val="bottom"/>
            <w:hideMark/>
          </w:tcPr>
          <w:p w14:paraId="012DFADD" w14:textId="0FF4361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DA4A9" w14:textId="2F10222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2BFF6" w14:textId="64730E8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76,616.20 </w:t>
            </w:r>
          </w:p>
        </w:tc>
      </w:tr>
      <w:tr w:rsidR="00181E2A" w:rsidRPr="00181E2A" w14:paraId="5F342250"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C9D7AC"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7A63B64D" w14:textId="141A13F9"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5,596,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E55997D" w14:textId="5D26E02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EE3172" w14:textId="626A693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EB9E82" w14:textId="048854C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5,596,900.00 </w:t>
            </w:r>
          </w:p>
        </w:tc>
      </w:tr>
      <w:tr w:rsidR="00181E2A" w:rsidRPr="00181E2A" w14:paraId="14C8B2E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5505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9294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54713779" w14:textId="114CC53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43,573.20 </w:t>
            </w:r>
          </w:p>
        </w:tc>
        <w:tc>
          <w:tcPr>
            <w:tcW w:w="0" w:type="auto"/>
            <w:tcBorders>
              <w:top w:val="nil"/>
              <w:left w:val="nil"/>
              <w:bottom w:val="single" w:sz="4" w:space="0" w:color="000000"/>
              <w:right w:val="single" w:sz="4" w:space="0" w:color="000000"/>
            </w:tcBorders>
            <w:shd w:val="clear" w:color="auto" w:fill="auto"/>
            <w:noWrap/>
            <w:vAlign w:val="bottom"/>
            <w:hideMark/>
          </w:tcPr>
          <w:p w14:paraId="1669FD05" w14:textId="0846898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C570B" w14:textId="6A25A19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443F9" w14:textId="243A163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43,573.20 </w:t>
            </w:r>
          </w:p>
        </w:tc>
      </w:tr>
      <w:tr w:rsidR="00181E2A" w:rsidRPr="00181E2A" w14:paraId="49394EF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2F11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82EF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4BDF70C2" w14:textId="7BD9267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55F59BF1" w14:textId="0BDFD75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C41BE" w14:textId="62F4919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30405" w14:textId="75AB7FF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55,320.00 </w:t>
            </w:r>
          </w:p>
        </w:tc>
      </w:tr>
      <w:tr w:rsidR="00181E2A" w:rsidRPr="00181E2A" w14:paraId="6E932B5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7D99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841B1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39117238" w14:textId="52D4D62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3,125.00 </w:t>
            </w:r>
          </w:p>
        </w:tc>
        <w:tc>
          <w:tcPr>
            <w:tcW w:w="0" w:type="auto"/>
            <w:tcBorders>
              <w:top w:val="nil"/>
              <w:left w:val="nil"/>
              <w:bottom w:val="single" w:sz="4" w:space="0" w:color="000000"/>
              <w:right w:val="single" w:sz="4" w:space="0" w:color="000000"/>
            </w:tcBorders>
            <w:shd w:val="clear" w:color="auto" w:fill="auto"/>
            <w:noWrap/>
            <w:vAlign w:val="bottom"/>
            <w:hideMark/>
          </w:tcPr>
          <w:p w14:paraId="6D578EDB" w14:textId="4BDC41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05075" w14:textId="6A3D059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B7DBC" w14:textId="2A2D0C9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3,125.00 </w:t>
            </w:r>
          </w:p>
        </w:tc>
      </w:tr>
      <w:tr w:rsidR="00181E2A" w:rsidRPr="00181E2A" w14:paraId="7E9FFEF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2D63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0D09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11E7403" w14:textId="0C5564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1855846A" w14:textId="2A19BAC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58A83" w14:textId="1EA3FA3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F7950" w14:textId="5FD7F30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6,650.00 </w:t>
            </w:r>
          </w:p>
        </w:tc>
      </w:tr>
      <w:tr w:rsidR="00181E2A" w:rsidRPr="00181E2A" w14:paraId="5888AAA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43D0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597C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07BD42AE" w14:textId="51D1B8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3,800.00 </w:t>
            </w:r>
          </w:p>
        </w:tc>
        <w:tc>
          <w:tcPr>
            <w:tcW w:w="0" w:type="auto"/>
            <w:tcBorders>
              <w:top w:val="nil"/>
              <w:left w:val="nil"/>
              <w:bottom w:val="single" w:sz="4" w:space="0" w:color="000000"/>
              <w:right w:val="single" w:sz="4" w:space="0" w:color="000000"/>
            </w:tcBorders>
            <w:shd w:val="clear" w:color="auto" w:fill="auto"/>
            <w:noWrap/>
            <w:vAlign w:val="bottom"/>
            <w:hideMark/>
          </w:tcPr>
          <w:p w14:paraId="02B3D153" w14:textId="24EC518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214E6" w14:textId="11606A6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89ACA" w14:textId="4361506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3,800.00 </w:t>
            </w:r>
          </w:p>
        </w:tc>
      </w:tr>
      <w:tr w:rsidR="00181E2A" w:rsidRPr="00181E2A" w14:paraId="32A5433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8797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913D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20EBD742" w14:textId="17AD14F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12ADCE07" w14:textId="6F23376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5AE39" w14:textId="3F89168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985B8" w14:textId="59B207B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1,200.00 </w:t>
            </w:r>
          </w:p>
        </w:tc>
      </w:tr>
      <w:tr w:rsidR="00181E2A" w:rsidRPr="00181E2A" w14:paraId="55D3EA8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F87F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FEE6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0CA30A0" w14:textId="06FD3F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57B834FA" w14:textId="7D9161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54644" w14:textId="23A0044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58AAD" w14:textId="444D5C2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0,131.30 </w:t>
            </w:r>
          </w:p>
        </w:tc>
      </w:tr>
      <w:tr w:rsidR="00181E2A" w:rsidRPr="00181E2A" w14:paraId="60CFD05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9FF6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73C7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4F47E10C" w14:textId="0A455D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13916334" w14:textId="5F36B7B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976D33" w14:textId="2EA834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516EC" w14:textId="7859821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04,855.00 </w:t>
            </w:r>
          </w:p>
        </w:tc>
      </w:tr>
      <w:tr w:rsidR="00181E2A" w:rsidRPr="00181E2A" w14:paraId="02D3B14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83F4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1081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540777C" w14:textId="24154A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46,043.70 </w:t>
            </w:r>
          </w:p>
        </w:tc>
        <w:tc>
          <w:tcPr>
            <w:tcW w:w="0" w:type="auto"/>
            <w:tcBorders>
              <w:top w:val="nil"/>
              <w:left w:val="nil"/>
              <w:bottom w:val="single" w:sz="4" w:space="0" w:color="000000"/>
              <w:right w:val="single" w:sz="4" w:space="0" w:color="000000"/>
            </w:tcBorders>
            <w:shd w:val="clear" w:color="auto" w:fill="auto"/>
            <w:noWrap/>
            <w:vAlign w:val="bottom"/>
            <w:hideMark/>
          </w:tcPr>
          <w:p w14:paraId="15347FB4" w14:textId="7CCA10F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3E3F3" w14:textId="58DB1E5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CA6AA" w14:textId="3012390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46,043.70 </w:t>
            </w:r>
          </w:p>
        </w:tc>
      </w:tr>
      <w:tr w:rsidR="00181E2A" w:rsidRPr="00181E2A" w14:paraId="7ABA42E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4CBD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C787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0B5F553" w14:textId="594AEF1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2F913C4F" w14:textId="4D0B0F2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36BA8" w14:textId="08E4A3E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610F4" w14:textId="272680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92,201.80 </w:t>
            </w:r>
          </w:p>
        </w:tc>
      </w:tr>
      <w:tr w:rsidR="00181E2A" w:rsidRPr="00181E2A" w14:paraId="64973E54"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A5C932"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31247A60" w14:textId="024D61F9"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0,375,952.30 </w:t>
            </w:r>
          </w:p>
        </w:tc>
        <w:tc>
          <w:tcPr>
            <w:tcW w:w="0" w:type="auto"/>
            <w:tcBorders>
              <w:top w:val="nil"/>
              <w:left w:val="nil"/>
              <w:bottom w:val="single" w:sz="4" w:space="0" w:color="000000"/>
              <w:right w:val="single" w:sz="4" w:space="0" w:color="000000"/>
            </w:tcBorders>
            <w:shd w:val="clear" w:color="D8D8D8" w:fill="D8D8D8"/>
            <w:noWrap/>
            <w:vAlign w:val="bottom"/>
            <w:hideMark/>
          </w:tcPr>
          <w:p w14:paraId="5F778E56" w14:textId="5D057982"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89C74CD" w14:textId="4DF1128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539A41A" w14:textId="3912AAC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0,375,952.30 </w:t>
            </w:r>
          </w:p>
        </w:tc>
      </w:tr>
      <w:tr w:rsidR="00181E2A" w:rsidRPr="00181E2A" w14:paraId="0B7C6AF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F09C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66513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4A474B01" w14:textId="18126F0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66,035.50 </w:t>
            </w:r>
          </w:p>
        </w:tc>
        <w:tc>
          <w:tcPr>
            <w:tcW w:w="0" w:type="auto"/>
            <w:tcBorders>
              <w:top w:val="nil"/>
              <w:left w:val="nil"/>
              <w:bottom w:val="single" w:sz="4" w:space="0" w:color="000000"/>
              <w:right w:val="single" w:sz="4" w:space="0" w:color="000000"/>
            </w:tcBorders>
            <w:shd w:val="clear" w:color="auto" w:fill="auto"/>
            <w:noWrap/>
            <w:vAlign w:val="bottom"/>
            <w:hideMark/>
          </w:tcPr>
          <w:p w14:paraId="2C1547E5" w14:textId="2837F52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3F08F" w14:textId="1363674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08C05" w14:textId="024A2E7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66,035.50 </w:t>
            </w:r>
          </w:p>
        </w:tc>
      </w:tr>
      <w:tr w:rsidR="00181E2A" w:rsidRPr="00181E2A" w14:paraId="78CD5A8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FF94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B863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7749C3C0" w14:textId="27DDFA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63E784AC" w14:textId="4284BB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9B84A" w14:textId="0CA45CB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FC7C0" w14:textId="22DBBDF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5,252.75 </w:t>
            </w:r>
          </w:p>
        </w:tc>
      </w:tr>
      <w:tr w:rsidR="00181E2A" w:rsidRPr="00181E2A" w14:paraId="714BB7B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79C9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EAD0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0EA01E70" w14:textId="0865C3B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2FBC7A11" w14:textId="296C87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3ADAC" w14:textId="54CAF2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A94F8" w14:textId="164CAC8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2,806.50 </w:t>
            </w:r>
          </w:p>
        </w:tc>
      </w:tr>
      <w:tr w:rsidR="00181E2A" w:rsidRPr="00181E2A" w14:paraId="0F3F5D7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D30D3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DEF7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1AC75EFA" w14:textId="726BE13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6D93601A" w14:textId="1ABD1B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AC9FE" w14:textId="3E32E46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3FB8C" w14:textId="5ACAA6A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5,252.75 </w:t>
            </w:r>
          </w:p>
        </w:tc>
      </w:tr>
      <w:tr w:rsidR="00181E2A" w:rsidRPr="00181E2A" w14:paraId="7F3C9BB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290D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AAD7A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451F0152" w14:textId="4C4FBDD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23,100.00 </w:t>
            </w:r>
          </w:p>
        </w:tc>
        <w:tc>
          <w:tcPr>
            <w:tcW w:w="0" w:type="auto"/>
            <w:tcBorders>
              <w:top w:val="nil"/>
              <w:left w:val="nil"/>
              <w:bottom w:val="single" w:sz="4" w:space="0" w:color="000000"/>
              <w:right w:val="single" w:sz="4" w:space="0" w:color="000000"/>
            </w:tcBorders>
            <w:shd w:val="clear" w:color="auto" w:fill="auto"/>
            <w:noWrap/>
            <w:vAlign w:val="bottom"/>
            <w:hideMark/>
          </w:tcPr>
          <w:p w14:paraId="51828BB7" w14:textId="42B515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6DF06" w14:textId="26775F4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6A01B" w14:textId="5014C8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23,100.00 </w:t>
            </w:r>
          </w:p>
        </w:tc>
      </w:tr>
      <w:tr w:rsidR="00181E2A" w:rsidRPr="00181E2A" w14:paraId="4F8F04D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FF43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87EF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4DEC21F9" w14:textId="6A0055C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99,050.55 </w:t>
            </w:r>
          </w:p>
        </w:tc>
        <w:tc>
          <w:tcPr>
            <w:tcW w:w="0" w:type="auto"/>
            <w:tcBorders>
              <w:top w:val="nil"/>
              <w:left w:val="nil"/>
              <w:bottom w:val="single" w:sz="4" w:space="0" w:color="000000"/>
              <w:right w:val="single" w:sz="4" w:space="0" w:color="000000"/>
            </w:tcBorders>
            <w:shd w:val="clear" w:color="auto" w:fill="auto"/>
            <w:noWrap/>
            <w:vAlign w:val="bottom"/>
            <w:hideMark/>
          </w:tcPr>
          <w:p w14:paraId="76E02FAF" w14:textId="6491ACE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251CD" w14:textId="6565A04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8D773" w14:textId="69BD4C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99,050.55 </w:t>
            </w:r>
          </w:p>
        </w:tc>
      </w:tr>
      <w:tr w:rsidR="00181E2A" w:rsidRPr="00181E2A" w14:paraId="3E17666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A0C4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65EB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001C07D8" w14:textId="2048D70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4E65A4E3" w14:textId="66B6358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373E1" w14:textId="21BE009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157AD" w14:textId="79D3C81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2,806.50 </w:t>
            </w:r>
          </w:p>
        </w:tc>
      </w:tr>
      <w:tr w:rsidR="00181E2A" w:rsidRPr="00181E2A" w14:paraId="596CEF7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FD40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7131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3FE48325" w14:textId="55E608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59,325.00 </w:t>
            </w:r>
          </w:p>
        </w:tc>
        <w:tc>
          <w:tcPr>
            <w:tcW w:w="0" w:type="auto"/>
            <w:tcBorders>
              <w:top w:val="nil"/>
              <w:left w:val="nil"/>
              <w:bottom w:val="single" w:sz="4" w:space="0" w:color="000000"/>
              <w:right w:val="single" w:sz="4" w:space="0" w:color="000000"/>
            </w:tcBorders>
            <w:shd w:val="clear" w:color="auto" w:fill="auto"/>
            <w:noWrap/>
            <w:vAlign w:val="bottom"/>
            <w:hideMark/>
          </w:tcPr>
          <w:p w14:paraId="3C87ECD9" w14:textId="55E2B59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60278" w14:textId="3AD7FCA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993EE" w14:textId="71A8018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59,325.00 </w:t>
            </w:r>
          </w:p>
        </w:tc>
      </w:tr>
      <w:tr w:rsidR="00181E2A" w:rsidRPr="00181E2A" w14:paraId="45C8077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B8CE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A8B7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0D54F128" w14:textId="4B738D6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0EB44382" w14:textId="5F7044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E79A4" w14:textId="005FAB9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D50E2" w14:textId="3877E00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27,806.50 </w:t>
            </w:r>
          </w:p>
        </w:tc>
      </w:tr>
      <w:tr w:rsidR="00181E2A" w:rsidRPr="00181E2A" w14:paraId="0B74DE4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3703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5D8B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18D77DF5" w14:textId="45E693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E07F08E" w14:textId="27E2103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4352E" w14:textId="7E6B23E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8E508" w14:textId="793E74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0,000.00 </w:t>
            </w:r>
          </w:p>
        </w:tc>
      </w:tr>
      <w:tr w:rsidR="00181E2A" w:rsidRPr="00181E2A" w14:paraId="65FFEE7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0799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4DB2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6F1991A8" w14:textId="491B9FE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9,785.00 </w:t>
            </w:r>
          </w:p>
        </w:tc>
        <w:tc>
          <w:tcPr>
            <w:tcW w:w="0" w:type="auto"/>
            <w:tcBorders>
              <w:top w:val="nil"/>
              <w:left w:val="nil"/>
              <w:bottom w:val="single" w:sz="4" w:space="0" w:color="000000"/>
              <w:right w:val="single" w:sz="4" w:space="0" w:color="000000"/>
            </w:tcBorders>
            <w:shd w:val="clear" w:color="auto" w:fill="auto"/>
            <w:noWrap/>
            <w:vAlign w:val="bottom"/>
            <w:hideMark/>
          </w:tcPr>
          <w:p w14:paraId="42F5D656" w14:textId="648055E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C8844" w14:textId="4E14C06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48F8B" w14:textId="432645F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9,785.00 </w:t>
            </w:r>
          </w:p>
        </w:tc>
      </w:tr>
      <w:tr w:rsidR="00181E2A" w:rsidRPr="00181E2A" w14:paraId="40A0348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6B229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19F36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399AE738" w14:textId="7C7CE6D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A5297C" w14:textId="664CB57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5413C" w14:textId="5BEE7FE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43D56" w14:textId="7CC54A0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0,000.00 </w:t>
            </w:r>
          </w:p>
        </w:tc>
      </w:tr>
      <w:tr w:rsidR="00181E2A" w:rsidRPr="00181E2A" w14:paraId="667F442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CA52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9283E7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27F0C2F5" w14:textId="432F7C3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9,731.25 </w:t>
            </w:r>
          </w:p>
        </w:tc>
        <w:tc>
          <w:tcPr>
            <w:tcW w:w="0" w:type="auto"/>
            <w:tcBorders>
              <w:top w:val="nil"/>
              <w:left w:val="nil"/>
              <w:bottom w:val="single" w:sz="4" w:space="0" w:color="000000"/>
              <w:right w:val="single" w:sz="4" w:space="0" w:color="000000"/>
            </w:tcBorders>
            <w:shd w:val="clear" w:color="auto" w:fill="auto"/>
            <w:noWrap/>
            <w:vAlign w:val="bottom"/>
            <w:hideMark/>
          </w:tcPr>
          <w:p w14:paraId="5A73EA2C" w14:textId="2F6B3C6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B8A87" w14:textId="007E33B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E3024" w14:textId="4713D8A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9,731.25 </w:t>
            </w:r>
          </w:p>
        </w:tc>
      </w:tr>
      <w:tr w:rsidR="00181E2A" w:rsidRPr="00181E2A" w14:paraId="1FD308F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66ABC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853F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421B36A7" w14:textId="4BF53AA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85,000.00 </w:t>
            </w:r>
          </w:p>
        </w:tc>
        <w:tc>
          <w:tcPr>
            <w:tcW w:w="0" w:type="auto"/>
            <w:tcBorders>
              <w:top w:val="nil"/>
              <w:left w:val="nil"/>
              <w:bottom w:val="single" w:sz="4" w:space="0" w:color="000000"/>
              <w:right w:val="single" w:sz="4" w:space="0" w:color="000000"/>
            </w:tcBorders>
            <w:shd w:val="clear" w:color="auto" w:fill="auto"/>
            <w:noWrap/>
            <w:vAlign w:val="bottom"/>
            <w:hideMark/>
          </w:tcPr>
          <w:p w14:paraId="290C766B" w14:textId="24897C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7A0DD" w14:textId="2E06E3D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532EC1" w14:textId="2D78E4F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85,000.00 </w:t>
            </w:r>
          </w:p>
        </w:tc>
      </w:tr>
      <w:tr w:rsidR="00181E2A" w:rsidRPr="00181E2A" w14:paraId="3197D2B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C517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DF24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B63B872" w14:textId="6179BC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A7F1E3" w14:textId="43B6950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770B3" w14:textId="5404C6A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B57B3" w14:textId="1AA218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0,000.00 </w:t>
            </w:r>
          </w:p>
        </w:tc>
      </w:tr>
      <w:tr w:rsidR="00181E2A" w:rsidRPr="00181E2A" w14:paraId="6FBA6045"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7BDDF2"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32FE657B" w14:textId="42F2FB3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8,561,776.83 </w:t>
            </w:r>
          </w:p>
        </w:tc>
        <w:tc>
          <w:tcPr>
            <w:tcW w:w="0" w:type="auto"/>
            <w:tcBorders>
              <w:top w:val="nil"/>
              <w:left w:val="nil"/>
              <w:bottom w:val="single" w:sz="4" w:space="0" w:color="000000"/>
              <w:right w:val="single" w:sz="4" w:space="0" w:color="000000"/>
            </w:tcBorders>
            <w:shd w:val="clear" w:color="D8D8D8" w:fill="D8D8D8"/>
            <w:noWrap/>
            <w:vAlign w:val="bottom"/>
            <w:hideMark/>
          </w:tcPr>
          <w:p w14:paraId="6487EDFB" w14:textId="3452384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C1AF44" w14:textId="00A0A496"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A6DB1ED" w14:textId="26793D72"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8,561,776.83 </w:t>
            </w:r>
          </w:p>
        </w:tc>
      </w:tr>
      <w:tr w:rsidR="00181E2A" w:rsidRPr="00181E2A" w14:paraId="145ED89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0C1E8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C8E7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0EF34301" w14:textId="7C84B35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255E3EED" w14:textId="705A4D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A0E177" w14:textId="221AF86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66420" w14:textId="13A5A3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8,087.15 </w:t>
            </w:r>
          </w:p>
        </w:tc>
      </w:tr>
      <w:tr w:rsidR="00181E2A" w:rsidRPr="00181E2A" w14:paraId="580429C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8327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49A4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labac</w:t>
            </w:r>
          </w:p>
        </w:tc>
        <w:tc>
          <w:tcPr>
            <w:tcW w:w="0" w:type="auto"/>
            <w:tcBorders>
              <w:top w:val="nil"/>
              <w:left w:val="nil"/>
              <w:bottom w:val="single" w:sz="4" w:space="0" w:color="000000"/>
              <w:right w:val="single" w:sz="4" w:space="0" w:color="000000"/>
            </w:tcBorders>
            <w:shd w:val="clear" w:color="auto" w:fill="auto"/>
            <w:noWrap/>
            <w:vAlign w:val="bottom"/>
            <w:hideMark/>
          </w:tcPr>
          <w:p w14:paraId="75BF8595" w14:textId="442CDBE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37,550.00 </w:t>
            </w:r>
          </w:p>
        </w:tc>
        <w:tc>
          <w:tcPr>
            <w:tcW w:w="0" w:type="auto"/>
            <w:tcBorders>
              <w:top w:val="nil"/>
              <w:left w:val="nil"/>
              <w:bottom w:val="single" w:sz="4" w:space="0" w:color="000000"/>
              <w:right w:val="single" w:sz="4" w:space="0" w:color="000000"/>
            </w:tcBorders>
            <w:shd w:val="clear" w:color="auto" w:fill="auto"/>
            <w:noWrap/>
            <w:vAlign w:val="bottom"/>
            <w:hideMark/>
          </w:tcPr>
          <w:p w14:paraId="4F74A5A1" w14:textId="3E65F1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2FF1C" w14:textId="2DC0673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01A50C" w14:textId="552E955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37,550.00 </w:t>
            </w:r>
          </w:p>
        </w:tc>
      </w:tr>
      <w:tr w:rsidR="00181E2A" w:rsidRPr="00181E2A" w14:paraId="72946DF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353B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E811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4C5A6C3A" w14:textId="777FFC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43F6BAFF" w14:textId="0AAEB71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09EE0" w14:textId="678E1FB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BFA33" w14:textId="492846D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3,600.00 </w:t>
            </w:r>
          </w:p>
        </w:tc>
      </w:tr>
      <w:tr w:rsidR="00181E2A" w:rsidRPr="00181E2A" w14:paraId="46BED6D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4C7C5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C0CE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48988D5B" w14:textId="7DCDB1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1F73AACF" w14:textId="3DD69C7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C9D5E" w14:textId="1050577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DF4A4" w14:textId="4E8357C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49,500.00 </w:t>
            </w:r>
          </w:p>
        </w:tc>
      </w:tr>
      <w:tr w:rsidR="00181E2A" w:rsidRPr="00181E2A" w14:paraId="629F471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594C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6994D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07801AA8" w14:textId="0935575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588B5FFE" w14:textId="430BD16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EE7F9E" w14:textId="11762B6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A2C343" w14:textId="090827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83,950.00 </w:t>
            </w:r>
          </w:p>
        </w:tc>
      </w:tr>
      <w:tr w:rsidR="00181E2A" w:rsidRPr="00181E2A" w14:paraId="037769A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8446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522F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7C7A7D98" w14:textId="59DA36B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312EB4" w14:textId="30B3B78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953E2" w14:textId="26F91DB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3CA30" w14:textId="3695779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00,000.00 </w:t>
            </w:r>
          </w:p>
        </w:tc>
      </w:tr>
      <w:tr w:rsidR="00181E2A" w:rsidRPr="00181E2A" w14:paraId="0197EA3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E12A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E4D5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El Nido (Bacuit)</w:t>
            </w:r>
          </w:p>
        </w:tc>
        <w:tc>
          <w:tcPr>
            <w:tcW w:w="0" w:type="auto"/>
            <w:tcBorders>
              <w:top w:val="nil"/>
              <w:left w:val="nil"/>
              <w:bottom w:val="single" w:sz="4" w:space="0" w:color="000000"/>
              <w:right w:val="single" w:sz="4" w:space="0" w:color="000000"/>
            </w:tcBorders>
            <w:shd w:val="clear" w:color="auto" w:fill="auto"/>
            <w:noWrap/>
            <w:vAlign w:val="bottom"/>
            <w:hideMark/>
          </w:tcPr>
          <w:p w14:paraId="5AAAA134" w14:textId="6DA1D0A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5EF73F8D" w14:textId="7D55A31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DE122" w14:textId="450647D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2B82F" w14:textId="46D8180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7,914.00 </w:t>
            </w:r>
          </w:p>
        </w:tc>
      </w:tr>
      <w:tr w:rsidR="00181E2A" w:rsidRPr="00181E2A" w14:paraId="4DACDF0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187F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9E0D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58C3F37F" w14:textId="76F82B4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706122FB" w14:textId="2326C8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7DAD6" w14:textId="01C842B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3340F" w14:textId="64555EA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2,723.73 </w:t>
            </w:r>
          </w:p>
        </w:tc>
      </w:tr>
      <w:tr w:rsidR="00181E2A" w:rsidRPr="00181E2A" w14:paraId="4C2FD69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6345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2CB0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0742BF4" w14:textId="2D3FCA4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C70A00" w14:textId="4DDD83A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7A473" w14:textId="394581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CB2C2" w14:textId="6D19CCC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0,000.00 </w:t>
            </w:r>
          </w:p>
        </w:tc>
      </w:tr>
      <w:tr w:rsidR="00181E2A" w:rsidRPr="00181E2A" w14:paraId="57DE416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8346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FFDB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0B84E6DE" w14:textId="6B94CD5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03,655.60 </w:t>
            </w:r>
          </w:p>
        </w:tc>
        <w:tc>
          <w:tcPr>
            <w:tcW w:w="0" w:type="auto"/>
            <w:tcBorders>
              <w:top w:val="nil"/>
              <w:left w:val="nil"/>
              <w:bottom w:val="single" w:sz="4" w:space="0" w:color="000000"/>
              <w:right w:val="single" w:sz="4" w:space="0" w:color="000000"/>
            </w:tcBorders>
            <w:shd w:val="clear" w:color="auto" w:fill="auto"/>
            <w:noWrap/>
            <w:vAlign w:val="bottom"/>
            <w:hideMark/>
          </w:tcPr>
          <w:p w14:paraId="04998B86" w14:textId="43F957F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A41FD" w14:textId="647C796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24421" w14:textId="3CD41A9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03,655.60 </w:t>
            </w:r>
          </w:p>
        </w:tc>
      </w:tr>
      <w:tr w:rsidR="00181E2A" w:rsidRPr="00181E2A" w14:paraId="6689596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F7F8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C54F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4D63F898" w14:textId="118E2C6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0F44C4E6" w14:textId="0289315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271B0" w14:textId="005F7A8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0475F" w14:textId="147BE1E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43,000.00 </w:t>
            </w:r>
          </w:p>
        </w:tc>
      </w:tr>
      <w:tr w:rsidR="00181E2A" w:rsidRPr="00181E2A" w14:paraId="63FBCB1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756D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BB6E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187456E5" w14:textId="5F27F2A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68,882.35 </w:t>
            </w:r>
          </w:p>
        </w:tc>
        <w:tc>
          <w:tcPr>
            <w:tcW w:w="0" w:type="auto"/>
            <w:tcBorders>
              <w:top w:val="nil"/>
              <w:left w:val="nil"/>
              <w:bottom w:val="single" w:sz="4" w:space="0" w:color="000000"/>
              <w:right w:val="single" w:sz="4" w:space="0" w:color="000000"/>
            </w:tcBorders>
            <w:shd w:val="clear" w:color="auto" w:fill="auto"/>
            <w:noWrap/>
            <w:vAlign w:val="bottom"/>
            <w:hideMark/>
          </w:tcPr>
          <w:p w14:paraId="423651A7" w14:textId="5827A5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751EE" w14:textId="10EC69F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EDE45" w14:textId="7C2FF60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68,882.35 </w:t>
            </w:r>
          </w:p>
        </w:tc>
      </w:tr>
      <w:tr w:rsidR="00181E2A" w:rsidRPr="00181E2A" w14:paraId="06460AD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B869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799D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63B5830D" w14:textId="2E25F11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45718188" w14:textId="7E37443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32941" w14:textId="2D2E97E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27D33" w14:textId="5CBDE4C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7,914.00 </w:t>
            </w:r>
          </w:p>
        </w:tc>
      </w:tr>
      <w:tr w:rsidR="00181E2A" w:rsidRPr="00181E2A" w14:paraId="0FFECC5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B6BE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6FF1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ofronio Española</w:t>
            </w:r>
          </w:p>
        </w:tc>
        <w:tc>
          <w:tcPr>
            <w:tcW w:w="0" w:type="auto"/>
            <w:tcBorders>
              <w:top w:val="nil"/>
              <w:left w:val="nil"/>
              <w:bottom w:val="single" w:sz="4" w:space="0" w:color="000000"/>
              <w:right w:val="single" w:sz="4" w:space="0" w:color="000000"/>
            </w:tcBorders>
            <w:shd w:val="clear" w:color="auto" w:fill="auto"/>
            <w:noWrap/>
            <w:vAlign w:val="bottom"/>
            <w:hideMark/>
          </w:tcPr>
          <w:p w14:paraId="2A74F976" w14:textId="334C1F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bottom"/>
            <w:hideMark/>
          </w:tcPr>
          <w:p w14:paraId="6492F11E" w14:textId="5AD80F5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8F026" w14:textId="3CC7B2A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1E35B" w14:textId="357AF61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000.00 </w:t>
            </w:r>
          </w:p>
        </w:tc>
      </w:tr>
      <w:tr w:rsidR="00181E2A" w:rsidRPr="00181E2A" w14:paraId="6E822628"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2432E"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3508152D" w14:textId="5AA74DB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5,752,943.20 </w:t>
            </w:r>
          </w:p>
        </w:tc>
        <w:tc>
          <w:tcPr>
            <w:tcW w:w="0" w:type="auto"/>
            <w:tcBorders>
              <w:top w:val="nil"/>
              <w:left w:val="nil"/>
              <w:bottom w:val="single" w:sz="4" w:space="0" w:color="000000"/>
              <w:right w:val="single" w:sz="4" w:space="0" w:color="000000"/>
            </w:tcBorders>
            <w:shd w:val="clear" w:color="D8D8D8" w:fill="D8D8D8"/>
            <w:noWrap/>
            <w:vAlign w:val="bottom"/>
            <w:hideMark/>
          </w:tcPr>
          <w:p w14:paraId="1221348B" w14:textId="57F83CB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EE98021" w14:textId="75E85BAD"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EE53E56" w14:textId="4193AED2"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5,752,943.20 </w:t>
            </w:r>
          </w:p>
        </w:tc>
      </w:tr>
      <w:tr w:rsidR="00181E2A" w:rsidRPr="00181E2A" w14:paraId="4594065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EB1FD"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2FEE84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38222D42" w14:textId="23DE2A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2,659.00 </w:t>
            </w:r>
          </w:p>
        </w:tc>
        <w:tc>
          <w:tcPr>
            <w:tcW w:w="0" w:type="auto"/>
            <w:tcBorders>
              <w:top w:val="nil"/>
              <w:left w:val="nil"/>
              <w:bottom w:val="single" w:sz="4" w:space="0" w:color="000000"/>
              <w:right w:val="single" w:sz="4" w:space="0" w:color="000000"/>
            </w:tcBorders>
            <w:shd w:val="clear" w:color="auto" w:fill="auto"/>
            <w:noWrap/>
            <w:vAlign w:val="bottom"/>
            <w:hideMark/>
          </w:tcPr>
          <w:p w14:paraId="122F16D2" w14:textId="7365D2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B2199" w14:textId="4DE2476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4C3F8" w14:textId="6FD1E3F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2,659.00 </w:t>
            </w:r>
          </w:p>
        </w:tc>
      </w:tr>
      <w:tr w:rsidR="00181E2A" w:rsidRPr="00181E2A" w14:paraId="2C06491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C3907E"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B8B12A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41578B8D" w14:textId="3E98D68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4,785.00 </w:t>
            </w:r>
          </w:p>
        </w:tc>
        <w:tc>
          <w:tcPr>
            <w:tcW w:w="0" w:type="auto"/>
            <w:tcBorders>
              <w:top w:val="nil"/>
              <w:left w:val="nil"/>
              <w:bottom w:val="single" w:sz="4" w:space="0" w:color="000000"/>
              <w:right w:val="single" w:sz="4" w:space="0" w:color="000000"/>
            </w:tcBorders>
            <w:shd w:val="clear" w:color="auto" w:fill="auto"/>
            <w:noWrap/>
            <w:vAlign w:val="bottom"/>
            <w:hideMark/>
          </w:tcPr>
          <w:p w14:paraId="569175DD" w14:textId="51407A0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390BB" w14:textId="36E45C5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4098E" w14:textId="02A6C3C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4,785.00 </w:t>
            </w:r>
          </w:p>
        </w:tc>
      </w:tr>
      <w:tr w:rsidR="00181E2A" w:rsidRPr="00181E2A" w14:paraId="4E2883E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F130F"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0FAEB2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051C4D07" w14:textId="0FA78B2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91,825.00 </w:t>
            </w:r>
          </w:p>
        </w:tc>
        <w:tc>
          <w:tcPr>
            <w:tcW w:w="0" w:type="auto"/>
            <w:tcBorders>
              <w:top w:val="nil"/>
              <w:left w:val="nil"/>
              <w:bottom w:val="single" w:sz="4" w:space="0" w:color="000000"/>
              <w:right w:val="single" w:sz="4" w:space="0" w:color="000000"/>
            </w:tcBorders>
            <w:shd w:val="clear" w:color="auto" w:fill="auto"/>
            <w:noWrap/>
            <w:vAlign w:val="bottom"/>
            <w:hideMark/>
          </w:tcPr>
          <w:p w14:paraId="29C3C3CF" w14:textId="6BA1E16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BB3DD" w14:textId="793B9C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0130E" w14:textId="2A4E21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91,825.00 </w:t>
            </w:r>
          </w:p>
        </w:tc>
      </w:tr>
      <w:tr w:rsidR="00181E2A" w:rsidRPr="00181E2A" w14:paraId="0FA59E6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98D2A"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D893FF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35682ABE" w14:textId="7E2865F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783C9B74" w14:textId="1F55F8E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4A893" w14:textId="56992CA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3FDEC" w14:textId="536F40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7,300.00 </w:t>
            </w:r>
          </w:p>
        </w:tc>
      </w:tr>
      <w:tr w:rsidR="00181E2A" w:rsidRPr="00181E2A" w14:paraId="247173B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9B1C6"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1E5DE2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A888D95" w14:textId="6F0F998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00,580.00 </w:t>
            </w:r>
          </w:p>
        </w:tc>
        <w:tc>
          <w:tcPr>
            <w:tcW w:w="0" w:type="auto"/>
            <w:tcBorders>
              <w:top w:val="nil"/>
              <w:left w:val="nil"/>
              <w:bottom w:val="single" w:sz="4" w:space="0" w:color="000000"/>
              <w:right w:val="single" w:sz="4" w:space="0" w:color="000000"/>
            </w:tcBorders>
            <w:shd w:val="clear" w:color="auto" w:fill="auto"/>
            <w:noWrap/>
            <w:vAlign w:val="bottom"/>
            <w:hideMark/>
          </w:tcPr>
          <w:p w14:paraId="03AC5A16" w14:textId="0D0B77F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8A003" w14:textId="4571912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F5867" w14:textId="45E49D0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00,580.00 </w:t>
            </w:r>
          </w:p>
        </w:tc>
      </w:tr>
      <w:tr w:rsidR="00181E2A" w:rsidRPr="00181E2A" w14:paraId="28979EC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074B1"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8397BE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2052F8FA" w14:textId="3425E71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2A26612B" w14:textId="1BD0027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A7A00" w14:textId="1678F08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72180" w14:textId="5E5FC1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1,800.00 </w:t>
            </w:r>
          </w:p>
        </w:tc>
      </w:tr>
      <w:tr w:rsidR="00181E2A" w:rsidRPr="00181E2A" w14:paraId="627B602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2D2D1"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64E814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3CC35DF6" w14:textId="7E20456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2DF86AEE" w14:textId="383F2E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AE7A8" w14:textId="3599C3B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5DE8A" w14:textId="1624ADA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97,100.00 </w:t>
            </w:r>
          </w:p>
        </w:tc>
      </w:tr>
      <w:tr w:rsidR="00181E2A" w:rsidRPr="00181E2A" w14:paraId="3ADF4C8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558A5"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DC6718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20FF3698" w14:textId="336502C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71,500.00 </w:t>
            </w:r>
          </w:p>
        </w:tc>
        <w:tc>
          <w:tcPr>
            <w:tcW w:w="0" w:type="auto"/>
            <w:tcBorders>
              <w:top w:val="nil"/>
              <w:left w:val="nil"/>
              <w:bottom w:val="single" w:sz="4" w:space="0" w:color="000000"/>
              <w:right w:val="single" w:sz="4" w:space="0" w:color="000000"/>
            </w:tcBorders>
            <w:shd w:val="clear" w:color="auto" w:fill="auto"/>
            <w:noWrap/>
            <w:vAlign w:val="bottom"/>
            <w:hideMark/>
          </w:tcPr>
          <w:p w14:paraId="79DE2F2B" w14:textId="20F8A84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48F89" w14:textId="007ED89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371FC" w14:textId="4DAD01F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71,500.00 </w:t>
            </w:r>
          </w:p>
        </w:tc>
      </w:tr>
      <w:tr w:rsidR="00181E2A" w:rsidRPr="00181E2A" w14:paraId="38930BF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69222"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A0EEB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44F24CC0" w14:textId="651AC7B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87,107.00 </w:t>
            </w:r>
          </w:p>
        </w:tc>
        <w:tc>
          <w:tcPr>
            <w:tcW w:w="0" w:type="auto"/>
            <w:tcBorders>
              <w:top w:val="nil"/>
              <w:left w:val="nil"/>
              <w:bottom w:val="single" w:sz="4" w:space="0" w:color="000000"/>
              <w:right w:val="single" w:sz="4" w:space="0" w:color="000000"/>
            </w:tcBorders>
            <w:shd w:val="clear" w:color="auto" w:fill="auto"/>
            <w:noWrap/>
            <w:vAlign w:val="bottom"/>
            <w:hideMark/>
          </w:tcPr>
          <w:p w14:paraId="1E77482E" w14:textId="044199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8CBCD" w14:textId="4D350C7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4F4F11" w14:textId="4391770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87,107.00 </w:t>
            </w:r>
          </w:p>
        </w:tc>
      </w:tr>
      <w:tr w:rsidR="00181E2A" w:rsidRPr="00181E2A" w14:paraId="29B2593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EEC27"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4F683D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502B8EEA" w14:textId="381825E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054,705.50 </w:t>
            </w:r>
          </w:p>
        </w:tc>
        <w:tc>
          <w:tcPr>
            <w:tcW w:w="0" w:type="auto"/>
            <w:tcBorders>
              <w:top w:val="nil"/>
              <w:left w:val="nil"/>
              <w:bottom w:val="single" w:sz="4" w:space="0" w:color="000000"/>
              <w:right w:val="single" w:sz="4" w:space="0" w:color="000000"/>
            </w:tcBorders>
            <w:shd w:val="clear" w:color="auto" w:fill="auto"/>
            <w:noWrap/>
            <w:vAlign w:val="bottom"/>
            <w:hideMark/>
          </w:tcPr>
          <w:p w14:paraId="3216845F" w14:textId="18FF486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0F06D" w14:textId="5DA80DE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45D1D" w14:textId="6437B7C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054,705.50 </w:t>
            </w:r>
          </w:p>
        </w:tc>
      </w:tr>
      <w:tr w:rsidR="00181E2A" w:rsidRPr="00181E2A" w14:paraId="7084627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4E28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234B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5CEC7597" w14:textId="1D2034A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88,150.00 </w:t>
            </w:r>
          </w:p>
        </w:tc>
        <w:tc>
          <w:tcPr>
            <w:tcW w:w="0" w:type="auto"/>
            <w:tcBorders>
              <w:top w:val="nil"/>
              <w:left w:val="nil"/>
              <w:bottom w:val="single" w:sz="4" w:space="0" w:color="000000"/>
              <w:right w:val="single" w:sz="4" w:space="0" w:color="000000"/>
            </w:tcBorders>
            <w:shd w:val="clear" w:color="auto" w:fill="auto"/>
            <w:noWrap/>
            <w:vAlign w:val="bottom"/>
            <w:hideMark/>
          </w:tcPr>
          <w:p w14:paraId="76681564" w14:textId="7CC76A2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9A0FB" w14:textId="11A64FF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17635" w14:textId="358535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88,150.00 </w:t>
            </w:r>
          </w:p>
        </w:tc>
      </w:tr>
      <w:tr w:rsidR="00181E2A" w:rsidRPr="00181E2A" w14:paraId="3D74261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2A5E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3892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5C907447" w14:textId="7468F0E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C9B7F6" w14:textId="331E402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32EFC" w14:textId="3685A8A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E527C" w14:textId="7A8D8D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0,000.00 </w:t>
            </w:r>
          </w:p>
        </w:tc>
      </w:tr>
      <w:tr w:rsidR="00181E2A" w:rsidRPr="00181E2A" w14:paraId="3090EAE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531D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5F2E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6933592F" w14:textId="28D5C3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84,171.70 </w:t>
            </w:r>
          </w:p>
        </w:tc>
        <w:tc>
          <w:tcPr>
            <w:tcW w:w="0" w:type="auto"/>
            <w:tcBorders>
              <w:top w:val="nil"/>
              <w:left w:val="nil"/>
              <w:bottom w:val="single" w:sz="4" w:space="0" w:color="000000"/>
              <w:right w:val="single" w:sz="4" w:space="0" w:color="000000"/>
            </w:tcBorders>
            <w:shd w:val="clear" w:color="auto" w:fill="auto"/>
            <w:noWrap/>
            <w:vAlign w:val="bottom"/>
            <w:hideMark/>
          </w:tcPr>
          <w:p w14:paraId="71F149CC" w14:textId="73A06F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8FC43" w14:textId="2D1BE0D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27891" w14:textId="30AB9B6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84,171.70 </w:t>
            </w:r>
          </w:p>
        </w:tc>
      </w:tr>
      <w:tr w:rsidR="00181E2A" w:rsidRPr="00181E2A" w14:paraId="0E9520A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0330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2533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13FE769" w14:textId="17AF01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4,250.00 </w:t>
            </w:r>
          </w:p>
        </w:tc>
        <w:tc>
          <w:tcPr>
            <w:tcW w:w="0" w:type="auto"/>
            <w:tcBorders>
              <w:top w:val="nil"/>
              <w:left w:val="nil"/>
              <w:bottom w:val="single" w:sz="4" w:space="0" w:color="000000"/>
              <w:right w:val="single" w:sz="4" w:space="0" w:color="000000"/>
            </w:tcBorders>
            <w:shd w:val="clear" w:color="auto" w:fill="auto"/>
            <w:noWrap/>
            <w:vAlign w:val="bottom"/>
            <w:hideMark/>
          </w:tcPr>
          <w:p w14:paraId="4B9D6CFA" w14:textId="00854EE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A97BF" w14:textId="3D975FF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C6DEE" w14:textId="34C9039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4,250.00 </w:t>
            </w:r>
          </w:p>
        </w:tc>
      </w:tr>
      <w:tr w:rsidR="00181E2A" w:rsidRPr="00181E2A" w14:paraId="335CECE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27A1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1980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691DA59" w14:textId="26000A8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95,870.00 </w:t>
            </w:r>
          </w:p>
        </w:tc>
        <w:tc>
          <w:tcPr>
            <w:tcW w:w="0" w:type="auto"/>
            <w:tcBorders>
              <w:top w:val="nil"/>
              <w:left w:val="nil"/>
              <w:bottom w:val="single" w:sz="4" w:space="0" w:color="000000"/>
              <w:right w:val="single" w:sz="4" w:space="0" w:color="000000"/>
            </w:tcBorders>
            <w:shd w:val="clear" w:color="auto" w:fill="auto"/>
            <w:noWrap/>
            <w:vAlign w:val="bottom"/>
            <w:hideMark/>
          </w:tcPr>
          <w:p w14:paraId="64725CB4" w14:textId="46468A6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5B441A" w14:textId="0731FDD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063B3" w14:textId="55DE585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95,870.00 </w:t>
            </w:r>
          </w:p>
        </w:tc>
      </w:tr>
      <w:tr w:rsidR="00181E2A" w:rsidRPr="00181E2A" w14:paraId="10C03A8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A59E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8AF6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264E58F1" w14:textId="1A64007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26B6CA74" w14:textId="03B1C9E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180C2" w14:textId="6BF65E8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56A4A" w14:textId="28F8D7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6,375.00 </w:t>
            </w:r>
          </w:p>
        </w:tc>
      </w:tr>
      <w:tr w:rsidR="00181E2A" w:rsidRPr="00181E2A" w14:paraId="31681DB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910B9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606C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26EDF9B9" w14:textId="3C9450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1291FF5C" w14:textId="19C2898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E1509" w14:textId="1B3ECF5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9BEFA" w14:textId="2D20A49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94,765.00 </w:t>
            </w:r>
          </w:p>
        </w:tc>
      </w:tr>
      <w:tr w:rsidR="00181E2A" w:rsidRPr="00181E2A" w14:paraId="203936B0"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47E70C"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1B775F60" w14:textId="1165C526"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61,419,704.25 </w:t>
            </w:r>
          </w:p>
        </w:tc>
        <w:tc>
          <w:tcPr>
            <w:tcW w:w="0" w:type="auto"/>
            <w:tcBorders>
              <w:top w:val="nil"/>
              <w:left w:val="nil"/>
              <w:bottom w:val="single" w:sz="4" w:space="0" w:color="000000"/>
              <w:right w:val="single" w:sz="4" w:space="0" w:color="000000"/>
            </w:tcBorders>
            <w:shd w:val="clear" w:color="A5A5A5" w:fill="A5A5A5"/>
            <w:noWrap/>
            <w:vAlign w:val="bottom"/>
            <w:hideMark/>
          </w:tcPr>
          <w:p w14:paraId="4D929934" w14:textId="04C68C03"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C0C3AA2" w14:textId="0F3803B3"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C320B0E" w14:textId="4E02588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64,496,654.25 </w:t>
            </w:r>
          </w:p>
        </w:tc>
      </w:tr>
      <w:tr w:rsidR="00181E2A" w:rsidRPr="00181E2A" w14:paraId="32E6857B"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F3C5CB"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1BF7DE01" w14:textId="02139A14"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3,929,764.25 </w:t>
            </w:r>
          </w:p>
        </w:tc>
        <w:tc>
          <w:tcPr>
            <w:tcW w:w="0" w:type="auto"/>
            <w:tcBorders>
              <w:top w:val="nil"/>
              <w:left w:val="nil"/>
              <w:bottom w:val="single" w:sz="4" w:space="0" w:color="000000"/>
              <w:right w:val="single" w:sz="4" w:space="0" w:color="000000"/>
            </w:tcBorders>
            <w:shd w:val="clear" w:color="D8D8D8" w:fill="D8D8D8"/>
            <w:noWrap/>
            <w:vAlign w:val="bottom"/>
            <w:hideMark/>
          </w:tcPr>
          <w:p w14:paraId="0F0C9D5D" w14:textId="28645B8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1FDB9D2" w14:textId="0AE6504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CEA09B" w14:textId="3B9A70E3"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5,375,514.25 </w:t>
            </w:r>
          </w:p>
        </w:tc>
      </w:tr>
      <w:tr w:rsidR="00181E2A" w:rsidRPr="00181E2A" w14:paraId="54033E2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B963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F010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3537D1E6" w14:textId="0BCFCD5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397C225F" w14:textId="5D04C2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3F6ABB" w14:textId="3BA30E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E6812" w14:textId="69B577D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86,728.00 </w:t>
            </w:r>
          </w:p>
        </w:tc>
      </w:tr>
      <w:tr w:rsidR="00181E2A" w:rsidRPr="00181E2A" w14:paraId="5EA18B9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4258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F765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1EFBD574" w14:textId="434CE2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3E38818E" w14:textId="39DC16E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F0A31" w14:textId="40B8ED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6B8F7" w14:textId="34336E8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39,865.16 </w:t>
            </w:r>
          </w:p>
        </w:tc>
      </w:tr>
      <w:tr w:rsidR="00181E2A" w:rsidRPr="00181E2A" w14:paraId="02B9ABB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3F59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2943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4D1D4937" w14:textId="369CC3E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778E9C24" w14:textId="78F7E7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91720" w14:textId="2044854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8FED1" w14:textId="2F46A96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08,781.72 </w:t>
            </w:r>
          </w:p>
        </w:tc>
      </w:tr>
      <w:tr w:rsidR="00181E2A" w:rsidRPr="00181E2A" w14:paraId="3E6606C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D517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B0EB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5AE11E3C" w14:textId="780A670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0951B8C5" w14:textId="67B87E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1F2A104C" w14:textId="1B0A77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FE5F6" w14:textId="2406D5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61,210.81 </w:t>
            </w:r>
          </w:p>
        </w:tc>
      </w:tr>
      <w:tr w:rsidR="00181E2A" w:rsidRPr="00181E2A" w14:paraId="40AC9D6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1F3C2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2F2D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113BF4B6" w14:textId="5A2D13C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44279739" w14:textId="3388275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3DE14CE2" w14:textId="610590B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F5884" w14:textId="04B35A1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88,541.24 </w:t>
            </w:r>
          </w:p>
        </w:tc>
      </w:tr>
      <w:tr w:rsidR="00181E2A" w:rsidRPr="00181E2A" w14:paraId="1E2EB11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043A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11EF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629D9869" w14:textId="0C515E1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637,016.28 </w:t>
            </w:r>
          </w:p>
        </w:tc>
        <w:tc>
          <w:tcPr>
            <w:tcW w:w="0" w:type="auto"/>
            <w:tcBorders>
              <w:top w:val="nil"/>
              <w:left w:val="nil"/>
              <w:bottom w:val="single" w:sz="4" w:space="0" w:color="000000"/>
              <w:right w:val="single" w:sz="4" w:space="0" w:color="000000"/>
            </w:tcBorders>
            <w:shd w:val="clear" w:color="auto" w:fill="auto"/>
            <w:noWrap/>
            <w:vAlign w:val="bottom"/>
            <w:hideMark/>
          </w:tcPr>
          <w:p w14:paraId="52ECD434" w14:textId="6651AD6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5A37C" w14:textId="18DFE18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DA8A9" w14:textId="5094230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637,016.28 </w:t>
            </w:r>
          </w:p>
        </w:tc>
      </w:tr>
      <w:tr w:rsidR="00181E2A" w:rsidRPr="00181E2A" w14:paraId="6EC0D26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B688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632A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6B02E7B2" w14:textId="3E3345D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697F7F83" w14:textId="2393F1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BBB80" w14:textId="0B0FD10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50175" w14:textId="4AB8C43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95,243.13 </w:t>
            </w:r>
          </w:p>
        </w:tc>
      </w:tr>
      <w:tr w:rsidR="00181E2A" w:rsidRPr="00181E2A" w14:paraId="140B456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553A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7D09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098AFCDE" w14:textId="71736CD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34137E5B" w14:textId="60810EA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33B41" w14:textId="4BF8016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5106B" w14:textId="24FDC1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60,396.60 </w:t>
            </w:r>
          </w:p>
        </w:tc>
      </w:tr>
      <w:tr w:rsidR="00181E2A" w:rsidRPr="00181E2A" w14:paraId="5DA2B9A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2A6D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73A7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450B5940" w14:textId="7E54019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5F6BBA8C" w14:textId="20CD335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085F2" w14:textId="139E2D4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F5CC5" w14:textId="58FBB6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6,033.52 </w:t>
            </w:r>
          </w:p>
        </w:tc>
      </w:tr>
      <w:tr w:rsidR="00181E2A" w:rsidRPr="00181E2A" w14:paraId="08EE75F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8FCB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378B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02FA8024" w14:textId="4D28F62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5F128406" w14:textId="258939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FB4B2" w14:textId="30C5E4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3EB54" w14:textId="100ECBB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8,021.36 </w:t>
            </w:r>
          </w:p>
        </w:tc>
      </w:tr>
      <w:tr w:rsidR="00181E2A" w:rsidRPr="00181E2A" w14:paraId="1043BFD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00A5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9EA1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6465AA66" w14:textId="692E67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2B47008B" w14:textId="667D0D8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CA724" w14:textId="3FAAD8F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4F754" w14:textId="61C480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2,221.40 </w:t>
            </w:r>
          </w:p>
        </w:tc>
      </w:tr>
      <w:tr w:rsidR="00181E2A" w:rsidRPr="00181E2A" w14:paraId="0170895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2797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B6B9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187BDFD2" w14:textId="5AC4490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21,587.29 </w:t>
            </w:r>
          </w:p>
        </w:tc>
        <w:tc>
          <w:tcPr>
            <w:tcW w:w="0" w:type="auto"/>
            <w:tcBorders>
              <w:top w:val="nil"/>
              <w:left w:val="nil"/>
              <w:bottom w:val="single" w:sz="4" w:space="0" w:color="000000"/>
              <w:right w:val="single" w:sz="4" w:space="0" w:color="000000"/>
            </w:tcBorders>
            <w:shd w:val="clear" w:color="auto" w:fill="auto"/>
            <w:noWrap/>
            <w:vAlign w:val="bottom"/>
            <w:hideMark/>
          </w:tcPr>
          <w:p w14:paraId="63462BD7" w14:textId="417D407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CCBEC" w14:textId="3118579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7D708" w14:textId="71D45FA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21,587.29 </w:t>
            </w:r>
          </w:p>
        </w:tc>
      </w:tr>
      <w:tr w:rsidR="00181E2A" w:rsidRPr="00181E2A" w14:paraId="29A5E36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0FF1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7935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7DBD32F2" w14:textId="788AB7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34,274.04 </w:t>
            </w:r>
          </w:p>
        </w:tc>
        <w:tc>
          <w:tcPr>
            <w:tcW w:w="0" w:type="auto"/>
            <w:tcBorders>
              <w:top w:val="nil"/>
              <w:left w:val="nil"/>
              <w:bottom w:val="single" w:sz="4" w:space="0" w:color="000000"/>
              <w:right w:val="single" w:sz="4" w:space="0" w:color="000000"/>
            </w:tcBorders>
            <w:shd w:val="clear" w:color="auto" w:fill="auto"/>
            <w:noWrap/>
            <w:vAlign w:val="bottom"/>
            <w:hideMark/>
          </w:tcPr>
          <w:p w14:paraId="5E5857C9" w14:textId="2DA5E6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2CAD2E" w14:textId="60C275F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CC4E2" w14:textId="1B5C7E4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34,274.04 </w:t>
            </w:r>
          </w:p>
        </w:tc>
      </w:tr>
      <w:tr w:rsidR="00181E2A" w:rsidRPr="00181E2A" w14:paraId="5529A36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2E40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2BE0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5901ECEF" w14:textId="26FEC8B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94,895.68 </w:t>
            </w:r>
          </w:p>
        </w:tc>
        <w:tc>
          <w:tcPr>
            <w:tcW w:w="0" w:type="auto"/>
            <w:tcBorders>
              <w:top w:val="nil"/>
              <w:left w:val="nil"/>
              <w:bottom w:val="single" w:sz="4" w:space="0" w:color="000000"/>
              <w:right w:val="single" w:sz="4" w:space="0" w:color="000000"/>
            </w:tcBorders>
            <w:shd w:val="clear" w:color="auto" w:fill="auto"/>
            <w:noWrap/>
            <w:vAlign w:val="bottom"/>
            <w:hideMark/>
          </w:tcPr>
          <w:p w14:paraId="39EB8276" w14:textId="35B2EBD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8C974" w14:textId="1AEC225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51FC9" w14:textId="5C7A769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94,895.68 </w:t>
            </w:r>
          </w:p>
        </w:tc>
      </w:tr>
      <w:tr w:rsidR="00181E2A" w:rsidRPr="00181E2A" w14:paraId="75762D1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DCEA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9EA82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15A5A9D3" w14:textId="2CE3DC5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0F70CC56" w14:textId="39EED4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BBA0F" w14:textId="0CD9F3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DC1D7" w14:textId="70E636A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2,743.04 </w:t>
            </w:r>
          </w:p>
        </w:tc>
      </w:tr>
      <w:tr w:rsidR="00181E2A" w:rsidRPr="00181E2A" w14:paraId="24AA313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BB11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5264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3A896B39" w14:textId="096D569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44E33ADB" w14:textId="5DD085F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5B288" w14:textId="36C022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EF67A" w14:textId="69934E6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8,630.00 </w:t>
            </w:r>
          </w:p>
        </w:tc>
      </w:tr>
      <w:tr w:rsidR="00181E2A" w:rsidRPr="00181E2A" w14:paraId="66349A8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DFC8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E2ED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3F98FAB4" w14:textId="6651E7A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2,809.60 </w:t>
            </w:r>
          </w:p>
        </w:tc>
        <w:tc>
          <w:tcPr>
            <w:tcW w:w="0" w:type="auto"/>
            <w:tcBorders>
              <w:top w:val="nil"/>
              <w:left w:val="nil"/>
              <w:bottom w:val="single" w:sz="4" w:space="0" w:color="000000"/>
              <w:right w:val="single" w:sz="4" w:space="0" w:color="000000"/>
            </w:tcBorders>
            <w:shd w:val="clear" w:color="auto" w:fill="auto"/>
            <w:noWrap/>
            <w:vAlign w:val="bottom"/>
            <w:hideMark/>
          </w:tcPr>
          <w:p w14:paraId="6AD68F33" w14:textId="2CA096F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08021" w14:textId="2CAE44C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03B57" w14:textId="2E58E3D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2,809.60 </w:t>
            </w:r>
          </w:p>
        </w:tc>
      </w:tr>
      <w:tr w:rsidR="00181E2A" w:rsidRPr="00181E2A" w14:paraId="0CB5EF0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929E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8416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3DA0F942" w14:textId="7EF4F6C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63873CB4" w14:textId="313698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0BC87" w14:textId="0A9A108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D598A" w14:textId="2BB4280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6,515.38 </w:t>
            </w:r>
          </w:p>
        </w:tc>
      </w:tr>
      <w:tr w:rsidR="00181E2A" w:rsidRPr="00181E2A" w14:paraId="752E8C6F"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9FFC25"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698E30C" w14:textId="45254D3D"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5,303,473.42 </w:t>
            </w:r>
          </w:p>
        </w:tc>
        <w:tc>
          <w:tcPr>
            <w:tcW w:w="0" w:type="auto"/>
            <w:tcBorders>
              <w:top w:val="nil"/>
              <w:left w:val="nil"/>
              <w:bottom w:val="single" w:sz="4" w:space="0" w:color="000000"/>
              <w:right w:val="single" w:sz="4" w:space="0" w:color="000000"/>
            </w:tcBorders>
            <w:shd w:val="clear" w:color="D8D8D8" w:fill="D8D8D8"/>
            <w:noWrap/>
            <w:vAlign w:val="bottom"/>
            <w:hideMark/>
          </w:tcPr>
          <w:p w14:paraId="524B0166" w14:textId="0CCCF47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2818F2E" w14:textId="6DA3E28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5EAB7B" w14:textId="2C60570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5,303,473.42 </w:t>
            </w:r>
          </w:p>
        </w:tc>
      </w:tr>
      <w:tr w:rsidR="00181E2A" w:rsidRPr="00181E2A" w14:paraId="2B02A7B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CE7AEF"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ED90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44E794FD" w14:textId="3A8A104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034B8C66" w14:textId="05B4C85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5DA68" w14:textId="5FFF4B6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887D8" w14:textId="0285EF3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87,256.42 </w:t>
            </w:r>
          </w:p>
        </w:tc>
      </w:tr>
      <w:tr w:rsidR="00181E2A" w:rsidRPr="00181E2A" w14:paraId="2CF4B3F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7D113"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B4C79F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5FF04EE0" w14:textId="745242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9,606.91 </w:t>
            </w:r>
          </w:p>
        </w:tc>
        <w:tc>
          <w:tcPr>
            <w:tcW w:w="0" w:type="auto"/>
            <w:tcBorders>
              <w:top w:val="nil"/>
              <w:left w:val="nil"/>
              <w:bottom w:val="single" w:sz="4" w:space="0" w:color="000000"/>
              <w:right w:val="single" w:sz="4" w:space="0" w:color="000000"/>
            </w:tcBorders>
            <w:shd w:val="clear" w:color="auto" w:fill="auto"/>
            <w:noWrap/>
            <w:vAlign w:val="bottom"/>
            <w:hideMark/>
          </w:tcPr>
          <w:p w14:paraId="210EC629" w14:textId="4A68F2A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4E41E" w14:textId="7173F9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028D7" w14:textId="76D6CBA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9,606.91 </w:t>
            </w:r>
          </w:p>
        </w:tc>
      </w:tr>
      <w:tr w:rsidR="00181E2A" w:rsidRPr="00181E2A" w14:paraId="2E36F70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878B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D20C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625094D7" w14:textId="7BA602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486AEEAC" w14:textId="2B5FCE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30BE8" w14:textId="2198369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CB1CE" w14:textId="3C99FDE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71,553.00 </w:t>
            </w:r>
          </w:p>
        </w:tc>
      </w:tr>
      <w:tr w:rsidR="00181E2A" w:rsidRPr="00181E2A" w14:paraId="3D281F3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FFD2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03FD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3FEE50E2" w14:textId="40EB6A5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34A1BAE7" w14:textId="766A885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C10BA" w14:textId="36C66C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A7D20" w14:textId="2DED0B0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53,789.64 </w:t>
            </w:r>
          </w:p>
        </w:tc>
      </w:tr>
      <w:tr w:rsidR="00181E2A" w:rsidRPr="00181E2A" w14:paraId="10374CE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3916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DC3E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24C16A8F" w14:textId="3F3F90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2B21AA2C" w14:textId="31D82E6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A12A1" w14:textId="48FD7CC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9909D" w14:textId="3AEAC95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86,862.40 </w:t>
            </w:r>
          </w:p>
        </w:tc>
      </w:tr>
      <w:tr w:rsidR="00181E2A" w:rsidRPr="00181E2A" w14:paraId="5D6AFF4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DD29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3FBA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426A6D51" w14:textId="352CE42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07F09DFC" w14:textId="08AFC91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9930E" w14:textId="43CDE2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B5700" w14:textId="57F0D2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22,500.00 </w:t>
            </w:r>
          </w:p>
        </w:tc>
      </w:tr>
      <w:tr w:rsidR="00181E2A" w:rsidRPr="00181E2A" w14:paraId="4E7FBD8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0CD3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5CAEB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7BA66057" w14:textId="5AB6C2F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38CAD19B" w14:textId="505A2F9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805A4" w14:textId="09BB9E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D58B8" w14:textId="0CC020F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5,229.29 </w:t>
            </w:r>
          </w:p>
        </w:tc>
      </w:tr>
      <w:tr w:rsidR="00181E2A" w:rsidRPr="00181E2A" w14:paraId="5C56E8C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602D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89B9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7A750E38" w14:textId="6105B9A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77AF86E8" w14:textId="6C4F350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76932" w14:textId="0D4A7B4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B60D5" w14:textId="2485158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0,633.32 </w:t>
            </w:r>
          </w:p>
        </w:tc>
      </w:tr>
      <w:tr w:rsidR="00181E2A" w:rsidRPr="00181E2A" w14:paraId="2D1E75D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CA87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750A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1BED9000" w14:textId="577B94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03BA2379" w14:textId="53D4ED7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F99C6" w14:textId="4DB929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AF8FB" w14:textId="5B2295B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2,430.00 </w:t>
            </w:r>
          </w:p>
        </w:tc>
      </w:tr>
      <w:tr w:rsidR="00181E2A" w:rsidRPr="00181E2A" w14:paraId="6FA7204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C697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6CD5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17FD3D9" w14:textId="4F8FCCE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4FEF1ED9" w14:textId="719D379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7F3DC8" w14:textId="31175DF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1D80D" w14:textId="00FCAE8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490.94 </w:t>
            </w:r>
          </w:p>
        </w:tc>
      </w:tr>
      <w:tr w:rsidR="00181E2A" w:rsidRPr="00181E2A" w14:paraId="4A208E2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F2D2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4CCE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0CF64EC8" w14:textId="541478C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60390859" w14:textId="2D56D90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2394B" w14:textId="4324C4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CA87E" w14:textId="31AE645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71,168.82 </w:t>
            </w:r>
          </w:p>
        </w:tc>
      </w:tr>
      <w:tr w:rsidR="00181E2A" w:rsidRPr="00181E2A" w14:paraId="4E92A1B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A779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A944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32A73904" w14:textId="0E9AC18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54432465" w14:textId="3B77BA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81DA5" w14:textId="53062E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60C72" w14:textId="57F72CA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7,902.68 </w:t>
            </w:r>
          </w:p>
        </w:tc>
      </w:tr>
      <w:tr w:rsidR="00181E2A" w:rsidRPr="00181E2A" w14:paraId="0653FD2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3BF4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EEB0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67EA4CC5" w14:textId="32DAC32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228FFF61" w14:textId="4FF6235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4EF9A" w14:textId="4986B46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8A5BC" w14:textId="3CC17D7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0,050.00 </w:t>
            </w:r>
          </w:p>
        </w:tc>
      </w:tr>
      <w:tr w:rsidR="00181E2A" w:rsidRPr="00181E2A" w14:paraId="3EBF04DC"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3EE53"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07ADD98" w14:textId="7BCAC124"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3,523,338.03 </w:t>
            </w:r>
          </w:p>
        </w:tc>
        <w:tc>
          <w:tcPr>
            <w:tcW w:w="0" w:type="auto"/>
            <w:tcBorders>
              <w:top w:val="nil"/>
              <w:left w:val="nil"/>
              <w:bottom w:val="single" w:sz="4" w:space="0" w:color="000000"/>
              <w:right w:val="single" w:sz="4" w:space="0" w:color="000000"/>
            </w:tcBorders>
            <w:shd w:val="clear" w:color="D8D8D8" w:fill="D8D8D8"/>
            <w:noWrap/>
            <w:vAlign w:val="bottom"/>
            <w:hideMark/>
          </w:tcPr>
          <w:p w14:paraId="0493B1DE" w14:textId="429653CD"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11B341E" w14:textId="1039B5C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AB3726" w14:textId="614852D2"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3,573,338.03 </w:t>
            </w:r>
          </w:p>
        </w:tc>
      </w:tr>
      <w:tr w:rsidR="00181E2A" w:rsidRPr="00181E2A" w14:paraId="395EE85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A335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FFB5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195988E1" w14:textId="7ED65C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1AE4DE88" w14:textId="18D2EE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9C31F" w14:textId="205E426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F738D" w14:textId="2A6B716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50,692.18 </w:t>
            </w:r>
          </w:p>
        </w:tc>
      </w:tr>
      <w:tr w:rsidR="00181E2A" w:rsidRPr="00181E2A" w14:paraId="765BECF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359C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8AFF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5CA2794E" w14:textId="7A1C3E8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2,971.28 </w:t>
            </w:r>
          </w:p>
        </w:tc>
        <w:tc>
          <w:tcPr>
            <w:tcW w:w="0" w:type="auto"/>
            <w:tcBorders>
              <w:top w:val="nil"/>
              <w:left w:val="nil"/>
              <w:bottom w:val="single" w:sz="4" w:space="0" w:color="000000"/>
              <w:right w:val="single" w:sz="4" w:space="0" w:color="000000"/>
            </w:tcBorders>
            <w:shd w:val="clear" w:color="auto" w:fill="auto"/>
            <w:noWrap/>
            <w:vAlign w:val="bottom"/>
            <w:hideMark/>
          </w:tcPr>
          <w:p w14:paraId="60148D7C" w14:textId="6B6D47E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84BA52" w14:textId="0E43DB1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CA152" w14:textId="585487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2,971.28 </w:t>
            </w:r>
          </w:p>
        </w:tc>
      </w:tr>
      <w:tr w:rsidR="00181E2A" w:rsidRPr="00181E2A" w14:paraId="44E4CA5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F88A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ACB2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5E61935A" w14:textId="3FBBFF6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605ED642" w14:textId="068AFD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E97C4" w14:textId="5F98A5B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1025C" w14:textId="6916A87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35,068.94 </w:t>
            </w:r>
          </w:p>
        </w:tc>
      </w:tr>
      <w:tr w:rsidR="00181E2A" w:rsidRPr="00181E2A" w14:paraId="3AB94E1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247F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F8D9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75E7E944" w14:textId="1BBA1D5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5CECC8DE" w14:textId="1483B9F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2CD89" w14:textId="2203DD6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3AEED" w14:textId="58307FC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7,730.00 </w:t>
            </w:r>
          </w:p>
        </w:tc>
      </w:tr>
      <w:tr w:rsidR="00181E2A" w:rsidRPr="00181E2A" w14:paraId="7CA82D1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632B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5105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1651B74C" w14:textId="6492052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57F1AD95" w14:textId="32823F8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D1833" w14:textId="2967701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64C05" w14:textId="2D2A813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17,617.76 </w:t>
            </w:r>
          </w:p>
        </w:tc>
      </w:tr>
      <w:tr w:rsidR="00181E2A" w:rsidRPr="00181E2A" w14:paraId="56F6665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6462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F64E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25DE8DA5" w14:textId="6B915C1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65ECAE5C" w14:textId="28FBCC2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9DAD6" w14:textId="5749FA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D0E4B" w14:textId="0AE5F18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51,620.22 </w:t>
            </w:r>
          </w:p>
        </w:tc>
      </w:tr>
      <w:tr w:rsidR="00181E2A" w:rsidRPr="00181E2A" w14:paraId="1F4FBA4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00DE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19CD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314B1370" w14:textId="42224B4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70,399.67 </w:t>
            </w:r>
          </w:p>
        </w:tc>
        <w:tc>
          <w:tcPr>
            <w:tcW w:w="0" w:type="auto"/>
            <w:tcBorders>
              <w:top w:val="nil"/>
              <w:left w:val="nil"/>
              <w:bottom w:val="single" w:sz="4" w:space="0" w:color="000000"/>
              <w:right w:val="single" w:sz="4" w:space="0" w:color="000000"/>
            </w:tcBorders>
            <w:shd w:val="clear" w:color="auto" w:fill="auto"/>
            <w:noWrap/>
            <w:vAlign w:val="bottom"/>
            <w:hideMark/>
          </w:tcPr>
          <w:p w14:paraId="28358B07" w14:textId="133510C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34F21" w14:textId="56B5C7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F78AF" w14:textId="5A0DC3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70,399.67 </w:t>
            </w:r>
          </w:p>
        </w:tc>
      </w:tr>
      <w:tr w:rsidR="00181E2A" w:rsidRPr="00181E2A" w14:paraId="1A71C36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AA51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D298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6B7EA0F1" w14:textId="4EAB0D6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1,493.72 </w:t>
            </w:r>
          </w:p>
        </w:tc>
        <w:tc>
          <w:tcPr>
            <w:tcW w:w="0" w:type="auto"/>
            <w:tcBorders>
              <w:top w:val="nil"/>
              <w:left w:val="nil"/>
              <w:bottom w:val="single" w:sz="4" w:space="0" w:color="000000"/>
              <w:right w:val="single" w:sz="4" w:space="0" w:color="000000"/>
            </w:tcBorders>
            <w:shd w:val="clear" w:color="auto" w:fill="auto"/>
            <w:noWrap/>
            <w:vAlign w:val="bottom"/>
            <w:hideMark/>
          </w:tcPr>
          <w:p w14:paraId="73F11E48" w14:textId="30517F2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39D2E" w14:textId="6AA0216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1AC46" w14:textId="64CB9A8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1,493.72 </w:t>
            </w:r>
          </w:p>
        </w:tc>
      </w:tr>
      <w:tr w:rsidR="00181E2A" w:rsidRPr="00181E2A" w14:paraId="154E6C9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13F8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FB97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360C1C99" w14:textId="7E51127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09B1DCCC" w14:textId="27138F3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02EF7" w14:textId="130773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67DB0" w14:textId="6AED296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18,472.76 </w:t>
            </w:r>
          </w:p>
        </w:tc>
      </w:tr>
      <w:tr w:rsidR="00181E2A" w:rsidRPr="00181E2A" w14:paraId="6867F06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871F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9B2E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0BC21AF9" w14:textId="21376E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30917303" w14:textId="06A076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6088A" w14:textId="2672A9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276CB" w14:textId="09A01BE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482.96 </w:t>
            </w:r>
          </w:p>
        </w:tc>
      </w:tr>
      <w:tr w:rsidR="00181E2A" w:rsidRPr="00181E2A" w14:paraId="7E48263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F75E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B769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0860432A" w14:textId="3B303BC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6FFD555B" w14:textId="053221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07F9D" w14:textId="4F3E05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C981B" w14:textId="4EE9C44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4,596.44 </w:t>
            </w:r>
          </w:p>
        </w:tc>
      </w:tr>
      <w:tr w:rsidR="00181E2A" w:rsidRPr="00181E2A" w14:paraId="570D2BA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F65B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E3E5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024ADBDD" w14:textId="6BEEDCB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0CE166C2" w14:textId="51FB836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FE02B" w14:textId="03993A2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7AB3A" w14:textId="30A916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42,126.16 </w:t>
            </w:r>
          </w:p>
        </w:tc>
      </w:tr>
      <w:tr w:rsidR="00181E2A" w:rsidRPr="00181E2A" w14:paraId="44D6BD6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0E29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084E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0DC87767" w14:textId="08E25A2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5E997532" w14:textId="6FF7721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1E3A5" w14:textId="625BF2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F6FAAB" w14:textId="1A39BA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2,312.68 </w:t>
            </w:r>
          </w:p>
        </w:tc>
      </w:tr>
      <w:tr w:rsidR="00181E2A" w:rsidRPr="00181E2A" w14:paraId="27D2CE8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D55E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5B3A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ainza</w:t>
            </w:r>
          </w:p>
        </w:tc>
        <w:tc>
          <w:tcPr>
            <w:tcW w:w="0" w:type="auto"/>
            <w:tcBorders>
              <w:top w:val="nil"/>
              <w:left w:val="nil"/>
              <w:bottom w:val="single" w:sz="4" w:space="0" w:color="000000"/>
              <w:right w:val="single" w:sz="4" w:space="0" w:color="000000"/>
            </w:tcBorders>
            <w:shd w:val="clear" w:color="auto" w:fill="auto"/>
            <w:noWrap/>
            <w:vAlign w:val="bottom"/>
            <w:hideMark/>
          </w:tcPr>
          <w:p w14:paraId="40099F47" w14:textId="488A3E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7,118.90 </w:t>
            </w:r>
          </w:p>
        </w:tc>
        <w:tc>
          <w:tcPr>
            <w:tcW w:w="0" w:type="auto"/>
            <w:tcBorders>
              <w:top w:val="nil"/>
              <w:left w:val="nil"/>
              <w:bottom w:val="single" w:sz="4" w:space="0" w:color="000000"/>
              <w:right w:val="single" w:sz="4" w:space="0" w:color="000000"/>
            </w:tcBorders>
            <w:shd w:val="clear" w:color="auto" w:fill="auto"/>
            <w:noWrap/>
            <w:vAlign w:val="bottom"/>
            <w:hideMark/>
          </w:tcPr>
          <w:p w14:paraId="4C303491" w14:textId="74B623B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D8D58" w14:textId="5959594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44DAC" w14:textId="752DC14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7,118.90 </w:t>
            </w:r>
          </w:p>
        </w:tc>
      </w:tr>
      <w:tr w:rsidR="00181E2A" w:rsidRPr="00181E2A" w14:paraId="11CA98B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AAF0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A1F3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0BFBB814" w14:textId="2A106DA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52D194DB" w14:textId="0BED4D9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87B3C" w14:textId="314ADC2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C994A" w14:textId="75404A0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2,569.16 </w:t>
            </w:r>
          </w:p>
        </w:tc>
      </w:tr>
      <w:tr w:rsidR="00181E2A" w:rsidRPr="00181E2A" w14:paraId="62D688C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1172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1B38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3481B1D1" w14:textId="10A5028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66,244.78 </w:t>
            </w:r>
          </w:p>
        </w:tc>
        <w:tc>
          <w:tcPr>
            <w:tcW w:w="0" w:type="auto"/>
            <w:tcBorders>
              <w:top w:val="nil"/>
              <w:left w:val="nil"/>
              <w:bottom w:val="single" w:sz="4" w:space="0" w:color="000000"/>
              <w:right w:val="single" w:sz="4" w:space="0" w:color="000000"/>
            </w:tcBorders>
            <w:shd w:val="clear" w:color="auto" w:fill="auto"/>
            <w:noWrap/>
            <w:vAlign w:val="bottom"/>
            <w:hideMark/>
          </w:tcPr>
          <w:p w14:paraId="6E8F5BFD" w14:textId="73012E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8FA8A" w14:textId="36B77D6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03CE7" w14:textId="7367B8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66,244.78 </w:t>
            </w:r>
          </w:p>
        </w:tc>
      </w:tr>
      <w:tr w:rsidR="00181E2A" w:rsidRPr="00181E2A" w14:paraId="2DC0F6C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AF6C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A86D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7142B4D3" w14:textId="117B821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30,048.46 </w:t>
            </w:r>
          </w:p>
        </w:tc>
        <w:tc>
          <w:tcPr>
            <w:tcW w:w="0" w:type="auto"/>
            <w:tcBorders>
              <w:top w:val="nil"/>
              <w:left w:val="nil"/>
              <w:bottom w:val="single" w:sz="4" w:space="0" w:color="000000"/>
              <w:right w:val="single" w:sz="4" w:space="0" w:color="000000"/>
            </w:tcBorders>
            <w:shd w:val="clear" w:color="auto" w:fill="auto"/>
            <w:noWrap/>
            <w:vAlign w:val="bottom"/>
            <w:hideMark/>
          </w:tcPr>
          <w:p w14:paraId="271FE5A2" w14:textId="266BB1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94FBF" w14:textId="2D8996B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50856" w14:textId="2BAF0FE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30,048.46 </w:t>
            </w:r>
          </w:p>
        </w:tc>
      </w:tr>
      <w:tr w:rsidR="00181E2A" w:rsidRPr="00181E2A" w14:paraId="0BC9F2C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8579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5C64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12254E85" w14:textId="740893F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3C41EFED" w14:textId="00D0A9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E25FF" w14:textId="74AD970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48BBD" w14:textId="25D64EA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60,430.04 </w:t>
            </w:r>
          </w:p>
        </w:tc>
      </w:tr>
      <w:tr w:rsidR="00181E2A" w:rsidRPr="00181E2A" w14:paraId="6CDA686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2DEB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6A49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3775F33A" w14:textId="2C413E8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4300C9E4" w14:textId="736DA65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4E1728" w14:textId="212833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B1F84" w14:textId="451CD61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28,458.20 </w:t>
            </w:r>
          </w:p>
        </w:tc>
      </w:tr>
      <w:tr w:rsidR="00181E2A" w:rsidRPr="00181E2A" w14:paraId="69F0779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56EB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5878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7FBDE59D" w14:textId="767308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331EBD7C" w14:textId="6486C9E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804DB" w14:textId="282764D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F11FC" w14:textId="0F2DFCA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4,242.92 </w:t>
            </w:r>
          </w:p>
        </w:tc>
      </w:tr>
      <w:tr w:rsidR="00181E2A" w:rsidRPr="00181E2A" w14:paraId="596D617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9542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ECDD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6E7A7662" w14:textId="74D8BB9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2,115.88 </w:t>
            </w:r>
          </w:p>
        </w:tc>
        <w:tc>
          <w:tcPr>
            <w:tcW w:w="0" w:type="auto"/>
            <w:tcBorders>
              <w:top w:val="nil"/>
              <w:left w:val="nil"/>
              <w:bottom w:val="single" w:sz="4" w:space="0" w:color="000000"/>
              <w:right w:val="single" w:sz="4" w:space="0" w:color="000000"/>
            </w:tcBorders>
            <w:shd w:val="clear" w:color="auto" w:fill="auto"/>
            <w:noWrap/>
            <w:vAlign w:val="bottom"/>
            <w:hideMark/>
          </w:tcPr>
          <w:p w14:paraId="6B1C74ED" w14:textId="364C018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BE9485" w14:textId="59849AE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485DC" w14:textId="7144E16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2,115.88 </w:t>
            </w:r>
          </w:p>
        </w:tc>
      </w:tr>
      <w:tr w:rsidR="00181E2A" w:rsidRPr="00181E2A" w14:paraId="095137A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0E76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B083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31778BC9" w14:textId="77A611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523A7B61" w14:textId="4467AA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C1E84" w14:textId="2B147E5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B8579" w14:textId="1FC96AA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2,807.88 </w:t>
            </w:r>
          </w:p>
        </w:tc>
      </w:tr>
      <w:tr w:rsidR="00181E2A" w:rsidRPr="00181E2A" w14:paraId="73D3E6E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0C44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6C3F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1599A5D7" w14:textId="5F31F0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427BF648" w14:textId="218B7F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40572" w14:textId="0A1F1C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19F5C" w14:textId="6625BC8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0,958.80 </w:t>
            </w:r>
          </w:p>
        </w:tc>
      </w:tr>
      <w:tr w:rsidR="00181E2A" w:rsidRPr="00181E2A" w14:paraId="7367F6F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E3BD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B17D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40AED120" w14:textId="0A0A2C3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15,945.23 </w:t>
            </w:r>
          </w:p>
        </w:tc>
        <w:tc>
          <w:tcPr>
            <w:tcW w:w="0" w:type="auto"/>
            <w:tcBorders>
              <w:top w:val="nil"/>
              <w:left w:val="nil"/>
              <w:bottom w:val="single" w:sz="4" w:space="0" w:color="000000"/>
              <w:right w:val="single" w:sz="4" w:space="0" w:color="000000"/>
            </w:tcBorders>
            <w:shd w:val="clear" w:color="auto" w:fill="auto"/>
            <w:noWrap/>
            <w:vAlign w:val="bottom"/>
            <w:hideMark/>
          </w:tcPr>
          <w:p w14:paraId="0D9984AE" w14:textId="7367B68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3C8B3" w14:textId="4F8B244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74B6D" w14:textId="240D0D3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15,945.23 </w:t>
            </w:r>
          </w:p>
        </w:tc>
      </w:tr>
      <w:tr w:rsidR="00181E2A" w:rsidRPr="00181E2A" w14:paraId="084B779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9DA6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C008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366CF88F" w14:textId="34DBAB3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0D8864A9" w14:textId="5F2533B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A71A6" w14:textId="7067BEF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6C75F" w14:textId="3705D22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82,045.18 </w:t>
            </w:r>
          </w:p>
        </w:tc>
      </w:tr>
      <w:tr w:rsidR="00181E2A" w:rsidRPr="00181E2A" w14:paraId="44FB8CE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7F7E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2F4D0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59AA46FA" w14:textId="304E02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7471CB52" w14:textId="67AFC60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1F536" w14:textId="663CA5A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8EC2A" w14:textId="7DD3352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91,480.00 </w:t>
            </w:r>
          </w:p>
        </w:tc>
      </w:tr>
      <w:tr w:rsidR="00181E2A" w:rsidRPr="00181E2A" w14:paraId="7750F9E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A0ED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8A83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3C5A632F" w14:textId="07FEB2A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729BC43C" w14:textId="240F3B1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41A8C" w14:textId="36BF65A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B444C" w14:textId="0E3227A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91,506.28 </w:t>
            </w:r>
          </w:p>
        </w:tc>
      </w:tr>
      <w:tr w:rsidR="00181E2A" w:rsidRPr="00181E2A" w14:paraId="4A7C82C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06EA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2FFF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2052C98D" w14:textId="39A3556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230AF4C0" w14:textId="5454A6D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5C2B02" w14:textId="3CE6E5E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AF3F2" w14:textId="15FD156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79,547.69 </w:t>
            </w:r>
          </w:p>
        </w:tc>
      </w:tr>
      <w:tr w:rsidR="00181E2A" w:rsidRPr="00181E2A" w14:paraId="28D489C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220E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412A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5A6BA1D9" w14:textId="4A018C9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6E2CE93B" w14:textId="6374EAC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C6FBF" w14:textId="7E88D28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7E135" w14:textId="1637208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63,941.74 </w:t>
            </w:r>
          </w:p>
        </w:tc>
      </w:tr>
      <w:tr w:rsidR="00181E2A" w:rsidRPr="00181E2A" w14:paraId="07708D2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7419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BCF3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662A3664" w14:textId="71B70D6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7C75955B" w14:textId="032DBD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FCE00" w14:textId="0D4C95C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EBF47" w14:textId="370BEC1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77,703.44 </w:t>
            </w:r>
          </w:p>
        </w:tc>
      </w:tr>
      <w:tr w:rsidR="00181E2A" w:rsidRPr="00181E2A" w14:paraId="2DCBCB3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42CA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18C1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61B8E3AA" w14:textId="25ADF8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0D02D444" w14:textId="7226B2D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5F092" w14:textId="4A711B9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3AEFE6" w14:textId="68859A0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3,816.76 </w:t>
            </w:r>
          </w:p>
        </w:tc>
      </w:tr>
      <w:tr w:rsidR="00181E2A" w:rsidRPr="00181E2A" w14:paraId="0C96055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F979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A6F51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6816262F" w14:textId="0E7809F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8,570.18 </w:t>
            </w:r>
          </w:p>
        </w:tc>
        <w:tc>
          <w:tcPr>
            <w:tcW w:w="0" w:type="auto"/>
            <w:tcBorders>
              <w:top w:val="nil"/>
              <w:left w:val="nil"/>
              <w:bottom w:val="single" w:sz="4" w:space="0" w:color="000000"/>
              <w:right w:val="single" w:sz="4" w:space="0" w:color="000000"/>
            </w:tcBorders>
            <w:shd w:val="clear" w:color="auto" w:fill="auto"/>
            <w:noWrap/>
            <w:vAlign w:val="bottom"/>
            <w:hideMark/>
          </w:tcPr>
          <w:p w14:paraId="34C3D24F" w14:textId="3DDE4FC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7F67E" w14:textId="6950BD5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818CA" w14:textId="649584F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8,570.18 </w:t>
            </w:r>
          </w:p>
        </w:tc>
      </w:tr>
      <w:tr w:rsidR="00181E2A" w:rsidRPr="00181E2A" w14:paraId="72A9003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7F16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621D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BDC1761" w14:textId="0ED176C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2579D6E1" w14:textId="3099108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54C21" w14:textId="475D6E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67862" w14:textId="223278E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97,057.28 </w:t>
            </w:r>
          </w:p>
        </w:tc>
      </w:tr>
      <w:tr w:rsidR="00181E2A" w:rsidRPr="00181E2A" w14:paraId="1158484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AFF6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5B55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D2B968A" w14:textId="2CA7225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1C3AF93D" w14:textId="4EDBD0E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85495" w14:textId="43ECD07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518D2E" w14:textId="6126EF4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23,237.54 </w:t>
            </w:r>
          </w:p>
        </w:tc>
      </w:tr>
      <w:tr w:rsidR="00181E2A" w:rsidRPr="00181E2A" w14:paraId="5006920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9A1E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44FF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761D8489" w14:textId="1CAB732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657274A0" w14:textId="7E472F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11DE0" w14:textId="7F40FDC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40EF7" w14:textId="639210F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33,077.76 </w:t>
            </w:r>
          </w:p>
        </w:tc>
      </w:tr>
      <w:tr w:rsidR="00181E2A" w:rsidRPr="00181E2A" w14:paraId="50E5C99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CD11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D275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1D2ABD86" w14:textId="3E1C153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0BB588C3" w14:textId="02DCBE6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C5477" w14:textId="651C57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138D6" w14:textId="2BECEA8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1,152.72 </w:t>
            </w:r>
          </w:p>
        </w:tc>
      </w:tr>
      <w:tr w:rsidR="00181E2A" w:rsidRPr="00181E2A" w14:paraId="558D18B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36A9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C05C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26079477" w14:textId="2D1AA85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0BD770E6" w14:textId="2E4B7DA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2EEF6" w14:textId="5B8EECF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6312D" w14:textId="0724180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70,584.32 </w:t>
            </w:r>
          </w:p>
        </w:tc>
      </w:tr>
      <w:tr w:rsidR="00181E2A" w:rsidRPr="00181E2A" w14:paraId="038E91F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9206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C208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3958951D" w14:textId="5C92096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719,092.12 </w:t>
            </w:r>
          </w:p>
        </w:tc>
        <w:tc>
          <w:tcPr>
            <w:tcW w:w="0" w:type="auto"/>
            <w:tcBorders>
              <w:top w:val="nil"/>
              <w:left w:val="nil"/>
              <w:bottom w:val="single" w:sz="4" w:space="0" w:color="000000"/>
              <w:right w:val="single" w:sz="4" w:space="0" w:color="000000"/>
            </w:tcBorders>
            <w:shd w:val="clear" w:color="auto" w:fill="auto"/>
            <w:noWrap/>
            <w:vAlign w:val="bottom"/>
            <w:hideMark/>
          </w:tcPr>
          <w:p w14:paraId="165D4A9C" w14:textId="26F8E1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40AAE" w14:textId="4C83A36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A7E0A" w14:textId="2CD8B55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719,092.12 </w:t>
            </w:r>
          </w:p>
        </w:tc>
      </w:tr>
      <w:tr w:rsidR="00181E2A" w:rsidRPr="00181E2A" w14:paraId="657E4307"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2F0B3"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2D58C471" w14:textId="5208CF72"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5,604,475.38 </w:t>
            </w:r>
          </w:p>
        </w:tc>
        <w:tc>
          <w:tcPr>
            <w:tcW w:w="0" w:type="auto"/>
            <w:tcBorders>
              <w:top w:val="nil"/>
              <w:left w:val="nil"/>
              <w:bottom w:val="single" w:sz="4" w:space="0" w:color="000000"/>
              <w:right w:val="single" w:sz="4" w:space="0" w:color="000000"/>
            </w:tcBorders>
            <w:shd w:val="clear" w:color="D8D8D8" w:fill="D8D8D8"/>
            <w:noWrap/>
            <w:vAlign w:val="bottom"/>
            <w:hideMark/>
          </w:tcPr>
          <w:p w14:paraId="4174EC7B" w14:textId="1219F18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A104D3" w14:textId="09328CB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42D9D5" w14:textId="21F0D06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5,604,475.38 </w:t>
            </w:r>
          </w:p>
        </w:tc>
      </w:tr>
      <w:tr w:rsidR="00181E2A" w:rsidRPr="00181E2A" w14:paraId="35B6BBE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E479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C98A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122A59F4" w14:textId="6DD612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434,456.38 </w:t>
            </w:r>
          </w:p>
        </w:tc>
        <w:tc>
          <w:tcPr>
            <w:tcW w:w="0" w:type="auto"/>
            <w:tcBorders>
              <w:top w:val="nil"/>
              <w:left w:val="nil"/>
              <w:bottom w:val="single" w:sz="4" w:space="0" w:color="000000"/>
              <w:right w:val="single" w:sz="4" w:space="0" w:color="000000"/>
            </w:tcBorders>
            <w:shd w:val="clear" w:color="auto" w:fill="auto"/>
            <w:noWrap/>
            <w:vAlign w:val="bottom"/>
            <w:hideMark/>
          </w:tcPr>
          <w:p w14:paraId="7DC99A16" w14:textId="4DBFB2F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943E4" w14:textId="5971AA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E4C15" w14:textId="56406F6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434,456.38 </w:t>
            </w:r>
          </w:p>
        </w:tc>
      </w:tr>
      <w:tr w:rsidR="00181E2A" w:rsidRPr="00181E2A" w14:paraId="542BA97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273C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FF58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gamanoc</w:t>
            </w:r>
          </w:p>
        </w:tc>
        <w:tc>
          <w:tcPr>
            <w:tcW w:w="0" w:type="auto"/>
            <w:tcBorders>
              <w:top w:val="nil"/>
              <w:left w:val="nil"/>
              <w:bottom w:val="single" w:sz="4" w:space="0" w:color="000000"/>
              <w:right w:val="single" w:sz="4" w:space="0" w:color="000000"/>
            </w:tcBorders>
            <w:shd w:val="clear" w:color="auto" w:fill="auto"/>
            <w:noWrap/>
            <w:vAlign w:val="bottom"/>
            <w:hideMark/>
          </w:tcPr>
          <w:p w14:paraId="56EC09C6" w14:textId="196B97A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15,549.00 </w:t>
            </w:r>
          </w:p>
        </w:tc>
        <w:tc>
          <w:tcPr>
            <w:tcW w:w="0" w:type="auto"/>
            <w:tcBorders>
              <w:top w:val="nil"/>
              <w:left w:val="nil"/>
              <w:bottom w:val="single" w:sz="4" w:space="0" w:color="000000"/>
              <w:right w:val="single" w:sz="4" w:space="0" w:color="000000"/>
            </w:tcBorders>
            <w:shd w:val="clear" w:color="auto" w:fill="auto"/>
            <w:noWrap/>
            <w:vAlign w:val="bottom"/>
            <w:hideMark/>
          </w:tcPr>
          <w:p w14:paraId="383FCBF8" w14:textId="5369C71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0B72C" w14:textId="0EF8E98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FD0CD" w14:textId="6D76FD7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15,549.00 </w:t>
            </w:r>
          </w:p>
        </w:tc>
      </w:tr>
      <w:tr w:rsidR="00181E2A" w:rsidRPr="00181E2A" w14:paraId="5459ABE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0002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3E46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3BBD9796" w14:textId="6CB0C15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736D255D" w14:textId="08B847C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F52C0" w14:textId="6F73842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6743B" w14:textId="28FF85B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6,490.00 </w:t>
            </w:r>
          </w:p>
        </w:tc>
      </w:tr>
      <w:tr w:rsidR="00181E2A" w:rsidRPr="00181E2A" w14:paraId="10752D9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4C05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3BA6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1441B684" w14:textId="5775459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38039DED" w14:textId="7ED082A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E5ADF" w14:textId="2F9FD2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10BAE" w14:textId="00E74AA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7,980.00 </w:t>
            </w:r>
          </w:p>
        </w:tc>
      </w:tr>
      <w:tr w:rsidR="00181E2A" w:rsidRPr="00181E2A" w14:paraId="5343C360"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62BFFC"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396C2759" w14:textId="24470FC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216,276.32 </w:t>
            </w:r>
          </w:p>
        </w:tc>
        <w:tc>
          <w:tcPr>
            <w:tcW w:w="0" w:type="auto"/>
            <w:tcBorders>
              <w:top w:val="nil"/>
              <w:left w:val="nil"/>
              <w:bottom w:val="single" w:sz="4" w:space="0" w:color="000000"/>
              <w:right w:val="single" w:sz="4" w:space="0" w:color="000000"/>
            </w:tcBorders>
            <w:shd w:val="clear" w:color="D8D8D8" w:fill="D8D8D8"/>
            <w:noWrap/>
            <w:vAlign w:val="bottom"/>
            <w:hideMark/>
          </w:tcPr>
          <w:p w14:paraId="052E6477" w14:textId="102B93B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D0E89E" w14:textId="44985536"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78E8DC" w14:textId="4962AD0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216,276.32 </w:t>
            </w:r>
          </w:p>
        </w:tc>
      </w:tr>
      <w:tr w:rsidR="00181E2A" w:rsidRPr="00181E2A" w14:paraId="76FED52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B153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9A29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00BE6860" w14:textId="0E1041A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23B6DA3B" w14:textId="49521EB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EDB7B" w14:textId="73D5DA6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6DF0D" w14:textId="4F1EE45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16,151.00 </w:t>
            </w:r>
          </w:p>
        </w:tc>
      </w:tr>
      <w:tr w:rsidR="00181E2A" w:rsidRPr="00181E2A" w14:paraId="2A89EDF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468A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06F91B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13367C37" w14:textId="5BC5E1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2C48162F" w14:textId="1CA12A2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7D87F" w14:textId="0DD5628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96EA8" w14:textId="17A2EF9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74,226.50 </w:t>
            </w:r>
          </w:p>
        </w:tc>
      </w:tr>
      <w:tr w:rsidR="00181E2A" w:rsidRPr="00181E2A" w14:paraId="3879C64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BC57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28BA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6CC3FBA0" w14:textId="29E7BB7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35991C4A" w14:textId="0826FF9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F23C4" w14:textId="744582B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BEABA" w14:textId="6AEEC40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700.00 </w:t>
            </w:r>
          </w:p>
        </w:tc>
      </w:tr>
      <w:tr w:rsidR="00181E2A" w:rsidRPr="00181E2A" w14:paraId="260D80E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8456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BF97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17AEB4D5" w14:textId="7AAF877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245C1E5B" w14:textId="430D304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54DC4" w14:textId="37937AB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547B2" w14:textId="314383E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3,192.50 </w:t>
            </w:r>
          </w:p>
        </w:tc>
      </w:tr>
      <w:tr w:rsidR="00181E2A" w:rsidRPr="00181E2A" w14:paraId="43E8747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7586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7B85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ndaon</w:t>
            </w:r>
          </w:p>
        </w:tc>
        <w:tc>
          <w:tcPr>
            <w:tcW w:w="0" w:type="auto"/>
            <w:tcBorders>
              <w:top w:val="nil"/>
              <w:left w:val="nil"/>
              <w:bottom w:val="single" w:sz="4" w:space="0" w:color="000000"/>
              <w:right w:val="single" w:sz="4" w:space="0" w:color="000000"/>
            </w:tcBorders>
            <w:shd w:val="clear" w:color="auto" w:fill="auto"/>
            <w:noWrap/>
            <w:vAlign w:val="bottom"/>
            <w:hideMark/>
          </w:tcPr>
          <w:p w14:paraId="5656E526" w14:textId="5A3974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0,475.00 </w:t>
            </w:r>
          </w:p>
        </w:tc>
        <w:tc>
          <w:tcPr>
            <w:tcW w:w="0" w:type="auto"/>
            <w:tcBorders>
              <w:top w:val="nil"/>
              <w:left w:val="nil"/>
              <w:bottom w:val="single" w:sz="4" w:space="0" w:color="000000"/>
              <w:right w:val="single" w:sz="4" w:space="0" w:color="000000"/>
            </w:tcBorders>
            <w:shd w:val="clear" w:color="auto" w:fill="auto"/>
            <w:noWrap/>
            <w:vAlign w:val="bottom"/>
            <w:hideMark/>
          </w:tcPr>
          <w:p w14:paraId="5EA1C808" w14:textId="45263B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3C3F4" w14:textId="4E42F5C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15ACD" w14:textId="30DC5F1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0,475.00 </w:t>
            </w:r>
          </w:p>
        </w:tc>
      </w:tr>
      <w:tr w:rsidR="00181E2A" w:rsidRPr="00181E2A" w14:paraId="1F5B1DA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7C94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255E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612765D3" w14:textId="504849D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3F7A2BBD" w14:textId="3EBC6F6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CD491" w14:textId="23C9D7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38F86" w14:textId="7DD086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4,420.00 </w:t>
            </w:r>
          </w:p>
        </w:tc>
      </w:tr>
      <w:tr w:rsidR="00181E2A" w:rsidRPr="00181E2A" w14:paraId="61B2DBA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CBDD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5C113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7E0C32BA" w14:textId="232790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35031709" w14:textId="07002DB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78BB6" w14:textId="6B614A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79DFC" w14:textId="1CBB619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2,634.00 </w:t>
            </w:r>
          </w:p>
        </w:tc>
      </w:tr>
      <w:tr w:rsidR="00181E2A" w:rsidRPr="00181E2A" w14:paraId="11D8471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1ABC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6B7E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220AA40A" w14:textId="2CB4273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0D43DC2B" w14:textId="1948D70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20A80" w14:textId="38F9AAF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9C922" w14:textId="7F1F598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6,792.50 </w:t>
            </w:r>
          </w:p>
        </w:tc>
      </w:tr>
      <w:tr w:rsidR="00181E2A" w:rsidRPr="00181E2A" w14:paraId="5C2721C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AFE4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A2FA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59B3F509" w14:textId="1B54BA0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67CC3767" w14:textId="59E665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66228" w14:textId="1CC3440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0560B" w14:textId="108F7AB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4,260.00 </w:t>
            </w:r>
          </w:p>
        </w:tc>
      </w:tr>
      <w:tr w:rsidR="00181E2A" w:rsidRPr="00181E2A" w14:paraId="1298F47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842C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7E5C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5276D052" w14:textId="27CD088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3322A924" w14:textId="166B8CB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F8B44" w14:textId="7F55C13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E8A97" w14:textId="1868A4F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2,840.00 </w:t>
            </w:r>
          </w:p>
        </w:tc>
      </w:tr>
      <w:tr w:rsidR="00181E2A" w:rsidRPr="00181E2A" w14:paraId="784F379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7E62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54D5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E250761" w14:textId="06CD766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7D98E8FB" w14:textId="766F9B0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ECFBB" w14:textId="0053AF9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41E2A" w14:textId="45E5ADD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95,535.00 </w:t>
            </w:r>
          </w:p>
        </w:tc>
      </w:tr>
      <w:tr w:rsidR="00181E2A" w:rsidRPr="00181E2A" w14:paraId="00FE559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4522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17CB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3E3A2F54" w14:textId="7640F74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593681DB" w14:textId="6AA1C56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08E52" w14:textId="13EB2B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09882" w14:textId="3A0B091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5,049.82 </w:t>
            </w:r>
          </w:p>
        </w:tc>
      </w:tr>
      <w:tr w:rsidR="00181E2A" w:rsidRPr="00181E2A" w14:paraId="4F11FDC5"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272A33"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518AA8EA" w14:textId="73F7423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0,842,3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4F7EFBC3" w14:textId="52BCDB41"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58D511D" w14:textId="3C9077E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6DA73E" w14:textId="1CBFCA03"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2,423,576.85 </w:t>
            </w:r>
          </w:p>
        </w:tc>
      </w:tr>
      <w:tr w:rsidR="00181E2A" w:rsidRPr="00181E2A" w14:paraId="64F2ABDB"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0413DEB"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61F1218F" w14:textId="5164064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7AA145D6" w14:textId="38231B5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117A2" w14:textId="5DB53DF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4631C" w14:textId="330D83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164,288.77 </w:t>
            </w:r>
          </w:p>
        </w:tc>
      </w:tr>
      <w:tr w:rsidR="00181E2A" w:rsidRPr="00181E2A" w14:paraId="1D5ACB0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7EB4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A63F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5D695AF6" w14:textId="6D8BA24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2DD3689C" w14:textId="6E90CCB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0E8F6" w14:textId="6E7F24D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D5F95C" w14:textId="28724F9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72,882.44 </w:t>
            </w:r>
          </w:p>
        </w:tc>
      </w:tr>
      <w:tr w:rsidR="00181E2A" w:rsidRPr="00181E2A" w14:paraId="2A2BAC6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B2FE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93D0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07082C43" w14:textId="636FA9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5F96C8A6" w14:textId="5182289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C7EFE" w14:textId="3450918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0A553" w14:textId="6C408DE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00,258.54 </w:t>
            </w:r>
          </w:p>
        </w:tc>
      </w:tr>
      <w:tr w:rsidR="00181E2A" w:rsidRPr="00181E2A" w14:paraId="1785F39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1370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97C1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128B1338" w14:textId="0983A50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7C6D0509" w14:textId="6D6B29B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672539" w14:textId="7D4DF5B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BFEC1" w14:textId="6903A5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5,213.48 </w:t>
            </w:r>
          </w:p>
        </w:tc>
      </w:tr>
      <w:tr w:rsidR="00181E2A" w:rsidRPr="00181E2A" w14:paraId="1F1D5FA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F609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A690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64EC5DBA" w14:textId="065CEE9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5AD4924B" w14:textId="2975158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D2C67" w14:textId="5D46CE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D2723" w14:textId="2686056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6,672.72 </w:t>
            </w:r>
          </w:p>
        </w:tc>
      </w:tr>
      <w:tr w:rsidR="00181E2A" w:rsidRPr="00181E2A" w14:paraId="4A70947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B3461"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5353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10187AB8" w14:textId="3F4D719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1628AD9A" w14:textId="58FCFB7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98AEBC" w14:textId="63E05DA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42834" w14:textId="290A73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73,501.02 </w:t>
            </w:r>
          </w:p>
        </w:tc>
      </w:tr>
      <w:tr w:rsidR="00181E2A" w:rsidRPr="00181E2A" w14:paraId="50D5926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B6A5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BB41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42A9D04B" w14:textId="6D6F739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07A8AE95" w14:textId="62C6DE8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6D3E3BBB" w14:textId="1318B51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65838" w14:textId="4AB7681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48,112.24 </w:t>
            </w:r>
          </w:p>
        </w:tc>
      </w:tr>
      <w:tr w:rsidR="00181E2A" w:rsidRPr="00181E2A" w14:paraId="2E36E70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F58E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2990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70160FE3" w14:textId="0FF8AE9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196C6FF4" w14:textId="4166F89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700F9A1C" w14:textId="658AB34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82666" w14:textId="031C198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80,626.00 </w:t>
            </w:r>
          </w:p>
        </w:tc>
      </w:tr>
      <w:tr w:rsidR="00181E2A" w:rsidRPr="00181E2A" w14:paraId="3BC14AE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A3AB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BF87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7B36DF17" w14:textId="510F84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03195F9C" w14:textId="48CC1AA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586A9" w14:textId="7FC20AC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BFAEE" w14:textId="206AC35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44,244.13 </w:t>
            </w:r>
          </w:p>
        </w:tc>
      </w:tr>
      <w:tr w:rsidR="00181E2A" w:rsidRPr="00181E2A" w14:paraId="54D4F61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34FD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BCA3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2B89A6A1" w14:textId="2B96D18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36,059.42 </w:t>
            </w:r>
          </w:p>
        </w:tc>
        <w:tc>
          <w:tcPr>
            <w:tcW w:w="0" w:type="auto"/>
            <w:tcBorders>
              <w:top w:val="nil"/>
              <w:left w:val="nil"/>
              <w:bottom w:val="single" w:sz="4" w:space="0" w:color="000000"/>
              <w:right w:val="single" w:sz="4" w:space="0" w:color="000000"/>
            </w:tcBorders>
            <w:shd w:val="clear" w:color="auto" w:fill="auto"/>
            <w:noWrap/>
            <w:vAlign w:val="bottom"/>
            <w:hideMark/>
          </w:tcPr>
          <w:p w14:paraId="5ACA3D16" w14:textId="1B8C20C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1B966397" w14:textId="418BBF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74F3A" w14:textId="101F787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05,309.42 </w:t>
            </w:r>
          </w:p>
        </w:tc>
      </w:tr>
      <w:tr w:rsidR="00181E2A" w:rsidRPr="00181E2A" w14:paraId="19B2BF9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1268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0951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6243563C" w14:textId="28D0EE5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4C502A51" w14:textId="39B04AA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43C32" w14:textId="1EA2EB5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60AAE" w14:textId="3A29E12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7,359.60 </w:t>
            </w:r>
          </w:p>
        </w:tc>
      </w:tr>
      <w:tr w:rsidR="00181E2A" w:rsidRPr="00181E2A" w14:paraId="60ADB0E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DD32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A9FA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1ADC1999" w14:textId="6221806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08CEB816" w14:textId="64FEBD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7D78CBA0" w14:textId="396E1A3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28BCB4" w14:textId="54A4CBB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1,043.20 </w:t>
            </w:r>
          </w:p>
        </w:tc>
      </w:tr>
      <w:tr w:rsidR="00181E2A" w:rsidRPr="00181E2A" w14:paraId="6E66AA5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8935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A43E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63AFA90" w14:textId="34193A1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0FAB3F66" w14:textId="3A1B13C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BF1AA" w14:textId="777CBF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2D6C8" w14:textId="7B1669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81,665.13 </w:t>
            </w:r>
          </w:p>
        </w:tc>
      </w:tr>
      <w:tr w:rsidR="00181E2A" w:rsidRPr="00181E2A" w14:paraId="386F1BD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A11C0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D055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1C82E1DB" w14:textId="54A70D9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641F3CB6" w14:textId="307102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90E20" w14:textId="0FED503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4FACB4" w14:textId="50A847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37,236.32 </w:t>
            </w:r>
          </w:p>
        </w:tc>
      </w:tr>
      <w:tr w:rsidR="00181E2A" w:rsidRPr="00181E2A" w14:paraId="136DA57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C24F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3802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5A08699A" w14:textId="7320E68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0FC82871" w14:textId="0FF00A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43552" w14:textId="6983C2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E3C17" w14:textId="221E7C2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887.40 </w:t>
            </w:r>
          </w:p>
        </w:tc>
      </w:tr>
      <w:tr w:rsidR="00181E2A" w:rsidRPr="00181E2A" w14:paraId="4DA0D15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07D0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A1A8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3557F5D2" w14:textId="35F0275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0A7E5827" w14:textId="2C311C1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881FF" w14:textId="7B88D1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FE575" w14:textId="13A998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38,276.44 </w:t>
            </w:r>
          </w:p>
        </w:tc>
      </w:tr>
      <w:tr w:rsidR="00181E2A" w:rsidRPr="00181E2A" w14:paraId="3FA54261"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8CA94A"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084740D2" w14:textId="0D5A0DD9"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55,231,556.08 </w:t>
            </w:r>
          </w:p>
        </w:tc>
        <w:tc>
          <w:tcPr>
            <w:tcW w:w="0" w:type="auto"/>
            <w:tcBorders>
              <w:top w:val="nil"/>
              <w:left w:val="nil"/>
              <w:bottom w:val="single" w:sz="4" w:space="0" w:color="000000"/>
              <w:right w:val="single" w:sz="4" w:space="0" w:color="000000"/>
            </w:tcBorders>
            <w:shd w:val="clear" w:color="A5A5A5" w:fill="A5A5A5"/>
            <w:noWrap/>
            <w:vAlign w:val="bottom"/>
            <w:hideMark/>
          </w:tcPr>
          <w:p w14:paraId="308E6FF6" w14:textId="6A85A44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6,691,752.08 </w:t>
            </w:r>
          </w:p>
        </w:tc>
        <w:tc>
          <w:tcPr>
            <w:tcW w:w="0" w:type="auto"/>
            <w:tcBorders>
              <w:top w:val="nil"/>
              <w:left w:val="nil"/>
              <w:bottom w:val="single" w:sz="4" w:space="0" w:color="000000"/>
              <w:right w:val="single" w:sz="4" w:space="0" w:color="000000"/>
            </w:tcBorders>
            <w:shd w:val="clear" w:color="A5A5A5" w:fill="A5A5A5"/>
            <w:noWrap/>
            <w:vAlign w:val="bottom"/>
            <w:hideMark/>
          </w:tcPr>
          <w:p w14:paraId="636A08A2" w14:textId="0F3B0B4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5DA07A3" w14:textId="1F35139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71,923,308.16 </w:t>
            </w:r>
          </w:p>
        </w:tc>
      </w:tr>
      <w:tr w:rsidR="00181E2A" w:rsidRPr="00181E2A" w14:paraId="7459E655"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04C38"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3AA8D709" w14:textId="3DA49CDD"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6,200,477.82 </w:t>
            </w:r>
          </w:p>
        </w:tc>
        <w:tc>
          <w:tcPr>
            <w:tcW w:w="0" w:type="auto"/>
            <w:tcBorders>
              <w:top w:val="nil"/>
              <w:left w:val="nil"/>
              <w:bottom w:val="single" w:sz="4" w:space="0" w:color="000000"/>
              <w:right w:val="single" w:sz="4" w:space="0" w:color="000000"/>
            </w:tcBorders>
            <w:shd w:val="clear" w:color="D8D8D8" w:fill="D8D8D8"/>
            <w:noWrap/>
            <w:vAlign w:val="bottom"/>
            <w:hideMark/>
          </w:tcPr>
          <w:p w14:paraId="7A4E542D" w14:textId="1E89EEC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312,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A002F5F" w14:textId="69CEC09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260E13" w14:textId="706CB535"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6,513,227.82 </w:t>
            </w:r>
          </w:p>
        </w:tc>
      </w:tr>
      <w:tr w:rsidR="00181E2A" w:rsidRPr="00181E2A" w14:paraId="4FF8208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6508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D0CD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1ED33362" w14:textId="4DAD721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2766F9D0" w14:textId="13669E8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A77C8" w14:textId="524FC70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1F79E" w14:textId="5D649BC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5,000.00 </w:t>
            </w:r>
          </w:p>
        </w:tc>
      </w:tr>
      <w:tr w:rsidR="00181E2A" w:rsidRPr="00181E2A" w14:paraId="72A71E0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43BD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9C4A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287966FA" w14:textId="2A44E0E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54703C6B" w14:textId="0585AC4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AA62A" w14:textId="39AB0A6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59C89" w14:textId="569BD32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97,500.00 </w:t>
            </w:r>
          </w:p>
        </w:tc>
      </w:tr>
      <w:tr w:rsidR="00181E2A" w:rsidRPr="00181E2A" w14:paraId="4BC83FA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8433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7903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5AE54648" w14:textId="2A3E0A1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2,320.00 </w:t>
            </w:r>
          </w:p>
        </w:tc>
        <w:tc>
          <w:tcPr>
            <w:tcW w:w="0" w:type="auto"/>
            <w:tcBorders>
              <w:top w:val="nil"/>
              <w:left w:val="nil"/>
              <w:bottom w:val="single" w:sz="4" w:space="0" w:color="000000"/>
              <w:right w:val="single" w:sz="4" w:space="0" w:color="000000"/>
            </w:tcBorders>
            <w:shd w:val="clear" w:color="auto" w:fill="auto"/>
            <w:noWrap/>
            <w:vAlign w:val="bottom"/>
            <w:hideMark/>
          </w:tcPr>
          <w:p w14:paraId="28C614FF" w14:textId="10F817B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2203022" w14:textId="07515B1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37CB7" w14:textId="4D0D5D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77,320.00 </w:t>
            </w:r>
          </w:p>
        </w:tc>
      </w:tr>
      <w:tr w:rsidR="00181E2A" w:rsidRPr="00181E2A" w14:paraId="2834281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E565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3005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62B05D3F" w14:textId="6993F33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22F625B6" w14:textId="4996C31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58117934" w14:textId="65643E7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3A1AC" w14:textId="4AC4B5D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80,447.20 </w:t>
            </w:r>
          </w:p>
        </w:tc>
      </w:tr>
      <w:tr w:rsidR="00181E2A" w:rsidRPr="00181E2A" w14:paraId="2120B6D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389B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83A7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2DE84F49" w14:textId="7A7FA99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44366BC0" w14:textId="5837D66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0827B" w14:textId="22EC31A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AB1CE" w14:textId="0A329AD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21,656.70 </w:t>
            </w:r>
          </w:p>
        </w:tc>
      </w:tr>
      <w:tr w:rsidR="00181E2A" w:rsidRPr="00181E2A" w14:paraId="70D0019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2FBF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8425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52F5CBC3" w14:textId="3C44C5B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3A96CE9C" w14:textId="73C1CA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0F72F" w14:textId="3151429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7AEF9" w14:textId="1CD6701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67,414.10 </w:t>
            </w:r>
          </w:p>
        </w:tc>
      </w:tr>
      <w:tr w:rsidR="00181E2A" w:rsidRPr="00181E2A" w14:paraId="075AE51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B23E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E1BF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628440C7" w14:textId="21DF5FF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9,000.00 </w:t>
            </w:r>
          </w:p>
        </w:tc>
        <w:tc>
          <w:tcPr>
            <w:tcW w:w="0" w:type="auto"/>
            <w:tcBorders>
              <w:top w:val="nil"/>
              <w:left w:val="nil"/>
              <w:bottom w:val="single" w:sz="4" w:space="0" w:color="000000"/>
              <w:right w:val="single" w:sz="4" w:space="0" w:color="000000"/>
            </w:tcBorders>
            <w:shd w:val="clear" w:color="auto" w:fill="auto"/>
            <w:noWrap/>
            <w:vAlign w:val="bottom"/>
            <w:hideMark/>
          </w:tcPr>
          <w:p w14:paraId="06B5EEE8" w14:textId="4E88BE0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B013E" w14:textId="2E5F11B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B5B86" w14:textId="6A8C1AE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9,000.00 </w:t>
            </w:r>
          </w:p>
        </w:tc>
      </w:tr>
      <w:tr w:rsidR="00181E2A" w:rsidRPr="00181E2A" w14:paraId="1099CCB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4340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C7D4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66FF0859" w14:textId="393505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16,500.00 </w:t>
            </w:r>
          </w:p>
        </w:tc>
        <w:tc>
          <w:tcPr>
            <w:tcW w:w="0" w:type="auto"/>
            <w:tcBorders>
              <w:top w:val="nil"/>
              <w:left w:val="nil"/>
              <w:bottom w:val="single" w:sz="4" w:space="0" w:color="000000"/>
              <w:right w:val="single" w:sz="4" w:space="0" w:color="000000"/>
            </w:tcBorders>
            <w:shd w:val="clear" w:color="auto" w:fill="auto"/>
            <w:noWrap/>
            <w:vAlign w:val="bottom"/>
            <w:hideMark/>
          </w:tcPr>
          <w:p w14:paraId="60F02C53" w14:textId="62280E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E15EDD" w14:textId="31D631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14802" w14:textId="78765AA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16,500.00 </w:t>
            </w:r>
          </w:p>
        </w:tc>
      </w:tr>
      <w:tr w:rsidR="00181E2A" w:rsidRPr="00181E2A" w14:paraId="124B220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EA73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2186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771E7058" w14:textId="17AF819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50,800.00 </w:t>
            </w:r>
          </w:p>
        </w:tc>
        <w:tc>
          <w:tcPr>
            <w:tcW w:w="0" w:type="auto"/>
            <w:tcBorders>
              <w:top w:val="nil"/>
              <w:left w:val="nil"/>
              <w:bottom w:val="single" w:sz="4" w:space="0" w:color="000000"/>
              <w:right w:val="single" w:sz="4" w:space="0" w:color="000000"/>
            </w:tcBorders>
            <w:shd w:val="clear" w:color="auto" w:fill="auto"/>
            <w:noWrap/>
            <w:vAlign w:val="bottom"/>
            <w:hideMark/>
          </w:tcPr>
          <w:p w14:paraId="65C8CCC3" w14:textId="0A63626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44B26" w14:textId="3F83934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3E9BE" w14:textId="301CA76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50,800.00 </w:t>
            </w:r>
          </w:p>
        </w:tc>
      </w:tr>
      <w:tr w:rsidR="00181E2A" w:rsidRPr="00181E2A" w14:paraId="2B6710C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61CF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2448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61BC31EE" w14:textId="45E52CB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0BD46276" w14:textId="20AB255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20B07" w14:textId="1581D6E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DF44B" w14:textId="0A0C33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72,100.00 </w:t>
            </w:r>
          </w:p>
        </w:tc>
      </w:tr>
      <w:tr w:rsidR="00181E2A" w:rsidRPr="00181E2A" w14:paraId="55369E9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C72A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7238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08AB7227" w14:textId="687D590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54,800.00 </w:t>
            </w:r>
          </w:p>
        </w:tc>
        <w:tc>
          <w:tcPr>
            <w:tcW w:w="0" w:type="auto"/>
            <w:tcBorders>
              <w:top w:val="nil"/>
              <w:left w:val="nil"/>
              <w:bottom w:val="single" w:sz="4" w:space="0" w:color="000000"/>
              <w:right w:val="single" w:sz="4" w:space="0" w:color="000000"/>
            </w:tcBorders>
            <w:shd w:val="clear" w:color="auto" w:fill="auto"/>
            <w:noWrap/>
            <w:vAlign w:val="bottom"/>
            <w:hideMark/>
          </w:tcPr>
          <w:p w14:paraId="3446EFCD" w14:textId="71D616F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A56B4" w14:textId="6DCE2FC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8CF8F4" w14:textId="2CFAC89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54,800.00 </w:t>
            </w:r>
          </w:p>
        </w:tc>
      </w:tr>
      <w:tr w:rsidR="00181E2A" w:rsidRPr="00181E2A" w14:paraId="4DF563F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0282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0693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588FF8D4" w14:textId="7A29C2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010,275.40 </w:t>
            </w:r>
          </w:p>
        </w:tc>
        <w:tc>
          <w:tcPr>
            <w:tcW w:w="0" w:type="auto"/>
            <w:tcBorders>
              <w:top w:val="nil"/>
              <w:left w:val="nil"/>
              <w:bottom w:val="single" w:sz="4" w:space="0" w:color="000000"/>
              <w:right w:val="single" w:sz="4" w:space="0" w:color="000000"/>
            </w:tcBorders>
            <w:shd w:val="clear" w:color="auto" w:fill="auto"/>
            <w:noWrap/>
            <w:vAlign w:val="bottom"/>
            <w:hideMark/>
          </w:tcPr>
          <w:p w14:paraId="2649C52B" w14:textId="632E706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DC887" w14:textId="29E2DA3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2CEF0" w14:textId="0C3193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010,275.40 </w:t>
            </w:r>
          </w:p>
        </w:tc>
      </w:tr>
      <w:tr w:rsidR="00181E2A" w:rsidRPr="00181E2A" w14:paraId="4E7A7DE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8FCE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A312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3E9BC6AF" w14:textId="4B80892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93,400.00 </w:t>
            </w:r>
          </w:p>
        </w:tc>
        <w:tc>
          <w:tcPr>
            <w:tcW w:w="0" w:type="auto"/>
            <w:tcBorders>
              <w:top w:val="nil"/>
              <w:left w:val="nil"/>
              <w:bottom w:val="single" w:sz="4" w:space="0" w:color="000000"/>
              <w:right w:val="single" w:sz="4" w:space="0" w:color="000000"/>
            </w:tcBorders>
            <w:shd w:val="clear" w:color="auto" w:fill="auto"/>
            <w:noWrap/>
            <w:vAlign w:val="bottom"/>
            <w:hideMark/>
          </w:tcPr>
          <w:p w14:paraId="7921FF89" w14:textId="7A9CB3F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5346A" w14:textId="27157AB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893E8" w14:textId="1D04DC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93,400.00 </w:t>
            </w:r>
          </w:p>
        </w:tc>
      </w:tr>
      <w:tr w:rsidR="00181E2A" w:rsidRPr="00181E2A" w14:paraId="49FA238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CE3A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75F1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6B0860ED" w14:textId="6E7CE48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67,580.00 </w:t>
            </w:r>
          </w:p>
        </w:tc>
        <w:tc>
          <w:tcPr>
            <w:tcW w:w="0" w:type="auto"/>
            <w:tcBorders>
              <w:top w:val="nil"/>
              <w:left w:val="nil"/>
              <w:bottom w:val="single" w:sz="4" w:space="0" w:color="000000"/>
              <w:right w:val="single" w:sz="4" w:space="0" w:color="000000"/>
            </w:tcBorders>
            <w:shd w:val="clear" w:color="auto" w:fill="auto"/>
            <w:noWrap/>
            <w:vAlign w:val="bottom"/>
            <w:hideMark/>
          </w:tcPr>
          <w:p w14:paraId="3B7B674C" w14:textId="354A841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6AA8D" w14:textId="47B3651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3991D4" w14:textId="4125201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67,580.00 </w:t>
            </w:r>
          </w:p>
        </w:tc>
      </w:tr>
      <w:tr w:rsidR="00181E2A" w:rsidRPr="00181E2A" w14:paraId="539BB1F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1A7E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3ACD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000AEFCE" w14:textId="35C52FD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31,897.42 </w:t>
            </w:r>
          </w:p>
        </w:tc>
        <w:tc>
          <w:tcPr>
            <w:tcW w:w="0" w:type="auto"/>
            <w:tcBorders>
              <w:top w:val="nil"/>
              <w:left w:val="nil"/>
              <w:bottom w:val="single" w:sz="4" w:space="0" w:color="000000"/>
              <w:right w:val="single" w:sz="4" w:space="0" w:color="000000"/>
            </w:tcBorders>
            <w:shd w:val="clear" w:color="auto" w:fill="auto"/>
            <w:noWrap/>
            <w:vAlign w:val="bottom"/>
            <w:hideMark/>
          </w:tcPr>
          <w:p w14:paraId="3E9E65B0" w14:textId="108D8DF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FDF16" w14:textId="033804F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E47C7" w14:textId="5BD005D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31,897.42 </w:t>
            </w:r>
          </w:p>
        </w:tc>
      </w:tr>
      <w:tr w:rsidR="00181E2A" w:rsidRPr="00181E2A" w14:paraId="7023A81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6D38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CCAF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46341E8E" w14:textId="7561A8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588514E9" w14:textId="5569698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01AFF" w14:textId="36721D0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84EC7" w14:textId="386F47A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87,537.00 </w:t>
            </w:r>
          </w:p>
        </w:tc>
      </w:tr>
      <w:tr w:rsidR="00181E2A" w:rsidRPr="00181E2A" w14:paraId="4E2BE006"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F4EC14"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29116DD8" w14:textId="17AD4C1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9,094,6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1CAFC240" w14:textId="79A6BF0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DBBCF5E" w14:textId="1D992871"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0F12E1" w14:textId="6569370D"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1,370,053.71 </w:t>
            </w:r>
          </w:p>
        </w:tc>
      </w:tr>
      <w:tr w:rsidR="00181E2A" w:rsidRPr="00181E2A" w14:paraId="67270B5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E36F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EC9E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5524F457" w14:textId="345D3A8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32,584.96 </w:t>
            </w:r>
          </w:p>
        </w:tc>
        <w:tc>
          <w:tcPr>
            <w:tcW w:w="0" w:type="auto"/>
            <w:tcBorders>
              <w:top w:val="nil"/>
              <w:left w:val="nil"/>
              <w:bottom w:val="single" w:sz="4" w:space="0" w:color="000000"/>
              <w:right w:val="single" w:sz="4" w:space="0" w:color="000000"/>
            </w:tcBorders>
            <w:shd w:val="clear" w:color="auto" w:fill="auto"/>
            <w:noWrap/>
            <w:vAlign w:val="bottom"/>
            <w:hideMark/>
          </w:tcPr>
          <w:p w14:paraId="05BEA1C0" w14:textId="54F3649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FE4B0" w14:textId="5625822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53F00" w14:textId="64A547D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32,584.96 </w:t>
            </w:r>
          </w:p>
        </w:tc>
      </w:tr>
      <w:tr w:rsidR="00181E2A" w:rsidRPr="00181E2A" w14:paraId="1216294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BAD9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EC27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elison</w:t>
            </w:r>
          </w:p>
        </w:tc>
        <w:tc>
          <w:tcPr>
            <w:tcW w:w="0" w:type="auto"/>
            <w:tcBorders>
              <w:top w:val="nil"/>
              <w:left w:val="nil"/>
              <w:bottom w:val="single" w:sz="4" w:space="0" w:color="000000"/>
              <w:right w:val="single" w:sz="4" w:space="0" w:color="000000"/>
            </w:tcBorders>
            <w:shd w:val="clear" w:color="auto" w:fill="auto"/>
            <w:noWrap/>
            <w:vAlign w:val="bottom"/>
            <w:hideMark/>
          </w:tcPr>
          <w:p w14:paraId="0727DFF9" w14:textId="1E13864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1FC80D87" w14:textId="6D8FBE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BC51D" w14:textId="5935A8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5D7E8" w14:textId="2B724C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4,000.00 </w:t>
            </w:r>
          </w:p>
        </w:tc>
      </w:tr>
      <w:tr w:rsidR="00181E2A" w:rsidRPr="00181E2A" w14:paraId="1055D38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3AE40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AF32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3B5FF152" w14:textId="47D8DA0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6AB9A6CF" w14:textId="1FFB97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15319" w14:textId="0A421B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DE89C" w14:textId="56CBFA0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68,099.20 </w:t>
            </w:r>
          </w:p>
        </w:tc>
      </w:tr>
      <w:tr w:rsidR="00181E2A" w:rsidRPr="00181E2A" w14:paraId="0855C03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A14D3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D23E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2F65F36" w14:textId="16F858D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83,820.45 </w:t>
            </w:r>
          </w:p>
        </w:tc>
        <w:tc>
          <w:tcPr>
            <w:tcW w:w="0" w:type="auto"/>
            <w:tcBorders>
              <w:top w:val="nil"/>
              <w:left w:val="nil"/>
              <w:bottom w:val="single" w:sz="4" w:space="0" w:color="000000"/>
              <w:right w:val="single" w:sz="4" w:space="0" w:color="000000"/>
            </w:tcBorders>
            <w:shd w:val="clear" w:color="auto" w:fill="auto"/>
            <w:noWrap/>
            <w:vAlign w:val="bottom"/>
            <w:hideMark/>
          </w:tcPr>
          <w:p w14:paraId="40AF4062" w14:textId="2F0D1AC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5B810" w14:textId="602521C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2FABA" w14:textId="4F10F10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83,820.45 </w:t>
            </w:r>
          </w:p>
        </w:tc>
      </w:tr>
      <w:tr w:rsidR="00181E2A" w:rsidRPr="00181E2A" w14:paraId="21475A7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B3B9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A129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4FD89CB9" w14:textId="5A99F53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93,995.00 </w:t>
            </w:r>
          </w:p>
        </w:tc>
        <w:tc>
          <w:tcPr>
            <w:tcW w:w="0" w:type="auto"/>
            <w:tcBorders>
              <w:top w:val="nil"/>
              <w:left w:val="nil"/>
              <w:bottom w:val="single" w:sz="4" w:space="0" w:color="000000"/>
              <w:right w:val="single" w:sz="4" w:space="0" w:color="000000"/>
            </w:tcBorders>
            <w:shd w:val="clear" w:color="auto" w:fill="auto"/>
            <w:noWrap/>
            <w:vAlign w:val="bottom"/>
            <w:hideMark/>
          </w:tcPr>
          <w:p w14:paraId="44014BEF" w14:textId="4A6F6C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AEACB" w14:textId="6507839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E0E7E" w14:textId="3656940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93,995.00 </w:t>
            </w:r>
          </w:p>
        </w:tc>
      </w:tr>
      <w:tr w:rsidR="00181E2A" w:rsidRPr="00181E2A" w14:paraId="299FAB1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6253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E088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258A8F5E" w14:textId="6E2635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4FAADF17" w14:textId="1F21529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D5C4E" w14:textId="7041A2A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B0C33" w14:textId="2BCCB62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88,000.00 </w:t>
            </w:r>
          </w:p>
        </w:tc>
      </w:tr>
      <w:tr w:rsidR="00181E2A" w:rsidRPr="00181E2A" w14:paraId="2DE5751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24E1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ABAE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6351BF3B" w14:textId="0C1FD1F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99,565.00 </w:t>
            </w:r>
          </w:p>
        </w:tc>
        <w:tc>
          <w:tcPr>
            <w:tcW w:w="0" w:type="auto"/>
            <w:tcBorders>
              <w:top w:val="nil"/>
              <w:left w:val="nil"/>
              <w:bottom w:val="single" w:sz="4" w:space="0" w:color="000000"/>
              <w:right w:val="single" w:sz="4" w:space="0" w:color="000000"/>
            </w:tcBorders>
            <w:shd w:val="clear" w:color="auto" w:fill="auto"/>
            <w:noWrap/>
            <w:vAlign w:val="bottom"/>
            <w:hideMark/>
          </w:tcPr>
          <w:p w14:paraId="52222FEC" w14:textId="5BF6123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54362" w14:textId="53DEF2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6C77D" w14:textId="594B00E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99,565.00 </w:t>
            </w:r>
          </w:p>
        </w:tc>
      </w:tr>
      <w:tr w:rsidR="00181E2A" w:rsidRPr="00181E2A" w14:paraId="1C23F72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9722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D45F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28E201FA" w14:textId="0FA86C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0172A738" w14:textId="5EA139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5C931" w14:textId="1793CF8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418F7" w14:textId="072654A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0,040.00 </w:t>
            </w:r>
          </w:p>
        </w:tc>
      </w:tr>
      <w:tr w:rsidR="00181E2A" w:rsidRPr="00181E2A" w14:paraId="7368EE4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C4AA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90C8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4542C720" w14:textId="6E8F6C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31,229.00 </w:t>
            </w:r>
          </w:p>
        </w:tc>
        <w:tc>
          <w:tcPr>
            <w:tcW w:w="0" w:type="auto"/>
            <w:tcBorders>
              <w:top w:val="nil"/>
              <w:left w:val="nil"/>
              <w:bottom w:val="single" w:sz="4" w:space="0" w:color="000000"/>
              <w:right w:val="single" w:sz="4" w:space="0" w:color="000000"/>
            </w:tcBorders>
            <w:shd w:val="clear" w:color="auto" w:fill="auto"/>
            <w:noWrap/>
            <w:vAlign w:val="bottom"/>
            <w:hideMark/>
          </w:tcPr>
          <w:p w14:paraId="2DDDEB12" w14:textId="511DEFD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FE037" w14:textId="4392276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96D2D" w14:textId="075E6B0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31,229.00 </w:t>
            </w:r>
          </w:p>
        </w:tc>
      </w:tr>
      <w:tr w:rsidR="00181E2A" w:rsidRPr="00181E2A" w14:paraId="75ADB41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A25F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008B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36BA4777" w14:textId="3A9299C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3547FEA" w14:textId="03B552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BBC0C1F" w14:textId="246033A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9F27A" w14:textId="1A4A9EF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10,400.00 </w:t>
            </w:r>
          </w:p>
        </w:tc>
      </w:tr>
      <w:tr w:rsidR="00181E2A" w:rsidRPr="00181E2A" w14:paraId="646B1E8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3DC3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83BA1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1386E038" w14:textId="23F877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54927F" w14:textId="7ED9D3E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4D6EC" w14:textId="5A78874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35EBD5" w14:textId="68DF786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40,000.00 </w:t>
            </w:r>
          </w:p>
        </w:tc>
      </w:tr>
      <w:tr w:rsidR="00181E2A" w:rsidRPr="00181E2A" w14:paraId="257A9D5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E251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E6292B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76A44854" w14:textId="78CEC66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1777BF65" w14:textId="0A2C73B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64959" w14:textId="4DBD687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8DC5B" w14:textId="6315025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64,250.00 </w:t>
            </w:r>
          </w:p>
        </w:tc>
      </w:tr>
      <w:tr w:rsidR="00181E2A" w:rsidRPr="00181E2A" w14:paraId="06585CC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1DF6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3537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3576FF16" w14:textId="27E5BDE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95,168.10 </w:t>
            </w:r>
          </w:p>
        </w:tc>
        <w:tc>
          <w:tcPr>
            <w:tcW w:w="0" w:type="auto"/>
            <w:tcBorders>
              <w:top w:val="nil"/>
              <w:left w:val="nil"/>
              <w:bottom w:val="single" w:sz="4" w:space="0" w:color="000000"/>
              <w:right w:val="single" w:sz="4" w:space="0" w:color="000000"/>
            </w:tcBorders>
            <w:shd w:val="clear" w:color="auto" w:fill="auto"/>
            <w:noWrap/>
            <w:vAlign w:val="bottom"/>
            <w:hideMark/>
          </w:tcPr>
          <w:p w14:paraId="3124C190" w14:textId="3560954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29198" w14:textId="63F3FAA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85DB8" w14:textId="4FBBFE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95,168.10 </w:t>
            </w:r>
          </w:p>
        </w:tc>
      </w:tr>
      <w:tr w:rsidR="00181E2A" w:rsidRPr="00181E2A" w14:paraId="3BA7364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CF44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3E61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527DDC56" w14:textId="05AEEC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417AB7FE" w14:textId="11DCA42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16291" w14:textId="2DC6C32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F1F9B" w14:textId="0431A5E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04,350.00 </w:t>
            </w:r>
          </w:p>
        </w:tc>
      </w:tr>
      <w:tr w:rsidR="00181E2A" w:rsidRPr="00181E2A" w14:paraId="6AEB521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9EBD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8FA0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53DCF2D3" w14:textId="01975E1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41,487.00 </w:t>
            </w:r>
          </w:p>
        </w:tc>
        <w:tc>
          <w:tcPr>
            <w:tcW w:w="0" w:type="auto"/>
            <w:tcBorders>
              <w:top w:val="nil"/>
              <w:left w:val="nil"/>
              <w:bottom w:val="single" w:sz="4" w:space="0" w:color="000000"/>
              <w:right w:val="single" w:sz="4" w:space="0" w:color="000000"/>
            </w:tcBorders>
            <w:shd w:val="clear" w:color="auto" w:fill="auto"/>
            <w:noWrap/>
            <w:vAlign w:val="bottom"/>
            <w:hideMark/>
          </w:tcPr>
          <w:p w14:paraId="5E5C7479" w14:textId="0BD4D3D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0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BED2E69" w14:textId="155F646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A2D8F" w14:textId="02C5248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041,487.00 </w:t>
            </w:r>
          </w:p>
        </w:tc>
      </w:tr>
      <w:tr w:rsidR="00181E2A" w:rsidRPr="00181E2A" w14:paraId="66E7010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A653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92BC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65A10107" w14:textId="3CDECD2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6CB148ED" w14:textId="7AE24CD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78EB3" w14:textId="730209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A6ABB" w14:textId="75276DD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75,800.00 </w:t>
            </w:r>
          </w:p>
        </w:tc>
      </w:tr>
      <w:tr w:rsidR="00181E2A" w:rsidRPr="00181E2A" w14:paraId="27C817E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EA5C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BC83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0DCDEEC2" w14:textId="76B20E8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304D423F" w14:textId="6115A46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34674" w14:textId="1C00FA0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28244" w14:textId="3CD3AC1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91,190.00 </w:t>
            </w:r>
          </w:p>
        </w:tc>
      </w:tr>
      <w:tr w:rsidR="00181E2A" w:rsidRPr="00181E2A" w14:paraId="0FADFE8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99A0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A7300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54EB21F6" w14:textId="770CBE1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46,075.00 </w:t>
            </w:r>
          </w:p>
        </w:tc>
        <w:tc>
          <w:tcPr>
            <w:tcW w:w="0" w:type="auto"/>
            <w:tcBorders>
              <w:top w:val="nil"/>
              <w:left w:val="nil"/>
              <w:bottom w:val="single" w:sz="4" w:space="0" w:color="000000"/>
              <w:right w:val="single" w:sz="4" w:space="0" w:color="000000"/>
            </w:tcBorders>
            <w:shd w:val="clear" w:color="auto" w:fill="auto"/>
            <w:noWrap/>
            <w:vAlign w:val="bottom"/>
            <w:hideMark/>
          </w:tcPr>
          <w:p w14:paraId="5B82BFE5" w14:textId="6DBA418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892C0" w14:textId="26164F0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2B26E" w14:textId="44A4598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46,075.00 </w:t>
            </w:r>
          </w:p>
        </w:tc>
      </w:tr>
      <w:tr w:rsidR="00181E2A" w:rsidRPr="00181E2A" w14:paraId="435A0B81"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0A7B7A"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2A2FC985" w14:textId="28B03929"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0,190,926.95 </w:t>
            </w:r>
          </w:p>
        </w:tc>
        <w:tc>
          <w:tcPr>
            <w:tcW w:w="0" w:type="auto"/>
            <w:tcBorders>
              <w:top w:val="nil"/>
              <w:left w:val="nil"/>
              <w:bottom w:val="single" w:sz="4" w:space="0" w:color="000000"/>
              <w:right w:val="single" w:sz="4" w:space="0" w:color="000000"/>
            </w:tcBorders>
            <w:shd w:val="clear" w:color="D8D8D8" w:fill="D8D8D8"/>
            <w:noWrap/>
            <w:vAlign w:val="bottom"/>
            <w:hideMark/>
          </w:tcPr>
          <w:p w14:paraId="0652B0C3" w14:textId="5942CE36"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4,053,602.08 </w:t>
            </w:r>
          </w:p>
        </w:tc>
        <w:tc>
          <w:tcPr>
            <w:tcW w:w="0" w:type="auto"/>
            <w:tcBorders>
              <w:top w:val="nil"/>
              <w:left w:val="nil"/>
              <w:bottom w:val="single" w:sz="4" w:space="0" w:color="000000"/>
              <w:right w:val="single" w:sz="4" w:space="0" w:color="000000"/>
            </w:tcBorders>
            <w:shd w:val="clear" w:color="D8D8D8" w:fill="D8D8D8"/>
            <w:noWrap/>
            <w:vAlign w:val="bottom"/>
            <w:hideMark/>
          </w:tcPr>
          <w:p w14:paraId="2D53DA38" w14:textId="7002DF93"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E764B9" w14:textId="7C7C9855"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4,244,529.03 </w:t>
            </w:r>
          </w:p>
        </w:tc>
      </w:tr>
      <w:tr w:rsidR="00181E2A" w:rsidRPr="00181E2A" w14:paraId="67113F0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8357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9169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47D557FB" w14:textId="5CA53A8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5E9D14F1" w14:textId="2C2824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95CCF" w14:textId="02C622A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A4351" w14:textId="6C1348B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0,320.00 </w:t>
            </w:r>
          </w:p>
        </w:tc>
      </w:tr>
      <w:tr w:rsidR="00181E2A" w:rsidRPr="00181E2A" w14:paraId="2F933B5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D1DC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C5AB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01122A1B" w14:textId="5D5F39D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30E603AF" w14:textId="7A1E9D5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81B0F" w14:textId="3880D44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2BC32" w14:textId="7931F7A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86,820.00 </w:t>
            </w:r>
          </w:p>
        </w:tc>
      </w:tr>
      <w:tr w:rsidR="00181E2A" w:rsidRPr="00181E2A" w14:paraId="1C3B506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7ADF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A2CF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355B8461" w14:textId="3426C22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F23AC2" w14:textId="3FB9C91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4DCD2" w14:textId="5AB3115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854E8" w14:textId="42466D4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60,000.00 </w:t>
            </w:r>
          </w:p>
        </w:tc>
      </w:tr>
      <w:tr w:rsidR="00181E2A" w:rsidRPr="00181E2A" w14:paraId="573B97B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8E1C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A5F0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202C007C" w14:textId="5B3B24C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531B5B54" w14:textId="6DD806E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B8DE4" w14:textId="267D74A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F3EA5" w14:textId="7E3A1E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2,000.00 </w:t>
            </w:r>
          </w:p>
        </w:tc>
      </w:tr>
      <w:tr w:rsidR="00181E2A" w:rsidRPr="00181E2A" w14:paraId="0C506C0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81A9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0641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67ED0618" w14:textId="13FF726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67,647.75 </w:t>
            </w:r>
          </w:p>
        </w:tc>
        <w:tc>
          <w:tcPr>
            <w:tcW w:w="0" w:type="auto"/>
            <w:tcBorders>
              <w:top w:val="nil"/>
              <w:left w:val="nil"/>
              <w:bottom w:val="single" w:sz="4" w:space="0" w:color="000000"/>
              <w:right w:val="single" w:sz="4" w:space="0" w:color="000000"/>
            </w:tcBorders>
            <w:shd w:val="clear" w:color="auto" w:fill="auto"/>
            <w:noWrap/>
            <w:vAlign w:val="bottom"/>
            <w:hideMark/>
          </w:tcPr>
          <w:p w14:paraId="0B0FBFF5" w14:textId="15EC1D1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3C96E" w14:textId="38DA237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38057" w14:textId="1FDA676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67,647.75 </w:t>
            </w:r>
          </w:p>
        </w:tc>
      </w:tr>
      <w:tr w:rsidR="00181E2A" w:rsidRPr="00181E2A" w14:paraId="2D79501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E1F3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F66E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1DEC80EB" w14:textId="6351BFB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151A83A7" w14:textId="1AE9384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94DB3" w14:textId="1E29116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6900F" w14:textId="5C5DFE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5,944.00 </w:t>
            </w:r>
          </w:p>
        </w:tc>
      </w:tr>
      <w:tr w:rsidR="00181E2A" w:rsidRPr="00181E2A" w14:paraId="60907FF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19DC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FA47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7A24CDF4" w14:textId="04A036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70FE0558" w14:textId="6BA7A89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1FFCF9" w14:textId="2239A31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8CDF9" w14:textId="09B7B7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268,223.75 </w:t>
            </w:r>
          </w:p>
        </w:tc>
      </w:tr>
      <w:tr w:rsidR="00181E2A" w:rsidRPr="00181E2A" w14:paraId="5F7211F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B2B2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38F5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339F1FCD" w14:textId="67192CB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93C679" w14:textId="5C0724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20958" w14:textId="7244D0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D3256" w14:textId="07F1456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50,000.00 </w:t>
            </w:r>
          </w:p>
        </w:tc>
      </w:tr>
      <w:tr w:rsidR="00181E2A" w:rsidRPr="00181E2A" w14:paraId="49F34CA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7709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73E7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70C49E31" w14:textId="45E884F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41,800.00 </w:t>
            </w:r>
          </w:p>
        </w:tc>
        <w:tc>
          <w:tcPr>
            <w:tcW w:w="0" w:type="auto"/>
            <w:tcBorders>
              <w:top w:val="nil"/>
              <w:left w:val="nil"/>
              <w:bottom w:val="single" w:sz="4" w:space="0" w:color="000000"/>
              <w:right w:val="single" w:sz="4" w:space="0" w:color="000000"/>
            </w:tcBorders>
            <w:shd w:val="clear" w:color="auto" w:fill="auto"/>
            <w:noWrap/>
            <w:vAlign w:val="bottom"/>
            <w:hideMark/>
          </w:tcPr>
          <w:p w14:paraId="41F5AFC4" w14:textId="5397292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4D6B0" w14:textId="676754F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CC14D" w14:textId="355B2B1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41,800.00 </w:t>
            </w:r>
          </w:p>
        </w:tc>
      </w:tr>
      <w:tr w:rsidR="00181E2A" w:rsidRPr="00181E2A" w14:paraId="665CD2A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1A6F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E75C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0AF9CB76" w14:textId="6DE3AC9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BFF11C2" w14:textId="7C6AA3A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9198A" w14:textId="5EAD4D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5A9B6" w14:textId="485741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25,000.00 </w:t>
            </w:r>
          </w:p>
        </w:tc>
      </w:tr>
      <w:tr w:rsidR="00181E2A" w:rsidRPr="00181E2A" w14:paraId="516DEF7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A80D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CF9E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7F0C68FC" w14:textId="345ADA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77,400.00 </w:t>
            </w:r>
          </w:p>
        </w:tc>
        <w:tc>
          <w:tcPr>
            <w:tcW w:w="0" w:type="auto"/>
            <w:tcBorders>
              <w:top w:val="nil"/>
              <w:left w:val="nil"/>
              <w:bottom w:val="single" w:sz="4" w:space="0" w:color="000000"/>
              <w:right w:val="single" w:sz="4" w:space="0" w:color="000000"/>
            </w:tcBorders>
            <w:shd w:val="clear" w:color="auto" w:fill="auto"/>
            <w:noWrap/>
            <w:vAlign w:val="bottom"/>
            <w:hideMark/>
          </w:tcPr>
          <w:p w14:paraId="1A2489BB" w14:textId="24A76B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053,602.08 </w:t>
            </w:r>
          </w:p>
        </w:tc>
        <w:tc>
          <w:tcPr>
            <w:tcW w:w="0" w:type="auto"/>
            <w:tcBorders>
              <w:top w:val="nil"/>
              <w:left w:val="nil"/>
              <w:bottom w:val="single" w:sz="4" w:space="0" w:color="000000"/>
              <w:right w:val="single" w:sz="4" w:space="0" w:color="000000"/>
            </w:tcBorders>
            <w:shd w:val="clear" w:color="auto" w:fill="auto"/>
            <w:noWrap/>
            <w:vAlign w:val="bottom"/>
            <w:hideMark/>
          </w:tcPr>
          <w:p w14:paraId="06C479EB" w14:textId="2C8BB93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5DB94" w14:textId="55E1ED8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431,002.08 </w:t>
            </w:r>
          </w:p>
        </w:tc>
      </w:tr>
      <w:tr w:rsidR="00181E2A" w:rsidRPr="00181E2A" w14:paraId="67D0D99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9474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069D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B68A73B" w14:textId="16127FD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78E47722" w14:textId="46C2554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B3CC6" w14:textId="1F561FB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767A5" w14:textId="3CC2655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13,298.75 </w:t>
            </w:r>
          </w:p>
        </w:tc>
      </w:tr>
      <w:tr w:rsidR="00181E2A" w:rsidRPr="00181E2A" w14:paraId="7D20DF7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7816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CB55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0376CCA4" w14:textId="28C10B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7F955BDB" w14:textId="71BEE91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1EE2D" w14:textId="4B22DBA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AF384" w14:textId="5E6791D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81,160.00 </w:t>
            </w:r>
          </w:p>
        </w:tc>
      </w:tr>
      <w:tr w:rsidR="00181E2A" w:rsidRPr="00181E2A" w14:paraId="7262293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A7A5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A4B48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1AAE4CD4" w14:textId="0EA545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48,800.00 </w:t>
            </w:r>
          </w:p>
        </w:tc>
        <w:tc>
          <w:tcPr>
            <w:tcW w:w="0" w:type="auto"/>
            <w:tcBorders>
              <w:top w:val="nil"/>
              <w:left w:val="nil"/>
              <w:bottom w:val="single" w:sz="4" w:space="0" w:color="000000"/>
              <w:right w:val="single" w:sz="4" w:space="0" w:color="000000"/>
            </w:tcBorders>
            <w:shd w:val="clear" w:color="auto" w:fill="auto"/>
            <w:noWrap/>
            <w:vAlign w:val="bottom"/>
            <w:hideMark/>
          </w:tcPr>
          <w:p w14:paraId="2BC613D2" w14:textId="6B01D4A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3189B" w14:textId="343ECC3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3F0C9" w14:textId="39B378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48,800.00 </w:t>
            </w:r>
          </w:p>
        </w:tc>
      </w:tr>
      <w:tr w:rsidR="00181E2A" w:rsidRPr="00181E2A" w14:paraId="6EB3DC9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51B7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CA73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5AF8894E" w14:textId="620F677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42,443.45 </w:t>
            </w:r>
          </w:p>
        </w:tc>
        <w:tc>
          <w:tcPr>
            <w:tcW w:w="0" w:type="auto"/>
            <w:tcBorders>
              <w:top w:val="nil"/>
              <w:left w:val="nil"/>
              <w:bottom w:val="single" w:sz="4" w:space="0" w:color="000000"/>
              <w:right w:val="single" w:sz="4" w:space="0" w:color="000000"/>
            </w:tcBorders>
            <w:shd w:val="clear" w:color="auto" w:fill="auto"/>
            <w:noWrap/>
            <w:vAlign w:val="bottom"/>
            <w:hideMark/>
          </w:tcPr>
          <w:p w14:paraId="0BB84D61" w14:textId="38BB87A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D4620" w14:textId="31E4AE6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802D5" w14:textId="6C24C99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42,443.45 </w:t>
            </w:r>
          </w:p>
        </w:tc>
      </w:tr>
      <w:tr w:rsidR="00181E2A" w:rsidRPr="00181E2A" w14:paraId="4F73DCC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2207E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6501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728B18AE" w14:textId="03ABCFE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5D3ED05B" w14:textId="223F19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C2AB8" w14:textId="23F3C3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FB1C2" w14:textId="637DE7B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2,500.00 </w:t>
            </w:r>
          </w:p>
        </w:tc>
      </w:tr>
      <w:tr w:rsidR="00181E2A" w:rsidRPr="00181E2A" w14:paraId="2524263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A355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CD2B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64FBE82E" w14:textId="08973B0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35,360.00 </w:t>
            </w:r>
          </w:p>
        </w:tc>
        <w:tc>
          <w:tcPr>
            <w:tcW w:w="0" w:type="auto"/>
            <w:tcBorders>
              <w:top w:val="nil"/>
              <w:left w:val="nil"/>
              <w:bottom w:val="single" w:sz="4" w:space="0" w:color="000000"/>
              <w:right w:val="single" w:sz="4" w:space="0" w:color="000000"/>
            </w:tcBorders>
            <w:shd w:val="clear" w:color="auto" w:fill="auto"/>
            <w:noWrap/>
            <w:vAlign w:val="bottom"/>
            <w:hideMark/>
          </w:tcPr>
          <w:p w14:paraId="2F070DBF" w14:textId="62B27C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7147B" w14:textId="52DAB67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98015" w14:textId="2D043CC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35,360.00 </w:t>
            </w:r>
          </w:p>
        </w:tc>
      </w:tr>
      <w:tr w:rsidR="00181E2A" w:rsidRPr="00181E2A" w14:paraId="0818056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BA8A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12AB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50307CA1" w14:textId="32CADE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6F2A17A2" w14:textId="1BBC140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99850" w14:textId="012588B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515A6" w14:textId="4A06C30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32,209.25 </w:t>
            </w:r>
          </w:p>
        </w:tc>
      </w:tr>
      <w:tr w:rsidR="00181E2A" w:rsidRPr="00181E2A" w14:paraId="7A0165E0"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94475E"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7F8299CA" w14:textId="08FEB415"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4,43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5052E6DF" w14:textId="3763BE4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6FE908" w14:textId="336A44C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B4BA096" w14:textId="66A8F9DD"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4,435,383.55 </w:t>
            </w:r>
          </w:p>
        </w:tc>
      </w:tr>
      <w:tr w:rsidR="00181E2A" w:rsidRPr="00181E2A" w14:paraId="04F5A0E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E2DE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39D3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452CD1F" w14:textId="52E387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65,201.95 </w:t>
            </w:r>
          </w:p>
        </w:tc>
        <w:tc>
          <w:tcPr>
            <w:tcW w:w="0" w:type="auto"/>
            <w:tcBorders>
              <w:top w:val="nil"/>
              <w:left w:val="nil"/>
              <w:bottom w:val="single" w:sz="4" w:space="0" w:color="000000"/>
              <w:right w:val="single" w:sz="4" w:space="0" w:color="000000"/>
            </w:tcBorders>
            <w:shd w:val="clear" w:color="auto" w:fill="auto"/>
            <w:noWrap/>
            <w:vAlign w:val="bottom"/>
            <w:hideMark/>
          </w:tcPr>
          <w:p w14:paraId="57941A6B" w14:textId="5AEDE8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653E2" w14:textId="6D32012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CFD36" w14:textId="20C790E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65,201.95 </w:t>
            </w:r>
          </w:p>
        </w:tc>
      </w:tr>
      <w:tr w:rsidR="00181E2A" w:rsidRPr="00181E2A" w14:paraId="3F2CD50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B703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7D298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33AEEC52" w14:textId="577E5EA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58ACDC2E" w14:textId="6D7097F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7BB1B" w14:textId="00B9BDF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1F850" w14:textId="3DFBB9F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79,640.00 </w:t>
            </w:r>
          </w:p>
        </w:tc>
      </w:tr>
      <w:tr w:rsidR="00181E2A" w:rsidRPr="00181E2A" w14:paraId="5F42606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59D4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E781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1C70F986" w14:textId="6E9B1F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86,319.10 </w:t>
            </w:r>
          </w:p>
        </w:tc>
        <w:tc>
          <w:tcPr>
            <w:tcW w:w="0" w:type="auto"/>
            <w:tcBorders>
              <w:top w:val="nil"/>
              <w:left w:val="nil"/>
              <w:bottom w:val="single" w:sz="4" w:space="0" w:color="000000"/>
              <w:right w:val="single" w:sz="4" w:space="0" w:color="000000"/>
            </w:tcBorders>
            <w:shd w:val="clear" w:color="auto" w:fill="auto"/>
            <w:noWrap/>
            <w:vAlign w:val="bottom"/>
            <w:hideMark/>
          </w:tcPr>
          <w:p w14:paraId="352138E3" w14:textId="136E21F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02093" w14:textId="0AD6575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E8582" w14:textId="7138CD4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86,319.10 </w:t>
            </w:r>
          </w:p>
        </w:tc>
      </w:tr>
      <w:tr w:rsidR="00181E2A" w:rsidRPr="00181E2A" w14:paraId="6E8FDE6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8ED3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2223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40585946" w14:textId="1B47C53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1865A77A" w14:textId="4ED0219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6AD05" w14:textId="405CC2C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8470C" w14:textId="2FB071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93,052.50 </w:t>
            </w:r>
          </w:p>
        </w:tc>
      </w:tr>
      <w:tr w:rsidR="00181E2A" w:rsidRPr="00181E2A" w14:paraId="7C4FD05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462E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1E13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260B1EBB" w14:textId="06F9B8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13A6B48B" w14:textId="6048DC8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68EC58" w14:textId="28C33A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FE07C" w14:textId="277A4D6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11,170.00 </w:t>
            </w:r>
          </w:p>
        </w:tc>
      </w:tr>
      <w:tr w:rsidR="00181E2A" w:rsidRPr="00181E2A" w14:paraId="244554C7"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F8C2B9"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0E52E556" w14:textId="762A07D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62,497,997.23 </w:t>
            </w:r>
          </w:p>
        </w:tc>
        <w:tc>
          <w:tcPr>
            <w:tcW w:w="0" w:type="auto"/>
            <w:tcBorders>
              <w:top w:val="nil"/>
              <w:left w:val="nil"/>
              <w:bottom w:val="single" w:sz="4" w:space="0" w:color="000000"/>
              <w:right w:val="single" w:sz="4" w:space="0" w:color="000000"/>
            </w:tcBorders>
            <w:shd w:val="clear" w:color="D8D8D8" w:fill="D8D8D8"/>
            <w:noWrap/>
            <w:vAlign w:val="bottom"/>
            <w:hideMark/>
          </w:tcPr>
          <w:p w14:paraId="1D34DB94" w14:textId="5820826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FD86D3F" w14:textId="2E07B57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E3D15D" w14:textId="70C8293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62,547,997.23 </w:t>
            </w:r>
          </w:p>
        </w:tc>
      </w:tr>
      <w:tr w:rsidR="00181E2A" w:rsidRPr="00181E2A" w14:paraId="27EDF76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21C6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95C0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136CA854" w14:textId="0DDE3AD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4A8256F0" w14:textId="3247FC5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E066A" w14:textId="445EED4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8C017" w14:textId="584780E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073,220.00 </w:t>
            </w:r>
          </w:p>
        </w:tc>
      </w:tr>
      <w:tr w:rsidR="00181E2A" w:rsidRPr="00181E2A" w14:paraId="7E5579C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9A50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DD41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233F480F" w14:textId="59BAC9D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37,423.05 </w:t>
            </w:r>
          </w:p>
        </w:tc>
        <w:tc>
          <w:tcPr>
            <w:tcW w:w="0" w:type="auto"/>
            <w:tcBorders>
              <w:top w:val="nil"/>
              <w:left w:val="nil"/>
              <w:bottom w:val="single" w:sz="4" w:space="0" w:color="000000"/>
              <w:right w:val="single" w:sz="4" w:space="0" w:color="000000"/>
            </w:tcBorders>
            <w:shd w:val="clear" w:color="auto" w:fill="auto"/>
            <w:noWrap/>
            <w:vAlign w:val="bottom"/>
            <w:hideMark/>
          </w:tcPr>
          <w:p w14:paraId="4DBC3407" w14:textId="0EA6625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4BC72" w14:textId="7359352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E3B54" w14:textId="07EBEBB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37,423.05 </w:t>
            </w:r>
          </w:p>
        </w:tc>
      </w:tr>
      <w:tr w:rsidR="00181E2A" w:rsidRPr="00181E2A" w14:paraId="1A55368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E7C3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06CF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484082BD" w14:textId="0FB8D2A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6DE46C0B" w14:textId="56BD072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1DB9A" w14:textId="510528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29BA8" w14:textId="10B16D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01,500.00 </w:t>
            </w:r>
          </w:p>
        </w:tc>
      </w:tr>
      <w:tr w:rsidR="00181E2A" w:rsidRPr="00181E2A" w14:paraId="3B124F4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930F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7FA0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34BF9BE9" w14:textId="32333CB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CD0A6B" w14:textId="68C59D1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157D5F" w14:textId="5977AE3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75876" w14:textId="1D570B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90,000.00 </w:t>
            </w:r>
          </w:p>
        </w:tc>
      </w:tr>
      <w:tr w:rsidR="00181E2A" w:rsidRPr="00181E2A" w14:paraId="2EDF829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86F1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BDCA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2C5D4EE2" w14:textId="1E6FBC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12A807E0" w14:textId="671089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2D2B2" w14:textId="3CF045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9EAF4" w14:textId="558C824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881,800.00 </w:t>
            </w:r>
          </w:p>
        </w:tc>
      </w:tr>
      <w:tr w:rsidR="00181E2A" w:rsidRPr="00181E2A" w14:paraId="7B09FDE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0ADB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4684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0F90FA68" w14:textId="2D8F26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E32B5E" w14:textId="3C560E9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388D7" w14:textId="2DD7236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59C30" w14:textId="1A433CE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510,000.00 </w:t>
            </w:r>
          </w:p>
        </w:tc>
      </w:tr>
      <w:tr w:rsidR="00181E2A" w:rsidRPr="00181E2A" w14:paraId="6F1D531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EDA2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372B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6EB4B5F0" w14:textId="2173C45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25B4A1C3" w14:textId="76A9FD3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E8D22" w14:textId="258A82A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91C48" w14:textId="2F69BBE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1,713.92 </w:t>
            </w:r>
          </w:p>
        </w:tc>
      </w:tr>
      <w:tr w:rsidR="00181E2A" w:rsidRPr="00181E2A" w14:paraId="4C276EB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A035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F9E1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37D09EA4" w14:textId="5F9F0C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521,633.55 </w:t>
            </w:r>
          </w:p>
        </w:tc>
        <w:tc>
          <w:tcPr>
            <w:tcW w:w="0" w:type="auto"/>
            <w:tcBorders>
              <w:top w:val="nil"/>
              <w:left w:val="nil"/>
              <w:bottom w:val="single" w:sz="4" w:space="0" w:color="000000"/>
              <w:right w:val="single" w:sz="4" w:space="0" w:color="000000"/>
            </w:tcBorders>
            <w:shd w:val="clear" w:color="auto" w:fill="auto"/>
            <w:noWrap/>
            <w:vAlign w:val="bottom"/>
            <w:hideMark/>
          </w:tcPr>
          <w:p w14:paraId="5962BB97" w14:textId="123D28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36AAB" w14:textId="595D64D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001A7" w14:textId="2D296AB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521,633.55 </w:t>
            </w:r>
          </w:p>
        </w:tc>
      </w:tr>
      <w:tr w:rsidR="00181E2A" w:rsidRPr="00181E2A" w14:paraId="590A3E3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F26E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3CC7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37972687" w14:textId="687834B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2,200.00 </w:t>
            </w:r>
          </w:p>
        </w:tc>
        <w:tc>
          <w:tcPr>
            <w:tcW w:w="0" w:type="auto"/>
            <w:tcBorders>
              <w:top w:val="nil"/>
              <w:left w:val="nil"/>
              <w:bottom w:val="single" w:sz="4" w:space="0" w:color="000000"/>
              <w:right w:val="single" w:sz="4" w:space="0" w:color="000000"/>
            </w:tcBorders>
            <w:shd w:val="clear" w:color="auto" w:fill="auto"/>
            <w:noWrap/>
            <w:vAlign w:val="bottom"/>
            <w:hideMark/>
          </w:tcPr>
          <w:p w14:paraId="3CADDF36" w14:textId="706C6E3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8F01C" w14:textId="12DF609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045AD" w14:textId="67282E0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2,200.00 </w:t>
            </w:r>
          </w:p>
        </w:tc>
      </w:tr>
      <w:tr w:rsidR="00181E2A" w:rsidRPr="00181E2A" w14:paraId="6E1DC39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109A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D72A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583BEFE" w14:textId="21573B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058,240.00 </w:t>
            </w:r>
          </w:p>
        </w:tc>
        <w:tc>
          <w:tcPr>
            <w:tcW w:w="0" w:type="auto"/>
            <w:tcBorders>
              <w:top w:val="nil"/>
              <w:left w:val="nil"/>
              <w:bottom w:val="single" w:sz="4" w:space="0" w:color="000000"/>
              <w:right w:val="single" w:sz="4" w:space="0" w:color="000000"/>
            </w:tcBorders>
            <w:shd w:val="clear" w:color="auto" w:fill="auto"/>
            <w:noWrap/>
            <w:vAlign w:val="bottom"/>
            <w:hideMark/>
          </w:tcPr>
          <w:p w14:paraId="6A42DFB3" w14:textId="5046A66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8CD688" w14:textId="0DE2CD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EE697" w14:textId="3D3FC0A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108,240.00 </w:t>
            </w:r>
          </w:p>
        </w:tc>
      </w:tr>
      <w:tr w:rsidR="00181E2A" w:rsidRPr="00181E2A" w14:paraId="172B3A8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44F5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4A95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36A0C47F" w14:textId="73D2D6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509F12FA" w14:textId="1934F1B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7EEAB" w14:textId="6F304D3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BD48A" w14:textId="72C878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30,000.00 </w:t>
            </w:r>
          </w:p>
        </w:tc>
      </w:tr>
      <w:tr w:rsidR="00181E2A" w:rsidRPr="00181E2A" w14:paraId="657990B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1AD5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3C5B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ueñas</w:t>
            </w:r>
          </w:p>
        </w:tc>
        <w:tc>
          <w:tcPr>
            <w:tcW w:w="0" w:type="auto"/>
            <w:tcBorders>
              <w:top w:val="nil"/>
              <w:left w:val="nil"/>
              <w:bottom w:val="single" w:sz="4" w:space="0" w:color="000000"/>
              <w:right w:val="single" w:sz="4" w:space="0" w:color="000000"/>
            </w:tcBorders>
            <w:shd w:val="clear" w:color="auto" w:fill="auto"/>
            <w:noWrap/>
            <w:vAlign w:val="bottom"/>
            <w:hideMark/>
          </w:tcPr>
          <w:p w14:paraId="1594333B" w14:textId="093A28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080.00 </w:t>
            </w:r>
          </w:p>
        </w:tc>
        <w:tc>
          <w:tcPr>
            <w:tcW w:w="0" w:type="auto"/>
            <w:tcBorders>
              <w:top w:val="nil"/>
              <w:left w:val="nil"/>
              <w:bottom w:val="single" w:sz="4" w:space="0" w:color="000000"/>
              <w:right w:val="single" w:sz="4" w:space="0" w:color="000000"/>
            </w:tcBorders>
            <w:shd w:val="clear" w:color="auto" w:fill="auto"/>
            <w:noWrap/>
            <w:vAlign w:val="bottom"/>
            <w:hideMark/>
          </w:tcPr>
          <w:p w14:paraId="717E11AF" w14:textId="1653E68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7949B5" w14:textId="780857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D6438" w14:textId="0A0CAE2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080.00 </w:t>
            </w:r>
          </w:p>
        </w:tc>
      </w:tr>
      <w:tr w:rsidR="00181E2A" w:rsidRPr="00181E2A" w14:paraId="60FC1D0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12D3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1FAEE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3D85C8A8" w14:textId="5358C7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58,000.00 </w:t>
            </w:r>
          </w:p>
        </w:tc>
        <w:tc>
          <w:tcPr>
            <w:tcW w:w="0" w:type="auto"/>
            <w:tcBorders>
              <w:top w:val="nil"/>
              <w:left w:val="nil"/>
              <w:bottom w:val="single" w:sz="4" w:space="0" w:color="000000"/>
              <w:right w:val="single" w:sz="4" w:space="0" w:color="000000"/>
            </w:tcBorders>
            <w:shd w:val="clear" w:color="auto" w:fill="auto"/>
            <w:noWrap/>
            <w:vAlign w:val="bottom"/>
            <w:hideMark/>
          </w:tcPr>
          <w:p w14:paraId="506FAEB8" w14:textId="492BFBF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EB2F1" w14:textId="2106E04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3A92E" w14:textId="19821CB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58,000.00 </w:t>
            </w:r>
          </w:p>
        </w:tc>
      </w:tr>
      <w:tr w:rsidR="00181E2A" w:rsidRPr="00181E2A" w14:paraId="35CAE1B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217A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1CBB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7A70FCD9" w14:textId="6C41DA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5BA11B13" w14:textId="4595CE9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886B0" w14:textId="2FA3773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3DF29" w14:textId="7B8BB43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5,800.00 </w:t>
            </w:r>
          </w:p>
        </w:tc>
      </w:tr>
      <w:tr w:rsidR="00181E2A" w:rsidRPr="00181E2A" w14:paraId="004644C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41332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54D9B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4D319DFE" w14:textId="78A56FE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8708EC" w14:textId="530911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DEB92" w14:textId="6364D4A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335D4" w14:textId="0F49BE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0,000.00 </w:t>
            </w:r>
          </w:p>
        </w:tc>
      </w:tr>
      <w:tr w:rsidR="00181E2A" w:rsidRPr="00181E2A" w14:paraId="58A52FD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860A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FC30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4F59B0CB" w14:textId="33EB6AA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18,860.00 </w:t>
            </w:r>
          </w:p>
        </w:tc>
        <w:tc>
          <w:tcPr>
            <w:tcW w:w="0" w:type="auto"/>
            <w:tcBorders>
              <w:top w:val="nil"/>
              <w:left w:val="nil"/>
              <w:bottom w:val="single" w:sz="4" w:space="0" w:color="000000"/>
              <w:right w:val="single" w:sz="4" w:space="0" w:color="000000"/>
            </w:tcBorders>
            <w:shd w:val="clear" w:color="auto" w:fill="auto"/>
            <w:noWrap/>
            <w:vAlign w:val="bottom"/>
            <w:hideMark/>
          </w:tcPr>
          <w:p w14:paraId="3EE04013" w14:textId="17C9CD5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06FB0F" w14:textId="21B263F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A4656" w14:textId="78C131D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18,860.00 </w:t>
            </w:r>
          </w:p>
        </w:tc>
      </w:tr>
      <w:tr w:rsidR="00181E2A" w:rsidRPr="00181E2A" w14:paraId="0182309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84FC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9398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10706DF3" w14:textId="3A17FA4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712,572.00 </w:t>
            </w:r>
          </w:p>
        </w:tc>
        <w:tc>
          <w:tcPr>
            <w:tcW w:w="0" w:type="auto"/>
            <w:tcBorders>
              <w:top w:val="nil"/>
              <w:left w:val="nil"/>
              <w:bottom w:val="single" w:sz="4" w:space="0" w:color="000000"/>
              <w:right w:val="single" w:sz="4" w:space="0" w:color="000000"/>
            </w:tcBorders>
            <w:shd w:val="clear" w:color="auto" w:fill="auto"/>
            <w:noWrap/>
            <w:vAlign w:val="bottom"/>
            <w:hideMark/>
          </w:tcPr>
          <w:p w14:paraId="4436B375" w14:textId="4C88BA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8F617B" w14:textId="4932C6A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9B5438" w14:textId="3C54F38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712,572.00 </w:t>
            </w:r>
          </w:p>
        </w:tc>
      </w:tr>
      <w:tr w:rsidR="00181E2A" w:rsidRPr="00181E2A" w14:paraId="1D8D3A1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E0DE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B75D7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33894C76" w14:textId="2C72866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58,837.20 </w:t>
            </w:r>
          </w:p>
        </w:tc>
        <w:tc>
          <w:tcPr>
            <w:tcW w:w="0" w:type="auto"/>
            <w:tcBorders>
              <w:top w:val="nil"/>
              <w:left w:val="nil"/>
              <w:bottom w:val="single" w:sz="4" w:space="0" w:color="000000"/>
              <w:right w:val="single" w:sz="4" w:space="0" w:color="000000"/>
            </w:tcBorders>
            <w:shd w:val="clear" w:color="auto" w:fill="auto"/>
            <w:noWrap/>
            <w:vAlign w:val="bottom"/>
            <w:hideMark/>
          </w:tcPr>
          <w:p w14:paraId="3547277B" w14:textId="6450B8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260A5" w14:textId="7133CC7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24DF2" w14:textId="45918A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58,837.20 </w:t>
            </w:r>
          </w:p>
        </w:tc>
      </w:tr>
      <w:tr w:rsidR="00181E2A" w:rsidRPr="00181E2A" w14:paraId="69010BC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FB881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173A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5DDE0968" w14:textId="777FC46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2A1BC8C7" w14:textId="58D049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246A6" w14:textId="77A25FC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D054E" w14:textId="49C68C6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75,250.00 </w:t>
            </w:r>
          </w:p>
        </w:tc>
      </w:tr>
      <w:tr w:rsidR="00181E2A" w:rsidRPr="00181E2A" w14:paraId="5BFC321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D3E0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1C55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00EBC3C5" w14:textId="3A41690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39,000.00 </w:t>
            </w:r>
          </w:p>
        </w:tc>
        <w:tc>
          <w:tcPr>
            <w:tcW w:w="0" w:type="auto"/>
            <w:tcBorders>
              <w:top w:val="nil"/>
              <w:left w:val="nil"/>
              <w:bottom w:val="single" w:sz="4" w:space="0" w:color="000000"/>
              <w:right w:val="single" w:sz="4" w:space="0" w:color="000000"/>
            </w:tcBorders>
            <w:shd w:val="clear" w:color="auto" w:fill="auto"/>
            <w:noWrap/>
            <w:vAlign w:val="bottom"/>
            <w:hideMark/>
          </w:tcPr>
          <w:p w14:paraId="6FC1FC09" w14:textId="4C5A4CC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ECA32" w14:textId="6DCF01C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FDF52" w14:textId="56EA85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39,000.00 </w:t>
            </w:r>
          </w:p>
        </w:tc>
      </w:tr>
      <w:tr w:rsidR="00181E2A" w:rsidRPr="00181E2A" w14:paraId="7388FFA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A147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0D67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4380E2DB" w14:textId="6CB9871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428BD1E9" w14:textId="68EFA88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0B622" w14:textId="2736E1C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7EBB2" w14:textId="71FE35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2,000.00 </w:t>
            </w:r>
          </w:p>
        </w:tc>
      </w:tr>
      <w:tr w:rsidR="00181E2A" w:rsidRPr="00181E2A" w14:paraId="7B0B72D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521C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CD2D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632140E5" w14:textId="043141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80,896.00 </w:t>
            </w:r>
          </w:p>
        </w:tc>
        <w:tc>
          <w:tcPr>
            <w:tcW w:w="0" w:type="auto"/>
            <w:tcBorders>
              <w:top w:val="nil"/>
              <w:left w:val="nil"/>
              <w:bottom w:val="single" w:sz="4" w:space="0" w:color="000000"/>
              <w:right w:val="single" w:sz="4" w:space="0" w:color="000000"/>
            </w:tcBorders>
            <w:shd w:val="clear" w:color="auto" w:fill="auto"/>
            <w:noWrap/>
            <w:vAlign w:val="bottom"/>
            <w:hideMark/>
          </w:tcPr>
          <w:p w14:paraId="0DC37347" w14:textId="65CC735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A155B" w14:textId="33D1F11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1FE21" w14:textId="6AD2FF6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80,896.00 </w:t>
            </w:r>
          </w:p>
        </w:tc>
      </w:tr>
      <w:tr w:rsidR="00181E2A" w:rsidRPr="00181E2A" w14:paraId="7401A0A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0AB2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18D0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55BBBA9B" w14:textId="270961F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28,320.00 </w:t>
            </w:r>
          </w:p>
        </w:tc>
        <w:tc>
          <w:tcPr>
            <w:tcW w:w="0" w:type="auto"/>
            <w:tcBorders>
              <w:top w:val="nil"/>
              <w:left w:val="nil"/>
              <w:bottom w:val="single" w:sz="4" w:space="0" w:color="000000"/>
              <w:right w:val="single" w:sz="4" w:space="0" w:color="000000"/>
            </w:tcBorders>
            <w:shd w:val="clear" w:color="auto" w:fill="auto"/>
            <w:noWrap/>
            <w:vAlign w:val="bottom"/>
            <w:hideMark/>
          </w:tcPr>
          <w:p w14:paraId="1DF29DB8" w14:textId="61282AF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99700F" w14:textId="41B9A0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CF5F2" w14:textId="19F931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28,320.00 </w:t>
            </w:r>
          </w:p>
        </w:tc>
      </w:tr>
      <w:tr w:rsidR="00181E2A" w:rsidRPr="00181E2A" w14:paraId="7D251F6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E1CC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3224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60E82210" w14:textId="41B7D3A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824,599.44 </w:t>
            </w:r>
          </w:p>
        </w:tc>
        <w:tc>
          <w:tcPr>
            <w:tcW w:w="0" w:type="auto"/>
            <w:tcBorders>
              <w:top w:val="nil"/>
              <w:left w:val="nil"/>
              <w:bottom w:val="single" w:sz="4" w:space="0" w:color="000000"/>
              <w:right w:val="single" w:sz="4" w:space="0" w:color="000000"/>
            </w:tcBorders>
            <w:shd w:val="clear" w:color="auto" w:fill="auto"/>
            <w:noWrap/>
            <w:vAlign w:val="bottom"/>
            <w:hideMark/>
          </w:tcPr>
          <w:p w14:paraId="446FB932" w14:textId="62E2EF2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096E6" w14:textId="660A23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99FF7" w14:textId="17BE448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824,599.44 </w:t>
            </w:r>
          </w:p>
        </w:tc>
      </w:tr>
      <w:tr w:rsidR="00181E2A" w:rsidRPr="00181E2A" w14:paraId="182835C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1E03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3BAA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6ACC919A" w14:textId="0D579FE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44FAA13A" w14:textId="14CF2AA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817A5" w14:textId="1C7C9DA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FEC28" w14:textId="79FA16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000.00 </w:t>
            </w:r>
          </w:p>
        </w:tc>
      </w:tr>
      <w:tr w:rsidR="00181E2A" w:rsidRPr="00181E2A" w14:paraId="3C00269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50E4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C21BB7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25214AD3" w14:textId="3EF51B9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76,956.07 </w:t>
            </w:r>
          </w:p>
        </w:tc>
        <w:tc>
          <w:tcPr>
            <w:tcW w:w="0" w:type="auto"/>
            <w:tcBorders>
              <w:top w:val="nil"/>
              <w:left w:val="nil"/>
              <w:bottom w:val="single" w:sz="4" w:space="0" w:color="000000"/>
              <w:right w:val="single" w:sz="4" w:space="0" w:color="000000"/>
            </w:tcBorders>
            <w:shd w:val="clear" w:color="auto" w:fill="auto"/>
            <w:noWrap/>
            <w:vAlign w:val="bottom"/>
            <w:hideMark/>
          </w:tcPr>
          <w:p w14:paraId="094059E5" w14:textId="259BD5B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5667C" w14:textId="4DF0DA4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950AE" w14:textId="7861F06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76,956.07 </w:t>
            </w:r>
          </w:p>
        </w:tc>
      </w:tr>
      <w:tr w:rsidR="00181E2A" w:rsidRPr="00181E2A" w14:paraId="53B431B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62C6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23D5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0CA7146F" w14:textId="2D73204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C7AF3C" w14:textId="490D3F7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A3A29" w14:textId="3583E26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B5F490" w14:textId="0DCA304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0,000.00 </w:t>
            </w:r>
          </w:p>
        </w:tc>
      </w:tr>
      <w:tr w:rsidR="00181E2A" w:rsidRPr="00181E2A" w14:paraId="7F8489B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3B15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62B9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51943945" w14:textId="496176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65E2FC" w14:textId="7B4813E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1ABFF" w14:textId="0920CC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0364B" w14:textId="17C49D4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60,000.00 </w:t>
            </w:r>
          </w:p>
        </w:tc>
      </w:tr>
      <w:tr w:rsidR="00181E2A" w:rsidRPr="00181E2A" w14:paraId="45FCF59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3FB7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1B5F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16DE294F" w14:textId="564E34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63E3831B" w14:textId="07A7E9D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9809F" w14:textId="3FAD958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81720" w14:textId="0C9CC12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83,200.00 </w:t>
            </w:r>
          </w:p>
        </w:tc>
      </w:tr>
      <w:tr w:rsidR="00181E2A" w:rsidRPr="00181E2A" w14:paraId="1D3DBF0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672C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E1CB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04B0DCA6" w14:textId="706BE00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645,000.00 </w:t>
            </w:r>
          </w:p>
        </w:tc>
        <w:tc>
          <w:tcPr>
            <w:tcW w:w="0" w:type="auto"/>
            <w:tcBorders>
              <w:top w:val="nil"/>
              <w:left w:val="nil"/>
              <w:bottom w:val="single" w:sz="4" w:space="0" w:color="000000"/>
              <w:right w:val="single" w:sz="4" w:space="0" w:color="000000"/>
            </w:tcBorders>
            <w:shd w:val="clear" w:color="auto" w:fill="auto"/>
            <w:noWrap/>
            <w:vAlign w:val="bottom"/>
            <w:hideMark/>
          </w:tcPr>
          <w:p w14:paraId="100D6DF3" w14:textId="4E30588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3FCC1B" w14:textId="4D9801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616EE" w14:textId="22C8174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645,000.00 </w:t>
            </w:r>
          </w:p>
        </w:tc>
      </w:tr>
      <w:tr w:rsidR="00181E2A" w:rsidRPr="00181E2A" w14:paraId="3325B4A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6575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0AE3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7F88747B" w14:textId="4FD7388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30E9803B" w14:textId="22B7F81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9207E" w14:textId="216C7D0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03911" w14:textId="239B8F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35,075.00 </w:t>
            </w:r>
          </w:p>
        </w:tc>
      </w:tr>
      <w:tr w:rsidR="00181E2A" w:rsidRPr="00181E2A" w14:paraId="01EC833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F201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DD9A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3523E5B0" w14:textId="5C08C4F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2F5ABE" w14:textId="7B9028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901A4" w14:textId="567523D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0C985" w14:textId="1472BB6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0,000.00 </w:t>
            </w:r>
          </w:p>
        </w:tc>
      </w:tr>
      <w:tr w:rsidR="00181E2A" w:rsidRPr="00181E2A" w14:paraId="3A61B1A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2054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084A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042CE231" w14:textId="58B335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436,805.00 </w:t>
            </w:r>
          </w:p>
        </w:tc>
        <w:tc>
          <w:tcPr>
            <w:tcW w:w="0" w:type="auto"/>
            <w:tcBorders>
              <w:top w:val="nil"/>
              <w:left w:val="nil"/>
              <w:bottom w:val="single" w:sz="4" w:space="0" w:color="000000"/>
              <w:right w:val="single" w:sz="4" w:space="0" w:color="000000"/>
            </w:tcBorders>
            <w:shd w:val="clear" w:color="auto" w:fill="auto"/>
            <w:noWrap/>
            <w:vAlign w:val="bottom"/>
            <w:hideMark/>
          </w:tcPr>
          <w:p w14:paraId="48EE3323" w14:textId="1C5FEDF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CAE89" w14:textId="4A828D5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0C264" w14:textId="393E66F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436,805.00 </w:t>
            </w:r>
          </w:p>
        </w:tc>
      </w:tr>
      <w:tr w:rsidR="00181E2A" w:rsidRPr="00181E2A" w14:paraId="3CA2F70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E9C93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8D92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210FCABF" w14:textId="02F736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E1B47C" w14:textId="7A0C62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5F49A" w14:textId="6F728E4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5A604" w14:textId="222D603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70,000.00 </w:t>
            </w:r>
          </w:p>
        </w:tc>
      </w:tr>
      <w:tr w:rsidR="00181E2A" w:rsidRPr="00181E2A" w14:paraId="1082D74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C1D2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7A8A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577CF032" w14:textId="02C5DBE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6F17817B" w14:textId="3F971F3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F4B49" w14:textId="7142407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8163E" w14:textId="31831E9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85,940.00 </w:t>
            </w:r>
          </w:p>
        </w:tc>
      </w:tr>
      <w:tr w:rsidR="00181E2A" w:rsidRPr="00181E2A" w14:paraId="5CA9F4E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8770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B645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33564AA8" w14:textId="16D3014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107AE713" w14:textId="7DDED75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F87C9" w14:textId="0E534F4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91996" w14:textId="4433CB9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8,300.00 </w:t>
            </w:r>
          </w:p>
        </w:tc>
      </w:tr>
      <w:tr w:rsidR="00181E2A" w:rsidRPr="00181E2A" w14:paraId="4D30CAC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509B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1F25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3EE9E29F" w14:textId="6B974B3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68,776.00 </w:t>
            </w:r>
          </w:p>
        </w:tc>
        <w:tc>
          <w:tcPr>
            <w:tcW w:w="0" w:type="auto"/>
            <w:tcBorders>
              <w:top w:val="nil"/>
              <w:left w:val="nil"/>
              <w:bottom w:val="single" w:sz="4" w:space="0" w:color="000000"/>
              <w:right w:val="single" w:sz="4" w:space="0" w:color="000000"/>
            </w:tcBorders>
            <w:shd w:val="clear" w:color="auto" w:fill="auto"/>
            <w:noWrap/>
            <w:vAlign w:val="bottom"/>
            <w:hideMark/>
          </w:tcPr>
          <w:p w14:paraId="2DA7B565" w14:textId="1619FBA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6B00C" w14:textId="258C8A8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C735B" w14:textId="70D0F9C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68,776.00 </w:t>
            </w:r>
          </w:p>
        </w:tc>
      </w:tr>
      <w:tr w:rsidR="00181E2A" w:rsidRPr="00181E2A" w14:paraId="0ED48A84"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DF544F"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09B240C1" w14:textId="72C3B831"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2,812,116.82 </w:t>
            </w:r>
          </w:p>
        </w:tc>
        <w:tc>
          <w:tcPr>
            <w:tcW w:w="0" w:type="auto"/>
            <w:tcBorders>
              <w:top w:val="nil"/>
              <w:left w:val="nil"/>
              <w:bottom w:val="single" w:sz="4" w:space="0" w:color="000000"/>
              <w:right w:val="single" w:sz="4" w:space="0" w:color="000000"/>
            </w:tcBorders>
            <w:shd w:val="clear" w:color="D8D8D8" w:fill="D8D8D8"/>
            <w:noWrap/>
            <w:vAlign w:val="bottom"/>
            <w:hideMark/>
          </w:tcPr>
          <w:p w14:paraId="166AEEBA" w14:textId="7F859961"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F551B68" w14:textId="590F480A"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092359" w14:textId="1F72E0DD"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2,812,116.82 </w:t>
            </w:r>
          </w:p>
        </w:tc>
      </w:tr>
      <w:tr w:rsidR="00181E2A" w:rsidRPr="00181E2A" w14:paraId="784458D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2A2E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02D3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60929042" w14:textId="4E95121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B51D8C"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4C3B8170"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1E19003" w14:textId="162C13A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00,000.00 </w:t>
            </w:r>
          </w:p>
        </w:tc>
      </w:tr>
      <w:tr w:rsidR="00181E2A" w:rsidRPr="00181E2A" w14:paraId="67F1C7B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01DD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5D21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0169A87B" w14:textId="30C4332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601,847.72 </w:t>
            </w:r>
          </w:p>
        </w:tc>
        <w:tc>
          <w:tcPr>
            <w:tcW w:w="0" w:type="auto"/>
            <w:tcBorders>
              <w:top w:val="nil"/>
              <w:left w:val="nil"/>
              <w:bottom w:val="single" w:sz="4" w:space="0" w:color="000000"/>
              <w:right w:val="single" w:sz="4" w:space="0" w:color="000000"/>
            </w:tcBorders>
            <w:shd w:val="clear" w:color="auto" w:fill="auto"/>
            <w:noWrap/>
            <w:vAlign w:val="bottom"/>
            <w:hideMark/>
          </w:tcPr>
          <w:p w14:paraId="4D712E48" w14:textId="796B479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95175" w14:textId="28149B1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6B785" w14:textId="1995B0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601,847.72 </w:t>
            </w:r>
          </w:p>
        </w:tc>
      </w:tr>
      <w:tr w:rsidR="00181E2A" w:rsidRPr="00181E2A" w14:paraId="4F364DF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867D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04763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2B376D3A" w14:textId="5C14F76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76,360.00 </w:t>
            </w:r>
          </w:p>
        </w:tc>
        <w:tc>
          <w:tcPr>
            <w:tcW w:w="0" w:type="auto"/>
            <w:tcBorders>
              <w:top w:val="nil"/>
              <w:left w:val="nil"/>
              <w:bottom w:val="single" w:sz="4" w:space="0" w:color="000000"/>
              <w:right w:val="single" w:sz="4" w:space="0" w:color="000000"/>
            </w:tcBorders>
            <w:shd w:val="clear" w:color="auto" w:fill="auto"/>
            <w:noWrap/>
            <w:vAlign w:val="bottom"/>
            <w:hideMark/>
          </w:tcPr>
          <w:p w14:paraId="086616BA" w14:textId="4F2110A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828A14" w14:textId="0EBFC1E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7F70F" w14:textId="01F2BD6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76,360.00 </w:t>
            </w:r>
          </w:p>
        </w:tc>
      </w:tr>
      <w:tr w:rsidR="00181E2A" w:rsidRPr="00181E2A" w14:paraId="334D667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A502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2BED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3A1F2421" w14:textId="6ADE2F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57B9D569" w14:textId="06F73D8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D0BAB" w14:textId="023B903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54F87" w14:textId="457E8F8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33,960.00 </w:t>
            </w:r>
          </w:p>
        </w:tc>
      </w:tr>
      <w:tr w:rsidR="00181E2A" w:rsidRPr="00181E2A" w14:paraId="2C48256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61884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5CE7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04BF117D" w14:textId="20DE8A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310EA2DB" w14:textId="03CB0F2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A791D" w14:textId="0CE177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500EF" w14:textId="62B0406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7,097.00 </w:t>
            </w:r>
          </w:p>
        </w:tc>
      </w:tr>
      <w:tr w:rsidR="00181E2A" w:rsidRPr="00181E2A" w14:paraId="52B46B1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0285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7E9A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76BC2613" w14:textId="56A66ED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19,920.00 </w:t>
            </w:r>
          </w:p>
        </w:tc>
        <w:tc>
          <w:tcPr>
            <w:tcW w:w="0" w:type="auto"/>
            <w:tcBorders>
              <w:top w:val="nil"/>
              <w:left w:val="nil"/>
              <w:bottom w:val="single" w:sz="4" w:space="0" w:color="000000"/>
              <w:right w:val="single" w:sz="4" w:space="0" w:color="000000"/>
            </w:tcBorders>
            <w:shd w:val="clear" w:color="auto" w:fill="auto"/>
            <w:noWrap/>
            <w:vAlign w:val="bottom"/>
            <w:hideMark/>
          </w:tcPr>
          <w:p w14:paraId="2B0DA8C1" w14:textId="1CC81AF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0FC5B6" w14:textId="74ECF26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0A989" w14:textId="6D65E7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19,920.00 </w:t>
            </w:r>
          </w:p>
        </w:tc>
      </w:tr>
      <w:tr w:rsidR="00181E2A" w:rsidRPr="00181E2A" w14:paraId="53A119B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C144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4103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678DD415" w14:textId="0B05F77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470E10E1" w14:textId="2732C8A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A6D1F" w14:textId="404340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8E886" w14:textId="24468EE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2,036.10 </w:t>
            </w:r>
          </w:p>
        </w:tc>
      </w:tr>
      <w:tr w:rsidR="00181E2A" w:rsidRPr="00181E2A" w14:paraId="654F96A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45DB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C265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570706C2" w14:textId="3E4BA2D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439B1AB1" w14:textId="116852F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5BC674" w14:textId="45E7995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914ED" w14:textId="75BD4D9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51,817.50 </w:t>
            </w:r>
          </w:p>
        </w:tc>
      </w:tr>
      <w:tr w:rsidR="00181E2A" w:rsidRPr="00181E2A" w14:paraId="74DAE86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41C8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72AE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5B96B5AA" w14:textId="31B2982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3FC4266E" w14:textId="3A2FE08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32479" w14:textId="56EDA0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B1FFC" w14:textId="640CB2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94,520.00 </w:t>
            </w:r>
          </w:p>
        </w:tc>
      </w:tr>
      <w:tr w:rsidR="00181E2A" w:rsidRPr="00181E2A" w14:paraId="74D2EFE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3967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7FDFE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1BBD226B" w14:textId="778F006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41DE2EA0" w14:textId="28817B9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F7C1B" w14:textId="5396767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8D253" w14:textId="1BCACC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5,000.00 </w:t>
            </w:r>
          </w:p>
        </w:tc>
      </w:tr>
      <w:tr w:rsidR="00181E2A" w:rsidRPr="00181E2A" w14:paraId="484125A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AAF1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BB92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376A1489" w14:textId="2E10BC4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67,350.00 </w:t>
            </w:r>
          </w:p>
        </w:tc>
        <w:tc>
          <w:tcPr>
            <w:tcW w:w="0" w:type="auto"/>
            <w:tcBorders>
              <w:top w:val="nil"/>
              <w:left w:val="nil"/>
              <w:bottom w:val="single" w:sz="4" w:space="0" w:color="000000"/>
              <w:right w:val="single" w:sz="4" w:space="0" w:color="000000"/>
            </w:tcBorders>
            <w:shd w:val="clear" w:color="auto" w:fill="auto"/>
            <w:noWrap/>
            <w:vAlign w:val="bottom"/>
            <w:hideMark/>
          </w:tcPr>
          <w:p w14:paraId="7BA294AC" w14:textId="1EBDED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E8093" w14:textId="0DDD733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74512" w14:textId="0CEF60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67,350.00 </w:t>
            </w:r>
          </w:p>
        </w:tc>
      </w:tr>
      <w:tr w:rsidR="00181E2A" w:rsidRPr="00181E2A" w14:paraId="4A5D4CF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EC59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FE519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358C3E95" w14:textId="2EA9817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6049AD39" w14:textId="3F2D67E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74E69" w14:textId="017E89E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7B86F" w14:textId="362D2C8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80.00 </w:t>
            </w:r>
          </w:p>
        </w:tc>
      </w:tr>
      <w:tr w:rsidR="00181E2A" w:rsidRPr="00181E2A" w14:paraId="5C3A57E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E2C0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B8D9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4F02ADBF" w14:textId="5877BA9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34D04976" w14:textId="48BD68E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EFBE0" w14:textId="0F51367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18935" w14:textId="68706FD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02,495.00 </w:t>
            </w:r>
          </w:p>
        </w:tc>
      </w:tr>
      <w:tr w:rsidR="00181E2A" w:rsidRPr="00181E2A" w14:paraId="6C7DD40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A18A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A05DD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113CCA2A" w14:textId="52D9D95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6424648E" w14:textId="62E48FA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2775F" w14:textId="34F6D7E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A64E9" w14:textId="7F63AA0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2,000.00 </w:t>
            </w:r>
          </w:p>
        </w:tc>
      </w:tr>
      <w:tr w:rsidR="00181E2A" w:rsidRPr="00181E2A" w14:paraId="6A85958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AE74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7828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38E873C7" w14:textId="2CAC45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48AE6C3D" w14:textId="348A7DB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B3CEB" w14:textId="6B4977A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CFEA1" w14:textId="11B5C15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18,170.00 </w:t>
            </w:r>
          </w:p>
        </w:tc>
      </w:tr>
      <w:tr w:rsidR="00181E2A" w:rsidRPr="00181E2A" w14:paraId="3AB958B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5781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CD85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2F24F845" w14:textId="01BE0E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554768" w14:textId="2292537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1408A" w14:textId="1CDDE67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5CD37" w14:textId="2BA011D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0,000.00 </w:t>
            </w:r>
          </w:p>
        </w:tc>
      </w:tr>
      <w:tr w:rsidR="00181E2A" w:rsidRPr="00181E2A" w14:paraId="69D2040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D99A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CA3D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09353E0E" w14:textId="0C8471A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5A9A4A3E" w14:textId="7CF2674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F1E56" w14:textId="121737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BC614" w14:textId="67AB43E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0,760.00 </w:t>
            </w:r>
          </w:p>
        </w:tc>
      </w:tr>
      <w:tr w:rsidR="00181E2A" w:rsidRPr="00181E2A" w14:paraId="53D1A41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200F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CA3C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60C305A4" w14:textId="22E79AD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34BC5F50" w14:textId="40E811C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147C5" w14:textId="1F51AF3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B23E2" w14:textId="03291D8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3,000.00 </w:t>
            </w:r>
          </w:p>
        </w:tc>
      </w:tr>
      <w:tr w:rsidR="00181E2A" w:rsidRPr="00181E2A" w14:paraId="13620DC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1EDD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EFE6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58522AA1" w14:textId="04EC85D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633A3655" w14:textId="4486225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33E88" w14:textId="3DC0B65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2D792" w14:textId="26F953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4,450.00 </w:t>
            </w:r>
          </w:p>
        </w:tc>
      </w:tr>
      <w:tr w:rsidR="00181E2A" w:rsidRPr="00181E2A" w14:paraId="28DA32B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6964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F201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oises Padilla (Magallon)</w:t>
            </w:r>
          </w:p>
        </w:tc>
        <w:tc>
          <w:tcPr>
            <w:tcW w:w="0" w:type="auto"/>
            <w:tcBorders>
              <w:top w:val="nil"/>
              <w:left w:val="nil"/>
              <w:bottom w:val="single" w:sz="4" w:space="0" w:color="000000"/>
              <w:right w:val="single" w:sz="4" w:space="0" w:color="000000"/>
            </w:tcBorders>
            <w:shd w:val="clear" w:color="auto" w:fill="auto"/>
            <w:noWrap/>
            <w:vAlign w:val="bottom"/>
            <w:hideMark/>
          </w:tcPr>
          <w:p w14:paraId="1F6F0273" w14:textId="4D3A5E0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00BDC56E" w14:textId="3B61B0B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BC3AA" w14:textId="64DD162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9DF4CC" w14:textId="1A8C728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4,000.00 </w:t>
            </w:r>
          </w:p>
        </w:tc>
      </w:tr>
      <w:tr w:rsidR="00181E2A" w:rsidRPr="00181E2A" w14:paraId="235556B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7953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4C59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629DCEF5" w14:textId="46B2094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53,840.00 </w:t>
            </w:r>
          </w:p>
        </w:tc>
        <w:tc>
          <w:tcPr>
            <w:tcW w:w="0" w:type="auto"/>
            <w:tcBorders>
              <w:top w:val="nil"/>
              <w:left w:val="nil"/>
              <w:bottom w:val="single" w:sz="4" w:space="0" w:color="000000"/>
              <w:right w:val="single" w:sz="4" w:space="0" w:color="000000"/>
            </w:tcBorders>
            <w:shd w:val="clear" w:color="auto" w:fill="auto"/>
            <w:noWrap/>
            <w:vAlign w:val="bottom"/>
            <w:hideMark/>
          </w:tcPr>
          <w:p w14:paraId="5B196C50" w14:textId="02DF40E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D14B2" w14:textId="7975C1A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FF67D" w14:textId="0046DF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53,840.00 </w:t>
            </w:r>
          </w:p>
        </w:tc>
      </w:tr>
      <w:tr w:rsidR="00181E2A" w:rsidRPr="00181E2A" w14:paraId="500EDBB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CC9E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B775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60ED3FAE" w14:textId="0D6FE1D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08B0ED93" w14:textId="725B98D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6E172" w14:textId="5FE71C1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37900" w14:textId="62E5768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1,440.00 </w:t>
            </w:r>
          </w:p>
        </w:tc>
      </w:tr>
      <w:tr w:rsidR="00181E2A" w:rsidRPr="00181E2A" w14:paraId="58DFB42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F162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2A66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4245652D" w14:textId="78DDEBB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7B4740F1" w14:textId="3CD486F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35655" w14:textId="0929632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3F396" w14:textId="64026E4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6,656.00 </w:t>
            </w:r>
          </w:p>
        </w:tc>
      </w:tr>
      <w:tr w:rsidR="00181E2A" w:rsidRPr="00181E2A" w14:paraId="523F3D4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FA0A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1ED2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0443882D" w14:textId="6585020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57,949.50 </w:t>
            </w:r>
          </w:p>
        </w:tc>
        <w:tc>
          <w:tcPr>
            <w:tcW w:w="0" w:type="auto"/>
            <w:tcBorders>
              <w:top w:val="nil"/>
              <w:left w:val="nil"/>
              <w:bottom w:val="single" w:sz="4" w:space="0" w:color="000000"/>
              <w:right w:val="single" w:sz="4" w:space="0" w:color="000000"/>
            </w:tcBorders>
            <w:shd w:val="clear" w:color="auto" w:fill="auto"/>
            <w:noWrap/>
            <w:vAlign w:val="bottom"/>
            <w:hideMark/>
          </w:tcPr>
          <w:p w14:paraId="2DCBD0C2" w14:textId="68F0CBA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474F8" w14:textId="22B4F8A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84DC5" w14:textId="5DAC17A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57,949.50 </w:t>
            </w:r>
          </w:p>
        </w:tc>
      </w:tr>
      <w:tr w:rsidR="00181E2A" w:rsidRPr="00181E2A" w14:paraId="32AC86D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FF1A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6EB2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3DF86D05" w14:textId="3B71618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7E7B2C95" w14:textId="59F3E8B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A532D" w14:textId="2090F44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5D9B6" w14:textId="640FDE7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80,519.60 </w:t>
            </w:r>
          </w:p>
        </w:tc>
      </w:tr>
      <w:tr w:rsidR="00181E2A" w:rsidRPr="00181E2A" w14:paraId="236B562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E5F5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B858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031DB954" w14:textId="76D8FE1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265B6A9D" w14:textId="7005B4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15CB20" w14:textId="3328648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E5D0D" w14:textId="4B39E6A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5,000.00 </w:t>
            </w:r>
          </w:p>
        </w:tc>
      </w:tr>
      <w:tr w:rsidR="00181E2A" w:rsidRPr="00181E2A" w14:paraId="5ADCA98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D425D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CEB5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7A9C7B6F" w14:textId="5508E4B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60383893" w14:textId="285D312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F44EE" w14:textId="1386C6F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43D04" w14:textId="1795ED2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600.00 </w:t>
            </w:r>
          </w:p>
        </w:tc>
      </w:tr>
      <w:tr w:rsidR="00181E2A" w:rsidRPr="00181E2A" w14:paraId="50E746C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019B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8AAB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58496799" w14:textId="4BDB29C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131838DE" w14:textId="7621B0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A5FC9" w14:textId="76F920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97244" w14:textId="57D2E92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5,480.00 </w:t>
            </w:r>
          </w:p>
        </w:tc>
      </w:tr>
      <w:tr w:rsidR="00181E2A" w:rsidRPr="00181E2A" w14:paraId="70064DF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22CA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915D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22585C0F" w14:textId="2C5BF3E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32D07BB3" w14:textId="0F54B8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64A1D" w14:textId="14EF56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5E3F8" w14:textId="088AF46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5,740.00 </w:t>
            </w:r>
          </w:p>
        </w:tc>
      </w:tr>
      <w:tr w:rsidR="00181E2A" w:rsidRPr="00181E2A" w14:paraId="0844264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996A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57F2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4D2CBA83" w14:textId="0F67E1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47FC1346" w14:textId="05459A6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C3C8C" w14:textId="6EE670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B91B7" w14:textId="6ABB6A5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00.00 </w:t>
            </w:r>
          </w:p>
        </w:tc>
      </w:tr>
      <w:tr w:rsidR="00181E2A" w:rsidRPr="00181E2A" w14:paraId="543C940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D8E8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2440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3D88E96F" w14:textId="47F872F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48700AD6" w14:textId="0573C4E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C8079" w14:textId="51E249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9556F" w14:textId="65722E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15,148.40 </w:t>
            </w:r>
          </w:p>
        </w:tc>
      </w:tr>
      <w:tr w:rsidR="00181E2A" w:rsidRPr="00181E2A" w14:paraId="57A7B25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79EC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62B75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541F90C4" w14:textId="6E2706D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51,080.00 </w:t>
            </w:r>
          </w:p>
        </w:tc>
        <w:tc>
          <w:tcPr>
            <w:tcW w:w="0" w:type="auto"/>
            <w:tcBorders>
              <w:top w:val="nil"/>
              <w:left w:val="nil"/>
              <w:bottom w:val="single" w:sz="4" w:space="0" w:color="000000"/>
              <w:right w:val="single" w:sz="4" w:space="0" w:color="000000"/>
            </w:tcBorders>
            <w:shd w:val="clear" w:color="auto" w:fill="auto"/>
            <w:noWrap/>
            <w:vAlign w:val="bottom"/>
            <w:hideMark/>
          </w:tcPr>
          <w:p w14:paraId="5A019016" w14:textId="4130FFD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17084" w14:textId="7EFD62B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6273C" w14:textId="1CFC53E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51,080.00 </w:t>
            </w:r>
          </w:p>
        </w:tc>
      </w:tr>
      <w:tr w:rsidR="00181E2A" w:rsidRPr="00181E2A" w14:paraId="22F1B2B4"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727978"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5DAAC8B5" w14:textId="2D118C4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94,406,512.65 </w:t>
            </w:r>
          </w:p>
        </w:tc>
        <w:tc>
          <w:tcPr>
            <w:tcW w:w="0" w:type="auto"/>
            <w:tcBorders>
              <w:top w:val="nil"/>
              <w:left w:val="nil"/>
              <w:bottom w:val="single" w:sz="4" w:space="0" w:color="000000"/>
              <w:right w:val="single" w:sz="4" w:space="0" w:color="000000"/>
            </w:tcBorders>
            <w:shd w:val="clear" w:color="A5A5A5" w:fill="A5A5A5"/>
            <w:noWrap/>
            <w:vAlign w:val="bottom"/>
            <w:hideMark/>
          </w:tcPr>
          <w:p w14:paraId="7BE2B8F8" w14:textId="6CF61012"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3DEED8B" w14:textId="6316416A"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A4BB341" w14:textId="2C8AFA22"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94,406,512.65 </w:t>
            </w:r>
          </w:p>
        </w:tc>
      </w:tr>
      <w:tr w:rsidR="00181E2A" w:rsidRPr="00181E2A" w14:paraId="7091AA42"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6159F1"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0AC42F06" w14:textId="7A5F65A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9,514,641.47 </w:t>
            </w:r>
          </w:p>
        </w:tc>
        <w:tc>
          <w:tcPr>
            <w:tcW w:w="0" w:type="auto"/>
            <w:tcBorders>
              <w:top w:val="nil"/>
              <w:left w:val="nil"/>
              <w:bottom w:val="single" w:sz="4" w:space="0" w:color="000000"/>
              <w:right w:val="single" w:sz="4" w:space="0" w:color="000000"/>
            </w:tcBorders>
            <w:shd w:val="clear" w:color="D8D8D8" w:fill="D8D8D8"/>
            <w:noWrap/>
            <w:vAlign w:val="bottom"/>
            <w:hideMark/>
          </w:tcPr>
          <w:p w14:paraId="234C9CB3" w14:textId="205E645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243640" w14:textId="3C5043AA"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1420A13" w14:textId="7E8F0C46"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9,514,641.47 </w:t>
            </w:r>
          </w:p>
        </w:tc>
      </w:tr>
      <w:tr w:rsidR="00181E2A" w:rsidRPr="00181E2A" w14:paraId="583F347F"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F3D8CEE"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1754501E" w14:textId="55C564A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18925795" w14:textId="03FFCBC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6A9F3" w14:textId="3BDF2D2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2994E" w14:textId="6983CC2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68,939.12 </w:t>
            </w:r>
          </w:p>
        </w:tc>
      </w:tr>
      <w:tr w:rsidR="00181E2A" w:rsidRPr="00181E2A" w14:paraId="0B9FF710" w14:textId="77777777" w:rsidTr="00181E2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BCDDE8E"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FAF1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674C3C4C" w14:textId="2DC1D78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72B22C10" w14:textId="21CC0D7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156B4" w14:textId="212F799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7F8A8" w14:textId="55B4897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6,755.86 </w:t>
            </w:r>
          </w:p>
        </w:tc>
      </w:tr>
      <w:tr w:rsidR="00181E2A" w:rsidRPr="00181E2A" w14:paraId="0F7B532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5E74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52BD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4E3F8350" w14:textId="6B3CB8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759D7458" w14:textId="4342467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53D78" w14:textId="768312F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3F4D7" w14:textId="4C5135A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55,780.00 </w:t>
            </w:r>
          </w:p>
        </w:tc>
      </w:tr>
      <w:tr w:rsidR="00181E2A" w:rsidRPr="00181E2A" w14:paraId="7BCF4E2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2918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6D4D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45213226" w14:textId="76D444F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258DAC0E" w14:textId="429B2FA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E5D2B" w14:textId="125192C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90A6C" w14:textId="508C023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6,000.00 </w:t>
            </w:r>
          </w:p>
        </w:tc>
      </w:tr>
      <w:tr w:rsidR="00181E2A" w:rsidRPr="00181E2A" w14:paraId="7BB19AB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F6D6B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8C1B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614D4886" w14:textId="602D26A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6CE426DA" w14:textId="5DA35C1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361CD" w14:textId="48EF8A8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B9878" w14:textId="537D79D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859,289.24 </w:t>
            </w:r>
          </w:p>
        </w:tc>
      </w:tr>
      <w:tr w:rsidR="00181E2A" w:rsidRPr="00181E2A" w14:paraId="7F21C22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8973B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9ECE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2672528E" w14:textId="17E7127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0AD5D600" w14:textId="56FE028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7F6B42" w14:textId="37A5523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291BA" w14:textId="1BFCB1A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3,629.92 </w:t>
            </w:r>
          </w:p>
        </w:tc>
      </w:tr>
      <w:tr w:rsidR="00181E2A" w:rsidRPr="00181E2A" w14:paraId="5F388AA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235A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71E9B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111FF058" w14:textId="586CB6B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08,790.00 </w:t>
            </w:r>
          </w:p>
        </w:tc>
        <w:tc>
          <w:tcPr>
            <w:tcW w:w="0" w:type="auto"/>
            <w:tcBorders>
              <w:top w:val="nil"/>
              <w:left w:val="nil"/>
              <w:bottom w:val="single" w:sz="4" w:space="0" w:color="000000"/>
              <w:right w:val="single" w:sz="4" w:space="0" w:color="000000"/>
            </w:tcBorders>
            <w:shd w:val="clear" w:color="auto" w:fill="auto"/>
            <w:noWrap/>
            <w:vAlign w:val="bottom"/>
            <w:hideMark/>
          </w:tcPr>
          <w:p w14:paraId="115411CD" w14:textId="6CC7E6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B90EE" w14:textId="0D22BBB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3E1C9" w14:textId="68C75D1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08,790.00 </w:t>
            </w:r>
          </w:p>
        </w:tc>
      </w:tr>
      <w:tr w:rsidR="00181E2A" w:rsidRPr="00181E2A" w14:paraId="654CB77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BEDA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9EAD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2DC38157" w14:textId="17DD88A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4045BFC5" w14:textId="3E2746B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AC840" w14:textId="6CB84A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1175E" w14:textId="013718E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05,526.05 </w:t>
            </w:r>
          </w:p>
        </w:tc>
      </w:tr>
      <w:tr w:rsidR="00181E2A" w:rsidRPr="00181E2A" w14:paraId="7351C4F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67C8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471B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5A0BE43B" w14:textId="1399BE0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153F8859" w14:textId="27A00B6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E7ACD" w14:textId="4A0D9A1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9D45A" w14:textId="7E39756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29,680.00 </w:t>
            </w:r>
          </w:p>
        </w:tc>
      </w:tr>
      <w:tr w:rsidR="00181E2A" w:rsidRPr="00181E2A" w14:paraId="2C55917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E75F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00B27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10CC47DE" w14:textId="097BA38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07EDDD0E" w14:textId="4D76A60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6078D" w14:textId="514D4D4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C7F2B" w14:textId="3531AC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33,787.00 </w:t>
            </w:r>
          </w:p>
        </w:tc>
      </w:tr>
      <w:tr w:rsidR="00181E2A" w:rsidRPr="00181E2A" w14:paraId="7994774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B874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0CBD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2D7C66E" w14:textId="4DC28C7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2AE4119A" w14:textId="2FC5865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3F7CC" w14:textId="2C7833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61618" w14:textId="10F56D6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042,864.32 </w:t>
            </w:r>
          </w:p>
        </w:tc>
      </w:tr>
      <w:tr w:rsidR="00181E2A" w:rsidRPr="00181E2A" w14:paraId="5C1D734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B058B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B48962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6AB489E4" w14:textId="4512C25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2B1ACD1E" w14:textId="790F636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BB0D8" w14:textId="1E78C48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C2A1C" w14:textId="3D4A15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80,911.86 </w:t>
            </w:r>
          </w:p>
        </w:tc>
      </w:tr>
      <w:tr w:rsidR="00181E2A" w:rsidRPr="00181E2A" w14:paraId="601AD54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C421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010E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4AF5F9C9" w14:textId="09CF8D4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597C7BDE" w14:textId="66926A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8EA6A" w14:textId="6F097CC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35942A" w14:textId="22FA266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52,143.94 </w:t>
            </w:r>
          </w:p>
        </w:tc>
      </w:tr>
      <w:tr w:rsidR="00181E2A" w:rsidRPr="00181E2A" w14:paraId="1068D15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76192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0DF9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57F6514" w14:textId="1CA23CB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3556371" w14:textId="4687BD3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4C237" w14:textId="222F2EA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B7B7E" w14:textId="765295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5,000.00 </w:t>
            </w:r>
          </w:p>
        </w:tc>
      </w:tr>
      <w:tr w:rsidR="00181E2A" w:rsidRPr="00181E2A" w14:paraId="00D6D42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3C84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7252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2A7A4A4D" w14:textId="48C247B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308137BA" w14:textId="6C8378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3A68C" w14:textId="15CA906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929BF" w14:textId="43A4115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89,840.00 </w:t>
            </w:r>
          </w:p>
        </w:tc>
      </w:tr>
      <w:tr w:rsidR="00181E2A" w:rsidRPr="00181E2A" w14:paraId="4C631A8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5342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EBC8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51932563" w14:textId="6435BF5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150E3676" w14:textId="069CF9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C0B22" w14:textId="2E09C67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3EF04" w14:textId="1BFA139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7,290.00 </w:t>
            </w:r>
          </w:p>
        </w:tc>
      </w:tr>
      <w:tr w:rsidR="00181E2A" w:rsidRPr="00181E2A" w14:paraId="57900FA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D23A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E890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11EAA716" w14:textId="03EE9D6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7218A18C" w14:textId="2DCD788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A7EA8" w14:textId="3A65C52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9C42D" w14:textId="068976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30,711.96 </w:t>
            </w:r>
          </w:p>
        </w:tc>
      </w:tr>
      <w:tr w:rsidR="00181E2A" w:rsidRPr="00181E2A" w14:paraId="63E9C16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51C8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392D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18F47C33" w14:textId="6776CA3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764D784E" w14:textId="50DCDDE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D48FE" w14:textId="65C8D1C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5E71B" w14:textId="36E23B4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575,213.86 </w:t>
            </w:r>
          </w:p>
        </w:tc>
      </w:tr>
      <w:tr w:rsidR="00181E2A" w:rsidRPr="00181E2A" w14:paraId="7298AE3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D69C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FDD9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57A4018E" w14:textId="6BF4CAC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49DC846B" w14:textId="221FD8C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0E2ED" w14:textId="4FDED80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E60B6" w14:textId="123809B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3,000.00 </w:t>
            </w:r>
          </w:p>
        </w:tc>
      </w:tr>
      <w:tr w:rsidR="00181E2A" w:rsidRPr="00181E2A" w14:paraId="2CF704A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FF46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0FD6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1475F8F1" w14:textId="1638AB9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0CDBE296" w14:textId="5FE06AE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904E56" w14:textId="57933DF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A1BC6" w14:textId="7B3CC8A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17,500.00 </w:t>
            </w:r>
          </w:p>
        </w:tc>
      </w:tr>
      <w:tr w:rsidR="00181E2A" w:rsidRPr="00181E2A" w14:paraId="472E622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B5A8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CECA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301F5C98" w14:textId="2A707FC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3E300737" w14:textId="5219BD9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19435" w14:textId="3CD197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F9D2F" w14:textId="48AD617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35,820.00 </w:t>
            </w:r>
          </w:p>
        </w:tc>
      </w:tr>
      <w:tr w:rsidR="00181E2A" w:rsidRPr="00181E2A" w14:paraId="6DAE20D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8AD3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8F2A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57A230A2" w14:textId="57D01B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04309EA2" w14:textId="536C530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24FEB" w14:textId="51F7CBC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0C484" w14:textId="2FDD1C1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7,228.92 </w:t>
            </w:r>
          </w:p>
        </w:tc>
      </w:tr>
      <w:tr w:rsidR="00181E2A" w:rsidRPr="00181E2A" w14:paraId="07F18AB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E987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C0EA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27EA2AEE" w14:textId="479FD0F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5D7DAA46" w14:textId="3FCAE6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A3A03" w14:textId="1582055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06538" w14:textId="7F447F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45,845.00 </w:t>
            </w:r>
          </w:p>
        </w:tc>
      </w:tr>
      <w:tr w:rsidR="00181E2A" w:rsidRPr="00181E2A" w14:paraId="70D9249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3170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70FC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2EA533E3" w14:textId="7387E26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12C46934" w14:textId="49F4773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4AC49" w14:textId="6A36D21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522F6F" w14:textId="777BC81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54,815.00 </w:t>
            </w:r>
          </w:p>
        </w:tc>
      </w:tr>
      <w:tr w:rsidR="00181E2A" w:rsidRPr="00181E2A" w14:paraId="6E9263A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C9D6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034D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51C7F891" w14:textId="1E35C7B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7F97B20E" w14:textId="17F7B44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6CC0D" w14:textId="63DC709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F106D" w14:textId="365569D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78,759.50 </w:t>
            </w:r>
          </w:p>
        </w:tc>
      </w:tr>
      <w:tr w:rsidR="00181E2A" w:rsidRPr="00181E2A" w14:paraId="2257994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55C2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DFCD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3EC9C3C9" w14:textId="3EFF789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D68C8BD" w14:textId="2B55C99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9E8E2" w14:textId="22034CB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7E100" w14:textId="09DBB3D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0,500.00 </w:t>
            </w:r>
          </w:p>
        </w:tc>
      </w:tr>
      <w:tr w:rsidR="00181E2A" w:rsidRPr="00181E2A" w14:paraId="0C74DA0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F1F9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AC60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2ADCF2C2" w14:textId="3CE6AC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7959D6FD" w14:textId="385F49F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991F0" w14:textId="5FEAB2F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05890" w14:textId="651E25B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28,496.60 </w:t>
            </w:r>
          </w:p>
        </w:tc>
      </w:tr>
      <w:tr w:rsidR="00181E2A" w:rsidRPr="00181E2A" w14:paraId="035672F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D846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E3EC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032B8229" w14:textId="685E57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372D09E7" w14:textId="48F93E7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1C6CC" w14:textId="6586F54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475D2" w14:textId="7D61A42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79,500.00 </w:t>
            </w:r>
          </w:p>
        </w:tc>
      </w:tr>
      <w:tr w:rsidR="00181E2A" w:rsidRPr="00181E2A" w14:paraId="37C32EC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660C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B785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6084E82A" w14:textId="6F73F7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65CB7A6F" w14:textId="78C42E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4D2BC" w14:textId="04E1FA6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54B0B" w14:textId="7D2904B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14,335.00 </w:t>
            </w:r>
          </w:p>
        </w:tc>
      </w:tr>
      <w:tr w:rsidR="00181E2A" w:rsidRPr="00181E2A" w14:paraId="4D49873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6ED7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2137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77221033" w14:textId="4E35F33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70D46F68" w14:textId="1275732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2E4CA" w14:textId="46B25FD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FE489" w14:textId="7C80F98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89,964.56 </w:t>
            </w:r>
          </w:p>
        </w:tc>
      </w:tr>
      <w:tr w:rsidR="00181E2A" w:rsidRPr="00181E2A" w14:paraId="765B1EE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4DBB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FDBEB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9896384" w14:textId="02B5F19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26BBA947" w14:textId="6259F0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59D90B" w14:textId="4952C64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84313" w14:textId="7A04D62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7,915.00 </w:t>
            </w:r>
          </w:p>
        </w:tc>
      </w:tr>
      <w:tr w:rsidR="00181E2A" w:rsidRPr="00181E2A" w14:paraId="00DCE64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CB39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2B2D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53D4067F" w14:textId="548969E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080A23EA" w14:textId="374A519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07019" w14:textId="1DD1C44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92960" w14:textId="4A6FDBA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07,391.78 </w:t>
            </w:r>
          </w:p>
        </w:tc>
      </w:tr>
      <w:tr w:rsidR="00181E2A" w:rsidRPr="00181E2A" w14:paraId="5973BA8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7B02B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406E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02A1B8B" w14:textId="32674D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2A6F89DA" w14:textId="4C8624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82852" w14:textId="501F06A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FF8724" w14:textId="501EB87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563,768.30 </w:t>
            </w:r>
          </w:p>
        </w:tc>
      </w:tr>
      <w:tr w:rsidR="00181E2A" w:rsidRPr="00181E2A" w14:paraId="505430E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7CAF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37F7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24FCCD9F" w14:textId="2502DE7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11690FC0" w14:textId="0CC0AF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DFB11" w14:textId="0948EE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56524" w14:textId="78E4A2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83,911.48 </w:t>
            </w:r>
          </w:p>
        </w:tc>
      </w:tr>
      <w:tr w:rsidR="00181E2A" w:rsidRPr="00181E2A" w14:paraId="68353BC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4134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3BDE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2059AC47" w14:textId="206FE44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2B32D36C" w14:textId="79FE800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E58F7A" w14:textId="4D64B9D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E32D5" w14:textId="3F59B3B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50,742.86 </w:t>
            </w:r>
          </w:p>
        </w:tc>
      </w:tr>
      <w:tr w:rsidR="00181E2A" w:rsidRPr="00181E2A" w14:paraId="1775921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2BDB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43A4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59ED26E9" w14:textId="1EC4E39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79FAA669" w14:textId="4720FB9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F0E52" w14:textId="3A6A2A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52326" w14:textId="5608EA4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8,994.00 </w:t>
            </w:r>
          </w:p>
        </w:tc>
      </w:tr>
      <w:tr w:rsidR="00181E2A" w:rsidRPr="00181E2A" w14:paraId="38F7F75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226F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E9F4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35428D04" w14:textId="097CD00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55289AE8" w14:textId="04886B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BA8ED" w14:textId="794C400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C3C20" w14:textId="2ECF844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9,628.00 </w:t>
            </w:r>
          </w:p>
        </w:tc>
      </w:tr>
      <w:tr w:rsidR="00181E2A" w:rsidRPr="00181E2A" w14:paraId="169FE8D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7E82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1A7B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05BCBE67" w14:textId="5685E8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34E1267F" w14:textId="1567E07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EAF01" w14:textId="1FF4AC6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C7D2C" w14:textId="1EDB2EA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08,583.80 </w:t>
            </w:r>
          </w:p>
        </w:tc>
      </w:tr>
      <w:tr w:rsidR="00181E2A" w:rsidRPr="00181E2A" w14:paraId="2CBDCF5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4A00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B11A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699195A6" w14:textId="1A67664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1126FAEB" w14:textId="5820AF5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4B548" w14:textId="441CFFB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5B4F90" w14:textId="710944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4,600.00 </w:t>
            </w:r>
          </w:p>
        </w:tc>
      </w:tr>
      <w:tr w:rsidR="00181E2A" w:rsidRPr="00181E2A" w14:paraId="0B0854A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8D29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3C05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136F9D7" w14:textId="7A91C6B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051B68FA" w14:textId="4836187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6F752" w14:textId="0935F21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AB69E" w14:textId="63B978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7,079.64 </w:t>
            </w:r>
          </w:p>
        </w:tc>
      </w:tr>
      <w:tr w:rsidR="00181E2A" w:rsidRPr="00181E2A" w14:paraId="6BF7C49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5107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5981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3658BC04" w14:textId="0F831B6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0531C37E" w14:textId="1DBAD2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56AAD" w14:textId="189C29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A47A3" w14:textId="0059D07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78,275.00 </w:t>
            </w:r>
          </w:p>
        </w:tc>
      </w:tr>
      <w:tr w:rsidR="00181E2A" w:rsidRPr="00181E2A" w14:paraId="16A4E43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3DC43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9CAF5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350096FF" w14:textId="6969CA6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72AD730D" w14:textId="7B160D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39F54" w14:textId="5F5C74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A418AF" w14:textId="0737665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94,400.00 </w:t>
            </w:r>
          </w:p>
        </w:tc>
      </w:tr>
      <w:tr w:rsidR="00181E2A" w:rsidRPr="00181E2A" w14:paraId="0199547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4E88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8E4C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799EBB0D" w14:textId="2A9E35B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597AEA77" w14:textId="45C3C39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1C41A" w14:textId="5E3FB73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CF05D" w14:textId="171966E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1,433.90 </w:t>
            </w:r>
          </w:p>
        </w:tc>
      </w:tr>
      <w:tr w:rsidR="00181E2A" w:rsidRPr="00181E2A" w14:paraId="624CDF9A"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49CC1E"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14287CE9" w14:textId="4C2F080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21,150,390.86 </w:t>
            </w:r>
          </w:p>
        </w:tc>
        <w:tc>
          <w:tcPr>
            <w:tcW w:w="0" w:type="auto"/>
            <w:tcBorders>
              <w:top w:val="nil"/>
              <w:left w:val="nil"/>
              <w:bottom w:val="single" w:sz="4" w:space="0" w:color="000000"/>
              <w:right w:val="single" w:sz="4" w:space="0" w:color="000000"/>
            </w:tcBorders>
            <w:shd w:val="clear" w:color="D8D8D8" w:fill="D8D8D8"/>
            <w:noWrap/>
            <w:vAlign w:val="bottom"/>
            <w:hideMark/>
          </w:tcPr>
          <w:p w14:paraId="704CA5C6" w14:textId="475DC3A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80806F" w14:textId="79288101"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CC048F" w14:textId="100B07B5"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21,150,390.86 </w:t>
            </w:r>
          </w:p>
        </w:tc>
      </w:tr>
      <w:tr w:rsidR="00181E2A" w:rsidRPr="00181E2A" w14:paraId="351086E7" w14:textId="77777777" w:rsidTr="00181E2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A2B0F22"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20F04C5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3DAC8569" w14:textId="7F81E67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546,493.52 </w:t>
            </w:r>
          </w:p>
        </w:tc>
        <w:tc>
          <w:tcPr>
            <w:tcW w:w="0" w:type="auto"/>
            <w:tcBorders>
              <w:top w:val="nil"/>
              <w:left w:val="nil"/>
              <w:bottom w:val="single" w:sz="4" w:space="0" w:color="000000"/>
              <w:right w:val="single" w:sz="4" w:space="0" w:color="000000"/>
            </w:tcBorders>
            <w:shd w:val="clear" w:color="auto" w:fill="auto"/>
            <w:noWrap/>
            <w:vAlign w:val="bottom"/>
            <w:hideMark/>
          </w:tcPr>
          <w:p w14:paraId="1E86D9A6" w14:textId="4F37A6B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87A3D" w14:textId="6A642C9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65431" w14:textId="3B0581C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546,493.52 </w:t>
            </w:r>
          </w:p>
        </w:tc>
      </w:tr>
      <w:tr w:rsidR="00181E2A" w:rsidRPr="00181E2A" w14:paraId="24EF5EC7" w14:textId="77777777" w:rsidTr="00181E2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61416B2"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5BB78F2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2BFB482C" w14:textId="039DB0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620C8FA2" w14:textId="4D91AE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F16EA" w14:textId="4A1C86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ED969" w14:textId="70B77B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3,440.30 </w:t>
            </w:r>
          </w:p>
        </w:tc>
      </w:tr>
      <w:tr w:rsidR="00181E2A" w:rsidRPr="00181E2A" w14:paraId="6D90077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3C61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268D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1C9D0B2D" w14:textId="2A91DB9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4FC2759E" w14:textId="382F245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7180B" w14:textId="36E0794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2628B" w14:textId="5737ADC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76,393.24 </w:t>
            </w:r>
          </w:p>
        </w:tc>
      </w:tr>
      <w:tr w:rsidR="00181E2A" w:rsidRPr="00181E2A" w14:paraId="45019CE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A804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6EDF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68331675" w14:textId="6FC4389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0AF17387" w14:textId="026A07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9C088" w14:textId="30FD582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C0DFB" w14:textId="28B957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99,129.22 </w:t>
            </w:r>
          </w:p>
        </w:tc>
      </w:tr>
      <w:tr w:rsidR="00181E2A" w:rsidRPr="00181E2A" w14:paraId="2EF9834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C23F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C14A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6D21B378" w14:textId="0A35B64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40EEEA25" w14:textId="1D4FCB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9687B" w14:textId="4CACE1A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A04C3" w14:textId="397EA25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01,703.80 </w:t>
            </w:r>
          </w:p>
        </w:tc>
      </w:tr>
      <w:tr w:rsidR="00181E2A" w:rsidRPr="00181E2A" w14:paraId="5FDAF71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D0E6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DA12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006CA0C1" w14:textId="076BDF8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625FAD14" w14:textId="01FCFB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FD57A" w14:textId="2BF730F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D55E7" w14:textId="48539BF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40,880.76 </w:t>
            </w:r>
          </w:p>
        </w:tc>
      </w:tr>
      <w:tr w:rsidR="00181E2A" w:rsidRPr="00181E2A" w14:paraId="2F6644D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698E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5BF4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4B68A28C" w14:textId="34C5CCA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0830A9D5" w14:textId="1EFC0B5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0031B" w14:textId="47872C2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3FB87" w14:textId="2549C9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56,588.80 </w:t>
            </w:r>
          </w:p>
        </w:tc>
      </w:tr>
      <w:tr w:rsidR="00181E2A" w:rsidRPr="00181E2A" w14:paraId="7B7EE72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C27C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FBDB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015CD718" w14:textId="5E92939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61B45DA4" w14:textId="09B4765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93B53" w14:textId="5122C4E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5CB93" w14:textId="77B48DB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93,718.62 </w:t>
            </w:r>
          </w:p>
        </w:tc>
      </w:tr>
      <w:tr w:rsidR="00181E2A" w:rsidRPr="00181E2A" w14:paraId="44917D7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77FAD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F2B9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6B9790F3" w14:textId="776F2A3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30A09F82" w14:textId="384299A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400FD" w14:textId="76987A3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6BDAF" w14:textId="0C8126E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42,266.10 </w:t>
            </w:r>
          </w:p>
        </w:tc>
      </w:tr>
      <w:tr w:rsidR="00181E2A" w:rsidRPr="00181E2A" w14:paraId="36E9AB1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7ADE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8399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4E350255" w14:textId="6D09F34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62A7597C" w14:textId="179AA74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0C562" w14:textId="5594EA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12A8E" w14:textId="74D45E1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918,442.84 </w:t>
            </w:r>
          </w:p>
        </w:tc>
      </w:tr>
      <w:tr w:rsidR="00181E2A" w:rsidRPr="00181E2A" w14:paraId="5AA8268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5636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33C4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35BC9C81" w14:textId="5DDFBD4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1FCCCE7E" w14:textId="4B521C3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A7225" w14:textId="73622B4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9BC07" w14:textId="06DE815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91,604.40 </w:t>
            </w:r>
          </w:p>
        </w:tc>
      </w:tr>
      <w:tr w:rsidR="00181E2A" w:rsidRPr="00181E2A" w14:paraId="007AD2A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A03E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44AA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10408FDC" w14:textId="65B528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17DB9E53" w14:textId="12AE03B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5A0DB" w14:textId="3D1B3D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8CF11" w14:textId="3E65DE7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2,691.62 </w:t>
            </w:r>
          </w:p>
        </w:tc>
      </w:tr>
      <w:tr w:rsidR="00181E2A" w:rsidRPr="00181E2A" w14:paraId="2C7193A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11E6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809F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5612548D" w14:textId="77678C1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18428968" w14:textId="577445E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9E08A3" w14:textId="3D8526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BE355A" w14:textId="644FBB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9,653.44 </w:t>
            </w:r>
          </w:p>
        </w:tc>
      </w:tr>
      <w:tr w:rsidR="00181E2A" w:rsidRPr="00181E2A" w14:paraId="4BC4665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B67E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E062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6B0DC11B" w14:textId="39A22AD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09B60D97" w14:textId="1D31CA4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4192C" w14:textId="7668B42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6731D" w14:textId="0F3B630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699,754.96 </w:t>
            </w:r>
          </w:p>
        </w:tc>
      </w:tr>
      <w:tr w:rsidR="00181E2A" w:rsidRPr="00181E2A" w14:paraId="426F027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8305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34DA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7547B80B" w14:textId="28CC1E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78,031.10 </w:t>
            </w:r>
          </w:p>
        </w:tc>
        <w:tc>
          <w:tcPr>
            <w:tcW w:w="0" w:type="auto"/>
            <w:tcBorders>
              <w:top w:val="nil"/>
              <w:left w:val="nil"/>
              <w:bottom w:val="single" w:sz="4" w:space="0" w:color="000000"/>
              <w:right w:val="single" w:sz="4" w:space="0" w:color="000000"/>
            </w:tcBorders>
            <w:shd w:val="clear" w:color="auto" w:fill="auto"/>
            <w:noWrap/>
            <w:vAlign w:val="bottom"/>
            <w:hideMark/>
          </w:tcPr>
          <w:p w14:paraId="5B6C61CD" w14:textId="6DAED17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0CD36" w14:textId="4C5496C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D855C" w14:textId="4ECCF66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78,031.10 </w:t>
            </w:r>
          </w:p>
        </w:tc>
      </w:tr>
      <w:tr w:rsidR="00181E2A" w:rsidRPr="00181E2A" w14:paraId="23613EE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F30A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B50B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91342BB" w14:textId="4CF0460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72F3F51E" w14:textId="7269A32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F8367" w14:textId="153832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0B181" w14:textId="1E6DB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737,580.36 </w:t>
            </w:r>
          </w:p>
        </w:tc>
      </w:tr>
      <w:tr w:rsidR="00181E2A" w:rsidRPr="00181E2A" w14:paraId="3022F70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7AE5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8FC5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6EE4F47C" w14:textId="1C85D34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60842E75" w14:textId="28EEA91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7309F" w14:textId="0A8894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110FBE" w14:textId="6AC15C6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602,027.72 </w:t>
            </w:r>
          </w:p>
        </w:tc>
      </w:tr>
      <w:tr w:rsidR="00181E2A" w:rsidRPr="00181E2A" w14:paraId="095CB4C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B2A1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ACC2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34B71AE2" w14:textId="5B564B9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197,858.88 </w:t>
            </w:r>
          </w:p>
        </w:tc>
        <w:tc>
          <w:tcPr>
            <w:tcW w:w="0" w:type="auto"/>
            <w:tcBorders>
              <w:top w:val="nil"/>
              <w:left w:val="nil"/>
              <w:bottom w:val="single" w:sz="4" w:space="0" w:color="000000"/>
              <w:right w:val="single" w:sz="4" w:space="0" w:color="000000"/>
            </w:tcBorders>
            <w:shd w:val="clear" w:color="auto" w:fill="auto"/>
            <w:noWrap/>
            <w:vAlign w:val="bottom"/>
            <w:hideMark/>
          </w:tcPr>
          <w:p w14:paraId="6F8F2FB5" w14:textId="522D0F7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62A43" w14:textId="38ADC0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041C1" w14:textId="003066D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197,858.88 </w:t>
            </w:r>
          </w:p>
        </w:tc>
      </w:tr>
      <w:tr w:rsidR="00181E2A" w:rsidRPr="00181E2A" w14:paraId="65C08FF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F351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5940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1C3D432A" w14:textId="46DC89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7,890.94 </w:t>
            </w:r>
          </w:p>
        </w:tc>
        <w:tc>
          <w:tcPr>
            <w:tcW w:w="0" w:type="auto"/>
            <w:tcBorders>
              <w:top w:val="nil"/>
              <w:left w:val="nil"/>
              <w:bottom w:val="single" w:sz="4" w:space="0" w:color="000000"/>
              <w:right w:val="single" w:sz="4" w:space="0" w:color="000000"/>
            </w:tcBorders>
            <w:shd w:val="clear" w:color="auto" w:fill="auto"/>
            <w:noWrap/>
            <w:vAlign w:val="bottom"/>
            <w:hideMark/>
          </w:tcPr>
          <w:p w14:paraId="75465B93" w14:textId="0B8AD4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414E2" w14:textId="5B8B85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1ECF5" w14:textId="411D05F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7,890.94 </w:t>
            </w:r>
          </w:p>
        </w:tc>
      </w:tr>
      <w:tr w:rsidR="00181E2A" w:rsidRPr="00181E2A" w14:paraId="6826BA6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FC6C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8B3A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05F0E9D5" w14:textId="562DDC7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064753E5" w14:textId="4FC8920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A1E8D" w14:textId="648B65D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3076C" w14:textId="3F2A2C1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580,269.86 </w:t>
            </w:r>
          </w:p>
        </w:tc>
      </w:tr>
      <w:tr w:rsidR="00181E2A" w:rsidRPr="00181E2A" w14:paraId="09FE7FD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9D27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CF3C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2541087D" w14:textId="2C259D6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4AEF6C2A" w14:textId="4FC9DF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156F68" w14:textId="37D0914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FD50D" w14:textId="72C6F05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635,336.90 </w:t>
            </w:r>
          </w:p>
        </w:tc>
      </w:tr>
      <w:tr w:rsidR="00181E2A" w:rsidRPr="00181E2A" w14:paraId="1EB2E2C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A529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F204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6D463130" w14:textId="76ED34F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38D9DFC5" w14:textId="09BB3EC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A609C" w14:textId="070516B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9048F" w14:textId="2F6E087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6,680,425.90 </w:t>
            </w:r>
          </w:p>
        </w:tc>
      </w:tr>
      <w:tr w:rsidR="00181E2A" w:rsidRPr="00181E2A" w14:paraId="128CA4C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B24CB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7298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0D4120B3" w14:textId="3D47EE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169021C9" w14:textId="390488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CDCAF" w14:textId="040BC3B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AF60D" w14:textId="3D37760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22,775.22 </w:t>
            </w:r>
          </w:p>
        </w:tc>
      </w:tr>
      <w:tr w:rsidR="00181E2A" w:rsidRPr="00181E2A" w14:paraId="3CC963C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9DF5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9511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204996D6" w14:textId="375DF1A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422C464B" w14:textId="234CC1F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17EB8" w14:textId="23FF20E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719A8" w14:textId="35A95E7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69,354.78 </w:t>
            </w:r>
          </w:p>
        </w:tc>
      </w:tr>
      <w:tr w:rsidR="00181E2A" w:rsidRPr="00181E2A" w14:paraId="4DAF80F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64D4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0325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27279290" w14:textId="43F0780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75,757.18 </w:t>
            </w:r>
          </w:p>
        </w:tc>
        <w:tc>
          <w:tcPr>
            <w:tcW w:w="0" w:type="auto"/>
            <w:tcBorders>
              <w:top w:val="nil"/>
              <w:left w:val="nil"/>
              <w:bottom w:val="single" w:sz="4" w:space="0" w:color="000000"/>
              <w:right w:val="single" w:sz="4" w:space="0" w:color="000000"/>
            </w:tcBorders>
            <w:shd w:val="clear" w:color="auto" w:fill="auto"/>
            <w:noWrap/>
            <w:vAlign w:val="bottom"/>
            <w:hideMark/>
          </w:tcPr>
          <w:p w14:paraId="342E742E" w14:textId="31F04E6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BE8B1" w14:textId="594FC3F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AC24B" w14:textId="3CB5B18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75,757.18 </w:t>
            </w:r>
          </w:p>
        </w:tc>
      </w:tr>
      <w:tr w:rsidR="00181E2A" w:rsidRPr="00181E2A" w14:paraId="657CC4D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3FB1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AF3ABD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411544AE" w14:textId="3783D38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67F8A9AA" w14:textId="08C0C85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1D286" w14:textId="3F6022A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62A81" w14:textId="09DC36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388,987.76 </w:t>
            </w:r>
          </w:p>
        </w:tc>
      </w:tr>
      <w:tr w:rsidR="00181E2A" w:rsidRPr="00181E2A" w14:paraId="1EC5CCC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7883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1EE0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6025CEDF" w14:textId="6AE11E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72,035.00 </w:t>
            </w:r>
          </w:p>
        </w:tc>
        <w:tc>
          <w:tcPr>
            <w:tcW w:w="0" w:type="auto"/>
            <w:tcBorders>
              <w:top w:val="nil"/>
              <w:left w:val="nil"/>
              <w:bottom w:val="single" w:sz="4" w:space="0" w:color="000000"/>
              <w:right w:val="single" w:sz="4" w:space="0" w:color="000000"/>
            </w:tcBorders>
            <w:shd w:val="clear" w:color="auto" w:fill="auto"/>
            <w:noWrap/>
            <w:vAlign w:val="bottom"/>
            <w:hideMark/>
          </w:tcPr>
          <w:p w14:paraId="257E27AA" w14:textId="7CD8D5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478C0" w14:textId="7633ED1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94F57" w14:textId="0F13E56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72,035.00 </w:t>
            </w:r>
          </w:p>
        </w:tc>
      </w:tr>
      <w:tr w:rsidR="00181E2A" w:rsidRPr="00181E2A" w14:paraId="27830D9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D99D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321F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520A2923" w14:textId="2DD0DFB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013,427.04 </w:t>
            </w:r>
          </w:p>
        </w:tc>
        <w:tc>
          <w:tcPr>
            <w:tcW w:w="0" w:type="auto"/>
            <w:tcBorders>
              <w:top w:val="nil"/>
              <w:left w:val="nil"/>
              <w:bottom w:val="single" w:sz="4" w:space="0" w:color="000000"/>
              <w:right w:val="single" w:sz="4" w:space="0" w:color="000000"/>
            </w:tcBorders>
            <w:shd w:val="clear" w:color="auto" w:fill="auto"/>
            <w:noWrap/>
            <w:vAlign w:val="bottom"/>
            <w:hideMark/>
          </w:tcPr>
          <w:p w14:paraId="6AD916F4" w14:textId="3EA5D20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2766B" w14:textId="65003C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5B060" w14:textId="6054B42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013,427.04 </w:t>
            </w:r>
          </w:p>
        </w:tc>
      </w:tr>
      <w:tr w:rsidR="00181E2A" w:rsidRPr="00181E2A" w14:paraId="6E61F91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DE30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B56B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356A75C9" w14:textId="50B6A91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5035688D" w14:textId="7B85475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F8BC78" w14:textId="756763E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319DF" w14:textId="106BD14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850,785.14 </w:t>
            </w:r>
          </w:p>
        </w:tc>
      </w:tr>
      <w:tr w:rsidR="00181E2A" w:rsidRPr="00181E2A" w14:paraId="2084B22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D04A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9324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129B5219" w14:textId="3F6360B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6BA93D4E" w14:textId="1A2B21D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1CA54" w14:textId="6E33DB7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BCF10" w14:textId="4B1BCFB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5,982.54 </w:t>
            </w:r>
          </w:p>
        </w:tc>
      </w:tr>
      <w:tr w:rsidR="00181E2A" w:rsidRPr="00181E2A" w14:paraId="04B086C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2A67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8A3C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059F075F" w14:textId="60D3A5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42,028.56 </w:t>
            </w:r>
          </w:p>
        </w:tc>
        <w:tc>
          <w:tcPr>
            <w:tcW w:w="0" w:type="auto"/>
            <w:tcBorders>
              <w:top w:val="nil"/>
              <w:left w:val="nil"/>
              <w:bottom w:val="single" w:sz="4" w:space="0" w:color="000000"/>
              <w:right w:val="single" w:sz="4" w:space="0" w:color="000000"/>
            </w:tcBorders>
            <w:shd w:val="clear" w:color="auto" w:fill="auto"/>
            <w:noWrap/>
            <w:vAlign w:val="bottom"/>
            <w:hideMark/>
          </w:tcPr>
          <w:p w14:paraId="40EA7C56" w14:textId="6D5140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0CB40" w14:textId="5204B1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2588C" w14:textId="360EFFB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42,028.56 </w:t>
            </w:r>
          </w:p>
        </w:tc>
      </w:tr>
      <w:tr w:rsidR="00181E2A" w:rsidRPr="00181E2A" w14:paraId="2BD78B3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EBB7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96DF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5A5B5725" w14:textId="312091E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7D2B17CE" w14:textId="5FB1194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D3337" w14:textId="5FC6490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2CF13" w14:textId="046614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650,222.62 </w:t>
            </w:r>
          </w:p>
        </w:tc>
      </w:tr>
      <w:tr w:rsidR="00181E2A" w:rsidRPr="00181E2A" w14:paraId="350F796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4922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88FF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27685C8A" w14:textId="7B096BE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69B2D121" w14:textId="092946E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DC545" w14:textId="59B197E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59939" w14:textId="43A0B7F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25,793.60 </w:t>
            </w:r>
          </w:p>
        </w:tc>
      </w:tr>
      <w:tr w:rsidR="00181E2A" w:rsidRPr="00181E2A" w14:paraId="2910C17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1272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38E37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217BC25F" w14:textId="7A96C4B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23DC8471" w14:textId="4F2B3BC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1A151" w14:textId="2469C5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67817" w14:textId="0ACBCD5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12,419.68 </w:t>
            </w:r>
          </w:p>
        </w:tc>
      </w:tr>
      <w:tr w:rsidR="00181E2A" w:rsidRPr="00181E2A" w14:paraId="26EB2DD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9A90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37168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236781AD" w14:textId="12743FD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54E68B69" w14:textId="2D6FCE5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F1283" w14:textId="2B6EF0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5FD7D" w14:textId="01E0EC0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79,402.09 </w:t>
            </w:r>
          </w:p>
        </w:tc>
      </w:tr>
      <w:tr w:rsidR="00181E2A" w:rsidRPr="00181E2A" w14:paraId="4CC0144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A114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4D26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05880FC3" w14:textId="78695F2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4FD15F9D" w14:textId="10CAAC1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DF795" w14:textId="40A4AF4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FD80A" w14:textId="2A541D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8,567.78 </w:t>
            </w:r>
          </w:p>
        </w:tc>
      </w:tr>
      <w:tr w:rsidR="00181E2A" w:rsidRPr="00181E2A" w14:paraId="47F0A14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7C90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70EF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5151CD4" w14:textId="7F30C1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15FFAC5D" w14:textId="5BF6D2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419DF" w14:textId="0EA5B69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E12853" w14:textId="29E0F1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1,899.04 </w:t>
            </w:r>
          </w:p>
        </w:tc>
      </w:tr>
      <w:tr w:rsidR="00181E2A" w:rsidRPr="00181E2A" w14:paraId="3C02C80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936D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948C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42197AD1" w14:textId="05D653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6689882E" w14:textId="4F90C90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A27E6" w14:textId="058AB3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97E91" w14:textId="2730EB6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75,257.62 </w:t>
            </w:r>
          </w:p>
        </w:tc>
      </w:tr>
      <w:tr w:rsidR="00181E2A" w:rsidRPr="00181E2A" w14:paraId="32F4448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FA77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7E5D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3889DECC" w14:textId="5962111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994,393.88 </w:t>
            </w:r>
          </w:p>
        </w:tc>
        <w:tc>
          <w:tcPr>
            <w:tcW w:w="0" w:type="auto"/>
            <w:tcBorders>
              <w:top w:val="nil"/>
              <w:left w:val="nil"/>
              <w:bottom w:val="single" w:sz="4" w:space="0" w:color="000000"/>
              <w:right w:val="single" w:sz="4" w:space="0" w:color="000000"/>
            </w:tcBorders>
            <w:shd w:val="clear" w:color="auto" w:fill="auto"/>
            <w:noWrap/>
            <w:vAlign w:val="bottom"/>
            <w:hideMark/>
          </w:tcPr>
          <w:p w14:paraId="1C350297" w14:textId="57AF8C5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12376" w14:textId="72D31CD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A4014" w14:textId="03E1622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994,393.88 </w:t>
            </w:r>
          </w:p>
        </w:tc>
      </w:tr>
      <w:tr w:rsidR="00181E2A" w:rsidRPr="00181E2A" w14:paraId="7DC5DDE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5530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EC33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57137A4E" w14:textId="44433C2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2147E911" w14:textId="19AF9B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C4E5C6" w14:textId="554D189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FCA66" w14:textId="66EADC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4,837.56 </w:t>
            </w:r>
          </w:p>
        </w:tc>
      </w:tr>
      <w:tr w:rsidR="00181E2A" w:rsidRPr="00181E2A" w14:paraId="3DDBC55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ECAA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1132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6A1898A1" w14:textId="327FF2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4CA4540B" w14:textId="13E812F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917FD" w14:textId="165600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A37A0" w14:textId="15E755D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64,068.04 </w:t>
            </w:r>
          </w:p>
        </w:tc>
      </w:tr>
      <w:tr w:rsidR="00181E2A" w:rsidRPr="00181E2A" w14:paraId="41FD84B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DD8A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DF7F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E7E31B1" w14:textId="494E9F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2A453C47" w14:textId="502B956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64117" w14:textId="758693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BEC43" w14:textId="28D77B1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045,285.62 </w:t>
            </w:r>
          </w:p>
        </w:tc>
      </w:tr>
      <w:tr w:rsidR="00181E2A" w:rsidRPr="00181E2A" w14:paraId="45368D6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991C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9B68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4D9C97A9" w14:textId="75F5232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838,628.32 </w:t>
            </w:r>
          </w:p>
        </w:tc>
        <w:tc>
          <w:tcPr>
            <w:tcW w:w="0" w:type="auto"/>
            <w:tcBorders>
              <w:top w:val="nil"/>
              <w:left w:val="nil"/>
              <w:bottom w:val="single" w:sz="4" w:space="0" w:color="000000"/>
              <w:right w:val="single" w:sz="4" w:space="0" w:color="000000"/>
            </w:tcBorders>
            <w:shd w:val="clear" w:color="auto" w:fill="auto"/>
            <w:noWrap/>
            <w:vAlign w:val="bottom"/>
            <w:hideMark/>
          </w:tcPr>
          <w:p w14:paraId="0B730BD5" w14:textId="225F8E1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9B143" w14:textId="79825C0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22ABC" w14:textId="0323213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838,628.32 </w:t>
            </w:r>
          </w:p>
        </w:tc>
      </w:tr>
      <w:tr w:rsidR="00181E2A" w:rsidRPr="00181E2A" w14:paraId="6DF83A2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B300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F9D8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16DACAA4" w14:textId="471DC4D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629CA874" w14:textId="104763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750CB" w14:textId="1873268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34FBD" w14:textId="75A30A8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31,640.18 </w:t>
            </w:r>
          </w:p>
        </w:tc>
      </w:tr>
      <w:tr w:rsidR="00181E2A" w:rsidRPr="00181E2A" w14:paraId="73B6090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CA7B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AE98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357DB5E9" w14:textId="5883C81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32B88BA1" w14:textId="786279D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16D1D" w14:textId="2FDEB9A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3D245" w14:textId="4153E66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75,612.17 </w:t>
            </w:r>
          </w:p>
        </w:tc>
      </w:tr>
      <w:tr w:rsidR="00181E2A" w:rsidRPr="00181E2A" w14:paraId="5D02120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6710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AAE4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1FED7F84" w14:textId="68D1FA2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75419FA0" w14:textId="479B48C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5B190" w14:textId="2B18546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9C5A5" w14:textId="75A5DD4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84,257.46 </w:t>
            </w:r>
          </w:p>
        </w:tc>
      </w:tr>
      <w:tr w:rsidR="00181E2A" w:rsidRPr="00181E2A" w14:paraId="461F8C2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BA1A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4E26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559E4A61" w14:textId="704FE96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26,592.14 </w:t>
            </w:r>
          </w:p>
        </w:tc>
        <w:tc>
          <w:tcPr>
            <w:tcW w:w="0" w:type="auto"/>
            <w:tcBorders>
              <w:top w:val="nil"/>
              <w:left w:val="nil"/>
              <w:bottom w:val="single" w:sz="4" w:space="0" w:color="000000"/>
              <w:right w:val="single" w:sz="4" w:space="0" w:color="000000"/>
            </w:tcBorders>
            <w:shd w:val="clear" w:color="auto" w:fill="auto"/>
            <w:noWrap/>
            <w:vAlign w:val="bottom"/>
            <w:hideMark/>
          </w:tcPr>
          <w:p w14:paraId="34985796" w14:textId="7C7AF48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4E1FE" w14:textId="3997046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EB892" w14:textId="0CA701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26,592.14 </w:t>
            </w:r>
          </w:p>
        </w:tc>
      </w:tr>
      <w:tr w:rsidR="00181E2A" w:rsidRPr="00181E2A" w14:paraId="5F30C90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1266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3B6D5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51DEDC0D" w14:textId="0BD55A4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6DACCE10" w14:textId="65136F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A38DF" w14:textId="7C69AC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47CA2" w14:textId="58B5B02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917,487.82 </w:t>
            </w:r>
          </w:p>
        </w:tc>
      </w:tr>
      <w:tr w:rsidR="00181E2A" w:rsidRPr="00181E2A" w14:paraId="0407405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DE4B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D31E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5B4F4B18" w14:textId="51F790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0C00C711" w14:textId="53035E8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18782" w14:textId="19CDB4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183FC6" w14:textId="4C52EF8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037,881.72 </w:t>
            </w:r>
          </w:p>
        </w:tc>
      </w:tr>
      <w:tr w:rsidR="00181E2A" w:rsidRPr="00181E2A" w14:paraId="4CBE650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C5C8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B6FB8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61DCBC11" w14:textId="565D708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6C27B755" w14:textId="3BBE25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12BF1" w14:textId="56E554F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FA455" w14:textId="15170CE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18,936.22 </w:t>
            </w:r>
          </w:p>
        </w:tc>
      </w:tr>
      <w:tr w:rsidR="00181E2A" w:rsidRPr="00181E2A" w14:paraId="1E5790F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7914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CCCF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38E03C2E" w14:textId="73BBDC5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0D7194BE" w14:textId="1C1964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4034E" w14:textId="48A4D3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FAFB5" w14:textId="6454735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94,826.40 </w:t>
            </w:r>
          </w:p>
        </w:tc>
      </w:tr>
      <w:tr w:rsidR="00181E2A" w:rsidRPr="00181E2A" w14:paraId="5CFE705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250D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C3350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39D5EB84" w14:textId="02F04C3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61,004.24 </w:t>
            </w:r>
          </w:p>
        </w:tc>
        <w:tc>
          <w:tcPr>
            <w:tcW w:w="0" w:type="auto"/>
            <w:tcBorders>
              <w:top w:val="nil"/>
              <w:left w:val="nil"/>
              <w:bottom w:val="single" w:sz="4" w:space="0" w:color="000000"/>
              <w:right w:val="single" w:sz="4" w:space="0" w:color="000000"/>
            </w:tcBorders>
            <w:shd w:val="clear" w:color="auto" w:fill="auto"/>
            <w:noWrap/>
            <w:vAlign w:val="bottom"/>
            <w:hideMark/>
          </w:tcPr>
          <w:p w14:paraId="5EB8F39A" w14:textId="4A79719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6542D" w14:textId="262FFB5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B83E82" w14:textId="62249C2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61,004.24 </w:t>
            </w:r>
          </w:p>
        </w:tc>
      </w:tr>
      <w:tr w:rsidR="00181E2A" w:rsidRPr="00181E2A" w14:paraId="736ABD9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92F4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8411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0AB5D7F7" w14:textId="444B928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7D2AD294" w14:textId="5A73E7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D6C47" w14:textId="6E5E8DD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FCB04" w14:textId="79A06C1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147,453.78 </w:t>
            </w:r>
          </w:p>
        </w:tc>
      </w:tr>
      <w:tr w:rsidR="00181E2A" w:rsidRPr="00181E2A" w14:paraId="64013E1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784B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A87D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332A2184" w14:textId="72F9EDA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50,606.38 </w:t>
            </w:r>
          </w:p>
        </w:tc>
        <w:tc>
          <w:tcPr>
            <w:tcW w:w="0" w:type="auto"/>
            <w:tcBorders>
              <w:top w:val="nil"/>
              <w:left w:val="nil"/>
              <w:bottom w:val="single" w:sz="4" w:space="0" w:color="000000"/>
              <w:right w:val="single" w:sz="4" w:space="0" w:color="000000"/>
            </w:tcBorders>
            <w:shd w:val="clear" w:color="auto" w:fill="auto"/>
            <w:noWrap/>
            <w:vAlign w:val="bottom"/>
            <w:hideMark/>
          </w:tcPr>
          <w:p w14:paraId="725499B2" w14:textId="7DC8266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92C37" w14:textId="6EC291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1F8D9" w14:textId="607E4B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50,606.38 </w:t>
            </w:r>
          </w:p>
        </w:tc>
      </w:tr>
      <w:tr w:rsidR="00181E2A" w:rsidRPr="00181E2A" w14:paraId="6B953E11"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B8E5B5"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36511E4E" w14:textId="138FB7A1"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61047019" w14:textId="34F61F3A"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4D6027" w14:textId="2640E47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D6E6F50" w14:textId="1689A01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870,273.30 </w:t>
            </w:r>
          </w:p>
        </w:tc>
      </w:tr>
      <w:tr w:rsidR="00181E2A" w:rsidRPr="00181E2A" w14:paraId="244EADC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B100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3C8E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22DFC56D" w14:textId="5B187B0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7DA5A935" w14:textId="387647C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94273" w14:textId="7801C9F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71AB5" w14:textId="6443F1A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10,118.48 </w:t>
            </w:r>
          </w:p>
        </w:tc>
      </w:tr>
      <w:tr w:rsidR="00181E2A" w:rsidRPr="00181E2A" w14:paraId="5411647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C57B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D234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11F02082" w14:textId="3B6954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441BE568" w14:textId="0BA10C8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C99E0" w14:textId="65336F5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81113" w14:textId="17D5B28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19,714.82 </w:t>
            </w:r>
          </w:p>
        </w:tc>
      </w:tr>
      <w:tr w:rsidR="00181E2A" w:rsidRPr="00181E2A" w14:paraId="3869A82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7B24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FE69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0A8F59E0" w14:textId="03C5EC0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3877A072" w14:textId="493A418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3067C" w14:textId="50D8ADB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CB16A" w14:textId="58E9E11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40,440.00 </w:t>
            </w:r>
          </w:p>
        </w:tc>
      </w:tr>
      <w:tr w:rsidR="00181E2A" w:rsidRPr="00181E2A" w14:paraId="514F91C7"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47B97"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1E63C20" w14:textId="37D2582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0,87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089D8387" w14:textId="3D997EF6"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CB74BD" w14:textId="097B6044"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4A2DF6" w14:textId="2D8070FD"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0,871,207.02 </w:t>
            </w:r>
          </w:p>
        </w:tc>
      </w:tr>
      <w:tr w:rsidR="00181E2A" w:rsidRPr="00181E2A" w14:paraId="42265714" w14:textId="77777777" w:rsidTr="00181E2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498609F"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BFB21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191FFFCA" w14:textId="337568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7BA49D47" w14:textId="35EA4D1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2B622" w14:textId="7C9D710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2349B" w14:textId="6AC109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262,622.13 </w:t>
            </w:r>
          </w:p>
        </w:tc>
      </w:tr>
      <w:tr w:rsidR="00181E2A" w:rsidRPr="00181E2A" w14:paraId="7E6A0EC3" w14:textId="77777777" w:rsidTr="00181E2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3E780FE"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C6B3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55BACA44" w14:textId="284B791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79EE7B13" w14:textId="28C881D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48914" w14:textId="73252B2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BA3CC" w14:textId="6F3F1C1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96,940.00 </w:t>
            </w:r>
          </w:p>
        </w:tc>
      </w:tr>
      <w:tr w:rsidR="00181E2A" w:rsidRPr="00181E2A" w14:paraId="5E959E7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5399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00FB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46A84EA7" w14:textId="65EAF3E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41DE2EB7" w14:textId="4C59C17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2F85A" w14:textId="3D55748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E4E52" w14:textId="58334C1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624,790.00 </w:t>
            </w:r>
          </w:p>
        </w:tc>
      </w:tr>
      <w:tr w:rsidR="00181E2A" w:rsidRPr="00181E2A" w14:paraId="04732B6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ECB51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BEAE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689E8411" w14:textId="12859A2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243D6136" w14:textId="0DD9E7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710B5" w14:textId="5A2D91A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8E385" w14:textId="55BFD91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819,557.64 </w:t>
            </w:r>
          </w:p>
        </w:tc>
      </w:tr>
      <w:tr w:rsidR="00181E2A" w:rsidRPr="00181E2A" w14:paraId="5E8F8E4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451B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0217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0DA0A45B" w14:textId="07326FD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66CDED88" w14:textId="77C3F12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E5646" w14:textId="0EEE3B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06310" w14:textId="44DCF69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089,469.32 </w:t>
            </w:r>
          </w:p>
        </w:tc>
      </w:tr>
      <w:tr w:rsidR="00181E2A" w:rsidRPr="00181E2A" w14:paraId="5C15BDF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3262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C25A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326E2076" w14:textId="302B7E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45E014B3" w14:textId="572BA4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6FBF5" w14:textId="3F21B2F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CB32F" w14:textId="070683E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19,662.78 </w:t>
            </w:r>
          </w:p>
        </w:tc>
      </w:tr>
      <w:tr w:rsidR="00181E2A" w:rsidRPr="00181E2A" w14:paraId="0642407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4C88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EA8A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500A04C9" w14:textId="36F597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2B666A3D" w14:textId="21D9A2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66A20" w14:textId="095A6C5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1F76F" w14:textId="3652AF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849,807.18 </w:t>
            </w:r>
          </w:p>
        </w:tc>
      </w:tr>
      <w:tr w:rsidR="00181E2A" w:rsidRPr="00181E2A" w14:paraId="01DAC8B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006D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28E3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F16AB58" w14:textId="3426A7B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53B8473A" w14:textId="34EC1A0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16A70" w14:textId="271C626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D39E1" w14:textId="6812310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79,972.10 </w:t>
            </w:r>
          </w:p>
        </w:tc>
      </w:tr>
      <w:tr w:rsidR="00181E2A" w:rsidRPr="00181E2A" w14:paraId="4D47BE6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2B40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1361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21147D53" w14:textId="251319A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712,011.48 </w:t>
            </w:r>
          </w:p>
        </w:tc>
        <w:tc>
          <w:tcPr>
            <w:tcW w:w="0" w:type="auto"/>
            <w:tcBorders>
              <w:top w:val="nil"/>
              <w:left w:val="nil"/>
              <w:bottom w:val="single" w:sz="4" w:space="0" w:color="000000"/>
              <w:right w:val="single" w:sz="4" w:space="0" w:color="000000"/>
            </w:tcBorders>
            <w:shd w:val="clear" w:color="auto" w:fill="auto"/>
            <w:noWrap/>
            <w:vAlign w:val="bottom"/>
            <w:hideMark/>
          </w:tcPr>
          <w:p w14:paraId="2A18ADC0" w14:textId="13429E1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E5500" w14:textId="4506606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FA7F4" w14:textId="6140853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712,011.48 </w:t>
            </w:r>
          </w:p>
        </w:tc>
      </w:tr>
      <w:tr w:rsidR="00181E2A" w:rsidRPr="00181E2A" w14:paraId="6A07B45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FA68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40BE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08C8FFED" w14:textId="2F3FAFB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220ECF56" w14:textId="21B3C3B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34DE79" w14:textId="1B3DC2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7A5B1" w14:textId="20677CA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23,020.85 </w:t>
            </w:r>
          </w:p>
        </w:tc>
      </w:tr>
      <w:tr w:rsidR="00181E2A" w:rsidRPr="00181E2A" w14:paraId="34275FD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F0F2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4396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13EC2600" w14:textId="4D56E70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657A9D32" w14:textId="043AA2B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D8725" w14:textId="7B3497F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665335" w14:textId="17B5F0A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02,500.00 </w:t>
            </w:r>
          </w:p>
        </w:tc>
      </w:tr>
      <w:tr w:rsidR="00181E2A" w:rsidRPr="00181E2A" w14:paraId="2B6A78B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41E5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C864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3E995FF6" w14:textId="3F7AC5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1D034380" w14:textId="7EA9E90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144E4" w14:textId="19253E0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CABED" w14:textId="54CAC1E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0,262.46 </w:t>
            </w:r>
          </w:p>
        </w:tc>
      </w:tr>
      <w:tr w:rsidR="00181E2A" w:rsidRPr="00181E2A" w14:paraId="4413EBD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62C8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7BA7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1B887B1D" w14:textId="1E5F7E2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5DE7B6E3" w14:textId="192B6DB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01AE1" w14:textId="6F97BC6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3D93F" w14:textId="0BE8698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030,987.48 </w:t>
            </w:r>
          </w:p>
        </w:tc>
      </w:tr>
      <w:tr w:rsidR="00181E2A" w:rsidRPr="00181E2A" w14:paraId="61AACE1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BEAE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0730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6CCA4AE1" w14:textId="14BBF3A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27A78A6F" w14:textId="037EC0F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67EFE" w14:textId="56E4F7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2B8BB" w14:textId="28ABEA6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26,143.60 </w:t>
            </w:r>
          </w:p>
        </w:tc>
      </w:tr>
      <w:tr w:rsidR="00181E2A" w:rsidRPr="00181E2A" w14:paraId="576E8F4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05B7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280C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33045A3E" w14:textId="16A8837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4906DC95" w14:textId="6074C20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914BA" w14:textId="5D7EC62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CD9D2" w14:textId="7260AFC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792,860.00 </w:t>
            </w:r>
          </w:p>
        </w:tc>
      </w:tr>
      <w:tr w:rsidR="00181E2A" w:rsidRPr="00181E2A" w14:paraId="0233BFF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A665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4D42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5D3B86A7" w14:textId="40AD67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4FA98E22" w14:textId="2CBC08A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E838C" w14:textId="4982CC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9597E" w14:textId="6C0A266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30,600.00 </w:t>
            </w:r>
          </w:p>
        </w:tc>
      </w:tr>
      <w:tr w:rsidR="00181E2A" w:rsidRPr="00181E2A" w14:paraId="0B33023F"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590CD4"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714DD22B" w14:textId="15C22852"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5,625,056.12 </w:t>
            </w:r>
          </w:p>
        </w:tc>
        <w:tc>
          <w:tcPr>
            <w:tcW w:w="0" w:type="auto"/>
            <w:tcBorders>
              <w:top w:val="nil"/>
              <w:left w:val="nil"/>
              <w:bottom w:val="single" w:sz="4" w:space="0" w:color="000000"/>
              <w:right w:val="single" w:sz="4" w:space="0" w:color="000000"/>
            </w:tcBorders>
            <w:shd w:val="clear" w:color="A5A5A5" w:fill="A5A5A5"/>
            <w:noWrap/>
            <w:vAlign w:val="bottom"/>
            <w:hideMark/>
          </w:tcPr>
          <w:p w14:paraId="5184B275" w14:textId="76E61F2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ABF0FA3" w14:textId="625778EA"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EC7D7F3" w14:textId="7AF2D01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7,547,326.12 </w:t>
            </w:r>
          </w:p>
        </w:tc>
      </w:tr>
      <w:tr w:rsidR="00181E2A" w:rsidRPr="00181E2A" w14:paraId="76CA2F33"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E9CEC7"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2AAE825C" w14:textId="203468F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03CBC3A4" w14:textId="1A00DA1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B1D113E" w14:textId="07430CA5"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2B46DF" w14:textId="702D4AE1"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20,827.23 </w:t>
            </w:r>
          </w:p>
        </w:tc>
      </w:tr>
      <w:tr w:rsidR="00181E2A" w:rsidRPr="00181E2A" w14:paraId="53C6441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19E0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85EF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287FFD34" w14:textId="595ABCA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512174B4" w14:textId="275EEE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6FBCE" w14:textId="64E5358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6BC37" w14:textId="1B52ADD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9,195.44 </w:t>
            </w:r>
          </w:p>
        </w:tc>
      </w:tr>
      <w:tr w:rsidR="00181E2A" w:rsidRPr="00181E2A" w14:paraId="17BAFA8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0345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61BE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3E79E681" w14:textId="352B530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658CBE80" w14:textId="1676080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513F5" w14:textId="43D3A7C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B8795" w14:textId="601F25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43.93 </w:t>
            </w:r>
          </w:p>
        </w:tc>
      </w:tr>
      <w:tr w:rsidR="00181E2A" w:rsidRPr="00181E2A" w14:paraId="64FF982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91D6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9B98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542F6A66" w14:textId="4F4BBE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A11BCB9" w14:textId="32254D1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1CDBD" w14:textId="58A2799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E9EE7" w14:textId="55E9DF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87.86 </w:t>
            </w:r>
          </w:p>
        </w:tc>
      </w:tr>
      <w:tr w:rsidR="00181E2A" w:rsidRPr="00181E2A" w14:paraId="6A9EF457"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7CA513"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4D59762" w14:textId="4CBDB2E4"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611D3708" w14:textId="0CABB36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D52318" w14:textId="39A31045"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3B02CDA" w14:textId="5E6D8214"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921,252.72 </w:t>
            </w:r>
          </w:p>
        </w:tc>
      </w:tr>
      <w:tr w:rsidR="00181E2A" w:rsidRPr="00181E2A" w14:paraId="6BBABAC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08C63"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6A98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74035C2A" w14:textId="63FA25C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3FF39E36" w14:textId="14A7F01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94747" w14:textId="0B6A93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0111B" w14:textId="43182B0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0,351.17 </w:t>
            </w:r>
          </w:p>
        </w:tc>
      </w:tr>
      <w:tr w:rsidR="00181E2A" w:rsidRPr="00181E2A" w14:paraId="4D194C6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D18D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F16A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71A5963A" w14:textId="57A12F7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788135CA" w14:textId="30B3DE4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97701" w14:textId="0C2BB87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71523" w14:textId="5253BD9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70.70 </w:t>
            </w:r>
          </w:p>
        </w:tc>
      </w:tr>
      <w:tr w:rsidR="00181E2A" w:rsidRPr="00181E2A" w14:paraId="77521BA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49C5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63F047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3A9BD014" w14:textId="4CF69F8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068A709A" w14:textId="019F962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E758D" w14:textId="523D74D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05F24" w14:textId="774E698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70.70 </w:t>
            </w:r>
          </w:p>
        </w:tc>
      </w:tr>
      <w:tr w:rsidR="00181E2A" w:rsidRPr="00181E2A" w14:paraId="57DB37F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B39A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F4B7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4C5F6DAC" w14:textId="05712B2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F3E1F" w14:textId="376F650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EEE8B" w14:textId="0F6363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5C124F0B" w14:textId="60229CB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900.00 </w:t>
            </w:r>
          </w:p>
        </w:tc>
      </w:tr>
      <w:tr w:rsidR="00181E2A" w:rsidRPr="00181E2A" w14:paraId="51D1CE1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E1EC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E6B7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2F9C90AA" w14:textId="2F6A818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24668F98" w14:textId="1CA5FA9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F78CA" w14:textId="7D9AEC9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98432" w14:textId="5C1811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19,868.75 </w:t>
            </w:r>
          </w:p>
        </w:tc>
      </w:tr>
      <w:tr w:rsidR="00181E2A" w:rsidRPr="00181E2A" w14:paraId="36BDB6B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BFDA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DE8F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06FE75A4" w14:textId="4A10CAE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6AF3D35E" w14:textId="54F3B9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09F3B" w14:textId="3F56D69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96B6E" w14:textId="64508B9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87,191.40 </w:t>
            </w:r>
          </w:p>
        </w:tc>
      </w:tr>
      <w:tr w:rsidR="00181E2A" w:rsidRPr="00181E2A" w14:paraId="685D2A7F"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18390B"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6751204D" w14:textId="11983B7A"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4,789,541.87 </w:t>
            </w:r>
          </w:p>
        </w:tc>
        <w:tc>
          <w:tcPr>
            <w:tcW w:w="0" w:type="auto"/>
            <w:tcBorders>
              <w:top w:val="nil"/>
              <w:left w:val="nil"/>
              <w:bottom w:val="single" w:sz="4" w:space="0" w:color="000000"/>
              <w:right w:val="single" w:sz="4" w:space="0" w:color="000000"/>
            </w:tcBorders>
            <w:shd w:val="clear" w:color="D8D8D8" w:fill="D8D8D8"/>
            <w:noWrap/>
            <w:vAlign w:val="bottom"/>
            <w:hideMark/>
          </w:tcPr>
          <w:p w14:paraId="2E512ADA" w14:textId="57095FE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E5B0DA" w14:textId="1959E883"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8BE9C38" w14:textId="1852FB7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4,937,911.87 </w:t>
            </w:r>
          </w:p>
        </w:tc>
      </w:tr>
      <w:tr w:rsidR="00181E2A" w:rsidRPr="00181E2A" w14:paraId="55CF45B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43A9A"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9187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2EEB4925" w14:textId="4D272D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05,398.38 </w:t>
            </w:r>
          </w:p>
        </w:tc>
        <w:tc>
          <w:tcPr>
            <w:tcW w:w="0" w:type="auto"/>
            <w:tcBorders>
              <w:top w:val="nil"/>
              <w:left w:val="nil"/>
              <w:bottom w:val="single" w:sz="4" w:space="0" w:color="000000"/>
              <w:right w:val="single" w:sz="4" w:space="0" w:color="000000"/>
            </w:tcBorders>
            <w:shd w:val="clear" w:color="auto" w:fill="auto"/>
            <w:noWrap/>
            <w:vAlign w:val="bottom"/>
            <w:hideMark/>
          </w:tcPr>
          <w:p w14:paraId="1361DCB9" w14:textId="123EC82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5D553D" w14:textId="782BAC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BC933" w14:textId="6EE4A18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05,398.38 </w:t>
            </w:r>
          </w:p>
        </w:tc>
      </w:tr>
      <w:tr w:rsidR="00181E2A" w:rsidRPr="00181E2A" w14:paraId="34E0950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16B9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98D5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422F5A3B" w14:textId="04CC205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15,947.34 </w:t>
            </w:r>
          </w:p>
        </w:tc>
        <w:tc>
          <w:tcPr>
            <w:tcW w:w="0" w:type="auto"/>
            <w:tcBorders>
              <w:top w:val="nil"/>
              <w:left w:val="nil"/>
              <w:bottom w:val="single" w:sz="4" w:space="0" w:color="000000"/>
              <w:right w:val="single" w:sz="4" w:space="0" w:color="000000"/>
            </w:tcBorders>
            <w:shd w:val="clear" w:color="auto" w:fill="auto"/>
            <w:noWrap/>
            <w:vAlign w:val="bottom"/>
            <w:hideMark/>
          </w:tcPr>
          <w:p w14:paraId="2DA5624D" w14:textId="360E99B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8E7C9" w14:textId="3D0583B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0CC42" w14:textId="0A338E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15,947.34 </w:t>
            </w:r>
          </w:p>
        </w:tc>
      </w:tr>
      <w:tr w:rsidR="00181E2A" w:rsidRPr="00181E2A" w14:paraId="13A2790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2DF0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2D81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2B582426" w14:textId="709611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6F6F9813" w14:textId="39AE0E9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9FBAD" w14:textId="39F7014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8EF8C" w14:textId="7B303B2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43,423.98 </w:t>
            </w:r>
          </w:p>
        </w:tc>
      </w:tr>
      <w:tr w:rsidR="00181E2A" w:rsidRPr="00181E2A" w14:paraId="35339D8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9D76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9B72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5B133A9D" w14:textId="3C26EC7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0BBC79C5" w14:textId="2B39095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84126" w14:textId="6E28FE0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82CB0" w14:textId="5A4504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07,840.32 </w:t>
            </w:r>
          </w:p>
        </w:tc>
      </w:tr>
      <w:tr w:rsidR="00181E2A" w:rsidRPr="00181E2A" w14:paraId="7C5D5BD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2ED9C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654E5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417ADEB5" w14:textId="38B5483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21BE98B4" w14:textId="196CBD2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4E7CA" w14:textId="0826D51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D0546" w14:textId="18F8472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5,227.86 </w:t>
            </w:r>
          </w:p>
        </w:tc>
      </w:tr>
      <w:tr w:rsidR="00181E2A" w:rsidRPr="00181E2A" w14:paraId="56D5251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9495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F100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1C36C7B1" w14:textId="07CDE9A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7C97A165" w14:textId="6A2178C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7A690" w14:textId="15514F1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DBA5B" w14:textId="39AAD0B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31.79 </w:t>
            </w:r>
          </w:p>
        </w:tc>
      </w:tr>
      <w:tr w:rsidR="00181E2A" w:rsidRPr="00181E2A" w14:paraId="5E0623A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DDB7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A6AA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183B835C" w14:textId="6F318A9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3E2B1459" w14:textId="2F9541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86F74" w14:textId="7FE505B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875CD" w14:textId="729EBFF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280.00 </w:t>
            </w:r>
          </w:p>
        </w:tc>
      </w:tr>
      <w:tr w:rsidR="00181E2A" w:rsidRPr="00181E2A" w14:paraId="0BA10BA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3DA7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03A8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84140B4" w14:textId="0EB15A4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3A5C0B10" w14:textId="78AE13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13E33" w14:textId="651238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C1F1E" w14:textId="25C6BE7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5,227.86 </w:t>
            </w:r>
          </w:p>
        </w:tc>
      </w:tr>
      <w:tr w:rsidR="00181E2A" w:rsidRPr="00181E2A" w14:paraId="2CF16E9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899D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2082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284055A1" w14:textId="67EAC03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4721CC91" w14:textId="31F6C5B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1B0A9" w14:textId="7342837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3495E" w14:textId="6B83943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75.72 </w:t>
            </w:r>
          </w:p>
        </w:tc>
      </w:tr>
      <w:tr w:rsidR="00181E2A" w:rsidRPr="00181E2A" w14:paraId="5056A57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C353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1D50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7D560571" w14:textId="105AB9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BBE14" w14:textId="604BEB4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7F330" w14:textId="1232CFD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48193DD2" w14:textId="2306AD8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380.00 </w:t>
            </w:r>
          </w:p>
        </w:tc>
      </w:tr>
      <w:tr w:rsidR="00181E2A" w:rsidRPr="00181E2A" w14:paraId="4585844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6C7A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55FE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736DEB46" w14:textId="759E771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5AE7D703" w14:textId="5B28A4D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06E3A" w14:textId="59D08F4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15C45" w14:textId="31D9BBD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87.86 </w:t>
            </w:r>
          </w:p>
        </w:tc>
      </w:tr>
      <w:tr w:rsidR="00181E2A" w:rsidRPr="00181E2A" w14:paraId="2D27BB4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0950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0E87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21739B77" w14:textId="059A688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6B1FE378" w14:textId="1327ED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6581F" w14:textId="7EA69C5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F7BE6" w14:textId="0A4A6D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5,144.00 </w:t>
            </w:r>
          </w:p>
        </w:tc>
      </w:tr>
      <w:tr w:rsidR="00181E2A" w:rsidRPr="00181E2A" w14:paraId="459AF34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8EC1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5D88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1FA10A17" w14:textId="79E4EBB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00CD3AD" w14:textId="6A767E0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1339F" w14:textId="23822E6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1FC60ED7" w14:textId="437D572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087.86 </w:t>
            </w:r>
          </w:p>
        </w:tc>
      </w:tr>
      <w:tr w:rsidR="00181E2A" w:rsidRPr="00181E2A" w14:paraId="584610A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4D70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9B2E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7F0245AD" w14:textId="4B49C07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7,991.25 </w:t>
            </w:r>
          </w:p>
        </w:tc>
        <w:tc>
          <w:tcPr>
            <w:tcW w:w="0" w:type="auto"/>
            <w:tcBorders>
              <w:top w:val="nil"/>
              <w:left w:val="nil"/>
              <w:bottom w:val="single" w:sz="4" w:space="0" w:color="000000"/>
              <w:right w:val="single" w:sz="4" w:space="0" w:color="000000"/>
            </w:tcBorders>
            <w:shd w:val="clear" w:color="auto" w:fill="auto"/>
            <w:noWrap/>
            <w:vAlign w:val="bottom"/>
            <w:hideMark/>
          </w:tcPr>
          <w:p w14:paraId="1537E95F" w14:textId="0E3215D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0AE2A" w14:textId="27917DB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65421" w14:textId="30753FE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7,991.25 </w:t>
            </w:r>
          </w:p>
        </w:tc>
      </w:tr>
      <w:tr w:rsidR="00181E2A" w:rsidRPr="00181E2A" w14:paraId="694E776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FA683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D7FC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089C58DB" w14:textId="6733AA4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71096F52" w14:textId="478C83C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08B9C" w14:textId="58D25CB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8AC06" w14:textId="4794EE0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31.79 </w:t>
            </w:r>
          </w:p>
        </w:tc>
      </w:tr>
      <w:tr w:rsidR="00181E2A" w:rsidRPr="00181E2A" w14:paraId="694E6BB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7CEA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D0093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22FEDC21" w14:textId="064A9AE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264F913E" w14:textId="2FD9BC5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3B44A" w14:textId="4B017DC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860A3" w14:textId="017F11A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6,901.93 </w:t>
            </w:r>
          </w:p>
        </w:tc>
      </w:tr>
      <w:tr w:rsidR="00181E2A" w:rsidRPr="00181E2A" w14:paraId="19E4DC7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83B75"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DAC6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75ABCE65" w14:textId="4ABD618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5B1A025E" w14:textId="3E9FF6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9AC8A" w14:textId="789D0E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CDC30" w14:textId="043F229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43.93 </w:t>
            </w:r>
          </w:p>
        </w:tc>
      </w:tr>
      <w:tr w:rsidR="00181E2A" w:rsidRPr="00181E2A" w14:paraId="2C45A8B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97BC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3F030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5764B734" w14:textId="25F72E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5298B" w14:textId="7033739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7A9AB" w14:textId="1D9D738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0C24B561" w14:textId="3DE0391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300.00 </w:t>
            </w:r>
          </w:p>
        </w:tc>
      </w:tr>
      <w:tr w:rsidR="00181E2A" w:rsidRPr="00181E2A" w14:paraId="33E75A6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5E60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6257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1748CD75" w14:textId="6C14075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EB906" w14:textId="7A43CC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D0BDF" w14:textId="10984FB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288D4B0C" w14:textId="5B48226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9,690.00 </w:t>
            </w:r>
          </w:p>
        </w:tc>
      </w:tr>
      <w:tr w:rsidR="00181E2A" w:rsidRPr="00181E2A" w14:paraId="3E09798F"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845C37"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69D27D4C" w14:textId="6BA950E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4B1DCC36" w14:textId="677CEDD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301A45" w14:textId="24829C1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D6C9D10" w14:textId="13F30BF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053,999.54 </w:t>
            </w:r>
          </w:p>
        </w:tc>
      </w:tr>
      <w:tr w:rsidR="00181E2A" w:rsidRPr="00181E2A" w14:paraId="297C094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93A52"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F075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1518C316" w14:textId="28E879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7200E4DA" w14:textId="753700A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87270" w14:textId="5630AB8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AF441" w14:textId="66B6944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207.68 </w:t>
            </w:r>
          </w:p>
        </w:tc>
      </w:tr>
      <w:tr w:rsidR="00181E2A" w:rsidRPr="00181E2A" w14:paraId="7E5AED3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D708B"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3465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46BF044C" w14:textId="7D3C15D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2914BF63" w14:textId="7DDDFF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F0266" w14:textId="6DFA8A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BB6D5" w14:textId="726B894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1,210.00 </w:t>
            </w:r>
          </w:p>
        </w:tc>
      </w:tr>
      <w:tr w:rsidR="00181E2A" w:rsidRPr="00181E2A" w14:paraId="34625C1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B4D1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8693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4948DC8A" w14:textId="392EE5D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0B41679D" w14:textId="44AFEC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309E77" w14:textId="2579CC5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4F3C306B" w14:textId="155F3A2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5,605.00 </w:t>
            </w:r>
          </w:p>
        </w:tc>
      </w:tr>
      <w:tr w:rsidR="00181E2A" w:rsidRPr="00181E2A" w14:paraId="317E591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40EF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ED21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757E1384" w14:textId="1BDCB4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00BFAF62" w14:textId="265363D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802F7" w14:textId="58715C9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698B2" w14:textId="7E24C18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60,912.86 </w:t>
            </w:r>
          </w:p>
        </w:tc>
      </w:tr>
      <w:tr w:rsidR="00181E2A" w:rsidRPr="00181E2A" w14:paraId="4B16778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C3DC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A587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5A302238" w14:textId="2386D83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039DB482" w14:textId="427BFFA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2A3DC" w14:textId="3A2F3B5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51772" w14:textId="1050D04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0,854.00 </w:t>
            </w:r>
          </w:p>
        </w:tc>
      </w:tr>
      <w:tr w:rsidR="00181E2A" w:rsidRPr="00181E2A" w14:paraId="5B8D210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5272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BCF3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B797F32" w14:textId="1BE49A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3F117190" w14:textId="1C7DEDE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E7755" w14:textId="7C7C4AB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4BF6F" w14:textId="198BDD5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4,140.00 </w:t>
            </w:r>
          </w:p>
        </w:tc>
      </w:tr>
      <w:tr w:rsidR="00181E2A" w:rsidRPr="00181E2A" w14:paraId="55F101A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8A2B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747E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231D772E" w14:textId="6868519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3C71DD87" w14:textId="30F44C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C5842" w14:textId="6EF355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2E279" w14:textId="3BAD0F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7,070.00 </w:t>
            </w:r>
          </w:p>
        </w:tc>
      </w:tr>
      <w:tr w:rsidR="00181E2A" w:rsidRPr="00181E2A" w14:paraId="309524DF"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DA336D"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62F38D73" w14:textId="18F410A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6,583,787.47 </w:t>
            </w:r>
          </w:p>
        </w:tc>
        <w:tc>
          <w:tcPr>
            <w:tcW w:w="0" w:type="auto"/>
            <w:tcBorders>
              <w:top w:val="nil"/>
              <w:left w:val="nil"/>
              <w:bottom w:val="single" w:sz="4" w:space="0" w:color="000000"/>
              <w:right w:val="single" w:sz="4" w:space="0" w:color="000000"/>
            </w:tcBorders>
            <w:shd w:val="clear" w:color="D8D8D8" w:fill="D8D8D8"/>
            <w:noWrap/>
            <w:vAlign w:val="bottom"/>
            <w:hideMark/>
          </w:tcPr>
          <w:p w14:paraId="34865F1A" w14:textId="74773AA1"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1FB389F" w14:textId="00AF8A2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DB7ECE0" w14:textId="7844C0A6"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7,692,287.47 </w:t>
            </w:r>
          </w:p>
        </w:tc>
      </w:tr>
      <w:tr w:rsidR="00181E2A" w:rsidRPr="00181E2A" w14:paraId="3BAE08F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444B1"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C37A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9AFFD73" w14:textId="4383455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2F9B0151" w14:textId="73993E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E406A" w14:textId="59E5623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A00FE" w14:textId="470FCD0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256.41 </w:t>
            </w:r>
          </w:p>
        </w:tc>
      </w:tr>
      <w:tr w:rsidR="00181E2A" w:rsidRPr="00181E2A" w14:paraId="7BCBD4B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B1DEA"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74B3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416E2399" w14:textId="0DC4E3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39588684" w14:textId="44FB9A8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D38F1" w14:textId="48E4532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E37DD" w14:textId="02F8C48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59,825.00 </w:t>
            </w:r>
          </w:p>
        </w:tc>
      </w:tr>
      <w:tr w:rsidR="00181E2A" w:rsidRPr="00181E2A" w14:paraId="214C1B3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C88E2"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C319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09D893B5" w14:textId="663772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54A72C4B" w14:textId="1C53B3C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5B1329" w14:textId="6E3F795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AE489" w14:textId="0D7303D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43.93 </w:t>
            </w:r>
          </w:p>
        </w:tc>
      </w:tr>
      <w:tr w:rsidR="00181E2A" w:rsidRPr="00181E2A" w14:paraId="7E9C298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D950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B19A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6FE46CCA" w14:textId="6A6F1D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E8003" w14:textId="12E990D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1CC07" w14:textId="2460DC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122D19B0" w14:textId="0B53B26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08,500.00 </w:t>
            </w:r>
          </w:p>
        </w:tc>
      </w:tr>
      <w:tr w:rsidR="00181E2A" w:rsidRPr="00181E2A" w14:paraId="64B9C50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31A5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6F2F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gapul-an</w:t>
            </w:r>
          </w:p>
        </w:tc>
        <w:tc>
          <w:tcPr>
            <w:tcW w:w="0" w:type="auto"/>
            <w:tcBorders>
              <w:top w:val="nil"/>
              <w:left w:val="nil"/>
              <w:bottom w:val="single" w:sz="4" w:space="0" w:color="000000"/>
              <w:right w:val="single" w:sz="4" w:space="0" w:color="000000"/>
            </w:tcBorders>
            <w:shd w:val="clear" w:color="auto" w:fill="auto"/>
            <w:noWrap/>
            <w:vAlign w:val="bottom"/>
            <w:hideMark/>
          </w:tcPr>
          <w:p w14:paraId="40E2F83E" w14:textId="12A1A39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9,204.52 </w:t>
            </w:r>
          </w:p>
        </w:tc>
        <w:tc>
          <w:tcPr>
            <w:tcW w:w="0" w:type="auto"/>
            <w:tcBorders>
              <w:top w:val="nil"/>
              <w:left w:val="nil"/>
              <w:bottom w:val="single" w:sz="4" w:space="0" w:color="000000"/>
              <w:right w:val="single" w:sz="4" w:space="0" w:color="000000"/>
            </w:tcBorders>
            <w:shd w:val="clear" w:color="auto" w:fill="auto"/>
            <w:noWrap/>
            <w:vAlign w:val="bottom"/>
            <w:hideMark/>
          </w:tcPr>
          <w:p w14:paraId="5E5A438E" w14:textId="55E193E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E810B" w14:textId="70573EB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95066" w14:textId="076F136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9,204.52 </w:t>
            </w:r>
          </w:p>
        </w:tc>
      </w:tr>
      <w:tr w:rsidR="00181E2A" w:rsidRPr="00181E2A" w14:paraId="5F5DC99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93A1F"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78C2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2958ACA8" w14:textId="6ED4967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49E45F81" w14:textId="39751E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0B3B9" w14:textId="148C47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BB492" w14:textId="227F648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386,203.80 </w:t>
            </w:r>
          </w:p>
        </w:tc>
      </w:tr>
      <w:tr w:rsidR="00181E2A" w:rsidRPr="00181E2A" w14:paraId="081FF1F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B859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1B71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2FAAE6FF" w14:textId="01F0D9B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4A6C8A18" w14:textId="181EEC4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AA32B" w14:textId="34887E1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28A66" w14:textId="6C9C40A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13,956.90 </w:t>
            </w:r>
          </w:p>
        </w:tc>
      </w:tr>
      <w:tr w:rsidR="00181E2A" w:rsidRPr="00181E2A" w14:paraId="2AA07E6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12D7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A580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6E5F8238" w14:textId="704AE4E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6113866B" w14:textId="6023836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89C40" w14:textId="23AC37F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F13DF" w14:textId="5F6351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8,659.86 </w:t>
            </w:r>
          </w:p>
        </w:tc>
      </w:tr>
      <w:tr w:rsidR="00181E2A" w:rsidRPr="00181E2A" w14:paraId="4C3021E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D3C1B"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7D51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21D6A1CF" w14:textId="1A451E1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420A3C92" w14:textId="1FB9057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C273A0" w14:textId="2CE34F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A78A6" w14:textId="32F6476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7,238.06 </w:t>
            </w:r>
          </w:p>
        </w:tc>
      </w:tr>
      <w:tr w:rsidR="00181E2A" w:rsidRPr="00181E2A" w14:paraId="7EDCBF2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0BD8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4E45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70791C98" w14:textId="1B6193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14AF37E" w14:textId="4D13BC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C27C6" w14:textId="0165368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ED2A3" w14:textId="0F784CC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87.86 </w:t>
            </w:r>
          </w:p>
        </w:tc>
      </w:tr>
      <w:tr w:rsidR="00181E2A" w:rsidRPr="00181E2A" w14:paraId="5E2C346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D331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E255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5BAA692B" w14:textId="2BE96EB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3391812C" w14:textId="58DB003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1533B2" w14:textId="1DEF5E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D3523" w14:textId="36BE5EC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91,811.13 </w:t>
            </w:r>
          </w:p>
        </w:tc>
      </w:tr>
      <w:tr w:rsidR="00181E2A" w:rsidRPr="00181E2A" w14:paraId="7C3522F7"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2E241"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7B0EB01A" w14:textId="5F03E1B6"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7D86C323" w14:textId="093A3492"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5F912EC" w14:textId="767ACB7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F57AF4B" w14:textId="7FC44F29"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921,047.29 </w:t>
            </w:r>
          </w:p>
        </w:tc>
      </w:tr>
      <w:tr w:rsidR="00181E2A" w:rsidRPr="00181E2A" w14:paraId="3BB763A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B6A00"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E36A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073458ED" w14:textId="182C94E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7E4439E9" w14:textId="693072A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6E9A3B" w14:textId="515184B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F8335" w14:textId="64F6EA2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1,767.56 </w:t>
            </w:r>
          </w:p>
        </w:tc>
      </w:tr>
      <w:tr w:rsidR="00181E2A" w:rsidRPr="00181E2A" w14:paraId="54F8333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6054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492C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797012BD" w14:textId="1BEB71D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5B8BE82D" w14:textId="77F335A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6E895" w14:textId="15C8048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2554A1" w14:textId="683F629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75.72 </w:t>
            </w:r>
          </w:p>
        </w:tc>
      </w:tr>
      <w:tr w:rsidR="00181E2A" w:rsidRPr="00181E2A" w14:paraId="77F95DD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2DF3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A06F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1579FE3C" w14:textId="6713A56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B08BC" w14:textId="1A56FBF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ACBF9" w14:textId="6A260EB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30DFC15C" w14:textId="2CF58C1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r>
      <w:tr w:rsidR="00181E2A" w:rsidRPr="00181E2A" w14:paraId="2939A5E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12E03"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EF22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2CBC531A" w14:textId="164F0F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4FCCE83B" w14:textId="50AE758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60CD5" w14:textId="2C5F48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570259" w14:textId="6CC4E16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75.72 </w:t>
            </w:r>
          </w:p>
        </w:tc>
      </w:tr>
      <w:tr w:rsidR="00181E2A" w:rsidRPr="00181E2A" w14:paraId="5C51B44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E067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A55D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0A6B56A6" w14:textId="0ACCDCE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52E7CD5C" w14:textId="4399C3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E2A76" w14:textId="398C6A6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FBF8B" w14:textId="22DE9A5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10,901.86 </w:t>
            </w:r>
          </w:p>
        </w:tc>
      </w:tr>
      <w:tr w:rsidR="00181E2A" w:rsidRPr="00181E2A" w14:paraId="04822FE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DEAE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A457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41389983" w14:textId="7FDE724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60CE9" w14:textId="049C17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A03B5" w14:textId="535DA10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343D3862" w14:textId="4D10387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7,500.00 </w:t>
            </w:r>
          </w:p>
        </w:tc>
      </w:tr>
      <w:tr w:rsidR="00181E2A" w:rsidRPr="00181E2A" w14:paraId="482F024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47E06"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35C2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2AC267C8" w14:textId="2D2B4FD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7F143EEA" w14:textId="57FA9C0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EA05A" w14:textId="416ACC2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A7497" w14:textId="2DDBCEF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36,526.43 </w:t>
            </w:r>
          </w:p>
        </w:tc>
      </w:tr>
      <w:tr w:rsidR="00181E2A" w:rsidRPr="00181E2A" w14:paraId="6D0512F8"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776F01"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56EA53F3" w14:textId="30D45A62"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49,101,903.30 </w:t>
            </w:r>
          </w:p>
        </w:tc>
        <w:tc>
          <w:tcPr>
            <w:tcW w:w="0" w:type="auto"/>
            <w:tcBorders>
              <w:top w:val="nil"/>
              <w:left w:val="nil"/>
              <w:bottom w:val="single" w:sz="4" w:space="0" w:color="000000"/>
              <w:right w:val="single" w:sz="4" w:space="0" w:color="000000"/>
            </w:tcBorders>
            <w:shd w:val="clear" w:color="A5A5A5" w:fill="A5A5A5"/>
            <w:noWrap/>
            <w:vAlign w:val="bottom"/>
            <w:hideMark/>
          </w:tcPr>
          <w:p w14:paraId="76A38244" w14:textId="6D9FE5E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9C9679B" w14:textId="655F9006"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E989DB8" w14:textId="679BEF5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49,101,903.30 </w:t>
            </w:r>
          </w:p>
        </w:tc>
      </w:tr>
      <w:tr w:rsidR="00181E2A" w:rsidRPr="00181E2A" w14:paraId="17133C74"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B5A41C"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165B54B" w14:textId="028734D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5,180,544.00 </w:t>
            </w:r>
          </w:p>
        </w:tc>
        <w:tc>
          <w:tcPr>
            <w:tcW w:w="0" w:type="auto"/>
            <w:tcBorders>
              <w:top w:val="nil"/>
              <w:left w:val="nil"/>
              <w:bottom w:val="single" w:sz="4" w:space="0" w:color="000000"/>
              <w:right w:val="single" w:sz="4" w:space="0" w:color="000000"/>
            </w:tcBorders>
            <w:shd w:val="clear" w:color="D8D8D8" w:fill="D8D8D8"/>
            <w:noWrap/>
            <w:vAlign w:val="bottom"/>
            <w:hideMark/>
          </w:tcPr>
          <w:p w14:paraId="25E8C01C" w14:textId="49F5DD86"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D1EBF0C" w14:textId="2DC91FBA"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F941722" w14:textId="6B8811C4"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5,180,544.00 </w:t>
            </w:r>
          </w:p>
        </w:tc>
      </w:tr>
      <w:tr w:rsidR="00181E2A" w:rsidRPr="00181E2A" w14:paraId="0F88F16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2F133"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C212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14C16130" w14:textId="1CA5D52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59BA3DDC" w14:textId="2917F8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40F71" w14:textId="2F0319D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138D1" w14:textId="1C2788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4,440.00 </w:t>
            </w:r>
          </w:p>
        </w:tc>
      </w:tr>
      <w:tr w:rsidR="00181E2A" w:rsidRPr="00181E2A" w14:paraId="30D5061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0AEB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C71B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73831FEA" w14:textId="062A587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086C5B2F" w14:textId="4B9F6C1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2C143" w14:textId="268184A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D011A" w14:textId="321449F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6,240.00 </w:t>
            </w:r>
          </w:p>
        </w:tc>
      </w:tr>
      <w:tr w:rsidR="00181E2A" w:rsidRPr="00181E2A" w14:paraId="3EC8DCB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7E14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6AEFE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7E8191D5" w14:textId="23A5EA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4BC48553" w14:textId="13950A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BAA93" w14:textId="40DD59B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0BB90D" w14:textId="6AB8134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16,192.50 </w:t>
            </w:r>
          </w:p>
        </w:tc>
      </w:tr>
      <w:tr w:rsidR="00181E2A" w:rsidRPr="00181E2A" w14:paraId="488B460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906D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756B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1365AB2E" w14:textId="796A4D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3E64C63F" w14:textId="2FF599D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16441E" w14:textId="0CBEA14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FF595" w14:textId="50EC8F5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63,960.00 </w:t>
            </w:r>
          </w:p>
        </w:tc>
      </w:tr>
      <w:tr w:rsidR="00181E2A" w:rsidRPr="00181E2A" w14:paraId="7D3D7C7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B54A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7BACAF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4409C9E3" w14:textId="003C4ED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4692E6FA" w14:textId="75625F5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3D2AD" w14:textId="7CED27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5DFC2" w14:textId="1DF8666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2,960.00 </w:t>
            </w:r>
          </w:p>
        </w:tc>
      </w:tr>
      <w:tr w:rsidR="00181E2A" w:rsidRPr="00181E2A" w14:paraId="0C7E3A7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C7AA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59628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7B24DDE7" w14:textId="029121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5061EE76" w14:textId="7E5FC5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61555" w14:textId="7AA2338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D505E" w14:textId="0FD7FF4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13,560.00 </w:t>
            </w:r>
          </w:p>
        </w:tc>
      </w:tr>
      <w:tr w:rsidR="00181E2A" w:rsidRPr="00181E2A" w14:paraId="27ED162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504C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5063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692BF6C5" w14:textId="04BF9BB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56A6C366" w14:textId="01B0CF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3061B" w14:textId="5CA3315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E22C8" w14:textId="47B6B6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1,200.00 </w:t>
            </w:r>
          </w:p>
        </w:tc>
      </w:tr>
      <w:tr w:rsidR="00181E2A" w:rsidRPr="00181E2A" w14:paraId="0E44272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696C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413C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3AF6D8C9" w14:textId="339CC9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2AE772A9" w14:textId="531BAD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6767E" w14:textId="63BBA7A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C82FC" w14:textId="03CB39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6,480.00 </w:t>
            </w:r>
          </w:p>
        </w:tc>
      </w:tr>
      <w:tr w:rsidR="00181E2A" w:rsidRPr="00181E2A" w14:paraId="419FA39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F466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DD16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7E38899B" w14:textId="1527CC0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5A03E9EE" w14:textId="4A4C96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23B95" w14:textId="557694B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4A117" w14:textId="18F28D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74,132.00 </w:t>
            </w:r>
          </w:p>
        </w:tc>
      </w:tr>
      <w:tr w:rsidR="00181E2A" w:rsidRPr="00181E2A" w14:paraId="43359DE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3479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E827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E0FC674" w14:textId="0E7B389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7E3D24F5" w14:textId="4BE0B41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FBC86" w14:textId="09A685F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01B58" w14:textId="4C48C1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8,400.00 </w:t>
            </w:r>
          </w:p>
        </w:tc>
      </w:tr>
      <w:tr w:rsidR="00181E2A" w:rsidRPr="00181E2A" w14:paraId="3C1EF65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8B39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E728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6F4DB588" w14:textId="6684DF9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133A1D97" w14:textId="3D6EE79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8DF502" w14:textId="6A68761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D2EAF" w14:textId="5617E05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63,360.00 </w:t>
            </w:r>
          </w:p>
        </w:tc>
      </w:tr>
      <w:tr w:rsidR="00181E2A" w:rsidRPr="00181E2A" w14:paraId="539E2C5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D0CB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CDF2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0348E65C" w14:textId="5CA2E37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79,094.18 </w:t>
            </w:r>
          </w:p>
        </w:tc>
        <w:tc>
          <w:tcPr>
            <w:tcW w:w="0" w:type="auto"/>
            <w:tcBorders>
              <w:top w:val="nil"/>
              <w:left w:val="nil"/>
              <w:bottom w:val="single" w:sz="4" w:space="0" w:color="000000"/>
              <w:right w:val="single" w:sz="4" w:space="0" w:color="000000"/>
            </w:tcBorders>
            <w:shd w:val="clear" w:color="auto" w:fill="auto"/>
            <w:noWrap/>
            <w:vAlign w:val="bottom"/>
            <w:hideMark/>
          </w:tcPr>
          <w:p w14:paraId="1EBA0415" w14:textId="0EEF20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B56FF" w14:textId="051C98E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55C6A" w14:textId="1A3CEA9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79,094.18 </w:t>
            </w:r>
          </w:p>
        </w:tc>
      </w:tr>
      <w:tr w:rsidR="00181E2A" w:rsidRPr="00181E2A" w14:paraId="51940E4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759B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8F0E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359FD0A0" w14:textId="19F5AA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4F134ED5" w14:textId="70E30EF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430E0" w14:textId="4C8575B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93BFA4" w14:textId="0C37818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78,040.00 </w:t>
            </w:r>
          </w:p>
        </w:tc>
      </w:tr>
      <w:tr w:rsidR="00181E2A" w:rsidRPr="00181E2A" w14:paraId="3535774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5310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7CFC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2D9C1D5B" w14:textId="0D973EF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591EE7C6" w14:textId="746B7D6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E8E38" w14:textId="0DD95B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2B469" w14:textId="6FA47E1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1,800.00 </w:t>
            </w:r>
          </w:p>
        </w:tc>
      </w:tr>
      <w:tr w:rsidR="00181E2A" w:rsidRPr="00181E2A" w14:paraId="355F7E5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E024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A916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2D48B898" w14:textId="09F38F8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5,397.30 </w:t>
            </w:r>
          </w:p>
        </w:tc>
        <w:tc>
          <w:tcPr>
            <w:tcW w:w="0" w:type="auto"/>
            <w:tcBorders>
              <w:top w:val="nil"/>
              <w:left w:val="nil"/>
              <w:bottom w:val="single" w:sz="4" w:space="0" w:color="000000"/>
              <w:right w:val="single" w:sz="4" w:space="0" w:color="000000"/>
            </w:tcBorders>
            <w:shd w:val="clear" w:color="auto" w:fill="auto"/>
            <w:noWrap/>
            <w:vAlign w:val="bottom"/>
            <w:hideMark/>
          </w:tcPr>
          <w:p w14:paraId="59DE5E16" w14:textId="3EAE5B1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C4BAE" w14:textId="32F3D94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03C4F" w14:textId="22674FC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5,397.30 </w:t>
            </w:r>
          </w:p>
        </w:tc>
      </w:tr>
      <w:tr w:rsidR="00181E2A" w:rsidRPr="00181E2A" w14:paraId="00637F6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F3C0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DCF2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376FD385" w14:textId="00E19A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57,839.97 </w:t>
            </w:r>
          </w:p>
        </w:tc>
        <w:tc>
          <w:tcPr>
            <w:tcW w:w="0" w:type="auto"/>
            <w:tcBorders>
              <w:top w:val="nil"/>
              <w:left w:val="nil"/>
              <w:bottom w:val="single" w:sz="4" w:space="0" w:color="000000"/>
              <w:right w:val="single" w:sz="4" w:space="0" w:color="000000"/>
            </w:tcBorders>
            <w:shd w:val="clear" w:color="auto" w:fill="auto"/>
            <w:noWrap/>
            <w:vAlign w:val="bottom"/>
            <w:hideMark/>
          </w:tcPr>
          <w:p w14:paraId="58126770" w14:textId="02F0EF6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71086" w14:textId="4C301E4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1C08A" w14:textId="23637D0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57,839.97 </w:t>
            </w:r>
          </w:p>
        </w:tc>
      </w:tr>
      <w:tr w:rsidR="00181E2A" w:rsidRPr="00181E2A" w14:paraId="7FD7571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C318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57D2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0FBE6F30" w14:textId="26E2E5E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17BC2C01" w14:textId="6416360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0D23F" w14:textId="0AC4DAF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E70FC" w14:textId="7B8F470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0,280.00 </w:t>
            </w:r>
          </w:p>
        </w:tc>
      </w:tr>
      <w:tr w:rsidR="00181E2A" w:rsidRPr="00181E2A" w14:paraId="2155DF0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4028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1459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1E872B4" w14:textId="4CBEBE7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3D8525B4" w14:textId="60777B2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43AB7" w14:textId="4A73D17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D4D88" w14:textId="79714B7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6,120.00 </w:t>
            </w:r>
          </w:p>
        </w:tc>
      </w:tr>
      <w:tr w:rsidR="00181E2A" w:rsidRPr="00181E2A" w14:paraId="0CDA68C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8E80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C9428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03094E78" w14:textId="3812144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171411E3" w14:textId="0203DF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EDF18" w14:textId="1F6146F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1A451" w14:textId="504309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71,773.50 </w:t>
            </w:r>
          </w:p>
        </w:tc>
      </w:tr>
      <w:tr w:rsidR="00181E2A" w:rsidRPr="00181E2A" w14:paraId="52C669B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F327D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B17E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53E0BB61" w14:textId="0BFE8C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6F81567F" w14:textId="1E1C4AB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0334E" w14:textId="718F922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D2A33" w14:textId="6D79D4E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14,600.00 </w:t>
            </w:r>
          </w:p>
        </w:tc>
      </w:tr>
      <w:tr w:rsidR="00181E2A" w:rsidRPr="00181E2A" w14:paraId="419338D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15D3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16CA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3AE3326B" w14:textId="1D4A959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3911F93B" w14:textId="34AD54E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3156B" w14:textId="0E4B169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95A34" w14:textId="6B8AD91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1,840.00 </w:t>
            </w:r>
          </w:p>
        </w:tc>
      </w:tr>
      <w:tr w:rsidR="00181E2A" w:rsidRPr="00181E2A" w14:paraId="529675D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8930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C73B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126011F8" w14:textId="5D3C6A0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0A9E0C72" w14:textId="2EE15A6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0317A" w14:textId="10A0B28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6FAC6" w14:textId="72CCECF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07,680.00 </w:t>
            </w:r>
          </w:p>
        </w:tc>
      </w:tr>
      <w:tr w:rsidR="00181E2A" w:rsidRPr="00181E2A" w14:paraId="55C6A1E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4529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5214C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0AF3AB34" w14:textId="721991E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40FB9114" w14:textId="1C36173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98608" w14:textId="33C1DB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7AB9C" w14:textId="16F72A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3,452.00 </w:t>
            </w:r>
          </w:p>
        </w:tc>
      </w:tr>
      <w:tr w:rsidR="00181E2A" w:rsidRPr="00181E2A" w14:paraId="1852452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ED05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CAD1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7B1950B9" w14:textId="6F7958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71,585.00 </w:t>
            </w:r>
          </w:p>
        </w:tc>
        <w:tc>
          <w:tcPr>
            <w:tcW w:w="0" w:type="auto"/>
            <w:tcBorders>
              <w:top w:val="nil"/>
              <w:left w:val="nil"/>
              <w:bottom w:val="single" w:sz="4" w:space="0" w:color="000000"/>
              <w:right w:val="single" w:sz="4" w:space="0" w:color="000000"/>
            </w:tcBorders>
            <w:shd w:val="clear" w:color="auto" w:fill="auto"/>
            <w:noWrap/>
            <w:vAlign w:val="bottom"/>
            <w:hideMark/>
          </w:tcPr>
          <w:p w14:paraId="153AD5B3" w14:textId="44FEF4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4FDAF" w14:textId="74F9AAD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4EB41" w14:textId="686CD60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71,585.00 </w:t>
            </w:r>
          </w:p>
        </w:tc>
      </w:tr>
      <w:tr w:rsidR="00181E2A" w:rsidRPr="00181E2A" w14:paraId="1909A94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33B3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45FB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5289A190" w14:textId="5448C4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13,245.00 </w:t>
            </w:r>
          </w:p>
        </w:tc>
        <w:tc>
          <w:tcPr>
            <w:tcW w:w="0" w:type="auto"/>
            <w:tcBorders>
              <w:top w:val="nil"/>
              <w:left w:val="nil"/>
              <w:bottom w:val="single" w:sz="4" w:space="0" w:color="000000"/>
              <w:right w:val="single" w:sz="4" w:space="0" w:color="000000"/>
            </w:tcBorders>
            <w:shd w:val="clear" w:color="auto" w:fill="auto"/>
            <w:noWrap/>
            <w:vAlign w:val="bottom"/>
            <w:hideMark/>
          </w:tcPr>
          <w:p w14:paraId="0507EB4E" w14:textId="7AF9A94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AC895" w14:textId="02B6AA8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DCD47" w14:textId="4F80F51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13,245.00 </w:t>
            </w:r>
          </w:p>
        </w:tc>
      </w:tr>
      <w:tr w:rsidR="00181E2A" w:rsidRPr="00181E2A" w14:paraId="59A620D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FD1E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52F5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1DC6DA74" w14:textId="09AD5A8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1,250.05 </w:t>
            </w:r>
          </w:p>
        </w:tc>
        <w:tc>
          <w:tcPr>
            <w:tcW w:w="0" w:type="auto"/>
            <w:tcBorders>
              <w:top w:val="nil"/>
              <w:left w:val="nil"/>
              <w:bottom w:val="single" w:sz="4" w:space="0" w:color="000000"/>
              <w:right w:val="single" w:sz="4" w:space="0" w:color="000000"/>
            </w:tcBorders>
            <w:shd w:val="clear" w:color="auto" w:fill="auto"/>
            <w:noWrap/>
            <w:vAlign w:val="bottom"/>
            <w:hideMark/>
          </w:tcPr>
          <w:p w14:paraId="70B75B8B" w14:textId="3D20D68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FE7AB" w14:textId="7C467DF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774D8" w14:textId="4B5702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1,250.05 </w:t>
            </w:r>
          </w:p>
        </w:tc>
      </w:tr>
      <w:tr w:rsidR="00181E2A" w:rsidRPr="00181E2A" w14:paraId="1FB6EB0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6CF6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8F0FC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435C7CEA" w14:textId="2DC007A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622.50 </w:t>
            </w:r>
          </w:p>
        </w:tc>
        <w:tc>
          <w:tcPr>
            <w:tcW w:w="0" w:type="auto"/>
            <w:tcBorders>
              <w:top w:val="nil"/>
              <w:left w:val="nil"/>
              <w:bottom w:val="single" w:sz="4" w:space="0" w:color="000000"/>
              <w:right w:val="single" w:sz="4" w:space="0" w:color="000000"/>
            </w:tcBorders>
            <w:shd w:val="clear" w:color="auto" w:fill="auto"/>
            <w:noWrap/>
            <w:vAlign w:val="bottom"/>
            <w:hideMark/>
          </w:tcPr>
          <w:p w14:paraId="4E30E503" w14:textId="22CB5DF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CE9349" w14:textId="0183B67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52046" w14:textId="3E279FE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622.50 </w:t>
            </w:r>
          </w:p>
        </w:tc>
      </w:tr>
      <w:tr w:rsidR="00181E2A" w:rsidRPr="00181E2A" w14:paraId="2257F235"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63A42B"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49DCEAD" w14:textId="49ED29A3"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1,869,539.09 </w:t>
            </w:r>
          </w:p>
        </w:tc>
        <w:tc>
          <w:tcPr>
            <w:tcW w:w="0" w:type="auto"/>
            <w:tcBorders>
              <w:top w:val="nil"/>
              <w:left w:val="nil"/>
              <w:bottom w:val="single" w:sz="4" w:space="0" w:color="000000"/>
              <w:right w:val="single" w:sz="4" w:space="0" w:color="000000"/>
            </w:tcBorders>
            <w:shd w:val="clear" w:color="D8D8D8" w:fill="D8D8D8"/>
            <w:noWrap/>
            <w:vAlign w:val="bottom"/>
            <w:hideMark/>
          </w:tcPr>
          <w:p w14:paraId="450EA082" w14:textId="24FB833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307703" w14:textId="0DB2987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529B7D" w14:textId="06EC6229"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1,869,539.09 </w:t>
            </w:r>
          </w:p>
        </w:tc>
      </w:tr>
      <w:tr w:rsidR="00181E2A" w:rsidRPr="00181E2A" w14:paraId="683F87D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3982C"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19D4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029CCAED" w14:textId="7C51263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542196E0" w14:textId="06972C5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5F2BC" w14:textId="3E5F7E6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DDB3C" w14:textId="4314058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07,000.00 </w:t>
            </w:r>
          </w:p>
        </w:tc>
      </w:tr>
      <w:tr w:rsidR="00181E2A" w:rsidRPr="00181E2A" w14:paraId="52EE017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BDBB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8B85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38040E83" w14:textId="6483401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0EAD8093" w14:textId="4B595CD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A37BB" w14:textId="23BBC79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8E0D8" w14:textId="49FAB8B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2,200.00 </w:t>
            </w:r>
          </w:p>
        </w:tc>
      </w:tr>
      <w:tr w:rsidR="00181E2A" w:rsidRPr="00181E2A" w14:paraId="79F6C1F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B91E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8B93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7A4711BA" w14:textId="73DC16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13801218" w14:textId="762EA83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2F092" w14:textId="425D186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3E051" w14:textId="6A2ECF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8,080.00 </w:t>
            </w:r>
          </w:p>
        </w:tc>
      </w:tr>
      <w:tr w:rsidR="00181E2A" w:rsidRPr="00181E2A" w14:paraId="3726EE6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7B6D6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0F87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57E7A95E" w14:textId="57D9CC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6D595C54" w14:textId="27A7537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7F2E9" w14:textId="0C7B81D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E99CE" w14:textId="698BA88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5,520.00 </w:t>
            </w:r>
          </w:p>
        </w:tc>
      </w:tr>
      <w:tr w:rsidR="00181E2A" w:rsidRPr="00181E2A" w14:paraId="1BFC46E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50C2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F53F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1144D585" w14:textId="24EEFE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18BFF7EE" w14:textId="1FE0DA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72A2C" w14:textId="624D039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9A31E" w14:textId="324019B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19,800.00 </w:t>
            </w:r>
          </w:p>
        </w:tc>
      </w:tr>
      <w:tr w:rsidR="00181E2A" w:rsidRPr="00181E2A" w14:paraId="138CCD0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9B98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8E67A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072C1B36" w14:textId="7E9B408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421CA568" w14:textId="010A056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268DC" w14:textId="0E2FF73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DB735" w14:textId="3D0B8C2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74,240.00 </w:t>
            </w:r>
          </w:p>
        </w:tc>
      </w:tr>
      <w:tr w:rsidR="00181E2A" w:rsidRPr="00181E2A" w14:paraId="44FD821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1B41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6EBE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441538C3" w14:textId="7A8A7EE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7D2F78FD" w14:textId="535C81B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16E2F" w14:textId="4961F8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CC6AE" w14:textId="6D7D9DD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6,960.00 </w:t>
            </w:r>
          </w:p>
        </w:tc>
      </w:tr>
      <w:tr w:rsidR="00181E2A" w:rsidRPr="00181E2A" w14:paraId="1E2A26F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5BB6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4081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3ED7E6E6" w14:textId="7E3DACA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7BC1DF64" w14:textId="29729B5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3F75D" w14:textId="3833C9D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58453" w14:textId="263E825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18,040.00 </w:t>
            </w:r>
          </w:p>
        </w:tc>
      </w:tr>
      <w:tr w:rsidR="00181E2A" w:rsidRPr="00181E2A" w14:paraId="36D00C4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491E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E97D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45143181" w14:textId="367A288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32BBFB41" w14:textId="1FDE394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2BAD6" w14:textId="203FD09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695DC" w14:textId="1FAEE1B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96,920.00 </w:t>
            </w:r>
          </w:p>
        </w:tc>
      </w:tr>
      <w:tr w:rsidR="00181E2A" w:rsidRPr="00181E2A" w14:paraId="6AE06E0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5031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4C31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7BBDA14C" w14:textId="548A808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34E1CD2E" w14:textId="40F4D44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93F31" w14:textId="5A89CF4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A20B5" w14:textId="19D8AB0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7,560.00 </w:t>
            </w:r>
          </w:p>
        </w:tc>
      </w:tr>
      <w:tr w:rsidR="00181E2A" w:rsidRPr="00181E2A" w14:paraId="577C821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A339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A56D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2271486D" w14:textId="7957399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6EF42F6C" w14:textId="1F8F062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C3A6C" w14:textId="4298147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A0233" w14:textId="293B71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0,760.00 </w:t>
            </w:r>
          </w:p>
        </w:tc>
      </w:tr>
      <w:tr w:rsidR="00181E2A" w:rsidRPr="00181E2A" w14:paraId="5B99FF8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797A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1BFB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704434A7" w14:textId="391B0C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03A4E9FA" w14:textId="2B7A4F9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0C04F" w14:textId="50B843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E8225" w14:textId="54644E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640.00 </w:t>
            </w:r>
          </w:p>
        </w:tc>
      </w:tr>
      <w:tr w:rsidR="00181E2A" w:rsidRPr="00181E2A" w14:paraId="113525E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CDDF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B691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27CAE7C7" w14:textId="401F0EC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2E2A8A05" w14:textId="25AD83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DBBA8" w14:textId="46347F3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4EDB5" w14:textId="4A4F4E9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4,880.00 </w:t>
            </w:r>
          </w:p>
        </w:tc>
      </w:tr>
      <w:tr w:rsidR="00181E2A" w:rsidRPr="00181E2A" w14:paraId="7829EAB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B1AD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420F8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7B5ADBA6" w14:textId="7EF685D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89,974.00 </w:t>
            </w:r>
          </w:p>
        </w:tc>
        <w:tc>
          <w:tcPr>
            <w:tcW w:w="0" w:type="auto"/>
            <w:tcBorders>
              <w:top w:val="nil"/>
              <w:left w:val="nil"/>
              <w:bottom w:val="single" w:sz="4" w:space="0" w:color="000000"/>
              <w:right w:val="single" w:sz="4" w:space="0" w:color="000000"/>
            </w:tcBorders>
            <w:shd w:val="clear" w:color="auto" w:fill="auto"/>
            <w:noWrap/>
            <w:vAlign w:val="bottom"/>
            <w:hideMark/>
          </w:tcPr>
          <w:p w14:paraId="67A96A2F" w14:textId="0BFFBDD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B8914" w14:textId="2D62A40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6B5B4" w14:textId="5C16249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89,974.00 </w:t>
            </w:r>
          </w:p>
        </w:tc>
      </w:tr>
      <w:tr w:rsidR="00181E2A" w:rsidRPr="00181E2A" w14:paraId="6207729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DF9D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7AAD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6932CBCE" w14:textId="789BEF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5CC190C6" w14:textId="6FC6FBF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BEE33" w14:textId="67AEB4A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DCE13" w14:textId="44CE020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0,320.00 </w:t>
            </w:r>
          </w:p>
        </w:tc>
      </w:tr>
      <w:tr w:rsidR="00181E2A" w:rsidRPr="00181E2A" w14:paraId="47D5950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539B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325C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720CFB09" w14:textId="39BEB1C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83,427.00 </w:t>
            </w:r>
          </w:p>
        </w:tc>
        <w:tc>
          <w:tcPr>
            <w:tcW w:w="0" w:type="auto"/>
            <w:tcBorders>
              <w:top w:val="nil"/>
              <w:left w:val="nil"/>
              <w:bottom w:val="single" w:sz="4" w:space="0" w:color="000000"/>
              <w:right w:val="single" w:sz="4" w:space="0" w:color="000000"/>
            </w:tcBorders>
            <w:shd w:val="clear" w:color="auto" w:fill="auto"/>
            <w:noWrap/>
            <w:vAlign w:val="bottom"/>
            <w:hideMark/>
          </w:tcPr>
          <w:p w14:paraId="77078DDD" w14:textId="4197BFA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A5264" w14:textId="0ABE641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7B0F4" w14:textId="5EE03F3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83,427.00 </w:t>
            </w:r>
          </w:p>
        </w:tc>
      </w:tr>
      <w:tr w:rsidR="00181E2A" w:rsidRPr="00181E2A" w14:paraId="2AC71BB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28BC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821A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74B03339" w14:textId="3439360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37,328.91 </w:t>
            </w:r>
          </w:p>
        </w:tc>
        <w:tc>
          <w:tcPr>
            <w:tcW w:w="0" w:type="auto"/>
            <w:tcBorders>
              <w:top w:val="nil"/>
              <w:left w:val="nil"/>
              <w:bottom w:val="single" w:sz="4" w:space="0" w:color="000000"/>
              <w:right w:val="single" w:sz="4" w:space="0" w:color="000000"/>
            </w:tcBorders>
            <w:shd w:val="clear" w:color="auto" w:fill="auto"/>
            <w:noWrap/>
            <w:vAlign w:val="bottom"/>
            <w:hideMark/>
          </w:tcPr>
          <w:p w14:paraId="26AA01F4" w14:textId="2B0DEC9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9A503" w14:textId="0492343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C46D8" w14:textId="2812BA4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37,328.91 </w:t>
            </w:r>
          </w:p>
        </w:tc>
      </w:tr>
      <w:tr w:rsidR="00181E2A" w:rsidRPr="00181E2A" w14:paraId="653944F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FA96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1BCE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49092C35" w14:textId="5C9F7BB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7FF1C6DD" w14:textId="42499B3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715C7" w14:textId="7A52FE3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B5920" w14:textId="0516CCB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7,200.00 </w:t>
            </w:r>
          </w:p>
        </w:tc>
      </w:tr>
      <w:tr w:rsidR="00181E2A" w:rsidRPr="00181E2A" w14:paraId="079D00C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6EE9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C58F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057EFA51" w14:textId="3B08503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7355BA6F" w14:textId="2761239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E1954" w14:textId="2F7C116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E7FA8" w14:textId="378D7B0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5,720.00 </w:t>
            </w:r>
          </w:p>
        </w:tc>
      </w:tr>
      <w:tr w:rsidR="00181E2A" w:rsidRPr="00181E2A" w14:paraId="6EA0BD4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3DEB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3AEB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48301C4" w14:textId="0D1F584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40E7A122" w14:textId="58060D9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D6288" w14:textId="2D82007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9B254" w14:textId="1001BB3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32,840.00 </w:t>
            </w:r>
          </w:p>
        </w:tc>
      </w:tr>
      <w:tr w:rsidR="00181E2A" w:rsidRPr="00181E2A" w14:paraId="4F000A4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A9F5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FB65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51D299AB" w14:textId="47024F2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175E1734" w14:textId="3CD0A2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CF6D1" w14:textId="4C9DF7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569FE" w14:textId="02BB25E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1,040.00 </w:t>
            </w:r>
          </w:p>
        </w:tc>
      </w:tr>
      <w:tr w:rsidR="00181E2A" w:rsidRPr="00181E2A" w14:paraId="13CEF35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6F63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FC30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39A3F88" w14:textId="0F9F936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7F8429A1" w14:textId="65B3D5F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3E14FB" w14:textId="410807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78EAA" w14:textId="7794B2E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5,120.00 </w:t>
            </w:r>
          </w:p>
        </w:tc>
      </w:tr>
      <w:tr w:rsidR="00181E2A" w:rsidRPr="00181E2A" w14:paraId="2157DEA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91AA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615E2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2065C8F3" w14:textId="7B1A3FA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7BDAD064" w14:textId="6375EB0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97C6D" w14:textId="0449B03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70AE3" w14:textId="06E4F1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73,520.00 </w:t>
            </w:r>
          </w:p>
        </w:tc>
      </w:tr>
      <w:tr w:rsidR="00181E2A" w:rsidRPr="00181E2A" w14:paraId="4D79001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5E16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4BE0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721AE051" w14:textId="0A6D43D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0C1C7219" w14:textId="1C04618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1E77F" w14:textId="62F245A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AD8BD" w14:textId="125522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1,400.00 </w:t>
            </w:r>
          </w:p>
        </w:tc>
      </w:tr>
      <w:tr w:rsidR="00181E2A" w:rsidRPr="00181E2A" w14:paraId="470D272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49C3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8BB9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2072A8F7" w14:textId="2D5962B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69C8DC47" w14:textId="29D7313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B773BF" w14:textId="2FB08E5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04C10" w14:textId="53B021A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45,080.00 </w:t>
            </w:r>
          </w:p>
        </w:tc>
      </w:tr>
      <w:tr w:rsidR="00181E2A" w:rsidRPr="00181E2A" w14:paraId="14B59F9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34CC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5005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55AB4DEB" w14:textId="4ECC00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D90651" w14:textId="4E129ED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41203" w14:textId="60A75BA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3ECF6" w14:textId="670FDD0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0,000.00 </w:t>
            </w:r>
          </w:p>
        </w:tc>
      </w:tr>
      <w:tr w:rsidR="00181E2A" w:rsidRPr="00181E2A" w14:paraId="2A52412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879F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ABF5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08FBF7BA" w14:textId="60B204B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455B631A" w14:textId="1E6CEA1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5AFB0" w14:textId="4B9BB57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1EB93" w14:textId="791F44E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4,160.00 </w:t>
            </w:r>
          </w:p>
        </w:tc>
      </w:tr>
      <w:tr w:rsidR="00181E2A" w:rsidRPr="00181E2A" w14:paraId="5DB9130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B76D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A52D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0DB817C9" w14:textId="23B44C9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581,809.18 </w:t>
            </w:r>
          </w:p>
        </w:tc>
        <w:tc>
          <w:tcPr>
            <w:tcW w:w="0" w:type="auto"/>
            <w:tcBorders>
              <w:top w:val="nil"/>
              <w:left w:val="nil"/>
              <w:bottom w:val="single" w:sz="4" w:space="0" w:color="000000"/>
              <w:right w:val="single" w:sz="4" w:space="0" w:color="000000"/>
            </w:tcBorders>
            <w:shd w:val="clear" w:color="auto" w:fill="auto"/>
            <w:noWrap/>
            <w:vAlign w:val="bottom"/>
            <w:hideMark/>
          </w:tcPr>
          <w:p w14:paraId="6A753729" w14:textId="138B547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20221" w14:textId="6F832BF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8647B" w14:textId="509CFD6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581,809.18 </w:t>
            </w:r>
          </w:p>
        </w:tc>
      </w:tr>
      <w:tr w:rsidR="00181E2A" w:rsidRPr="00181E2A" w14:paraId="14F6CAA2"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1CEE62"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10F1E777" w14:textId="262E866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1,204,388.57 </w:t>
            </w:r>
          </w:p>
        </w:tc>
        <w:tc>
          <w:tcPr>
            <w:tcW w:w="0" w:type="auto"/>
            <w:tcBorders>
              <w:top w:val="nil"/>
              <w:left w:val="nil"/>
              <w:bottom w:val="single" w:sz="4" w:space="0" w:color="000000"/>
              <w:right w:val="single" w:sz="4" w:space="0" w:color="000000"/>
            </w:tcBorders>
            <w:shd w:val="clear" w:color="D8D8D8" w:fill="D8D8D8"/>
            <w:noWrap/>
            <w:vAlign w:val="bottom"/>
            <w:hideMark/>
          </w:tcPr>
          <w:p w14:paraId="2B498D1C" w14:textId="033E88B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B72C96" w14:textId="0D560C4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1363FEB" w14:textId="754F161D"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1,204,388.57 </w:t>
            </w:r>
          </w:p>
        </w:tc>
      </w:tr>
      <w:tr w:rsidR="00181E2A" w:rsidRPr="00181E2A" w14:paraId="5F12AE2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C878B9"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C432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5239D363" w14:textId="5960BA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0F6F6618" w14:textId="54AB41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C5420" w14:textId="15DADE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42C50" w14:textId="49FE046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0,680.00 </w:t>
            </w:r>
          </w:p>
        </w:tc>
      </w:tr>
      <w:tr w:rsidR="00181E2A" w:rsidRPr="00181E2A" w14:paraId="4ACBFC2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FEAB4"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BE1B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1DA01483" w14:textId="1F354F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213F9B04" w14:textId="366D2D4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2AAF7D" w14:textId="3ACE4FB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B0962" w14:textId="7BC268A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4,280.00 </w:t>
            </w:r>
          </w:p>
        </w:tc>
      </w:tr>
      <w:tr w:rsidR="00181E2A" w:rsidRPr="00181E2A" w14:paraId="5DE806F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5F16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A2EC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03C1F4B2" w14:textId="30344A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D50710" w14:textId="3ADD7FE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CC5B6" w14:textId="761442D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982E0" w14:textId="446E33A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0,000.00 </w:t>
            </w:r>
          </w:p>
        </w:tc>
      </w:tr>
      <w:tr w:rsidR="00181E2A" w:rsidRPr="00181E2A" w14:paraId="0DC19CF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0A7D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3740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11577F6C" w14:textId="71D545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551,283.10 </w:t>
            </w:r>
          </w:p>
        </w:tc>
        <w:tc>
          <w:tcPr>
            <w:tcW w:w="0" w:type="auto"/>
            <w:tcBorders>
              <w:top w:val="nil"/>
              <w:left w:val="nil"/>
              <w:bottom w:val="single" w:sz="4" w:space="0" w:color="000000"/>
              <w:right w:val="single" w:sz="4" w:space="0" w:color="000000"/>
            </w:tcBorders>
            <w:shd w:val="clear" w:color="auto" w:fill="auto"/>
            <w:noWrap/>
            <w:vAlign w:val="bottom"/>
            <w:hideMark/>
          </w:tcPr>
          <w:p w14:paraId="64C01957" w14:textId="3B11092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906E8" w14:textId="2A6D6F6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AC620" w14:textId="111AD2B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551,283.10 </w:t>
            </w:r>
          </w:p>
        </w:tc>
      </w:tr>
      <w:tr w:rsidR="00181E2A" w:rsidRPr="00181E2A" w14:paraId="787F245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F600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4FF5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20C53315" w14:textId="4D88B4A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48456B32" w14:textId="5351474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E2A58" w14:textId="7A1E569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B28E4" w14:textId="4304448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02,074.00 </w:t>
            </w:r>
          </w:p>
        </w:tc>
      </w:tr>
      <w:tr w:rsidR="00181E2A" w:rsidRPr="00181E2A" w14:paraId="72B0AB7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2702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2B571E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75DF1CFA" w14:textId="739462C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0B67AB45" w14:textId="54BDEF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220B4" w14:textId="6069257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D5A6D" w14:textId="29F47B3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28,742.00 </w:t>
            </w:r>
          </w:p>
        </w:tc>
      </w:tr>
      <w:tr w:rsidR="00181E2A" w:rsidRPr="00181E2A" w14:paraId="4DF1C36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EC08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C11C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7CE2849C" w14:textId="7D355D7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190650E8" w14:textId="7CB94AB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A8E0E" w14:textId="5C94B7A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8644A" w14:textId="0C915E1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50,480.00 </w:t>
            </w:r>
          </w:p>
        </w:tc>
      </w:tr>
      <w:tr w:rsidR="00181E2A" w:rsidRPr="00181E2A" w14:paraId="36603E6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2DD1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80FB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1790F72B" w14:textId="5329E60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2F66EBF0" w14:textId="2135FD6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61C53" w14:textId="66559B6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9503A" w14:textId="39F08BF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81,800.00 </w:t>
            </w:r>
          </w:p>
        </w:tc>
      </w:tr>
      <w:tr w:rsidR="00181E2A" w:rsidRPr="00181E2A" w14:paraId="7C5D8EE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7135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BED31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5DB5004E" w14:textId="07AD646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03D9A035" w14:textId="4F63CCC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3CBFF" w14:textId="463B5F4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5DF10" w14:textId="2D2AD44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5,920.00 </w:t>
            </w:r>
          </w:p>
        </w:tc>
      </w:tr>
      <w:tr w:rsidR="00181E2A" w:rsidRPr="00181E2A" w14:paraId="0DB1630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0C32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BC40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4BECFD7D" w14:textId="64720BA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94,689.00 </w:t>
            </w:r>
          </w:p>
        </w:tc>
        <w:tc>
          <w:tcPr>
            <w:tcW w:w="0" w:type="auto"/>
            <w:tcBorders>
              <w:top w:val="nil"/>
              <w:left w:val="nil"/>
              <w:bottom w:val="single" w:sz="4" w:space="0" w:color="000000"/>
              <w:right w:val="single" w:sz="4" w:space="0" w:color="000000"/>
            </w:tcBorders>
            <w:shd w:val="clear" w:color="auto" w:fill="auto"/>
            <w:noWrap/>
            <w:vAlign w:val="bottom"/>
            <w:hideMark/>
          </w:tcPr>
          <w:p w14:paraId="5DC58B49" w14:textId="12D6D10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D586A" w14:textId="71873F3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5E61A" w14:textId="772E40C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94,689.00 </w:t>
            </w:r>
          </w:p>
        </w:tc>
      </w:tr>
      <w:tr w:rsidR="00181E2A" w:rsidRPr="00181E2A" w14:paraId="773D66F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0B9D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7479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6861A8A5" w14:textId="3268A3B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058F9E68" w14:textId="2DD9C61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CB4CD" w14:textId="2D2406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0FF13" w14:textId="2D626D0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7,120.00 </w:t>
            </w:r>
          </w:p>
        </w:tc>
      </w:tr>
      <w:tr w:rsidR="00181E2A" w:rsidRPr="00181E2A" w14:paraId="4188E41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412C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06E3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52416110" w14:textId="2C83132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3135936E" w14:textId="1B87AB2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65BD06" w14:textId="53D356B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175C2" w14:textId="3E9492F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93,480.47 </w:t>
            </w:r>
          </w:p>
        </w:tc>
      </w:tr>
      <w:tr w:rsidR="00181E2A" w:rsidRPr="00181E2A" w14:paraId="0004DBE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2DD0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763B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2089201A" w14:textId="51A4700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47A136F9" w14:textId="406A030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6CAC6" w14:textId="34285C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DB903" w14:textId="49482D8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3,600.00 </w:t>
            </w:r>
          </w:p>
        </w:tc>
      </w:tr>
      <w:tr w:rsidR="00181E2A" w:rsidRPr="00181E2A" w14:paraId="6CDCF4F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5EBA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EA71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23BBCB09" w14:textId="1D73A84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7668D0EA" w14:textId="3D02B7B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38723" w14:textId="355D98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4135F" w14:textId="296137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03,840.00 </w:t>
            </w:r>
          </w:p>
        </w:tc>
      </w:tr>
      <w:tr w:rsidR="00181E2A" w:rsidRPr="00181E2A" w14:paraId="6378D3A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AF319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DBFE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6188B3BF" w14:textId="5F73FD9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54649F9F" w14:textId="5AA8B10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C6C8E" w14:textId="277A28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D5C9B" w14:textId="6F368E6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76,400.00 </w:t>
            </w:r>
          </w:p>
        </w:tc>
      </w:tr>
      <w:tr w:rsidR="00181E2A" w:rsidRPr="00181E2A" w14:paraId="227AE1AC"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5CC480"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5AEB2EA0" w14:textId="5563A9D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0B689EF3" w14:textId="204B5E2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A67631" w14:textId="5730BA59"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110C31" w14:textId="23C31B0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847,431.64 </w:t>
            </w:r>
          </w:p>
        </w:tc>
      </w:tr>
      <w:tr w:rsidR="00181E2A" w:rsidRPr="00181E2A" w14:paraId="27A442B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0407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65C9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2FBBDA23" w14:textId="5A30226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54AC4828" w14:textId="78655A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8FF65" w14:textId="75FBBE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AAFDE" w14:textId="25BEF7F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47,431.64 </w:t>
            </w:r>
          </w:p>
        </w:tc>
      </w:tr>
      <w:tr w:rsidR="00181E2A" w:rsidRPr="00181E2A" w14:paraId="2BF44FB9"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9F4F59"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71B3FB5F" w14:textId="7E2014A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86,391,634.58 </w:t>
            </w:r>
          </w:p>
        </w:tc>
        <w:tc>
          <w:tcPr>
            <w:tcW w:w="0" w:type="auto"/>
            <w:tcBorders>
              <w:top w:val="nil"/>
              <w:left w:val="nil"/>
              <w:bottom w:val="single" w:sz="4" w:space="0" w:color="000000"/>
              <w:right w:val="single" w:sz="4" w:space="0" w:color="000000"/>
            </w:tcBorders>
            <w:shd w:val="clear" w:color="A5A5A5" w:fill="A5A5A5"/>
            <w:noWrap/>
            <w:vAlign w:val="bottom"/>
            <w:hideMark/>
          </w:tcPr>
          <w:p w14:paraId="20BF56E3" w14:textId="7991F7FA"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775012E" w14:textId="4C45511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EBB1CD4" w14:textId="21BB5286"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86,391,634.58 </w:t>
            </w:r>
          </w:p>
        </w:tc>
      </w:tr>
      <w:tr w:rsidR="00181E2A" w:rsidRPr="00181E2A" w14:paraId="1740F47B"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A340CD"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4FF9D515" w14:textId="2C70074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0,646,384.87 </w:t>
            </w:r>
          </w:p>
        </w:tc>
        <w:tc>
          <w:tcPr>
            <w:tcW w:w="0" w:type="auto"/>
            <w:tcBorders>
              <w:top w:val="nil"/>
              <w:left w:val="nil"/>
              <w:bottom w:val="single" w:sz="4" w:space="0" w:color="000000"/>
              <w:right w:val="single" w:sz="4" w:space="0" w:color="000000"/>
            </w:tcBorders>
            <w:shd w:val="clear" w:color="D8D8D8" w:fill="D8D8D8"/>
            <w:noWrap/>
            <w:vAlign w:val="bottom"/>
            <w:hideMark/>
          </w:tcPr>
          <w:p w14:paraId="3E7073F3" w14:textId="32CA09E6"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B1D0BA3" w14:textId="1336D9A4"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546EAB" w14:textId="3A335F1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0,646,384.87 </w:t>
            </w:r>
          </w:p>
        </w:tc>
      </w:tr>
      <w:tr w:rsidR="00181E2A" w:rsidRPr="00181E2A" w14:paraId="7E95A56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FC1AA"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56C5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5D7996A0" w14:textId="35C4B2B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C94563D" w14:textId="4652733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D1B09" w14:textId="13F76CC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2D693" w14:textId="62316FC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r>
      <w:tr w:rsidR="00181E2A" w:rsidRPr="00181E2A" w14:paraId="4047D02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F698A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A7EC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2CED8E47" w14:textId="3CAF204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06,583.96 </w:t>
            </w:r>
          </w:p>
        </w:tc>
        <w:tc>
          <w:tcPr>
            <w:tcW w:w="0" w:type="auto"/>
            <w:tcBorders>
              <w:top w:val="nil"/>
              <w:left w:val="nil"/>
              <w:bottom w:val="single" w:sz="4" w:space="0" w:color="000000"/>
              <w:right w:val="single" w:sz="4" w:space="0" w:color="000000"/>
            </w:tcBorders>
            <w:shd w:val="clear" w:color="auto" w:fill="auto"/>
            <w:noWrap/>
            <w:vAlign w:val="bottom"/>
            <w:hideMark/>
          </w:tcPr>
          <w:p w14:paraId="3077FD4E" w14:textId="3F6323C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D6611" w14:textId="1DD1188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14DA6" w14:textId="36FD1AF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06,583.96 </w:t>
            </w:r>
          </w:p>
        </w:tc>
      </w:tr>
      <w:tr w:rsidR="00181E2A" w:rsidRPr="00181E2A" w14:paraId="574374E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8F79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0FB8D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4B321D04" w14:textId="5D2266C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5,881.62 </w:t>
            </w:r>
          </w:p>
        </w:tc>
        <w:tc>
          <w:tcPr>
            <w:tcW w:w="0" w:type="auto"/>
            <w:tcBorders>
              <w:top w:val="nil"/>
              <w:left w:val="nil"/>
              <w:bottom w:val="single" w:sz="4" w:space="0" w:color="000000"/>
              <w:right w:val="single" w:sz="4" w:space="0" w:color="000000"/>
            </w:tcBorders>
            <w:shd w:val="clear" w:color="auto" w:fill="auto"/>
            <w:noWrap/>
            <w:vAlign w:val="bottom"/>
            <w:hideMark/>
          </w:tcPr>
          <w:p w14:paraId="5C8FFC4A" w14:textId="2E330D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E9AEC" w14:textId="7633688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1A02C4" w14:textId="4E73F80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5,881.62 </w:t>
            </w:r>
          </w:p>
        </w:tc>
      </w:tr>
      <w:tr w:rsidR="00181E2A" w:rsidRPr="00181E2A" w14:paraId="6E03275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9B17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913D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umilao</w:t>
            </w:r>
          </w:p>
        </w:tc>
        <w:tc>
          <w:tcPr>
            <w:tcW w:w="0" w:type="auto"/>
            <w:tcBorders>
              <w:top w:val="nil"/>
              <w:left w:val="nil"/>
              <w:bottom w:val="single" w:sz="4" w:space="0" w:color="000000"/>
              <w:right w:val="single" w:sz="4" w:space="0" w:color="000000"/>
            </w:tcBorders>
            <w:shd w:val="clear" w:color="auto" w:fill="auto"/>
            <w:noWrap/>
            <w:vAlign w:val="bottom"/>
            <w:hideMark/>
          </w:tcPr>
          <w:p w14:paraId="478C00FE" w14:textId="3E6D8BD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360.70 </w:t>
            </w:r>
          </w:p>
        </w:tc>
        <w:tc>
          <w:tcPr>
            <w:tcW w:w="0" w:type="auto"/>
            <w:tcBorders>
              <w:top w:val="nil"/>
              <w:left w:val="nil"/>
              <w:bottom w:val="single" w:sz="4" w:space="0" w:color="000000"/>
              <w:right w:val="single" w:sz="4" w:space="0" w:color="000000"/>
            </w:tcBorders>
            <w:shd w:val="clear" w:color="auto" w:fill="auto"/>
            <w:noWrap/>
            <w:vAlign w:val="bottom"/>
            <w:hideMark/>
          </w:tcPr>
          <w:p w14:paraId="610EE5D7" w14:textId="38E449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45395" w14:textId="5E958F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732E0" w14:textId="49DEE68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360.70 </w:t>
            </w:r>
          </w:p>
        </w:tc>
      </w:tr>
      <w:tr w:rsidR="00181E2A" w:rsidRPr="00181E2A" w14:paraId="224D74E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9185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76C1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43FA87D2" w14:textId="0C8B19D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D39587B" w14:textId="12A96A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454AE" w14:textId="590204A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1638F" w14:textId="3881982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r>
      <w:tr w:rsidR="00181E2A" w:rsidRPr="00181E2A" w14:paraId="1F94168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8AF41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33AA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05AEBF4A" w14:textId="5260F67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1BED3574" w14:textId="6688790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86620" w14:textId="35E05D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2C24E" w14:textId="773619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128.00 </w:t>
            </w:r>
          </w:p>
        </w:tc>
      </w:tr>
      <w:tr w:rsidR="00181E2A" w:rsidRPr="00181E2A" w14:paraId="7F20A6E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126F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0971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70A21504" w14:textId="3F29B32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150D206F" w14:textId="4CB21B9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1FE0B" w14:textId="01AC319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BBCEB" w14:textId="061223A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602.00 </w:t>
            </w:r>
          </w:p>
        </w:tc>
      </w:tr>
      <w:tr w:rsidR="00181E2A" w:rsidRPr="00181E2A" w14:paraId="3124C5D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000A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5CF9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40C90A20" w14:textId="23C92C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B9651A7" w14:textId="6DC19E0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76050" w14:textId="65774C1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6C597" w14:textId="100672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4,395.00 </w:t>
            </w:r>
          </w:p>
        </w:tc>
      </w:tr>
      <w:tr w:rsidR="00181E2A" w:rsidRPr="00181E2A" w14:paraId="569FFCB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5ADD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B769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18F2269A" w14:textId="2C8D40B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812,033.74 </w:t>
            </w:r>
          </w:p>
        </w:tc>
        <w:tc>
          <w:tcPr>
            <w:tcW w:w="0" w:type="auto"/>
            <w:tcBorders>
              <w:top w:val="nil"/>
              <w:left w:val="nil"/>
              <w:bottom w:val="single" w:sz="4" w:space="0" w:color="000000"/>
              <w:right w:val="single" w:sz="4" w:space="0" w:color="000000"/>
            </w:tcBorders>
            <w:shd w:val="clear" w:color="auto" w:fill="auto"/>
            <w:noWrap/>
            <w:vAlign w:val="bottom"/>
            <w:hideMark/>
          </w:tcPr>
          <w:p w14:paraId="1CBF92F3" w14:textId="18BF511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5462C" w14:textId="2D52670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1F448" w14:textId="510E16F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812,033.74 </w:t>
            </w:r>
          </w:p>
        </w:tc>
      </w:tr>
      <w:tr w:rsidR="00181E2A" w:rsidRPr="00181E2A" w14:paraId="3418236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DFA1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F9AB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9BE78CE" w14:textId="6FAFA5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2,424.22 </w:t>
            </w:r>
          </w:p>
        </w:tc>
        <w:tc>
          <w:tcPr>
            <w:tcW w:w="0" w:type="auto"/>
            <w:tcBorders>
              <w:top w:val="nil"/>
              <w:left w:val="nil"/>
              <w:bottom w:val="single" w:sz="4" w:space="0" w:color="000000"/>
              <w:right w:val="single" w:sz="4" w:space="0" w:color="000000"/>
            </w:tcBorders>
            <w:shd w:val="clear" w:color="auto" w:fill="auto"/>
            <w:noWrap/>
            <w:vAlign w:val="bottom"/>
            <w:hideMark/>
          </w:tcPr>
          <w:p w14:paraId="0B2D3E19" w14:textId="42613C4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3EE97" w14:textId="225B1EB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508D2" w14:textId="3432789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2,424.22 </w:t>
            </w:r>
          </w:p>
        </w:tc>
      </w:tr>
      <w:tr w:rsidR="00181E2A" w:rsidRPr="00181E2A" w14:paraId="48B8EDD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3E05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352D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14DDA9AC" w14:textId="6F4C592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16C2DB5E" w14:textId="1588080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65B3F" w14:textId="12E7A1B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75F46" w14:textId="477C729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9,780.88 </w:t>
            </w:r>
          </w:p>
        </w:tc>
      </w:tr>
      <w:tr w:rsidR="00181E2A" w:rsidRPr="00181E2A" w14:paraId="1740A37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87B3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CA6D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28C9F55A" w14:textId="2D09D2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66D656B5" w14:textId="3010134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955DD" w14:textId="5D806F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FDFA5" w14:textId="6CCBAC0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65,225.22 </w:t>
            </w:r>
          </w:p>
        </w:tc>
      </w:tr>
      <w:tr w:rsidR="00181E2A" w:rsidRPr="00181E2A" w14:paraId="6ED6626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CBAD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9A2E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6A5C347D" w14:textId="1601D2D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E5689CE" w14:textId="1BBAFBA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1A158" w14:textId="61229BA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76A09" w14:textId="6BDFB28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4,395.00 </w:t>
            </w:r>
          </w:p>
        </w:tc>
      </w:tr>
      <w:tr w:rsidR="00181E2A" w:rsidRPr="00181E2A" w14:paraId="4F943F1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947C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398F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0B616A92" w14:textId="2258A1A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3342274D" w14:textId="426BCF5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A7AA9" w14:textId="3566803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05606" w14:textId="40FC05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4,645.00 </w:t>
            </w:r>
          </w:p>
        </w:tc>
      </w:tr>
      <w:tr w:rsidR="00181E2A" w:rsidRPr="00181E2A" w14:paraId="0FDC351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6484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E9DB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07061103" w14:textId="07F7E96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0EC76028" w14:textId="09790C9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09DA0" w14:textId="3D01C7B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6BB45B" w14:textId="77E24F5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29,300.00 </w:t>
            </w:r>
          </w:p>
        </w:tc>
      </w:tr>
      <w:tr w:rsidR="00181E2A" w:rsidRPr="00181E2A" w14:paraId="5F48BC0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CB68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31B5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ramag</w:t>
            </w:r>
          </w:p>
        </w:tc>
        <w:tc>
          <w:tcPr>
            <w:tcW w:w="0" w:type="auto"/>
            <w:tcBorders>
              <w:top w:val="nil"/>
              <w:left w:val="nil"/>
              <w:bottom w:val="single" w:sz="4" w:space="0" w:color="000000"/>
              <w:right w:val="single" w:sz="4" w:space="0" w:color="000000"/>
            </w:tcBorders>
            <w:shd w:val="clear" w:color="auto" w:fill="auto"/>
            <w:noWrap/>
            <w:vAlign w:val="bottom"/>
            <w:hideMark/>
          </w:tcPr>
          <w:p w14:paraId="56DD4261" w14:textId="162C0E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21,959.26 </w:t>
            </w:r>
          </w:p>
        </w:tc>
        <w:tc>
          <w:tcPr>
            <w:tcW w:w="0" w:type="auto"/>
            <w:tcBorders>
              <w:top w:val="nil"/>
              <w:left w:val="nil"/>
              <w:bottom w:val="single" w:sz="4" w:space="0" w:color="000000"/>
              <w:right w:val="single" w:sz="4" w:space="0" w:color="000000"/>
            </w:tcBorders>
            <w:shd w:val="clear" w:color="auto" w:fill="auto"/>
            <w:noWrap/>
            <w:vAlign w:val="bottom"/>
            <w:hideMark/>
          </w:tcPr>
          <w:p w14:paraId="014878A8" w14:textId="77D96A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96A58" w14:textId="79BDBE2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19D58" w14:textId="5C02B75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21,959.26 </w:t>
            </w:r>
          </w:p>
        </w:tc>
      </w:tr>
      <w:tr w:rsidR="00181E2A" w:rsidRPr="00181E2A" w14:paraId="7FAFAFE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2475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8871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64424734" w14:textId="3FC1D3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DB2804A" w14:textId="58F4881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06E07" w14:textId="1E4569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9BF89" w14:textId="7A2CFA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4,395.00 </w:t>
            </w:r>
          </w:p>
        </w:tc>
      </w:tr>
      <w:tr w:rsidR="00181E2A" w:rsidRPr="00181E2A" w14:paraId="051B99D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C7B7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8C3B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ngantucan</w:t>
            </w:r>
          </w:p>
        </w:tc>
        <w:tc>
          <w:tcPr>
            <w:tcW w:w="0" w:type="auto"/>
            <w:tcBorders>
              <w:top w:val="nil"/>
              <w:left w:val="nil"/>
              <w:bottom w:val="single" w:sz="4" w:space="0" w:color="000000"/>
              <w:right w:val="single" w:sz="4" w:space="0" w:color="000000"/>
            </w:tcBorders>
            <w:shd w:val="clear" w:color="auto" w:fill="auto"/>
            <w:noWrap/>
            <w:vAlign w:val="bottom"/>
            <w:hideMark/>
          </w:tcPr>
          <w:p w14:paraId="371934A0" w14:textId="12FA951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0,135.27 </w:t>
            </w:r>
          </w:p>
        </w:tc>
        <w:tc>
          <w:tcPr>
            <w:tcW w:w="0" w:type="auto"/>
            <w:tcBorders>
              <w:top w:val="nil"/>
              <w:left w:val="nil"/>
              <w:bottom w:val="single" w:sz="4" w:space="0" w:color="000000"/>
              <w:right w:val="single" w:sz="4" w:space="0" w:color="000000"/>
            </w:tcBorders>
            <w:shd w:val="clear" w:color="auto" w:fill="auto"/>
            <w:noWrap/>
            <w:vAlign w:val="bottom"/>
            <w:hideMark/>
          </w:tcPr>
          <w:p w14:paraId="5D049C3D" w14:textId="18AEE8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AC041" w14:textId="242A9C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E4D44" w14:textId="3930575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0,135.27 </w:t>
            </w:r>
          </w:p>
        </w:tc>
      </w:tr>
      <w:tr w:rsidR="00181E2A" w:rsidRPr="00181E2A" w14:paraId="0919B18E"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8F54B"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1A16F638" w14:textId="10910C7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734,935.41 </w:t>
            </w:r>
          </w:p>
        </w:tc>
        <w:tc>
          <w:tcPr>
            <w:tcW w:w="0" w:type="auto"/>
            <w:tcBorders>
              <w:top w:val="nil"/>
              <w:left w:val="nil"/>
              <w:bottom w:val="single" w:sz="4" w:space="0" w:color="000000"/>
              <w:right w:val="single" w:sz="4" w:space="0" w:color="000000"/>
            </w:tcBorders>
            <w:shd w:val="clear" w:color="D8D8D8" w:fill="D8D8D8"/>
            <w:noWrap/>
            <w:vAlign w:val="bottom"/>
            <w:hideMark/>
          </w:tcPr>
          <w:p w14:paraId="7DF0901E" w14:textId="29936A65"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0D5BD92" w14:textId="6E93591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D64874" w14:textId="6627D75D"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734,935.41 </w:t>
            </w:r>
          </w:p>
        </w:tc>
      </w:tr>
      <w:tr w:rsidR="00181E2A" w:rsidRPr="00181E2A" w14:paraId="108F94E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D4CC8"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7775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20EA008D" w14:textId="57AB115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C23E0B0" w14:textId="60A40AC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F9403" w14:textId="3EE08F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8DE2ED" w14:textId="4C07A5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4,395.00 </w:t>
            </w:r>
          </w:p>
        </w:tc>
      </w:tr>
      <w:tr w:rsidR="00181E2A" w:rsidRPr="00181E2A" w14:paraId="418EAF5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F23B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B567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15CFF0DD" w14:textId="70EF69A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65581085" w14:textId="31F230D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EAE08" w14:textId="5BE6D9D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76270" w14:textId="48DC38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1,503.62 </w:t>
            </w:r>
          </w:p>
        </w:tc>
      </w:tr>
      <w:tr w:rsidR="00181E2A" w:rsidRPr="00181E2A" w14:paraId="22170C9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91AE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9232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3F853FFE" w14:textId="755C88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60,246.79 </w:t>
            </w:r>
          </w:p>
        </w:tc>
        <w:tc>
          <w:tcPr>
            <w:tcW w:w="0" w:type="auto"/>
            <w:tcBorders>
              <w:top w:val="nil"/>
              <w:left w:val="nil"/>
              <w:bottom w:val="single" w:sz="4" w:space="0" w:color="000000"/>
              <w:right w:val="single" w:sz="4" w:space="0" w:color="000000"/>
            </w:tcBorders>
            <w:shd w:val="clear" w:color="auto" w:fill="auto"/>
            <w:noWrap/>
            <w:vAlign w:val="bottom"/>
            <w:hideMark/>
          </w:tcPr>
          <w:p w14:paraId="75F4C40B" w14:textId="6570DFE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1D2DB" w14:textId="38BA0B7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D2F4F3" w14:textId="2EFB503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60,246.79 </w:t>
            </w:r>
          </w:p>
        </w:tc>
      </w:tr>
      <w:tr w:rsidR="00181E2A" w:rsidRPr="00181E2A" w14:paraId="6A02816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BD56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5A4C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13CE7B00" w14:textId="7A39448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3515E47" w14:textId="345E0D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ABB3D" w14:textId="33B26C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DC6F0" w14:textId="0AD380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4,395.00 </w:t>
            </w:r>
          </w:p>
        </w:tc>
      </w:tr>
      <w:tr w:rsidR="00181E2A" w:rsidRPr="00181E2A" w14:paraId="52D2239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BB59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26C4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595F999B" w14:textId="055543E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394BEA7" w14:textId="2775FB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2E35C" w14:textId="79FF3C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92055" w14:textId="6AC245E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4,395.00 </w:t>
            </w:r>
          </w:p>
        </w:tc>
      </w:tr>
      <w:tr w:rsidR="00181E2A" w:rsidRPr="00181E2A" w14:paraId="5EC4A1E6"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AD7755"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3C7D949" w14:textId="55806E4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9,386,513.12 </w:t>
            </w:r>
          </w:p>
        </w:tc>
        <w:tc>
          <w:tcPr>
            <w:tcW w:w="0" w:type="auto"/>
            <w:tcBorders>
              <w:top w:val="nil"/>
              <w:left w:val="nil"/>
              <w:bottom w:val="single" w:sz="4" w:space="0" w:color="000000"/>
              <w:right w:val="single" w:sz="4" w:space="0" w:color="000000"/>
            </w:tcBorders>
            <w:shd w:val="clear" w:color="D8D8D8" w:fill="D8D8D8"/>
            <w:noWrap/>
            <w:vAlign w:val="bottom"/>
            <w:hideMark/>
          </w:tcPr>
          <w:p w14:paraId="14E7A475" w14:textId="7B0C4093"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9CD54D" w14:textId="496661F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CAFB8AC" w14:textId="7A65AAA4"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9,386,513.12 </w:t>
            </w:r>
          </w:p>
        </w:tc>
      </w:tr>
      <w:tr w:rsidR="00181E2A" w:rsidRPr="00181E2A" w14:paraId="558E212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3D2D1"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B62B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654792B9" w14:textId="69DE848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436,673.13 </w:t>
            </w:r>
          </w:p>
        </w:tc>
        <w:tc>
          <w:tcPr>
            <w:tcW w:w="0" w:type="auto"/>
            <w:tcBorders>
              <w:top w:val="nil"/>
              <w:left w:val="nil"/>
              <w:bottom w:val="single" w:sz="4" w:space="0" w:color="000000"/>
              <w:right w:val="single" w:sz="4" w:space="0" w:color="000000"/>
            </w:tcBorders>
            <w:shd w:val="clear" w:color="auto" w:fill="auto"/>
            <w:noWrap/>
            <w:vAlign w:val="bottom"/>
            <w:hideMark/>
          </w:tcPr>
          <w:p w14:paraId="05D4A78A" w14:textId="48B51B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C14ED" w14:textId="6253B8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B9FFE" w14:textId="06814F0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436,673.13 </w:t>
            </w:r>
          </w:p>
        </w:tc>
      </w:tr>
      <w:tr w:rsidR="00181E2A" w:rsidRPr="00181E2A" w14:paraId="6FD4CC5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AC00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5340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6F6A549F" w14:textId="251EC1B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5D3D54AA" w14:textId="515F8EE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5F62C" w14:textId="4192B9E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1A57D" w14:textId="2F9AE3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1,465.00 </w:t>
            </w:r>
          </w:p>
        </w:tc>
      </w:tr>
      <w:tr w:rsidR="00181E2A" w:rsidRPr="00181E2A" w14:paraId="10D0211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F202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18B8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0D038514" w14:textId="046BFA9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B151679" w14:textId="64668D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C015D" w14:textId="34E74CA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D2BB9" w14:textId="2AC22E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r>
      <w:tr w:rsidR="00181E2A" w:rsidRPr="00181E2A" w14:paraId="3F6886D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14A8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46C6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691FFCC4" w14:textId="5D838BC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0B30D861" w14:textId="1F46E42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9A74D" w14:textId="05BCC5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4194C" w14:textId="73F32BB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97,902.00 </w:t>
            </w:r>
          </w:p>
        </w:tc>
      </w:tr>
      <w:tr w:rsidR="00181E2A" w:rsidRPr="00181E2A" w14:paraId="286E5B8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92BD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E2984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49F82A0A" w14:textId="6D24033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5071AA76" w14:textId="7CC506F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53FC5" w14:textId="1AD0266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C264E" w14:textId="32AB85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32,663.69 </w:t>
            </w:r>
          </w:p>
        </w:tc>
      </w:tr>
      <w:tr w:rsidR="00181E2A" w:rsidRPr="00181E2A" w14:paraId="74400C7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BA4B9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2E23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5DDDCD5E" w14:textId="2B8BC44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58,154.75 </w:t>
            </w:r>
          </w:p>
        </w:tc>
        <w:tc>
          <w:tcPr>
            <w:tcW w:w="0" w:type="auto"/>
            <w:tcBorders>
              <w:top w:val="nil"/>
              <w:left w:val="nil"/>
              <w:bottom w:val="single" w:sz="4" w:space="0" w:color="000000"/>
              <w:right w:val="single" w:sz="4" w:space="0" w:color="000000"/>
            </w:tcBorders>
            <w:shd w:val="clear" w:color="auto" w:fill="auto"/>
            <w:noWrap/>
            <w:vAlign w:val="bottom"/>
            <w:hideMark/>
          </w:tcPr>
          <w:p w14:paraId="211C8A7C" w14:textId="68059C0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980C6" w14:textId="1E6B79B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E21F2" w14:textId="79C794B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58,154.75 </w:t>
            </w:r>
          </w:p>
        </w:tc>
      </w:tr>
      <w:tr w:rsidR="00181E2A" w:rsidRPr="00181E2A" w14:paraId="580061F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A0CB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359A4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036C3D36" w14:textId="7DED74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A74E28F" w14:textId="63AEF0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46CA8" w14:textId="0D90417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9214E" w14:textId="0706558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r>
      <w:tr w:rsidR="00181E2A" w:rsidRPr="00181E2A" w14:paraId="4E21F2C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A671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12BA7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74878B5E" w14:textId="613A9A7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0EFA7AD4" w14:textId="74696D4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6DD39" w14:textId="5413968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1B51D" w14:textId="678D0CC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5,780.00 </w:t>
            </w:r>
          </w:p>
        </w:tc>
      </w:tr>
      <w:tr w:rsidR="00181E2A" w:rsidRPr="00181E2A" w14:paraId="70117AE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AA3D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B4A4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2EFCD52A" w14:textId="152E758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48A8A85" w14:textId="781E231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0D720" w14:textId="59CD984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9B30D" w14:textId="64882A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r>
      <w:tr w:rsidR="00181E2A" w:rsidRPr="00181E2A" w14:paraId="7119B4B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3E1A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13B9E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42CE9ECA" w14:textId="1D935C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0BAE921D" w14:textId="3AE374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81723" w14:textId="7E7D4C0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0C60D2" w14:textId="16BA19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1,465.00 </w:t>
            </w:r>
          </w:p>
        </w:tc>
      </w:tr>
      <w:tr w:rsidR="00181E2A" w:rsidRPr="00181E2A" w14:paraId="0D490C6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61AB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A758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566BA099" w14:textId="6D84EA9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618,702.00 </w:t>
            </w:r>
          </w:p>
        </w:tc>
        <w:tc>
          <w:tcPr>
            <w:tcW w:w="0" w:type="auto"/>
            <w:tcBorders>
              <w:top w:val="nil"/>
              <w:left w:val="nil"/>
              <w:bottom w:val="single" w:sz="4" w:space="0" w:color="000000"/>
              <w:right w:val="single" w:sz="4" w:space="0" w:color="000000"/>
            </w:tcBorders>
            <w:shd w:val="clear" w:color="auto" w:fill="auto"/>
            <w:noWrap/>
            <w:vAlign w:val="bottom"/>
            <w:hideMark/>
          </w:tcPr>
          <w:p w14:paraId="79FCF55B" w14:textId="513FF4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D93D9" w14:textId="26DA3C8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DEC56" w14:textId="6331B6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618,702.00 </w:t>
            </w:r>
          </w:p>
        </w:tc>
      </w:tr>
      <w:tr w:rsidR="00181E2A" w:rsidRPr="00181E2A" w14:paraId="247C62C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C8A7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95D1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7B45837C" w14:textId="229672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96,696.16 </w:t>
            </w:r>
          </w:p>
        </w:tc>
        <w:tc>
          <w:tcPr>
            <w:tcW w:w="0" w:type="auto"/>
            <w:tcBorders>
              <w:top w:val="nil"/>
              <w:left w:val="nil"/>
              <w:bottom w:val="single" w:sz="4" w:space="0" w:color="000000"/>
              <w:right w:val="single" w:sz="4" w:space="0" w:color="000000"/>
            </w:tcBorders>
            <w:shd w:val="clear" w:color="auto" w:fill="auto"/>
            <w:noWrap/>
            <w:vAlign w:val="bottom"/>
            <w:hideMark/>
          </w:tcPr>
          <w:p w14:paraId="34D23278" w14:textId="769F500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6FA56" w14:textId="1A23C85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E9FC9" w14:textId="14428F7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96,696.16 </w:t>
            </w:r>
          </w:p>
        </w:tc>
      </w:tr>
      <w:tr w:rsidR="00181E2A" w:rsidRPr="00181E2A" w14:paraId="55D7CBB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6FFF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6174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35E8886A" w14:textId="64791B9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9,528,471.39 </w:t>
            </w:r>
          </w:p>
        </w:tc>
        <w:tc>
          <w:tcPr>
            <w:tcW w:w="0" w:type="auto"/>
            <w:tcBorders>
              <w:top w:val="nil"/>
              <w:left w:val="nil"/>
              <w:bottom w:val="single" w:sz="4" w:space="0" w:color="000000"/>
              <w:right w:val="single" w:sz="4" w:space="0" w:color="000000"/>
            </w:tcBorders>
            <w:shd w:val="clear" w:color="auto" w:fill="auto"/>
            <w:noWrap/>
            <w:vAlign w:val="bottom"/>
            <w:hideMark/>
          </w:tcPr>
          <w:p w14:paraId="34C62121" w14:textId="278DB31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F1B892" w14:textId="227FF2D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27AC0" w14:textId="466F18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9,528,471.39 </w:t>
            </w:r>
          </w:p>
        </w:tc>
      </w:tr>
      <w:tr w:rsidR="00181E2A" w:rsidRPr="00181E2A" w14:paraId="717494E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000C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ABA7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D6F6D53" w14:textId="424B31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37,260.00 </w:t>
            </w:r>
          </w:p>
        </w:tc>
        <w:tc>
          <w:tcPr>
            <w:tcW w:w="0" w:type="auto"/>
            <w:tcBorders>
              <w:top w:val="nil"/>
              <w:left w:val="nil"/>
              <w:bottom w:val="single" w:sz="4" w:space="0" w:color="000000"/>
              <w:right w:val="single" w:sz="4" w:space="0" w:color="000000"/>
            </w:tcBorders>
            <w:shd w:val="clear" w:color="auto" w:fill="auto"/>
            <w:noWrap/>
            <w:vAlign w:val="bottom"/>
            <w:hideMark/>
          </w:tcPr>
          <w:p w14:paraId="26C1CEB0" w14:textId="0419AFE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2FEFD" w14:textId="24627A9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D33EE" w14:textId="7CF0C94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37,260.00 </w:t>
            </w:r>
          </w:p>
        </w:tc>
      </w:tr>
      <w:tr w:rsidR="00181E2A" w:rsidRPr="00181E2A" w14:paraId="15B9F6D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0822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E33A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24DFDEC4" w14:textId="511BFE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B71C412" w14:textId="10D289A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BA93A" w14:textId="53A89B2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7E2E0" w14:textId="6FD24E6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r>
      <w:tr w:rsidR="00181E2A" w:rsidRPr="00181E2A" w14:paraId="0812D5A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F6FD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388B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1890B1FE" w14:textId="0FD8E50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02092B21" w14:textId="787F64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839E6" w14:textId="7945A45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20D25" w14:textId="26C44A8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1,465.00 </w:t>
            </w:r>
          </w:p>
        </w:tc>
      </w:tr>
      <w:tr w:rsidR="00181E2A" w:rsidRPr="00181E2A" w14:paraId="2446FB0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A80A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5F6C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4E194360" w14:textId="007BC79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A3AA938" w14:textId="4151D8F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AA008" w14:textId="27EE7BE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A592E" w14:textId="3D737D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r>
      <w:tr w:rsidR="00181E2A" w:rsidRPr="00181E2A" w14:paraId="23353B3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81B9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6917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0566A15A" w14:textId="6A055E6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4D48B27E" w14:textId="4ADBB86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47077" w14:textId="0EC7E4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B7AF1" w14:textId="30C2D6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76,930.00 </w:t>
            </w:r>
          </w:p>
        </w:tc>
      </w:tr>
      <w:tr w:rsidR="00181E2A" w:rsidRPr="00181E2A" w14:paraId="46D5595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D1C4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26FD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67AA413B" w14:textId="421DCA8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09956D72" w14:textId="5C468CB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46F4D" w14:textId="1F13CE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EC25B" w14:textId="2A2E480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1,465.00 </w:t>
            </w:r>
          </w:p>
        </w:tc>
      </w:tr>
      <w:tr w:rsidR="00181E2A" w:rsidRPr="00181E2A" w14:paraId="7069877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18CE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F16CD5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08D0332A" w14:textId="1D63E7A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6479159" w14:textId="41DEA25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FDAEC" w14:textId="63A7FB9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E7688" w14:textId="37393D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r>
      <w:tr w:rsidR="00181E2A" w:rsidRPr="00181E2A" w14:paraId="291D8A70"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7E366C"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3FA9996" w14:textId="2EF0908A"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8,970,677.02 </w:t>
            </w:r>
          </w:p>
        </w:tc>
        <w:tc>
          <w:tcPr>
            <w:tcW w:w="0" w:type="auto"/>
            <w:tcBorders>
              <w:top w:val="nil"/>
              <w:left w:val="nil"/>
              <w:bottom w:val="single" w:sz="4" w:space="0" w:color="000000"/>
              <w:right w:val="single" w:sz="4" w:space="0" w:color="000000"/>
            </w:tcBorders>
            <w:shd w:val="clear" w:color="D8D8D8" w:fill="D8D8D8"/>
            <w:noWrap/>
            <w:vAlign w:val="bottom"/>
            <w:hideMark/>
          </w:tcPr>
          <w:p w14:paraId="4FE2ECDA" w14:textId="0CB6ED94"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A54D79" w14:textId="403998A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99F27A" w14:textId="6E049413"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8,970,677.02 </w:t>
            </w:r>
          </w:p>
        </w:tc>
      </w:tr>
      <w:tr w:rsidR="00181E2A" w:rsidRPr="00181E2A" w14:paraId="021C87E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4AD4C"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928C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7CEF4BC3" w14:textId="0CC70A7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33A6B62" w14:textId="787C9F9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645AC" w14:textId="0FCCAFA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BC4BC" w14:textId="3CE66BD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350.00 </w:t>
            </w:r>
          </w:p>
        </w:tc>
      </w:tr>
      <w:tr w:rsidR="00181E2A" w:rsidRPr="00181E2A" w14:paraId="702FCDE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6151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B2DB7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539AF844" w14:textId="65F2643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B3328D5" w14:textId="1602D2E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2754D" w14:textId="09B7FD4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B09F9" w14:textId="16C034A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r>
      <w:tr w:rsidR="00181E2A" w:rsidRPr="00181E2A" w14:paraId="69A50A4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AE1F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CCDC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012F128E" w14:textId="12FD239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5E77B1A" w14:textId="077B0DA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A39B0" w14:textId="7EED8A2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3DE7A" w14:textId="4165980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r>
      <w:tr w:rsidR="00181E2A" w:rsidRPr="00181E2A" w14:paraId="34FCF4C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9408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CF8F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4673274" w14:textId="208ABA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6078479" w14:textId="1863652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20B38" w14:textId="0929AC3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54773" w14:textId="4D15BC5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r>
      <w:tr w:rsidR="00181E2A" w:rsidRPr="00181E2A" w14:paraId="29A60BD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8114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C6C9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076FEBB4" w14:textId="7C81E50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BB206FE" w14:textId="18AB410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33DBA" w14:textId="48951CF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3E15D" w14:textId="254B161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350.00 </w:t>
            </w:r>
          </w:p>
        </w:tc>
      </w:tr>
      <w:tr w:rsidR="00181E2A" w:rsidRPr="00181E2A" w14:paraId="1BCE0BE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14CC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C9E4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57A00385" w14:textId="45ACF8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0B3F257" w14:textId="17AEA9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4B21A" w14:textId="118D0A2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12F4A" w14:textId="6E977AA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r>
      <w:tr w:rsidR="00181E2A" w:rsidRPr="00181E2A" w14:paraId="339523C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B2D4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3E10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5E0C3E74" w14:textId="68B53EE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148,896.38 </w:t>
            </w:r>
          </w:p>
        </w:tc>
        <w:tc>
          <w:tcPr>
            <w:tcW w:w="0" w:type="auto"/>
            <w:tcBorders>
              <w:top w:val="nil"/>
              <w:left w:val="nil"/>
              <w:bottom w:val="single" w:sz="4" w:space="0" w:color="000000"/>
              <w:right w:val="single" w:sz="4" w:space="0" w:color="000000"/>
            </w:tcBorders>
            <w:shd w:val="clear" w:color="auto" w:fill="auto"/>
            <w:noWrap/>
            <w:vAlign w:val="bottom"/>
            <w:hideMark/>
          </w:tcPr>
          <w:p w14:paraId="16C4C67A" w14:textId="248FF76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F0419" w14:textId="3AF05D7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CFB63" w14:textId="33FA22F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148,896.38 </w:t>
            </w:r>
          </w:p>
        </w:tc>
      </w:tr>
      <w:tr w:rsidR="00181E2A" w:rsidRPr="00181E2A" w14:paraId="318E72E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98CD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CD2E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26637D6D" w14:textId="2F08930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1CF7718" w14:textId="22E252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8ABE9" w14:textId="3C43B9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7DB78" w14:textId="132E00E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r>
      <w:tr w:rsidR="00181E2A" w:rsidRPr="00181E2A" w14:paraId="7478190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C075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1E67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4DC2A7D0" w14:textId="74E069E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FACAED4" w14:textId="752687D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BD3CE" w14:textId="49956DB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9690A" w14:textId="3FDE4C7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r>
      <w:tr w:rsidR="00181E2A" w:rsidRPr="00181E2A" w14:paraId="237B4F9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56B7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D8EEE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4450F31F" w14:textId="1FE3E1F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08BCDBE" w14:textId="77F2355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0D7ED" w14:textId="1C7E1FC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87A23" w14:textId="630F6C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r>
      <w:tr w:rsidR="00181E2A" w:rsidRPr="00181E2A" w14:paraId="5ADE455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81B8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5108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56C859B2" w14:textId="3E47649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F25DA27" w14:textId="6C3DA8B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EF7DD" w14:textId="553A30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7B021" w14:textId="527D0F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r>
      <w:tr w:rsidR="00181E2A" w:rsidRPr="00181E2A" w14:paraId="51ACB2C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8331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DD08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7AE5A195" w14:textId="699DC68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5674C976" w14:textId="5EB6AFF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1A947" w14:textId="697F7CA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7FAD6" w14:textId="182F6A7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3,240.64 </w:t>
            </w:r>
          </w:p>
        </w:tc>
      </w:tr>
      <w:tr w:rsidR="00181E2A" w:rsidRPr="00181E2A" w14:paraId="3398525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26A4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33F2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25A27C2" w14:textId="1010CAF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7B43BF6" w14:textId="1301A67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CF0DC" w14:textId="443FEE9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0ED01" w14:textId="3448689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r>
      <w:tr w:rsidR="00181E2A" w:rsidRPr="00181E2A" w14:paraId="2DD034A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BB42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C747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02EC1F8C" w14:textId="54A41D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782E127" w14:textId="1CF09ED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45DDA" w14:textId="08739A4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14604" w14:textId="5868E78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805,000.00 </w:t>
            </w:r>
          </w:p>
        </w:tc>
      </w:tr>
      <w:tr w:rsidR="00181E2A" w:rsidRPr="00181E2A" w14:paraId="5ED17B3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0441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09E8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3E8FD859" w14:textId="0AC4168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F6BA6AC" w14:textId="7ED6C74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5F43E" w14:textId="04915D1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7CD9C" w14:textId="5BC380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r>
      <w:tr w:rsidR="00181E2A" w:rsidRPr="00181E2A" w14:paraId="0A23EA3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1BB9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7317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3B710A8E" w14:textId="76702C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AAEB423" w14:textId="37844C3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198A8" w14:textId="481653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A14E9" w14:textId="57F820E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r>
      <w:tr w:rsidR="00181E2A" w:rsidRPr="00181E2A" w14:paraId="2E9E3C3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DC3C6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63D1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446391D9" w14:textId="7F985B2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ADF0588" w14:textId="4FDC3E7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3F8C4" w14:textId="4C2E15C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B402E" w14:textId="40547CC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r>
      <w:tr w:rsidR="00181E2A" w:rsidRPr="00181E2A" w14:paraId="4163CEE5"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77CB11"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9B6058C" w14:textId="7F4CC9E1"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5,653,124.16 </w:t>
            </w:r>
          </w:p>
        </w:tc>
        <w:tc>
          <w:tcPr>
            <w:tcW w:w="0" w:type="auto"/>
            <w:tcBorders>
              <w:top w:val="nil"/>
              <w:left w:val="nil"/>
              <w:bottom w:val="single" w:sz="4" w:space="0" w:color="000000"/>
              <w:right w:val="single" w:sz="4" w:space="0" w:color="000000"/>
            </w:tcBorders>
            <w:shd w:val="clear" w:color="D8D8D8" w:fill="D8D8D8"/>
            <w:noWrap/>
            <w:vAlign w:val="bottom"/>
            <w:hideMark/>
          </w:tcPr>
          <w:p w14:paraId="76FF9270" w14:textId="65303A6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A1D6F0" w14:textId="11F8C8D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BF7F97" w14:textId="6E24F80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5,653,124.16 </w:t>
            </w:r>
          </w:p>
        </w:tc>
      </w:tr>
      <w:tr w:rsidR="00181E2A" w:rsidRPr="00181E2A" w14:paraId="311B4AB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4F4F8"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6966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7334ABC1" w14:textId="3FFDFF8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8,221,826.05 </w:t>
            </w:r>
          </w:p>
        </w:tc>
        <w:tc>
          <w:tcPr>
            <w:tcW w:w="0" w:type="auto"/>
            <w:tcBorders>
              <w:top w:val="nil"/>
              <w:left w:val="nil"/>
              <w:bottom w:val="single" w:sz="4" w:space="0" w:color="000000"/>
              <w:right w:val="single" w:sz="4" w:space="0" w:color="000000"/>
            </w:tcBorders>
            <w:shd w:val="clear" w:color="auto" w:fill="auto"/>
            <w:noWrap/>
            <w:vAlign w:val="bottom"/>
            <w:hideMark/>
          </w:tcPr>
          <w:p w14:paraId="46AE101C" w14:textId="3F9A62A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CEBE6" w14:textId="1001BBA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29558" w14:textId="6D5E0E6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8,221,826.05 </w:t>
            </w:r>
          </w:p>
        </w:tc>
      </w:tr>
      <w:tr w:rsidR="00181E2A" w:rsidRPr="00181E2A" w14:paraId="696028B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E5C3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F5A9D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3F816590" w14:textId="6614F87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8,780.00 </w:t>
            </w:r>
          </w:p>
        </w:tc>
        <w:tc>
          <w:tcPr>
            <w:tcW w:w="0" w:type="auto"/>
            <w:tcBorders>
              <w:top w:val="nil"/>
              <w:left w:val="nil"/>
              <w:bottom w:val="single" w:sz="4" w:space="0" w:color="000000"/>
              <w:right w:val="single" w:sz="4" w:space="0" w:color="000000"/>
            </w:tcBorders>
            <w:shd w:val="clear" w:color="auto" w:fill="auto"/>
            <w:noWrap/>
            <w:vAlign w:val="bottom"/>
            <w:hideMark/>
          </w:tcPr>
          <w:p w14:paraId="62221196" w14:textId="5E465AA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9A43F" w14:textId="066A035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EEF4A" w14:textId="26DA42F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8,780.00 </w:t>
            </w:r>
          </w:p>
        </w:tc>
      </w:tr>
      <w:tr w:rsidR="00181E2A" w:rsidRPr="00181E2A" w14:paraId="03CB097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8220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EE71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2EC48186" w14:textId="48FBB40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3A9CA8B" w14:textId="0F3C3AB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CC20AB" w14:textId="39CE73A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0E28B9" w14:textId="10320C0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8,570.00 </w:t>
            </w:r>
          </w:p>
        </w:tc>
      </w:tr>
      <w:tr w:rsidR="00181E2A" w:rsidRPr="00181E2A" w14:paraId="04A3F0F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7A55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F363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0C602252" w14:textId="4248118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F114FB2" w14:textId="0D721F1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2B4A70" w14:textId="47B7EA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37E4F" w14:textId="40BCE9B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350.00 </w:t>
            </w:r>
          </w:p>
        </w:tc>
      </w:tr>
      <w:tr w:rsidR="00181E2A" w:rsidRPr="00181E2A" w14:paraId="27371DF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F496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8FFE4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691B18C0" w14:textId="2724753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7,508.00 </w:t>
            </w:r>
          </w:p>
        </w:tc>
        <w:tc>
          <w:tcPr>
            <w:tcW w:w="0" w:type="auto"/>
            <w:tcBorders>
              <w:top w:val="nil"/>
              <w:left w:val="nil"/>
              <w:bottom w:val="single" w:sz="4" w:space="0" w:color="000000"/>
              <w:right w:val="single" w:sz="4" w:space="0" w:color="000000"/>
            </w:tcBorders>
            <w:shd w:val="clear" w:color="auto" w:fill="auto"/>
            <w:noWrap/>
            <w:vAlign w:val="bottom"/>
            <w:hideMark/>
          </w:tcPr>
          <w:p w14:paraId="4F915C9C" w14:textId="1F9F161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ABBDE" w14:textId="40DE8F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5FC67" w14:textId="4E89E1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7,508.00 </w:t>
            </w:r>
          </w:p>
        </w:tc>
      </w:tr>
      <w:tr w:rsidR="00181E2A" w:rsidRPr="00181E2A" w14:paraId="72D59BE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4B8D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2CC9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7460A70E" w14:textId="36B66D3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AF5C63D" w14:textId="217A14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2D945" w14:textId="0B6EAE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15EE01" w14:textId="310F1EC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350.00 </w:t>
            </w:r>
          </w:p>
        </w:tc>
      </w:tr>
      <w:tr w:rsidR="00181E2A" w:rsidRPr="00181E2A" w14:paraId="28729A1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B20C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416D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15DC9BE2" w14:textId="4C2D380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4B54F0E9" w14:textId="7B75D9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B033F" w14:textId="31C1B0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8513D" w14:textId="7D3CD70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07,200.00 </w:t>
            </w:r>
          </w:p>
        </w:tc>
      </w:tr>
      <w:tr w:rsidR="00181E2A" w:rsidRPr="00181E2A" w14:paraId="558FE94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F477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B48C0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176C9115" w14:textId="6C6DFE2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3B06905F" w14:textId="486B50B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D59C4" w14:textId="04CC680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97219" w14:textId="4C59A36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40,789.00 </w:t>
            </w:r>
          </w:p>
        </w:tc>
      </w:tr>
      <w:tr w:rsidR="00181E2A" w:rsidRPr="00181E2A" w14:paraId="742398D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5BE3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DE60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40BF0D16" w14:textId="1D195F1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97,915.00 </w:t>
            </w:r>
          </w:p>
        </w:tc>
        <w:tc>
          <w:tcPr>
            <w:tcW w:w="0" w:type="auto"/>
            <w:tcBorders>
              <w:top w:val="nil"/>
              <w:left w:val="nil"/>
              <w:bottom w:val="single" w:sz="4" w:space="0" w:color="000000"/>
              <w:right w:val="single" w:sz="4" w:space="0" w:color="000000"/>
            </w:tcBorders>
            <w:shd w:val="clear" w:color="auto" w:fill="auto"/>
            <w:noWrap/>
            <w:vAlign w:val="bottom"/>
            <w:hideMark/>
          </w:tcPr>
          <w:p w14:paraId="7C65DDB4" w14:textId="5972F64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744FD" w14:textId="3799F1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1E8ED4" w14:textId="450819E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97,915.00 </w:t>
            </w:r>
          </w:p>
        </w:tc>
      </w:tr>
      <w:tr w:rsidR="00181E2A" w:rsidRPr="00181E2A" w14:paraId="1DD19B5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A7AB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1C06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6EAE082D" w14:textId="28E012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57C965E" w14:textId="3E48D1B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15CE8" w14:textId="184FD5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75F211" w14:textId="164D93E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350.00 </w:t>
            </w:r>
          </w:p>
        </w:tc>
      </w:tr>
      <w:tr w:rsidR="00181E2A" w:rsidRPr="00181E2A" w14:paraId="074F1AF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0151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6FD8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65EA32BC" w14:textId="7D16305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4A943C4" w14:textId="4839249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99E81" w14:textId="2747470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28EB5" w14:textId="66DD959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350.00 </w:t>
            </w:r>
          </w:p>
        </w:tc>
      </w:tr>
      <w:tr w:rsidR="00181E2A" w:rsidRPr="00181E2A" w14:paraId="612E0BA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9B2E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E0D42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5036E721" w14:textId="32746D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54DCCEE" w14:textId="68B79C4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BAE89" w14:textId="370B75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3A312" w14:textId="64C40C9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350.00 </w:t>
            </w:r>
          </w:p>
        </w:tc>
      </w:tr>
      <w:tr w:rsidR="00181E2A" w:rsidRPr="00181E2A" w14:paraId="3E35F12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100D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9504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5E58B0E4" w14:textId="109730C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B870E99" w14:textId="4420389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7A90C" w14:textId="1E9EBAA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D044D" w14:textId="74A3689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350.00 </w:t>
            </w:r>
          </w:p>
        </w:tc>
      </w:tr>
      <w:tr w:rsidR="00181E2A" w:rsidRPr="00181E2A" w14:paraId="114C1AC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038A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B662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23CB5C3C" w14:textId="178D08B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41,438.00 </w:t>
            </w:r>
          </w:p>
        </w:tc>
        <w:tc>
          <w:tcPr>
            <w:tcW w:w="0" w:type="auto"/>
            <w:tcBorders>
              <w:top w:val="nil"/>
              <w:left w:val="nil"/>
              <w:bottom w:val="single" w:sz="4" w:space="0" w:color="000000"/>
              <w:right w:val="single" w:sz="4" w:space="0" w:color="000000"/>
            </w:tcBorders>
            <w:shd w:val="clear" w:color="auto" w:fill="auto"/>
            <w:noWrap/>
            <w:vAlign w:val="bottom"/>
            <w:hideMark/>
          </w:tcPr>
          <w:p w14:paraId="4B9E30C1" w14:textId="4799D19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1367B" w14:textId="40ACA61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3C269" w14:textId="11107B2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41,438.00 </w:t>
            </w:r>
          </w:p>
        </w:tc>
      </w:tr>
      <w:tr w:rsidR="00181E2A" w:rsidRPr="00181E2A" w14:paraId="2E0CC50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AC6A7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DEC3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6DDCCE27" w14:textId="35267FD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39,022.68 </w:t>
            </w:r>
          </w:p>
        </w:tc>
        <w:tc>
          <w:tcPr>
            <w:tcW w:w="0" w:type="auto"/>
            <w:tcBorders>
              <w:top w:val="nil"/>
              <w:left w:val="nil"/>
              <w:bottom w:val="single" w:sz="4" w:space="0" w:color="000000"/>
              <w:right w:val="single" w:sz="4" w:space="0" w:color="000000"/>
            </w:tcBorders>
            <w:shd w:val="clear" w:color="auto" w:fill="auto"/>
            <w:noWrap/>
            <w:vAlign w:val="bottom"/>
            <w:hideMark/>
          </w:tcPr>
          <w:p w14:paraId="4ADDA0E2" w14:textId="5FFCD96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1DB8A" w14:textId="1B31EE3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00404" w14:textId="0D2908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39,022.68 </w:t>
            </w:r>
          </w:p>
        </w:tc>
      </w:tr>
      <w:tr w:rsidR="00181E2A" w:rsidRPr="00181E2A" w14:paraId="41A964B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FF32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066A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017DF633" w14:textId="1782A6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585AAF7C" w14:textId="04D2B95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B014A" w14:textId="5BBD071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D3FA4" w14:textId="79C8EEC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6,684,045.00 </w:t>
            </w:r>
          </w:p>
        </w:tc>
      </w:tr>
      <w:tr w:rsidR="00181E2A" w:rsidRPr="00181E2A" w14:paraId="7919B7F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8791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A80A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42469F4C" w14:textId="02B1FBC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14,383.36 </w:t>
            </w:r>
          </w:p>
        </w:tc>
        <w:tc>
          <w:tcPr>
            <w:tcW w:w="0" w:type="auto"/>
            <w:tcBorders>
              <w:top w:val="nil"/>
              <w:left w:val="nil"/>
              <w:bottom w:val="single" w:sz="4" w:space="0" w:color="000000"/>
              <w:right w:val="single" w:sz="4" w:space="0" w:color="000000"/>
            </w:tcBorders>
            <w:shd w:val="clear" w:color="auto" w:fill="auto"/>
            <w:noWrap/>
            <w:vAlign w:val="bottom"/>
            <w:hideMark/>
          </w:tcPr>
          <w:p w14:paraId="2A5A0087" w14:textId="53D2EC6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2F8C8" w14:textId="73E97F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F0446" w14:textId="2846E1B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14,383.36 </w:t>
            </w:r>
          </w:p>
        </w:tc>
      </w:tr>
      <w:tr w:rsidR="00181E2A" w:rsidRPr="00181E2A" w14:paraId="7CD27FE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3CDD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C405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186C3866" w14:textId="5918FC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ABC53C9" w14:textId="71C63D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E6F85E" w14:textId="2B3EC45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330C0" w14:textId="6497C84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5,350.00 </w:t>
            </w:r>
          </w:p>
        </w:tc>
      </w:tr>
      <w:tr w:rsidR="00181E2A" w:rsidRPr="00181E2A" w14:paraId="0458B8C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1E3B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A984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7D800A91" w14:textId="3D093B4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342260C7" w14:textId="7EAB079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76EC3" w14:textId="78B0649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0F8B8" w14:textId="4022E17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1,980.00 </w:t>
            </w:r>
          </w:p>
        </w:tc>
      </w:tr>
      <w:tr w:rsidR="00181E2A" w:rsidRPr="00181E2A" w14:paraId="673A5FE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59BC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7352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6F2F1B04" w14:textId="0FCF359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D2C6056" w14:textId="72302E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8B50F" w14:textId="7BF8189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6D6FD" w14:textId="02553A3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5,780.00 </w:t>
            </w:r>
          </w:p>
        </w:tc>
      </w:tr>
      <w:tr w:rsidR="00181E2A" w:rsidRPr="00181E2A" w14:paraId="103D908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F45D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81AA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52138409" w14:textId="5C139C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6,850.00 </w:t>
            </w:r>
          </w:p>
        </w:tc>
        <w:tc>
          <w:tcPr>
            <w:tcW w:w="0" w:type="auto"/>
            <w:tcBorders>
              <w:top w:val="nil"/>
              <w:left w:val="nil"/>
              <w:bottom w:val="single" w:sz="4" w:space="0" w:color="000000"/>
              <w:right w:val="single" w:sz="4" w:space="0" w:color="000000"/>
            </w:tcBorders>
            <w:shd w:val="clear" w:color="auto" w:fill="auto"/>
            <w:noWrap/>
            <w:vAlign w:val="bottom"/>
            <w:hideMark/>
          </w:tcPr>
          <w:p w14:paraId="51BD216A" w14:textId="1B6B001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7B8AC" w14:textId="36F7EA6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47E2B" w14:textId="44B3D21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6,850.00 </w:t>
            </w:r>
          </w:p>
        </w:tc>
      </w:tr>
      <w:tr w:rsidR="00181E2A" w:rsidRPr="00181E2A" w14:paraId="0E4C97D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DDD0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58E3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2EDEB08C" w14:textId="321B8A7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36,152.07 </w:t>
            </w:r>
          </w:p>
        </w:tc>
        <w:tc>
          <w:tcPr>
            <w:tcW w:w="0" w:type="auto"/>
            <w:tcBorders>
              <w:top w:val="nil"/>
              <w:left w:val="nil"/>
              <w:bottom w:val="single" w:sz="4" w:space="0" w:color="000000"/>
              <w:right w:val="single" w:sz="4" w:space="0" w:color="000000"/>
            </w:tcBorders>
            <w:shd w:val="clear" w:color="auto" w:fill="auto"/>
            <w:noWrap/>
            <w:vAlign w:val="bottom"/>
            <w:hideMark/>
          </w:tcPr>
          <w:p w14:paraId="3027C466" w14:textId="710AC40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65938" w14:textId="028B0B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B97CDC" w14:textId="74BDC70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36,152.07 </w:t>
            </w:r>
          </w:p>
        </w:tc>
      </w:tr>
      <w:tr w:rsidR="00181E2A" w:rsidRPr="00181E2A" w14:paraId="73D4563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AB34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C9B4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5C8D2577" w14:textId="2F7B198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92,435.00 </w:t>
            </w:r>
          </w:p>
        </w:tc>
        <w:tc>
          <w:tcPr>
            <w:tcW w:w="0" w:type="auto"/>
            <w:tcBorders>
              <w:top w:val="nil"/>
              <w:left w:val="nil"/>
              <w:bottom w:val="single" w:sz="4" w:space="0" w:color="000000"/>
              <w:right w:val="single" w:sz="4" w:space="0" w:color="000000"/>
            </w:tcBorders>
            <w:shd w:val="clear" w:color="auto" w:fill="auto"/>
            <w:noWrap/>
            <w:vAlign w:val="bottom"/>
            <w:hideMark/>
          </w:tcPr>
          <w:p w14:paraId="2DE3350D" w14:textId="01A87FD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70001" w14:textId="2B5F6EE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7D664" w14:textId="7391478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92,435.00 </w:t>
            </w:r>
          </w:p>
        </w:tc>
      </w:tr>
      <w:tr w:rsidR="00181E2A" w:rsidRPr="00181E2A" w14:paraId="4332F79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DB78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7A86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3484BE94" w14:textId="02BCE6D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639005F6" w14:textId="424F66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1922C" w14:textId="725B706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179BA" w14:textId="151C59E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91,000.00 </w:t>
            </w:r>
          </w:p>
        </w:tc>
      </w:tr>
      <w:tr w:rsidR="00181E2A" w:rsidRPr="00181E2A" w14:paraId="4954C5C0"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51B91F"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7B379C7F" w14:textId="3180F013"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68,773,076.29 </w:t>
            </w:r>
          </w:p>
        </w:tc>
        <w:tc>
          <w:tcPr>
            <w:tcW w:w="0" w:type="auto"/>
            <w:tcBorders>
              <w:top w:val="nil"/>
              <w:left w:val="nil"/>
              <w:bottom w:val="single" w:sz="4" w:space="0" w:color="000000"/>
              <w:right w:val="single" w:sz="4" w:space="0" w:color="000000"/>
            </w:tcBorders>
            <w:shd w:val="clear" w:color="A5A5A5" w:fill="A5A5A5"/>
            <w:noWrap/>
            <w:vAlign w:val="bottom"/>
            <w:hideMark/>
          </w:tcPr>
          <w:p w14:paraId="1F7BA3DB" w14:textId="1411943D"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549DBCD" w14:textId="661871C9"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D82401B" w14:textId="34212E5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68,773,076.29 </w:t>
            </w:r>
          </w:p>
        </w:tc>
      </w:tr>
      <w:tr w:rsidR="00181E2A" w:rsidRPr="00181E2A" w14:paraId="66C16021"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332580"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493275AB" w14:textId="31440CEA"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8,828,117.16 </w:t>
            </w:r>
          </w:p>
        </w:tc>
        <w:tc>
          <w:tcPr>
            <w:tcW w:w="0" w:type="auto"/>
            <w:tcBorders>
              <w:top w:val="nil"/>
              <w:left w:val="nil"/>
              <w:bottom w:val="single" w:sz="4" w:space="0" w:color="000000"/>
              <w:right w:val="single" w:sz="4" w:space="0" w:color="000000"/>
            </w:tcBorders>
            <w:shd w:val="clear" w:color="D8D8D8" w:fill="D8D8D8"/>
            <w:noWrap/>
            <w:vAlign w:val="bottom"/>
            <w:hideMark/>
          </w:tcPr>
          <w:p w14:paraId="2FD8F69E" w14:textId="0EB0C17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79C88B" w14:textId="6F35A9C3"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0F385E" w14:textId="190F138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8,828,117.16 </w:t>
            </w:r>
          </w:p>
        </w:tc>
      </w:tr>
      <w:tr w:rsidR="00181E2A" w:rsidRPr="00181E2A" w14:paraId="21C5F09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1CA40"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8C12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09E7E9F1" w14:textId="0FF5CDD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21066911" w14:textId="5440FE5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97297" w14:textId="76B1D3B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DD449" w14:textId="0956CA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9,630.00 </w:t>
            </w:r>
          </w:p>
        </w:tc>
      </w:tr>
      <w:tr w:rsidR="00181E2A" w:rsidRPr="00181E2A" w14:paraId="766689E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B26A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7643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6CC2948" w14:textId="0D215C3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11589BCE" w14:textId="1DF04F3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DF000" w14:textId="7C55849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CF263" w14:textId="7DF8A5D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56,096.53 </w:t>
            </w:r>
          </w:p>
        </w:tc>
      </w:tr>
      <w:tr w:rsidR="00181E2A" w:rsidRPr="00181E2A" w14:paraId="6EDF9EF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5555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785C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7D850733" w14:textId="2571A0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65,849.15 </w:t>
            </w:r>
          </w:p>
        </w:tc>
        <w:tc>
          <w:tcPr>
            <w:tcW w:w="0" w:type="auto"/>
            <w:tcBorders>
              <w:top w:val="nil"/>
              <w:left w:val="nil"/>
              <w:bottom w:val="single" w:sz="4" w:space="0" w:color="000000"/>
              <w:right w:val="single" w:sz="4" w:space="0" w:color="000000"/>
            </w:tcBorders>
            <w:shd w:val="clear" w:color="auto" w:fill="auto"/>
            <w:noWrap/>
            <w:vAlign w:val="bottom"/>
            <w:hideMark/>
          </w:tcPr>
          <w:p w14:paraId="737227EF" w14:textId="2C9427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2F820" w14:textId="35BBC0E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5F104" w14:textId="5C5F940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65,849.15 </w:t>
            </w:r>
          </w:p>
        </w:tc>
      </w:tr>
      <w:tr w:rsidR="00181E2A" w:rsidRPr="00181E2A" w14:paraId="002D105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1DC7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3BBB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07D61AD4" w14:textId="366923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3BCFF056" w14:textId="39C87C0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3EB5C" w14:textId="3459202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8F346" w14:textId="440A2C0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93,966.82 </w:t>
            </w:r>
          </w:p>
        </w:tc>
      </w:tr>
      <w:tr w:rsidR="00181E2A" w:rsidRPr="00181E2A" w14:paraId="5F7A561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8F65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FDA9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37220A22" w14:textId="112BCF7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2FEB7911" w14:textId="3BE6517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05C49" w14:textId="4A5BDF4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157EC" w14:textId="777E96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6,364.71 </w:t>
            </w:r>
          </w:p>
        </w:tc>
      </w:tr>
      <w:tr w:rsidR="00181E2A" w:rsidRPr="00181E2A" w14:paraId="0886A28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44CFF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C533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524115E8" w14:textId="6BC215A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25F25693" w14:textId="0A367E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01174" w14:textId="7605D53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A76FF" w14:textId="79B1FB6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96,370.00 </w:t>
            </w:r>
          </w:p>
        </w:tc>
      </w:tr>
      <w:tr w:rsidR="00181E2A" w:rsidRPr="00181E2A" w14:paraId="4C13485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501E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61ED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6D09A226" w14:textId="2BA562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259E84AA" w14:textId="4AEB268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44726" w14:textId="29FBEAA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A4B08" w14:textId="4B5E012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48,283.89 </w:t>
            </w:r>
          </w:p>
        </w:tc>
      </w:tr>
      <w:tr w:rsidR="00181E2A" w:rsidRPr="00181E2A" w14:paraId="4149300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C456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F083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6F3AD542" w14:textId="4DC8C00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3F14366B" w14:textId="78EFBCB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88104" w14:textId="78252B4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A1745" w14:textId="1BE39F2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33,458.80 </w:t>
            </w:r>
          </w:p>
        </w:tc>
      </w:tr>
      <w:tr w:rsidR="00181E2A" w:rsidRPr="00181E2A" w14:paraId="45130AE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4DAA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43B0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7358CAD6" w14:textId="2904B0D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306A7166" w14:textId="50D2CEA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8D210E" w14:textId="45CDF5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A0F79" w14:textId="0846E2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03,379.32 </w:t>
            </w:r>
          </w:p>
        </w:tc>
      </w:tr>
      <w:tr w:rsidR="00181E2A" w:rsidRPr="00181E2A" w14:paraId="294E09A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6F89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BB88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6A732706" w14:textId="730D1E4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5EAD076A" w14:textId="6747261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25F7A" w14:textId="3F4534E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5895D" w14:textId="7AFAFAF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79,492.94 </w:t>
            </w:r>
          </w:p>
        </w:tc>
      </w:tr>
      <w:tr w:rsidR="00181E2A" w:rsidRPr="00181E2A" w14:paraId="3237F67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4422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B864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6A5B01AB" w14:textId="3030995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405BFFF2" w14:textId="2AFCE2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6C64D" w14:textId="6C1AB3A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A23436" w14:textId="78F7ECF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5,225.00 </w:t>
            </w:r>
          </w:p>
        </w:tc>
      </w:tr>
      <w:tr w:rsidR="00181E2A" w:rsidRPr="00181E2A" w14:paraId="13D4B41E"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F67471"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lastRenderedPageBreak/>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4DDE4A6" w14:textId="0D9FEDA5"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3,098,7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3F9986BA" w14:textId="59082E9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FD25FEA" w14:textId="2364084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B685C0" w14:textId="242BE879"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3,098,776.85 </w:t>
            </w:r>
          </w:p>
        </w:tc>
      </w:tr>
      <w:tr w:rsidR="00181E2A" w:rsidRPr="00181E2A" w14:paraId="34E535F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EAD4D"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B4AF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7A1810CA" w14:textId="0CBC2F4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08490987" w14:textId="1B8DEBC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F2222" w14:textId="02622A9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D64FD" w14:textId="6CD5CD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46,090.42 </w:t>
            </w:r>
          </w:p>
        </w:tc>
      </w:tr>
      <w:tr w:rsidR="00181E2A" w:rsidRPr="00181E2A" w14:paraId="6DBAA1B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4675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CBB2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3873FB57" w14:textId="76D5FE5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547E1956" w14:textId="4BBEC2D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EE531" w14:textId="7451F98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B4052" w14:textId="68E0DB8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25,523.95 </w:t>
            </w:r>
          </w:p>
        </w:tc>
      </w:tr>
      <w:tr w:rsidR="00181E2A" w:rsidRPr="00181E2A" w14:paraId="6E5CAF9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ACBF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E83B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4A0C36D" w14:textId="7CB650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4675F74D" w14:textId="32B9B41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D227C" w14:textId="25FE72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0BCE6" w14:textId="7ECF0D8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0,830.18 </w:t>
            </w:r>
          </w:p>
        </w:tc>
      </w:tr>
      <w:tr w:rsidR="00181E2A" w:rsidRPr="00181E2A" w14:paraId="20E8F27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95F9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509F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7B3CD233" w14:textId="385FA84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6758DDA5" w14:textId="1719183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BEB2A" w14:textId="7EDBEC4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99D80" w14:textId="16586D6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86,846.54 </w:t>
            </w:r>
          </w:p>
        </w:tc>
      </w:tr>
      <w:tr w:rsidR="00181E2A" w:rsidRPr="00181E2A" w14:paraId="27F5112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98CD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C683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3786356F" w14:textId="38755B2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15,784.32 </w:t>
            </w:r>
          </w:p>
        </w:tc>
        <w:tc>
          <w:tcPr>
            <w:tcW w:w="0" w:type="auto"/>
            <w:tcBorders>
              <w:top w:val="nil"/>
              <w:left w:val="nil"/>
              <w:bottom w:val="single" w:sz="4" w:space="0" w:color="000000"/>
              <w:right w:val="single" w:sz="4" w:space="0" w:color="000000"/>
            </w:tcBorders>
            <w:shd w:val="clear" w:color="auto" w:fill="auto"/>
            <w:noWrap/>
            <w:vAlign w:val="bottom"/>
            <w:hideMark/>
          </w:tcPr>
          <w:p w14:paraId="32BCB30D" w14:textId="7D910E0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DB764" w14:textId="1C6F7A9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13D9C" w14:textId="4E7246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15,784.32 </w:t>
            </w:r>
          </w:p>
        </w:tc>
      </w:tr>
      <w:tr w:rsidR="00181E2A" w:rsidRPr="00181E2A" w14:paraId="77ACCE1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A0A48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44C7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7B877761" w14:textId="450064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16FBBCE0" w14:textId="158423D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9A1EF" w14:textId="2F03CAD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62F63" w14:textId="7469C4D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9,368.82 </w:t>
            </w:r>
          </w:p>
        </w:tc>
      </w:tr>
      <w:tr w:rsidR="00181E2A" w:rsidRPr="00181E2A" w14:paraId="4E0D7D5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6B16C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6BD9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18B350A0" w14:textId="15289FF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3228C1A6" w14:textId="5862A2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9C7A2" w14:textId="0503E2D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C72E3" w14:textId="3DD8ADE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918,705.15 </w:t>
            </w:r>
          </w:p>
        </w:tc>
      </w:tr>
      <w:tr w:rsidR="00181E2A" w:rsidRPr="00181E2A" w14:paraId="4A341CE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EB18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D34A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618BAF6" w14:textId="41CDA89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0DC94B3C" w14:textId="7606A07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7E46E" w14:textId="2854957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3538A" w14:textId="316310F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4,206.65 </w:t>
            </w:r>
          </w:p>
        </w:tc>
      </w:tr>
      <w:tr w:rsidR="00181E2A" w:rsidRPr="00181E2A" w14:paraId="6DEDAF5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6B58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F829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B31C6AE" w14:textId="21B0105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5F9FC34C" w14:textId="0E2302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41C65" w14:textId="0728C6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203BE" w14:textId="21FF37E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67,487.08 </w:t>
            </w:r>
          </w:p>
        </w:tc>
      </w:tr>
      <w:tr w:rsidR="00181E2A" w:rsidRPr="00181E2A" w14:paraId="3EF7C06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6C72B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790BA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2FBFE7B8" w14:textId="6641E77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70295B94" w14:textId="276753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B1F85" w14:textId="5640154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51ABE" w14:textId="784ACE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41,502.54 </w:t>
            </w:r>
          </w:p>
        </w:tc>
      </w:tr>
      <w:tr w:rsidR="00181E2A" w:rsidRPr="00181E2A" w14:paraId="579F4DD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D479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08F0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610CB0B9" w14:textId="517962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3EE4A297" w14:textId="23F810D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E5E95" w14:textId="2A84067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F7144" w14:textId="448875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12,431.20 </w:t>
            </w:r>
          </w:p>
        </w:tc>
      </w:tr>
      <w:tr w:rsidR="00181E2A" w:rsidRPr="00181E2A" w14:paraId="62C2E2A7"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7A1EBA"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8F99573" w14:textId="513FA5C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4,933,766.09 </w:t>
            </w:r>
          </w:p>
        </w:tc>
        <w:tc>
          <w:tcPr>
            <w:tcW w:w="0" w:type="auto"/>
            <w:tcBorders>
              <w:top w:val="nil"/>
              <w:left w:val="nil"/>
              <w:bottom w:val="single" w:sz="4" w:space="0" w:color="000000"/>
              <w:right w:val="single" w:sz="4" w:space="0" w:color="000000"/>
            </w:tcBorders>
            <w:shd w:val="clear" w:color="D8D8D8" w:fill="D8D8D8"/>
            <w:noWrap/>
            <w:vAlign w:val="bottom"/>
            <w:hideMark/>
          </w:tcPr>
          <w:p w14:paraId="69E70204" w14:textId="3D6433D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4537DB" w14:textId="6CBAFFC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7CB5AF" w14:textId="4037459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4,933,766.09 </w:t>
            </w:r>
          </w:p>
        </w:tc>
      </w:tr>
      <w:tr w:rsidR="00181E2A" w:rsidRPr="00181E2A" w14:paraId="2E8760B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E1508"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9B11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1A0CA43E" w14:textId="3D8FBA6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720597EA" w14:textId="3F4F335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1F174" w14:textId="0D8D74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8DC4F" w14:textId="7D6DAC7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65,619.99 </w:t>
            </w:r>
          </w:p>
        </w:tc>
      </w:tr>
      <w:tr w:rsidR="00181E2A" w:rsidRPr="00181E2A" w14:paraId="70FBAE5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714D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66DD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5EAFC73C" w14:textId="74E916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187B409C" w14:textId="2306606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A6528" w14:textId="7F7DDD6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78A1F" w14:textId="2CDC7EC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031,039.59 </w:t>
            </w:r>
          </w:p>
        </w:tc>
      </w:tr>
      <w:tr w:rsidR="00181E2A" w:rsidRPr="00181E2A" w14:paraId="7B0B7A5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D447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19181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10BE42C4" w14:textId="165FAC1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6E140ED9" w14:textId="79E0A5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A9D23" w14:textId="187CF11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AF665" w14:textId="5A5AF4C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525,845.86 </w:t>
            </w:r>
          </w:p>
        </w:tc>
      </w:tr>
      <w:tr w:rsidR="00181E2A" w:rsidRPr="00181E2A" w14:paraId="788B920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15E9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6411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0FABC35D" w14:textId="5F2625D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4B726D39" w14:textId="4A37F5E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50483" w14:textId="1724524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B0981" w14:textId="7BBD3DB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74,842.95 </w:t>
            </w:r>
          </w:p>
        </w:tc>
      </w:tr>
      <w:tr w:rsidR="00181E2A" w:rsidRPr="00181E2A" w14:paraId="6705539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F493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81E3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3C8B1086" w14:textId="06A388A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3E05AC89" w14:textId="404512C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8E506" w14:textId="5A0D484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370E8B" w14:textId="763C058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36,420.00 </w:t>
            </w:r>
          </w:p>
        </w:tc>
      </w:tr>
      <w:tr w:rsidR="00181E2A" w:rsidRPr="00181E2A" w14:paraId="3CBBD56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64B27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FDE5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6DA29323" w14:textId="18B6478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10F3A193" w14:textId="51E470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A419E" w14:textId="7FC0F2E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43398" w14:textId="0C8F0AF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81,816.30 </w:t>
            </w:r>
          </w:p>
        </w:tc>
      </w:tr>
      <w:tr w:rsidR="00181E2A" w:rsidRPr="00181E2A" w14:paraId="7F7EE7D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7B24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02FE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71BA9B63" w14:textId="21CE63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1EE82971" w14:textId="0C8DAD4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A8CEC" w14:textId="5C7C01C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D0E68" w14:textId="676EDA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0,104.18 </w:t>
            </w:r>
          </w:p>
        </w:tc>
      </w:tr>
      <w:tr w:rsidR="00181E2A" w:rsidRPr="00181E2A" w14:paraId="295A9E0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0D77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7625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3573DF6C" w14:textId="5AF2A03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394F00D6" w14:textId="3988B97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FD9FA" w14:textId="307D013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A0330" w14:textId="0ED2958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17,826.07 </w:t>
            </w:r>
          </w:p>
        </w:tc>
      </w:tr>
      <w:tr w:rsidR="00181E2A" w:rsidRPr="00181E2A" w14:paraId="3719B89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CA25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DE2B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120F55E8" w14:textId="63339B8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715F6D6F" w14:textId="5CDC11E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63874" w14:textId="7CB911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0A12B" w14:textId="43E2D04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0,251.15 </w:t>
            </w:r>
          </w:p>
        </w:tc>
      </w:tr>
      <w:tr w:rsidR="00181E2A" w:rsidRPr="00181E2A" w14:paraId="022617B5"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CAC514"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DF77CC3" w14:textId="012563AD"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6,062,4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0A7A1F48" w14:textId="4B7AD60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0EC9DA" w14:textId="0B5D241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62689D" w14:textId="3BD0E4C4"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6,062,442.25 </w:t>
            </w:r>
          </w:p>
        </w:tc>
      </w:tr>
      <w:tr w:rsidR="00181E2A" w:rsidRPr="00181E2A" w14:paraId="1D4C247B"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683B6C"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5BBC4858" w14:textId="3C1C64EE" w:rsidR="00181E2A" w:rsidRPr="00181E2A" w:rsidRDefault="00181E2A" w:rsidP="00181E2A">
            <w:pPr>
              <w:widowControl/>
              <w:spacing w:after="0" w:line="240" w:lineRule="auto"/>
              <w:contextualSpacing/>
              <w:jc w:val="right"/>
              <w:rPr>
                <w:rFonts w:ascii="Arial Narrow" w:eastAsia="Times New Roman" w:hAnsi="Arial Narrow"/>
                <w:i/>
                <w:iCs/>
                <w:color w:val="000000"/>
              </w:rPr>
            </w:pPr>
            <w:r w:rsidRPr="00181E2A">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61304BF2" w14:textId="106BE124" w:rsidR="00181E2A" w:rsidRPr="00181E2A" w:rsidRDefault="00181E2A" w:rsidP="00181E2A">
            <w:pPr>
              <w:widowControl/>
              <w:spacing w:after="0" w:line="240" w:lineRule="auto"/>
              <w:contextualSpacing/>
              <w:jc w:val="right"/>
              <w:rPr>
                <w:rFonts w:ascii="Arial Narrow" w:eastAsia="Times New Roman" w:hAnsi="Arial Narrow"/>
                <w:i/>
                <w:iCs/>
                <w:color w:val="000000"/>
              </w:rPr>
            </w:pPr>
            <w:r w:rsidRPr="00181E2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E7ABA" w14:textId="0E748F59" w:rsidR="00181E2A" w:rsidRPr="00181E2A" w:rsidRDefault="00181E2A" w:rsidP="00181E2A">
            <w:pPr>
              <w:widowControl/>
              <w:spacing w:after="0" w:line="240" w:lineRule="auto"/>
              <w:contextualSpacing/>
              <w:jc w:val="right"/>
              <w:rPr>
                <w:rFonts w:ascii="Arial Narrow" w:eastAsia="Times New Roman" w:hAnsi="Arial Narrow"/>
                <w:i/>
                <w:iCs/>
                <w:color w:val="000000"/>
              </w:rPr>
            </w:pPr>
            <w:r w:rsidRPr="00181E2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6F60E" w14:textId="2029CA9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6,442,703.84 </w:t>
            </w:r>
          </w:p>
        </w:tc>
      </w:tr>
      <w:tr w:rsidR="00181E2A" w:rsidRPr="00181E2A" w14:paraId="1D198D3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032DE"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C1A4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2D9824E1" w14:textId="670D3FF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40CB897B" w14:textId="0B2D575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600EF" w14:textId="2505DDB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EB513" w14:textId="32B32A6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257,148.41 </w:t>
            </w:r>
          </w:p>
        </w:tc>
      </w:tr>
      <w:tr w:rsidR="00181E2A" w:rsidRPr="00181E2A" w14:paraId="21EB253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BCCF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0363A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naybanay</w:t>
            </w:r>
          </w:p>
        </w:tc>
        <w:tc>
          <w:tcPr>
            <w:tcW w:w="0" w:type="auto"/>
            <w:tcBorders>
              <w:top w:val="nil"/>
              <w:left w:val="nil"/>
              <w:bottom w:val="single" w:sz="4" w:space="0" w:color="000000"/>
              <w:right w:val="single" w:sz="4" w:space="0" w:color="000000"/>
            </w:tcBorders>
            <w:shd w:val="clear" w:color="auto" w:fill="auto"/>
            <w:noWrap/>
            <w:vAlign w:val="bottom"/>
            <w:hideMark/>
          </w:tcPr>
          <w:p w14:paraId="101370AA" w14:textId="294C45E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54D5DF8E" w14:textId="4382613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E3476" w14:textId="5A64AA6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F5F97" w14:textId="7D20550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331,350.00 </w:t>
            </w:r>
          </w:p>
        </w:tc>
      </w:tr>
      <w:tr w:rsidR="00181E2A" w:rsidRPr="00181E2A" w14:paraId="1EB1C94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ECF8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C11C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22F31826" w14:textId="2CD96F4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62F23242" w14:textId="798977E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F009F" w14:textId="1CCCD0E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783CB" w14:textId="6F505CB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030.00 </w:t>
            </w:r>
          </w:p>
        </w:tc>
      </w:tr>
      <w:tr w:rsidR="00181E2A" w:rsidRPr="00181E2A" w14:paraId="1D0073C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45A9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50DB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2E3D05E8" w14:textId="7FB204E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76186933" w14:textId="276718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8B427" w14:textId="5620F45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401EE" w14:textId="32B40A5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030.00 </w:t>
            </w:r>
          </w:p>
        </w:tc>
      </w:tr>
      <w:tr w:rsidR="00181E2A" w:rsidRPr="00181E2A" w14:paraId="66930A0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5434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39D7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394BC1EE" w14:textId="08D9F32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2A5BA50C" w14:textId="365517E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7922E" w14:textId="473D87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FB9DE" w14:textId="36EDF06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883,180.00 </w:t>
            </w:r>
          </w:p>
        </w:tc>
      </w:tr>
      <w:tr w:rsidR="00181E2A" w:rsidRPr="00181E2A" w14:paraId="28CE7CB4"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F3E6B0"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4E5C05B" w14:textId="3692C6B3"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2D115BC5" w14:textId="6060C53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DFA6006" w14:textId="0EB570E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427648" w14:textId="00DB93E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5,849,973.94 </w:t>
            </w:r>
          </w:p>
        </w:tc>
      </w:tr>
      <w:tr w:rsidR="00181E2A" w:rsidRPr="00181E2A" w14:paraId="021B037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2C2C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65D3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6F7432BE" w14:textId="3ED3298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57CBA2B3" w14:textId="5F7B88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D9AA6" w14:textId="78508CE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2A22F" w14:textId="427D825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91,606.38 </w:t>
            </w:r>
          </w:p>
        </w:tc>
      </w:tr>
      <w:tr w:rsidR="00181E2A" w:rsidRPr="00181E2A" w14:paraId="4C85034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0EC5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8502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D06D023" w14:textId="0A58828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096BB9DE" w14:textId="310B16A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6238A" w14:textId="1352228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E06DA" w14:textId="76CFD8A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37,467.56 </w:t>
            </w:r>
          </w:p>
        </w:tc>
      </w:tr>
      <w:tr w:rsidR="00181E2A" w:rsidRPr="00181E2A" w14:paraId="341E105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B569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5C79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0F175C9A" w14:textId="25238E6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0E484AE1" w14:textId="3CB710D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D3F6E" w14:textId="3CABC77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72073" w14:textId="033CF9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220,900.00 </w:t>
            </w:r>
          </w:p>
        </w:tc>
      </w:tr>
      <w:tr w:rsidR="00181E2A" w:rsidRPr="00181E2A" w14:paraId="31C4FA1D"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66ADB6"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7E22CBC5" w14:textId="17BD8F8D"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43,756,4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17F04EAA" w14:textId="5B69EB22"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90688A0" w14:textId="36C880A1"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AB45D29" w14:textId="10FCB76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43,756,413.00 </w:t>
            </w:r>
          </w:p>
        </w:tc>
      </w:tr>
      <w:tr w:rsidR="00181E2A" w:rsidRPr="00181E2A" w14:paraId="62634CCE"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BFD07"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02E6F53A" w14:textId="5B18DA74"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0,932,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15A52F6" w14:textId="7FA3911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2D9D9C" w14:textId="52B4578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0425FD" w14:textId="1F3833D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0,932,900.00 </w:t>
            </w:r>
          </w:p>
        </w:tc>
      </w:tr>
      <w:tr w:rsidR="00181E2A" w:rsidRPr="00181E2A" w14:paraId="3E3C380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67546"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DAA4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2189B026" w14:textId="664FF5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55,600.00 </w:t>
            </w:r>
          </w:p>
        </w:tc>
        <w:tc>
          <w:tcPr>
            <w:tcW w:w="0" w:type="auto"/>
            <w:tcBorders>
              <w:top w:val="nil"/>
              <w:left w:val="nil"/>
              <w:bottom w:val="single" w:sz="4" w:space="0" w:color="000000"/>
              <w:right w:val="single" w:sz="4" w:space="0" w:color="000000"/>
            </w:tcBorders>
            <w:shd w:val="clear" w:color="auto" w:fill="auto"/>
            <w:noWrap/>
            <w:vAlign w:val="bottom"/>
            <w:hideMark/>
          </w:tcPr>
          <w:p w14:paraId="3A37532F" w14:textId="478D396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F0072" w14:textId="1BE8669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11577" w14:textId="6D7650A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55,600.00 </w:t>
            </w:r>
          </w:p>
        </w:tc>
      </w:tr>
      <w:tr w:rsidR="00181E2A" w:rsidRPr="00181E2A" w14:paraId="608E804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DE12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F43F2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3427CA22" w14:textId="402C4C0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8243B4" w14:textId="76739E9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C49ED" w14:textId="65067F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CD48D" w14:textId="293C8A1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r>
      <w:tr w:rsidR="00181E2A" w:rsidRPr="00181E2A" w14:paraId="38236E1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D035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69DC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36701F28" w14:textId="5934528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681408" w14:textId="783705B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529DB" w14:textId="235EB96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3A42E" w14:textId="0636380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r>
      <w:tr w:rsidR="00181E2A" w:rsidRPr="00181E2A" w14:paraId="1CDE207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3731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4556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2B6C8ABC" w14:textId="70654E4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E132AFB" w14:textId="2891BE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4D379" w14:textId="52ADB12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19F32" w14:textId="699A7E7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5,600.00 </w:t>
            </w:r>
          </w:p>
        </w:tc>
      </w:tr>
      <w:tr w:rsidR="00181E2A" w:rsidRPr="00181E2A" w14:paraId="1650541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8F7FA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19D2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6097FAA6" w14:textId="2C89818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77A5C5" w14:textId="6634CCF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F4CE3" w14:textId="6AA37D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55D89" w14:textId="040F70B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r>
      <w:tr w:rsidR="00181E2A" w:rsidRPr="00181E2A" w14:paraId="38D6AB3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7414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F7CA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636F1B24" w14:textId="0A6C9CD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711EB4" w14:textId="7BFDB08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B3A512" w14:textId="512F45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0A0E6" w14:textId="0134D02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r>
      <w:tr w:rsidR="00181E2A" w:rsidRPr="00181E2A" w14:paraId="07616B5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2F69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6B76C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4B92576" w14:textId="70E92D0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DEDFEE" w14:textId="2449848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192EB" w14:textId="558475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DF2BF" w14:textId="199F5C9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r>
      <w:tr w:rsidR="00181E2A" w:rsidRPr="00181E2A" w14:paraId="59A3D68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EC62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4F48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3785AC85" w14:textId="67AEC61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1E383D1D" w14:textId="01F70A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D505B" w14:textId="3AA45E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0B68F" w14:textId="1BFB534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00,500.00 </w:t>
            </w:r>
          </w:p>
        </w:tc>
      </w:tr>
      <w:tr w:rsidR="00181E2A" w:rsidRPr="00181E2A" w14:paraId="41FD5A6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A46B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7F1D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24757549" w14:textId="2B473C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214391" w14:textId="0F059B2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9E78C" w14:textId="743C2BE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49F7C" w14:textId="116E14F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r>
      <w:tr w:rsidR="00181E2A" w:rsidRPr="00181E2A" w14:paraId="0BC2276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31AE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C142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0B8E7FF4" w14:textId="4EAD99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4CF6E4E" w14:textId="4341D12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7AF27" w14:textId="794AE66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75F16" w14:textId="2EE1B7A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5,600.00 </w:t>
            </w:r>
          </w:p>
        </w:tc>
      </w:tr>
      <w:tr w:rsidR="00181E2A" w:rsidRPr="00181E2A" w14:paraId="652C7CC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6E2B3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C37B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0373434D" w14:textId="4F7D17B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7E99B30" w14:textId="7356AD2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385CF" w14:textId="42D5C00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13C54" w14:textId="659ED65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5,600.00 </w:t>
            </w:r>
          </w:p>
        </w:tc>
      </w:tr>
      <w:tr w:rsidR="00181E2A" w:rsidRPr="00181E2A" w14:paraId="2A54C4D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C5D0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A856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4CEBA2FE" w14:textId="0E4FEA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D8D26D" w14:textId="780B9B6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D6581" w14:textId="370C616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BF1C2" w14:textId="71908B5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r>
      <w:tr w:rsidR="00181E2A" w:rsidRPr="00181E2A" w14:paraId="34C7EC9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0BAF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21C9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026F3B1A" w14:textId="132C3DB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3B060D" w14:textId="301F9D8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3DDA4" w14:textId="5F796DE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AC0E6" w14:textId="717F2CB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r>
      <w:tr w:rsidR="00181E2A" w:rsidRPr="00181E2A" w14:paraId="184AACF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C899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64D4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039063B6" w14:textId="704F22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4DDD56" w14:textId="4FD613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10A21" w14:textId="5878EC4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E5E52" w14:textId="0CD16D2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40,000.00 </w:t>
            </w:r>
          </w:p>
        </w:tc>
      </w:tr>
      <w:tr w:rsidR="00181E2A" w:rsidRPr="00181E2A" w14:paraId="05DC0A1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A26C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E366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3349B0EF" w14:textId="398E06D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159E69" w14:textId="615DB2B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AF6F7" w14:textId="44B403F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12CE2" w14:textId="5F57E36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r>
      <w:tr w:rsidR="00181E2A" w:rsidRPr="00181E2A" w14:paraId="6826465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7BCD7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59E5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7618B9E9" w14:textId="7F36A7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A109F8" w14:textId="664FABE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83F58" w14:textId="4DA6E4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2DB0C" w14:textId="2DD6DF5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r>
      <w:tr w:rsidR="00181E2A" w:rsidRPr="00181E2A" w14:paraId="3733EC5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4539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78A3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5BAF43D0" w14:textId="4FEC969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C973DA" w14:textId="73585F2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E649C" w14:textId="15F1888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69C98" w14:textId="6C4B45B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r>
      <w:tr w:rsidR="00181E2A" w:rsidRPr="00181E2A" w14:paraId="1661405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E020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059C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46A1DB19" w14:textId="28DBF2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5F2ED0" w14:textId="324978C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3CE82" w14:textId="6213F14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62F1E" w14:textId="1244EA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50,000.00 </w:t>
            </w:r>
          </w:p>
        </w:tc>
      </w:tr>
      <w:tr w:rsidR="00181E2A" w:rsidRPr="00181E2A" w14:paraId="15D26D49"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ED5159"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4A5688B7" w14:textId="0D616F6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8,2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4C7B5F6" w14:textId="55164C5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9C8445" w14:textId="2D6A68B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8B261C" w14:textId="5F97292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8,238,450.00 </w:t>
            </w:r>
          </w:p>
        </w:tc>
      </w:tr>
      <w:tr w:rsidR="00181E2A" w:rsidRPr="00181E2A" w14:paraId="2CC2E30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B7377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71DE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2EA2182E" w14:textId="39642BB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25,000.00 </w:t>
            </w:r>
          </w:p>
        </w:tc>
        <w:tc>
          <w:tcPr>
            <w:tcW w:w="0" w:type="auto"/>
            <w:tcBorders>
              <w:top w:val="nil"/>
              <w:left w:val="nil"/>
              <w:bottom w:val="single" w:sz="4" w:space="0" w:color="000000"/>
              <w:right w:val="single" w:sz="4" w:space="0" w:color="000000"/>
            </w:tcBorders>
            <w:shd w:val="clear" w:color="auto" w:fill="auto"/>
            <w:noWrap/>
            <w:vAlign w:val="bottom"/>
            <w:hideMark/>
          </w:tcPr>
          <w:p w14:paraId="1B867594" w14:textId="024E2BA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97294" w14:textId="3AD79E8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D5A00" w14:textId="03077A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25,000.00 </w:t>
            </w:r>
          </w:p>
        </w:tc>
      </w:tr>
      <w:tr w:rsidR="00181E2A" w:rsidRPr="00181E2A" w14:paraId="00567F8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8BDBC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A6A0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2641A1F9" w14:textId="7DE3FCC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EEF9FBB" w14:textId="374D627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F8D59" w14:textId="5DD3FCB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E3C96" w14:textId="706ADCD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2,800.00 </w:t>
            </w:r>
          </w:p>
        </w:tc>
      </w:tr>
      <w:tr w:rsidR="00181E2A" w:rsidRPr="00181E2A" w14:paraId="4B36B91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820C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D98D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1E9CE9DF" w14:textId="104230B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4C4C870" w14:textId="33D47A6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4A1B8D" w14:textId="15C3E97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F9FCE" w14:textId="232CA66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2,800.00 </w:t>
            </w:r>
          </w:p>
        </w:tc>
      </w:tr>
      <w:tr w:rsidR="00181E2A" w:rsidRPr="00181E2A" w14:paraId="57CDCD2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7FBA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D198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0238C87B" w14:textId="143F2A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576FBCE5" w14:textId="462C618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E8F75" w14:textId="580D5B8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26C6B" w14:textId="2B45EE0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2,800.00 </w:t>
            </w:r>
          </w:p>
        </w:tc>
      </w:tr>
      <w:tr w:rsidR="00181E2A" w:rsidRPr="00181E2A" w14:paraId="443DB64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48EA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A21D16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1E6AEE07" w14:textId="6CA5A71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073A5053" w14:textId="1BD9AB8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82218" w14:textId="0C2992F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0D76D" w14:textId="27645BA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84,150.00 </w:t>
            </w:r>
          </w:p>
        </w:tc>
      </w:tr>
      <w:tr w:rsidR="00181E2A" w:rsidRPr="00181E2A" w14:paraId="7CF12FB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75FC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2D4F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22603ED4" w14:textId="1BA839D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615708AE" w14:textId="610988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4E7DB" w14:textId="3D7AF2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FA4EE" w14:textId="76B11C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65,300.00 </w:t>
            </w:r>
          </w:p>
        </w:tc>
      </w:tr>
      <w:tr w:rsidR="00181E2A" w:rsidRPr="00181E2A" w14:paraId="031A106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1A2E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457B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7BF58D06" w14:textId="59728F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163009F5" w14:textId="4A8D60D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AA956" w14:textId="5F98F6A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F1DF5" w14:textId="2EF5909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52,800.00 </w:t>
            </w:r>
          </w:p>
        </w:tc>
      </w:tr>
      <w:tr w:rsidR="00181E2A" w:rsidRPr="00181E2A" w14:paraId="03F4516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F312D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74F8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0823A599" w14:textId="35CDDD6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5A949C19" w14:textId="3B0F164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549CB" w14:textId="7351215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CBB01" w14:textId="59B8037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02,800.00 </w:t>
            </w:r>
          </w:p>
        </w:tc>
      </w:tr>
      <w:tr w:rsidR="00181E2A" w:rsidRPr="00181E2A" w14:paraId="77733D63"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3366E"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7DABF046" w14:textId="6C3C62B9"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4,643,5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482DB739" w14:textId="63EC54B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DAE10C" w14:textId="3617DEA2"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F84CF3" w14:textId="4B89DA4D"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4,643,513.00 </w:t>
            </w:r>
          </w:p>
        </w:tc>
      </w:tr>
      <w:tr w:rsidR="00181E2A" w:rsidRPr="00181E2A" w14:paraId="3CB98FD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6F761"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CF3D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24327FE1" w14:textId="33C34E3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060A465" w14:textId="0EBB739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F7F5F" w14:textId="557AA0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640B1" w14:textId="2F2386F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00,000.00 </w:t>
            </w:r>
          </w:p>
        </w:tc>
      </w:tr>
      <w:tr w:rsidR="00181E2A" w:rsidRPr="00181E2A" w14:paraId="4D4C313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CF5E3B"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EC95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225EC229" w14:textId="1B3D62E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89,950.00 </w:t>
            </w:r>
          </w:p>
        </w:tc>
        <w:tc>
          <w:tcPr>
            <w:tcW w:w="0" w:type="auto"/>
            <w:tcBorders>
              <w:top w:val="nil"/>
              <w:left w:val="nil"/>
              <w:bottom w:val="single" w:sz="4" w:space="0" w:color="000000"/>
              <w:right w:val="single" w:sz="4" w:space="0" w:color="000000"/>
            </w:tcBorders>
            <w:shd w:val="clear" w:color="auto" w:fill="auto"/>
            <w:noWrap/>
            <w:vAlign w:val="bottom"/>
            <w:hideMark/>
          </w:tcPr>
          <w:p w14:paraId="284B512C" w14:textId="4C3F1F2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5DA40" w14:textId="0A08AFE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2BE38" w14:textId="7FA3C1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89,950.00 </w:t>
            </w:r>
          </w:p>
        </w:tc>
      </w:tr>
      <w:tr w:rsidR="00181E2A" w:rsidRPr="00181E2A" w14:paraId="6E74E40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944B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E786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577EB3F4" w14:textId="2F36947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32CA86FC" w14:textId="5294149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9483E" w14:textId="267C90E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52C11" w14:textId="3F1E09E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31,800.00 </w:t>
            </w:r>
          </w:p>
        </w:tc>
      </w:tr>
      <w:tr w:rsidR="00181E2A" w:rsidRPr="00181E2A" w14:paraId="1ED1748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C5A2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C396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71330213" w14:textId="5B05776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01,850.00 </w:t>
            </w:r>
          </w:p>
        </w:tc>
        <w:tc>
          <w:tcPr>
            <w:tcW w:w="0" w:type="auto"/>
            <w:tcBorders>
              <w:top w:val="nil"/>
              <w:left w:val="nil"/>
              <w:bottom w:val="single" w:sz="4" w:space="0" w:color="000000"/>
              <w:right w:val="single" w:sz="4" w:space="0" w:color="000000"/>
            </w:tcBorders>
            <w:shd w:val="clear" w:color="auto" w:fill="auto"/>
            <w:noWrap/>
            <w:vAlign w:val="bottom"/>
            <w:hideMark/>
          </w:tcPr>
          <w:p w14:paraId="4CE3950D" w14:textId="4A39EC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A0131" w14:textId="402163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C9D1A" w14:textId="5EB652D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01,850.00 </w:t>
            </w:r>
          </w:p>
        </w:tc>
      </w:tr>
      <w:tr w:rsidR="00181E2A" w:rsidRPr="00181E2A" w14:paraId="68EBFC2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09BE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1B1CC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5E2CE3C6" w14:textId="06D6233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7B2B1411" w14:textId="27E20B5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DDB05" w14:textId="32BAF2C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8189F" w14:textId="12EF304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44,350.00 </w:t>
            </w:r>
          </w:p>
        </w:tc>
      </w:tr>
      <w:tr w:rsidR="00181E2A" w:rsidRPr="00181E2A" w14:paraId="2823E7A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63B7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50EE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20690A8F" w14:textId="49928F5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38,950.00 </w:t>
            </w:r>
          </w:p>
        </w:tc>
        <w:tc>
          <w:tcPr>
            <w:tcW w:w="0" w:type="auto"/>
            <w:tcBorders>
              <w:top w:val="nil"/>
              <w:left w:val="nil"/>
              <w:bottom w:val="single" w:sz="4" w:space="0" w:color="000000"/>
              <w:right w:val="single" w:sz="4" w:space="0" w:color="000000"/>
            </w:tcBorders>
            <w:shd w:val="clear" w:color="auto" w:fill="auto"/>
            <w:noWrap/>
            <w:vAlign w:val="bottom"/>
            <w:hideMark/>
          </w:tcPr>
          <w:p w14:paraId="78C6DF98" w14:textId="6541665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CCDA6" w14:textId="25D2E0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9FD7F" w14:textId="75B722B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38,950.00 </w:t>
            </w:r>
          </w:p>
        </w:tc>
      </w:tr>
      <w:tr w:rsidR="00181E2A" w:rsidRPr="00181E2A" w14:paraId="60013A1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B9E5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6F6F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0FEDC092" w14:textId="3C33ABE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2F015C29" w14:textId="5CF9B9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9506F" w14:textId="6A0620D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F8D5D" w14:textId="2A8E94D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69,350.00 </w:t>
            </w:r>
          </w:p>
        </w:tc>
      </w:tr>
      <w:tr w:rsidR="00181E2A" w:rsidRPr="00181E2A" w14:paraId="7AA5BA7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ECBB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AF8C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5AA62848" w14:textId="506EA56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33642B19" w14:textId="04E765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628DD" w14:textId="2EB005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A6467" w14:textId="5A0714A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04,650.00 </w:t>
            </w:r>
          </w:p>
        </w:tc>
      </w:tr>
      <w:tr w:rsidR="00181E2A" w:rsidRPr="00181E2A" w14:paraId="4B6313F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ED13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C827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4C851EFD" w14:textId="193426A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2A02A601" w14:textId="7AD5AA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742E3" w14:textId="71F0EDD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DE618" w14:textId="178B1A7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42,400.00 </w:t>
            </w:r>
          </w:p>
        </w:tc>
      </w:tr>
      <w:tr w:rsidR="00181E2A" w:rsidRPr="00181E2A" w14:paraId="7BE4560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30A6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41FB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17326037" w14:textId="426E0A9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02A1ED8F" w14:textId="44D994B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336AE" w14:textId="5E93982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57FBC" w14:textId="2445C8E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39,950.00 </w:t>
            </w:r>
          </w:p>
        </w:tc>
      </w:tr>
      <w:tr w:rsidR="00181E2A" w:rsidRPr="00181E2A" w14:paraId="1026B21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5886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F08C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65D06B99" w14:textId="3E2AF35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07BCAAFF" w14:textId="3AA6102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8A704" w14:textId="3B6059C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C2F00" w14:textId="4F9D9AB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58,563.00 </w:t>
            </w:r>
          </w:p>
        </w:tc>
      </w:tr>
      <w:tr w:rsidR="00181E2A" w:rsidRPr="00181E2A" w14:paraId="5B7709E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C1C1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D729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25C30B50" w14:textId="0188C28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4695D5D4" w14:textId="016E01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8F0B7" w14:textId="46908FD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7A05C" w14:textId="07DAFC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69,350.00 </w:t>
            </w:r>
          </w:p>
        </w:tc>
      </w:tr>
      <w:tr w:rsidR="00181E2A" w:rsidRPr="00181E2A" w14:paraId="440376E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45CF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EDBA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08AD5570" w14:textId="15894B4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52,350.00 </w:t>
            </w:r>
          </w:p>
        </w:tc>
        <w:tc>
          <w:tcPr>
            <w:tcW w:w="0" w:type="auto"/>
            <w:tcBorders>
              <w:top w:val="nil"/>
              <w:left w:val="nil"/>
              <w:bottom w:val="single" w:sz="4" w:space="0" w:color="000000"/>
              <w:right w:val="single" w:sz="4" w:space="0" w:color="000000"/>
            </w:tcBorders>
            <w:shd w:val="clear" w:color="auto" w:fill="auto"/>
            <w:noWrap/>
            <w:vAlign w:val="bottom"/>
            <w:hideMark/>
          </w:tcPr>
          <w:p w14:paraId="7CB35867" w14:textId="2FD50A3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35E25" w14:textId="07100C9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F70E8" w14:textId="0FC90F2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52,350.00 </w:t>
            </w:r>
          </w:p>
        </w:tc>
      </w:tr>
      <w:tr w:rsidR="00181E2A" w:rsidRPr="00181E2A" w14:paraId="561F8FE4"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F4ECA2"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7626DA97" w14:textId="5A89A9A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B9CC798" w14:textId="1F97019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A1EC0E" w14:textId="40A02425"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6E9CD1F" w14:textId="0D655D3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8,916,050.00 </w:t>
            </w:r>
          </w:p>
        </w:tc>
      </w:tr>
      <w:tr w:rsidR="00181E2A" w:rsidRPr="00181E2A" w14:paraId="51141E8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00FF2"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082E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7B3A45B5" w14:textId="0FC25C3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5912BA4" w14:textId="7D8A4FA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3E1DC" w14:textId="169310A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C8001" w14:textId="61F801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4,900.00 </w:t>
            </w:r>
          </w:p>
        </w:tc>
      </w:tr>
      <w:tr w:rsidR="00181E2A" w:rsidRPr="00181E2A" w14:paraId="4DB2700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3A57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F953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031BD6F8" w14:textId="36A03C1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E128ADC" w14:textId="51239BC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5FE8E" w14:textId="68E19A3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355E4" w14:textId="24A9C6D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4,900.00 </w:t>
            </w:r>
          </w:p>
        </w:tc>
      </w:tr>
      <w:tr w:rsidR="00181E2A" w:rsidRPr="00181E2A" w14:paraId="1033E8E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1195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69D3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58BA02B2" w14:textId="671496B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3065DF2" w14:textId="0E688C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F13B6" w14:textId="53D6231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3FE44" w14:textId="2C8745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4,900.00 </w:t>
            </w:r>
          </w:p>
        </w:tc>
      </w:tr>
      <w:tr w:rsidR="00181E2A" w:rsidRPr="00181E2A" w14:paraId="0C485F9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B6ED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8F8E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245200AD" w14:textId="7F4C6D2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8F0B440" w14:textId="460605C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FFF6C" w14:textId="5C4AB03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6BBF5" w14:textId="735AAA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4,900.00 </w:t>
            </w:r>
          </w:p>
        </w:tc>
      </w:tr>
      <w:tr w:rsidR="00181E2A" w:rsidRPr="00181E2A" w14:paraId="0D7FED2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8DAF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4C97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79F09EC2" w14:textId="73B5E7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F0766D9" w14:textId="17FBEFA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15BBC" w14:textId="2393F6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93163" w14:textId="2C07EB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4,900.00 </w:t>
            </w:r>
          </w:p>
        </w:tc>
      </w:tr>
      <w:tr w:rsidR="00181E2A" w:rsidRPr="00181E2A" w14:paraId="4896F9B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919B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CCF6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1B4CC223" w14:textId="515691C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6AC082F7" w14:textId="532B1B8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D3E28" w14:textId="3B82F3C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66B1B" w14:textId="768FF51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85,500.00 </w:t>
            </w:r>
          </w:p>
        </w:tc>
      </w:tr>
      <w:tr w:rsidR="00181E2A" w:rsidRPr="00181E2A" w14:paraId="69A1145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7F7D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AE83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17DA5C6C" w14:textId="0B15D61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2F184CB0" w14:textId="0EC890F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2D148" w14:textId="33492F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38CB9" w14:textId="415F05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81,550.00 </w:t>
            </w:r>
          </w:p>
        </w:tc>
      </w:tr>
      <w:tr w:rsidR="00181E2A" w:rsidRPr="00181E2A" w14:paraId="5CB5D67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56D0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453D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4D918F69" w14:textId="5613CBB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437986B" w14:textId="5789CDE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F2294" w14:textId="75DA972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E5C35" w14:textId="5A022FD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4,900.00 </w:t>
            </w:r>
          </w:p>
        </w:tc>
      </w:tr>
      <w:tr w:rsidR="00181E2A" w:rsidRPr="00181E2A" w14:paraId="1CC2BC2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0AD0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AC8A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7661543C" w14:textId="308DDE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EE97544" w14:textId="263CF5D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461BC" w14:textId="2A29E1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62D55" w14:textId="559E08E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14,900.00 </w:t>
            </w:r>
          </w:p>
        </w:tc>
      </w:tr>
      <w:tr w:rsidR="00181E2A" w:rsidRPr="00181E2A" w14:paraId="0345977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9B86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522A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216E9691" w14:textId="2CFF935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A92F9F1" w14:textId="57F5908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B4E0B" w14:textId="7AA59D5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DDE60" w14:textId="7031A6D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4,900.00 </w:t>
            </w:r>
          </w:p>
        </w:tc>
      </w:tr>
      <w:tr w:rsidR="00181E2A" w:rsidRPr="00181E2A" w14:paraId="2C77283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F4FE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8E47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74A1F675" w14:textId="091E93A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478D421" w14:textId="7A065B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6E9F93" w14:textId="4E4FB50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C9CF8" w14:textId="5C91266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4,900.00 </w:t>
            </w:r>
          </w:p>
        </w:tc>
      </w:tr>
      <w:tr w:rsidR="00181E2A" w:rsidRPr="00181E2A" w14:paraId="2AB7F174" w14:textId="77777777" w:rsidTr="00181E2A">
        <w:trPr>
          <w:trHeight w:val="20"/>
        </w:trPr>
        <w:tc>
          <w:tcPr>
            <w:tcW w:w="0" w:type="auto"/>
            <w:tcBorders>
              <w:top w:val="nil"/>
              <w:left w:val="single" w:sz="4" w:space="0" w:color="000000"/>
              <w:bottom w:val="nil"/>
              <w:right w:val="nil"/>
            </w:tcBorders>
            <w:shd w:val="clear" w:color="auto" w:fill="auto"/>
            <w:vAlign w:val="center"/>
            <w:hideMark/>
          </w:tcPr>
          <w:p w14:paraId="724F5D0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69B0266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25BE80C2" w14:textId="64C1850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85E5A8F" w14:textId="002EE18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4EFBF" w14:textId="0CD4E25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E5D62" w14:textId="7100724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14,900.00 </w:t>
            </w:r>
          </w:p>
        </w:tc>
      </w:tr>
      <w:tr w:rsidR="00181E2A" w:rsidRPr="00181E2A" w14:paraId="681D63BC" w14:textId="77777777" w:rsidTr="00181E2A">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6DB6A70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1332F17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2465488E" w14:textId="6C1E776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5C9D3485" w14:textId="439D4B2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15F4B05B" w14:textId="4E7F31E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671E44F5" w14:textId="2D981A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25,500.00 </w:t>
            </w:r>
          </w:p>
        </w:tc>
      </w:tr>
      <w:tr w:rsidR="00181E2A" w:rsidRPr="00181E2A" w14:paraId="00635797"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881004"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60DB58CB" w14:textId="13696A3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58,274,809.75 </w:t>
            </w:r>
          </w:p>
        </w:tc>
        <w:tc>
          <w:tcPr>
            <w:tcW w:w="0" w:type="auto"/>
            <w:tcBorders>
              <w:top w:val="nil"/>
              <w:left w:val="nil"/>
              <w:bottom w:val="single" w:sz="4" w:space="0" w:color="000000"/>
              <w:right w:val="single" w:sz="4" w:space="0" w:color="000000"/>
            </w:tcBorders>
            <w:shd w:val="clear" w:color="A5A5A5" w:fill="A5A5A5"/>
            <w:noWrap/>
            <w:vAlign w:val="bottom"/>
            <w:hideMark/>
          </w:tcPr>
          <w:p w14:paraId="59EA60CD" w14:textId="26AC244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F907862" w14:textId="725A722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4670E43" w14:textId="6777A625"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61,240,409.75 </w:t>
            </w:r>
          </w:p>
        </w:tc>
      </w:tr>
      <w:tr w:rsidR="00181E2A" w:rsidRPr="00181E2A" w14:paraId="45DC6E18"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3F6F8"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4C6945C" w14:textId="6CA7EDD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113676D9" w14:textId="567B4933"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7A2C1C" w14:textId="7D268B2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FB20BC" w14:textId="3698BAD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6,544,679.38 </w:t>
            </w:r>
          </w:p>
        </w:tc>
      </w:tr>
      <w:tr w:rsidR="00181E2A" w:rsidRPr="00181E2A" w14:paraId="20B22B9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86856"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7680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06DFA7A" w14:textId="7A73B18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462F0DC9" w14:textId="3BE51A3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0AE6A" w14:textId="41D100F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FDC8A" w14:textId="79AB634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82,476.25 </w:t>
            </w:r>
          </w:p>
        </w:tc>
      </w:tr>
      <w:tr w:rsidR="00181E2A" w:rsidRPr="00181E2A" w14:paraId="51D748D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E545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627F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0A89FA1" w14:textId="7ED504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600095FD" w14:textId="29C60D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6F516" w14:textId="60FF439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51AB2" w14:textId="246EBA8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287,352.00 </w:t>
            </w:r>
          </w:p>
        </w:tc>
      </w:tr>
      <w:tr w:rsidR="00181E2A" w:rsidRPr="00181E2A" w14:paraId="196F5E8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1B06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97A0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00B9FAEA" w14:textId="6953881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79DB9D3A" w14:textId="0F6385B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BA493" w14:textId="18F204E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59FA7" w14:textId="40D8629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61,423.63 </w:t>
            </w:r>
          </w:p>
        </w:tc>
      </w:tr>
      <w:tr w:rsidR="00181E2A" w:rsidRPr="00181E2A" w14:paraId="062CD13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AB27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D735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76FCBD2" w14:textId="503ABC6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66EAF5A1" w14:textId="705970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E001F" w14:textId="790C60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78EEA" w14:textId="4A793BD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9,766.25 </w:t>
            </w:r>
          </w:p>
        </w:tc>
      </w:tr>
      <w:tr w:rsidR="00181E2A" w:rsidRPr="00181E2A" w14:paraId="3E90D50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321E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80BC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1388DD57" w14:textId="078DA0B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04A000D7" w14:textId="716F88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CEE5B" w14:textId="7EC58E4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0E003" w14:textId="2B6E740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098,800.75 </w:t>
            </w:r>
          </w:p>
        </w:tc>
      </w:tr>
      <w:tr w:rsidR="00181E2A" w:rsidRPr="00181E2A" w14:paraId="5947EFD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8B6F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1257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7E27DF82" w14:textId="09EF2B1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5AB679C8" w14:textId="42AD8D6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ADBBA" w14:textId="00E7885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C41E5" w14:textId="2E028E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25,472.50 </w:t>
            </w:r>
          </w:p>
        </w:tc>
      </w:tr>
      <w:tr w:rsidR="00181E2A" w:rsidRPr="00181E2A" w14:paraId="6A3D695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86C0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47A5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3E355D5A" w14:textId="4488FA7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204B1D10" w14:textId="4D1149B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6C0B5" w14:textId="57F4779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BCE0D" w14:textId="53D19C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23,850.00 </w:t>
            </w:r>
          </w:p>
        </w:tc>
      </w:tr>
      <w:tr w:rsidR="00181E2A" w:rsidRPr="00181E2A" w14:paraId="124F9CD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022E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8A78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374FC02F" w14:textId="11B1767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098C9242" w14:textId="4DE5EF3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3B6E1" w14:textId="4627384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BCBD4" w14:textId="4AAB77C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968,565.56 </w:t>
            </w:r>
          </w:p>
        </w:tc>
      </w:tr>
      <w:tr w:rsidR="00181E2A" w:rsidRPr="00181E2A" w14:paraId="09BE7E4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165F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05CA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761EB8BF" w14:textId="3AFB3EF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13A267EF" w14:textId="782D296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9E8B5" w14:textId="25840B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13A06" w14:textId="600A00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8,072.44 </w:t>
            </w:r>
          </w:p>
        </w:tc>
      </w:tr>
      <w:tr w:rsidR="00181E2A" w:rsidRPr="00181E2A" w14:paraId="5B5E2C2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E9F1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A0B8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4208E953" w14:textId="6A787EA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6AEBE03A" w14:textId="137313B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6116B" w14:textId="5B40E24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73BEB" w14:textId="0ACFE52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98,900.00 </w:t>
            </w:r>
          </w:p>
        </w:tc>
      </w:tr>
      <w:tr w:rsidR="00181E2A" w:rsidRPr="00181E2A" w14:paraId="5DB536D5"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CFFBAD"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3F70832" w14:textId="265EB0B4"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270232AB" w14:textId="7ADBCB9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5E8F0F" w14:textId="65C9FE3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A2EA1F" w14:textId="6463F715"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3,748,685.25 </w:t>
            </w:r>
          </w:p>
        </w:tc>
      </w:tr>
      <w:tr w:rsidR="00181E2A" w:rsidRPr="00181E2A" w14:paraId="3AA7088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56C96"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37CD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3779802D" w14:textId="0BD7E85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4B37150A" w14:textId="65C6F3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F008B" w14:textId="6D05490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49B27" w14:textId="4772AB8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9,532.50 </w:t>
            </w:r>
          </w:p>
        </w:tc>
      </w:tr>
      <w:tr w:rsidR="00181E2A" w:rsidRPr="00181E2A" w14:paraId="39AD5D5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F5F3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3921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7238A4DE" w14:textId="7A81B3A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0219C60C" w14:textId="51192B8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F7554" w14:textId="132498D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4EF7B" w14:textId="45D94EB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97,195.00 </w:t>
            </w:r>
          </w:p>
        </w:tc>
      </w:tr>
      <w:tr w:rsidR="00181E2A" w:rsidRPr="00181E2A" w14:paraId="0AB10EE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331B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F81D0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17DF7DF" w14:textId="175F071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489B028C" w14:textId="61B3A1E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D9B35" w14:textId="4975031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84519" w14:textId="4B8EAA1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222,520.25 </w:t>
            </w:r>
          </w:p>
        </w:tc>
      </w:tr>
      <w:tr w:rsidR="00181E2A" w:rsidRPr="00181E2A" w14:paraId="3FC50A7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59C3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6E43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12BCE918" w14:textId="6D3E6B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74470785" w14:textId="593DF0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8764C" w14:textId="6B92BA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F1A8C" w14:textId="3CB08F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2,943.75 </w:t>
            </w:r>
          </w:p>
        </w:tc>
      </w:tr>
      <w:tr w:rsidR="00181E2A" w:rsidRPr="00181E2A" w14:paraId="473C636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2FDA6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DAFB2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6E227E4" w14:textId="35B1A0B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6D21210E" w14:textId="30DB576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DFE03" w14:textId="4D4A7B4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69087" w14:textId="05A6002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8,831.25 </w:t>
            </w:r>
          </w:p>
        </w:tc>
      </w:tr>
      <w:tr w:rsidR="00181E2A" w:rsidRPr="00181E2A" w14:paraId="4A733E2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DC38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1ECF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65ED06D0" w14:textId="4C0A0EB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12B4B3A" w14:textId="74CA9DA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1DEF8" w14:textId="46DC69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37CFA" w14:textId="728046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8,831.25 </w:t>
            </w:r>
          </w:p>
        </w:tc>
      </w:tr>
      <w:tr w:rsidR="00181E2A" w:rsidRPr="00181E2A" w14:paraId="0010EC1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34BA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B4E4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3597654B" w14:textId="7B8C6F9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C15C41E" w14:textId="604C144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16C85" w14:textId="20BA767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CF7F1" w14:textId="5A7E795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8,831.25 </w:t>
            </w:r>
          </w:p>
        </w:tc>
      </w:tr>
      <w:tr w:rsidR="00181E2A" w:rsidRPr="00181E2A" w14:paraId="5FBF07DF"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3E7F55"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CA7AA36" w14:textId="3CFB625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1739A1ED" w14:textId="54A5CB0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905BF71" w14:textId="70BD271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8E0A53" w14:textId="2F3B2CE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8,361,942.88 </w:t>
            </w:r>
          </w:p>
        </w:tc>
      </w:tr>
      <w:tr w:rsidR="00181E2A" w:rsidRPr="00181E2A" w14:paraId="6EDFBD1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DDC37"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15FA8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6B38F0FF" w14:textId="3A7178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02824C52" w14:textId="438345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685A2" w14:textId="5893A06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17944" w14:textId="7F12BB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3,854.63 </w:t>
            </w:r>
          </w:p>
        </w:tc>
      </w:tr>
      <w:tr w:rsidR="00181E2A" w:rsidRPr="00181E2A" w14:paraId="49EAB01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65D0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C5DA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37722776" w14:textId="3019F78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3160B881" w14:textId="3FDB691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2F026" w14:textId="100805D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3BFFE" w14:textId="27376B9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24,143.75 </w:t>
            </w:r>
          </w:p>
        </w:tc>
      </w:tr>
      <w:tr w:rsidR="00181E2A" w:rsidRPr="00181E2A" w14:paraId="3C75EAB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1F99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0AEC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59BF0155" w14:textId="328B2A6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0FA2F452" w14:textId="6BE545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3AA7A" w14:textId="74527E1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00F78" w14:textId="14F861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2,435.00 </w:t>
            </w:r>
          </w:p>
        </w:tc>
      </w:tr>
      <w:tr w:rsidR="00181E2A" w:rsidRPr="00181E2A" w14:paraId="15FD8CA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B377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CA6A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1EA23241" w14:textId="57651D5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4F6EBC6E" w14:textId="0026A6F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FB97A" w14:textId="0066AE7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B5E47" w14:textId="29EE6C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81,299.38 </w:t>
            </w:r>
          </w:p>
        </w:tc>
      </w:tr>
      <w:tr w:rsidR="00181E2A" w:rsidRPr="00181E2A" w14:paraId="559BFD3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ABAA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7E23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349E9613" w14:textId="4FDDB59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42F029EC" w14:textId="2910EE0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52678" w14:textId="5B65171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17402" w14:textId="06E2D3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25,940.00 </w:t>
            </w:r>
          </w:p>
        </w:tc>
      </w:tr>
      <w:tr w:rsidR="00181E2A" w:rsidRPr="00181E2A" w14:paraId="7CC9055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ED46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737DCB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151C56FE" w14:textId="620EA12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7B420C50" w14:textId="4F23E4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F4230" w14:textId="0F4C59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AFF49" w14:textId="1445F54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98,900.00 </w:t>
            </w:r>
          </w:p>
        </w:tc>
      </w:tr>
      <w:tr w:rsidR="00181E2A" w:rsidRPr="00181E2A" w14:paraId="1EB7097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FBDC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FE12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14ED1339" w14:textId="7850923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6072FD2" w14:textId="501EDD1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27B62" w14:textId="7E9E18A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042E41" w14:textId="5676798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25,940.00 </w:t>
            </w:r>
          </w:p>
        </w:tc>
      </w:tr>
      <w:tr w:rsidR="00181E2A" w:rsidRPr="00181E2A" w14:paraId="11C99CA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3023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96FC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2E31A66B" w14:textId="329CDF0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41CA2638" w14:textId="18CC37E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919E6" w14:textId="22B21A3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34114" w14:textId="49BB09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2,545.63 </w:t>
            </w:r>
          </w:p>
        </w:tc>
      </w:tr>
      <w:tr w:rsidR="00181E2A" w:rsidRPr="00181E2A" w14:paraId="62F277C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A970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1509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6A0CC747" w14:textId="50C5B4A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0745F19F" w14:textId="6DDDF7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319C9" w14:textId="05BAC9A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0F044" w14:textId="25549F1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40,265.00 </w:t>
            </w:r>
          </w:p>
        </w:tc>
      </w:tr>
      <w:tr w:rsidR="00181E2A" w:rsidRPr="00181E2A" w14:paraId="1199302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AA0C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7E00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22C9E9D9" w14:textId="218C77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371CEEFE" w14:textId="24E2AB0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952D9" w14:textId="2EEA18F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C4119" w14:textId="3D4D483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06,377.70 </w:t>
            </w:r>
          </w:p>
        </w:tc>
      </w:tr>
      <w:tr w:rsidR="00181E2A" w:rsidRPr="00181E2A" w14:paraId="09CA61D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8F2F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D499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F2DF71B" w14:textId="475E4C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316DB64E" w14:textId="1880398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78C9A" w14:textId="72DF96D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9C79D" w14:textId="146E526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1,025.00 </w:t>
            </w:r>
          </w:p>
        </w:tc>
      </w:tr>
      <w:tr w:rsidR="00181E2A" w:rsidRPr="00181E2A" w14:paraId="0F4E2E2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91EA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9851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6233CBCC" w14:textId="2C1E9FF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781E4864" w14:textId="502453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C2B20" w14:textId="4E991ED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F3BC5" w14:textId="4939D91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1,025.00 </w:t>
            </w:r>
          </w:p>
        </w:tc>
      </w:tr>
      <w:tr w:rsidR="00181E2A" w:rsidRPr="00181E2A" w14:paraId="0B5D1BB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CF22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251D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723A0A6E" w14:textId="3DB5B75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37AF04B0" w14:textId="2BADA7A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3AEFA" w14:textId="6AD55D2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C7AE6" w14:textId="5388622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15,653.75 </w:t>
            </w:r>
          </w:p>
        </w:tc>
      </w:tr>
      <w:tr w:rsidR="00181E2A" w:rsidRPr="00181E2A" w14:paraId="02D35B4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DB51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828B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EDFB327" w14:textId="19E4090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6E8A680" w14:textId="26D5A53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85358" w14:textId="029E236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21E73" w14:textId="69F0F74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25,940.00 </w:t>
            </w:r>
          </w:p>
        </w:tc>
      </w:tr>
      <w:tr w:rsidR="00181E2A" w:rsidRPr="00181E2A" w14:paraId="1E590F2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105D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9BD3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164B87C4" w14:textId="61A589A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6AA42CCC" w14:textId="7425E89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772CC" w14:textId="7408059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BBC40" w14:textId="06FD878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06,226.30 </w:t>
            </w:r>
          </w:p>
        </w:tc>
      </w:tr>
      <w:tr w:rsidR="00181E2A" w:rsidRPr="00181E2A" w14:paraId="4EC5372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7CBF2"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7EF4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03B2A9D8" w14:textId="6B2B7A8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782A8866" w14:textId="15CBA1A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FB575" w14:textId="6384394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0FB7B" w14:textId="4019FC7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30,198.75 </w:t>
            </w:r>
          </w:p>
        </w:tc>
      </w:tr>
      <w:tr w:rsidR="00181E2A" w:rsidRPr="00181E2A" w14:paraId="40389D9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1007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B013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24CB4353" w14:textId="2FB24EB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24E2898A" w14:textId="036AC1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34A6D" w14:textId="6083DE0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B0286" w14:textId="6752644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25,940.00 </w:t>
            </w:r>
          </w:p>
        </w:tc>
      </w:tr>
      <w:tr w:rsidR="00181E2A" w:rsidRPr="00181E2A" w14:paraId="16F168E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1BA7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A30B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370B5750" w14:textId="2083973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49215D85" w14:textId="4867D56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D9FC5" w14:textId="4218548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703FC" w14:textId="2CD9370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93,655.49 </w:t>
            </w:r>
          </w:p>
        </w:tc>
      </w:tr>
      <w:tr w:rsidR="00181E2A" w:rsidRPr="00181E2A" w14:paraId="64B9F6F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52F54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9ADC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5DAD1345" w14:textId="31ABEE5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925B1" w14:textId="3418190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66B7D928" w14:textId="332E3C1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2B5EA" w14:textId="511EC4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15,600.00 </w:t>
            </w:r>
          </w:p>
        </w:tc>
      </w:tr>
      <w:tr w:rsidR="00181E2A" w:rsidRPr="00181E2A" w14:paraId="0C5F5D7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58D9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4FA5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57140549" w14:textId="57DC35E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361BB822" w14:textId="1B15789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3C6D1" w14:textId="524D37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F314B" w14:textId="2BDB38C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74,977.50 </w:t>
            </w:r>
          </w:p>
        </w:tc>
      </w:tr>
      <w:tr w:rsidR="00181E2A" w:rsidRPr="00181E2A" w14:paraId="0033D6D1"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03C2C"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5613D73" w14:textId="003ED84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0,535,102.24 </w:t>
            </w:r>
          </w:p>
        </w:tc>
        <w:tc>
          <w:tcPr>
            <w:tcW w:w="0" w:type="auto"/>
            <w:tcBorders>
              <w:top w:val="nil"/>
              <w:left w:val="nil"/>
              <w:bottom w:val="single" w:sz="4" w:space="0" w:color="000000"/>
              <w:right w:val="single" w:sz="4" w:space="0" w:color="000000"/>
            </w:tcBorders>
            <w:shd w:val="clear" w:color="D8D8D8" w:fill="D8D8D8"/>
            <w:noWrap/>
            <w:vAlign w:val="bottom"/>
            <w:hideMark/>
          </w:tcPr>
          <w:p w14:paraId="0E7F39F9" w14:textId="4EC05271"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1DFCD17" w14:textId="2ABD2E52"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1CBB7B5" w14:textId="25FE350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2,585,102.24 </w:t>
            </w:r>
          </w:p>
        </w:tc>
      </w:tr>
      <w:tr w:rsidR="00181E2A" w:rsidRPr="00181E2A" w14:paraId="55AD3B4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4C11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FFC1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3DE73F85" w14:textId="080B1C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6B7CB57E" w14:textId="02A9CB7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B9D5C" w14:textId="58DAB32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08C31" w14:textId="3156F38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05,012.91 </w:t>
            </w:r>
          </w:p>
        </w:tc>
      </w:tr>
      <w:tr w:rsidR="00181E2A" w:rsidRPr="00181E2A" w14:paraId="00A2FF9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7DA1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7D47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166EC727" w14:textId="49A3FDE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32DAE88D" w14:textId="00D2F3D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84AB5" w14:textId="6CAD0EB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F6C14C" w14:textId="2A01F2C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98,900.00 </w:t>
            </w:r>
          </w:p>
        </w:tc>
      </w:tr>
      <w:tr w:rsidR="00181E2A" w:rsidRPr="00181E2A" w14:paraId="78CF24D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44E6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0734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61433010" w14:textId="0942315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089,803.80 </w:t>
            </w:r>
          </w:p>
        </w:tc>
        <w:tc>
          <w:tcPr>
            <w:tcW w:w="0" w:type="auto"/>
            <w:tcBorders>
              <w:top w:val="nil"/>
              <w:left w:val="nil"/>
              <w:bottom w:val="single" w:sz="4" w:space="0" w:color="000000"/>
              <w:right w:val="single" w:sz="4" w:space="0" w:color="000000"/>
            </w:tcBorders>
            <w:shd w:val="clear" w:color="auto" w:fill="auto"/>
            <w:noWrap/>
            <w:vAlign w:val="bottom"/>
            <w:hideMark/>
          </w:tcPr>
          <w:p w14:paraId="6997C00F" w14:textId="17071D3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FEF04" w14:textId="5A63D7E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1580C" w14:textId="3EEE814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089,803.80 </w:t>
            </w:r>
          </w:p>
        </w:tc>
      </w:tr>
      <w:tr w:rsidR="00181E2A" w:rsidRPr="00181E2A" w14:paraId="78FB571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5731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E417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1B81ED23" w14:textId="6F522A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62732411" w14:textId="0E77E8A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B7D89" w14:textId="1FFED7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BD70B" w14:textId="53D5D44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53,673.19 </w:t>
            </w:r>
          </w:p>
        </w:tc>
      </w:tr>
      <w:tr w:rsidR="00181E2A" w:rsidRPr="00181E2A" w14:paraId="62E7BC7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87C3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1739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3E4C3123" w14:textId="61837FD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0C05D7EC" w14:textId="38E051E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921CB" w14:textId="4C6B2B4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D25744" w14:textId="499A69B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6,355.00 </w:t>
            </w:r>
          </w:p>
        </w:tc>
      </w:tr>
      <w:tr w:rsidR="00181E2A" w:rsidRPr="00181E2A" w14:paraId="63E734F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6307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F370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501DE420" w14:textId="11A774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25C57366" w14:textId="6D5CE66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8C661" w14:textId="4A9D82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F452A" w14:textId="4B276CB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48,917.08 </w:t>
            </w:r>
          </w:p>
        </w:tc>
      </w:tr>
      <w:tr w:rsidR="00181E2A" w:rsidRPr="00181E2A" w14:paraId="48FC99E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7A0E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4881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4AB5FA2D" w14:textId="3292B8F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424B7B0C" w14:textId="26377A9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C4802" w14:textId="77FF65E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36DF6" w14:textId="3CC90A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57,593.13 </w:t>
            </w:r>
          </w:p>
        </w:tc>
      </w:tr>
      <w:tr w:rsidR="00181E2A" w:rsidRPr="00181E2A" w14:paraId="7AD4D4F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9516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449B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50ABAF0A" w14:textId="60C484B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6567051F" w14:textId="3B9E84D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C6515" w14:textId="2FA94D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FEA2E7" w14:textId="1ED3CDB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12,365.50 </w:t>
            </w:r>
          </w:p>
        </w:tc>
      </w:tr>
      <w:tr w:rsidR="00181E2A" w:rsidRPr="00181E2A" w14:paraId="21EA8BB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A991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0CCC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064C763D" w14:textId="2F37AF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3E60BF61" w14:textId="0B40B2D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AAF14" w14:textId="66C3C5A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3B46A3" w14:textId="7B2365B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32,710.00 </w:t>
            </w:r>
          </w:p>
        </w:tc>
      </w:tr>
      <w:tr w:rsidR="00181E2A" w:rsidRPr="00181E2A" w14:paraId="5A5E6BD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FCAB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1C93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5A6230C7" w14:textId="6308551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03F639A8" w14:textId="78B6422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EA312" w14:textId="74B7718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2B67F" w14:textId="56353F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29,988.13 </w:t>
            </w:r>
          </w:p>
        </w:tc>
      </w:tr>
      <w:tr w:rsidR="00181E2A" w:rsidRPr="00181E2A" w14:paraId="450F605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BF19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1246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28EF1DF9" w14:textId="2B8B3C6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785DB205" w14:textId="1681AFA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35E7B" w14:textId="6BF1E9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C677A" w14:textId="47AF4FE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294,150.33 </w:t>
            </w:r>
          </w:p>
        </w:tc>
      </w:tr>
      <w:tr w:rsidR="00181E2A" w:rsidRPr="00181E2A" w14:paraId="3581663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0A127"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35F6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42501DEE" w14:textId="67F937B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169904B0" w14:textId="4F224D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58385" w14:textId="2BFF50F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345E7" w14:textId="5788E47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08,576.31 </w:t>
            </w:r>
          </w:p>
        </w:tc>
      </w:tr>
      <w:tr w:rsidR="00181E2A" w:rsidRPr="00181E2A" w14:paraId="798CB1E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AA2FF"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BDCC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24A113A9" w14:textId="1ACB1BD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527C06AC" w14:textId="5159028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18CAE0" w14:textId="78E1603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BDDC7" w14:textId="0048DD0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924,585.00 </w:t>
            </w:r>
          </w:p>
        </w:tc>
      </w:tr>
      <w:tr w:rsidR="00181E2A" w:rsidRPr="00181E2A" w14:paraId="4376855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17DFD"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B226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2F83E545" w14:textId="1E7CDD5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71FF5AB6" w14:textId="4961FEC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7DF5E" w14:textId="74445C5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0FEAE" w14:textId="537941A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6,355.00 </w:t>
            </w:r>
          </w:p>
        </w:tc>
      </w:tr>
      <w:tr w:rsidR="00181E2A" w:rsidRPr="00181E2A" w14:paraId="7F7BFC6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5EC11"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E080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10A65201" w14:textId="6278E9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57A4AE07" w14:textId="53868F5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52F30" w14:textId="1B543FF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02CD0" w14:textId="577CB43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82,395.00 </w:t>
            </w:r>
          </w:p>
        </w:tc>
      </w:tr>
      <w:tr w:rsidR="00181E2A" w:rsidRPr="00181E2A" w14:paraId="53880E9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F1253"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ECD6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13DA9454" w14:textId="3040AC9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43791EED" w14:textId="7BAA4BA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43DB8" w14:textId="7533EF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08A97" w14:textId="2C5E388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13,721.86 </w:t>
            </w:r>
          </w:p>
        </w:tc>
      </w:tr>
      <w:tr w:rsidR="00181E2A" w:rsidRPr="00181E2A" w14:paraId="2B79769D"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A541C1"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4FD83CBD" w14:textId="03C3B78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37,356,914.15 </w:t>
            </w:r>
          </w:p>
        </w:tc>
        <w:tc>
          <w:tcPr>
            <w:tcW w:w="0" w:type="auto"/>
            <w:tcBorders>
              <w:top w:val="nil"/>
              <w:left w:val="nil"/>
              <w:bottom w:val="single" w:sz="4" w:space="0" w:color="000000"/>
              <w:right w:val="single" w:sz="4" w:space="0" w:color="000000"/>
            </w:tcBorders>
            <w:shd w:val="clear" w:color="A5A5A5" w:fill="A5A5A5"/>
            <w:noWrap/>
            <w:vAlign w:val="bottom"/>
            <w:hideMark/>
          </w:tcPr>
          <w:p w14:paraId="359EFE45" w14:textId="4730D08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2F8D6E37" w14:textId="1A2E393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5FCA02F4" w14:textId="5F88110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46,719,778.55 </w:t>
            </w:r>
          </w:p>
        </w:tc>
      </w:tr>
      <w:tr w:rsidR="00181E2A" w:rsidRPr="00181E2A" w14:paraId="6144AD8E"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C8234C"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31FF18A4" w14:textId="4EDC345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9,087,845.54 </w:t>
            </w:r>
          </w:p>
        </w:tc>
        <w:tc>
          <w:tcPr>
            <w:tcW w:w="0" w:type="auto"/>
            <w:tcBorders>
              <w:top w:val="nil"/>
              <w:left w:val="nil"/>
              <w:bottom w:val="single" w:sz="4" w:space="0" w:color="000000"/>
              <w:right w:val="single" w:sz="4" w:space="0" w:color="000000"/>
            </w:tcBorders>
            <w:shd w:val="clear" w:color="D8D8D8" w:fill="D8D8D8"/>
            <w:noWrap/>
            <w:vAlign w:val="bottom"/>
            <w:hideMark/>
          </w:tcPr>
          <w:p w14:paraId="22611323" w14:textId="29125E6F"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0127EB1A" w14:textId="29E1D8B2"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372FF90" w14:textId="3684EB1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9,158,800.54 </w:t>
            </w:r>
          </w:p>
        </w:tc>
      </w:tr>
      <w:tr w:rsidR="00181E2A" w:rsidRPr="00181E2A" w14:paraId="09E4025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313FA"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22D2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6FEBB22B" w14:textId="33A004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884,905.70 </w:t>
            </w:r>
          </w:p>
        </w:tc>
        <w:tc>
          <w:tcPr>
            <w:tcW w:w="0" w:type="auto"/>
            <w:tcBorders>
              <w:top w:val="nil"/>
              <w:left w:val="nil"/>
              <w:bottom w:val="single" w:sz="4" w:space="0" w:color="000000"/>
              <w:right w:val="single" w:sz="4" w:space="0" w:color="000000"/>
            </w:tcBorders>
            <w:shd w:val="clear" w:color="auto" w:fill="auto"/>
            <w:noWrap/>
            <w:vAlign w:val="bottom"/>
            <w:hideMark/>
          </w:tcPr>
          <w:p w14:paraId="401F1CDF" w14:textId="7B0FCA3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37D98" w14:textId="5C8B8E3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5D6E3" w14:textId="33CFEA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884,905.70 </w:t>
            </w:r>
          </w:p>
        </w:tc>
      </w:tr>
      <w:tr w:rsidR="00181E2A" w:rsidRPr="00181E2A" w14:paraId="7C387A1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A2B68"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FF4E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0083C7CC" w14:textId="7478D00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5A948A37" w14:textId="4C2B6B5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874729" w14:textId="262B534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1B367" w14:textId="059F4F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68,748.24 </w:t>
            </w:r>
          </w:p>
        </w:tc>
      </w:tr>
      <w:tr w:rsidR="00181E2A" w:rsidRPr="00181E2A" w14:paraId="3A54887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FAFDA"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9F15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4AADA5AC" w14:textId="407907F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72,041.34 </w:t>
            </w:r>
          </w:p>
        </w:tc>
        <w:tc>
          <w:tcPr>
            <w:tcW w:w="0" w:type="auto"/>
            <w:tcBorders>
              <w:top w:val="nil"/>
              <w:left w:val="nil"/>
              <w:bottom w:val="single" w:sz="4" w:space="0" w:color="000000"/>
              <w:right w:val="single" w:sz="4" w:space="0" w:color="000000"/>
            </w:tcBorders>
            <w:shd w:val="clear" w:color="auto" w:fill="auto"/>
            <w:noWrap/>
            <w:vAlign w:val="bottom"/>
            <w:hideMark/>
          </w:tcPr>
          <w:p w14:paraId="02B9A183" w14:textId="6514978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5D2E4" w14:textId="4141976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8466E" w14:textId="1258004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72,041.34 </w:t>
            </w:r>
          </w:p>
        </w:tc>
      </w:tr>
      <w:tr w:rsidR="00181E2A" w:rsidRPr="00181E2A" w14:paraId="43E5D74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3E311"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AF8F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139DE3E4" w14:textId="02A529F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2B3C523C" w14:textId="5111BB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B884F" w14:textId="4440F9A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92799" w14:textId="2171D6B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5,651.60 </w:t>
            </w:r>
          </w:p>
        </w:tc>
      </w:tr>
      <w:tr w:rsidR="00181E2A" w:rsidRPr="00181E2A" w14:paraId="157A3BC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F7F0D"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9F68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23B38CF6" w14:textId="2C281DB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56,911.20 </w:t>
            </w:r>
          </w:p>
        </w:tc>
        <w:tc>
          <w:tcPr>
            <w:tcW w:w="0" w:type="auto"/>
            <w:tcBorders>
              <w:top w:val="nil"/>
              <w:left w:val="nil"/>
              <w:bottom w:val="single" w:sz="4" w:space="0" w:color="000000"/>
              <w:right w:val="single" w:sz="4" w:space="0" w:color="000000"/>
            </w:tcBorders>
            <w:shd w:val="clear" w:color="auto" w:fill="auto"/>
            <w:noWrap/>
            <w:vAlign w:val="bottom"/>
            <w:hideMark/>
          </w:tcPr>
          <w:p w14:paraId="3A336CC5" w14:textId="483DA3B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08C45" w14:textId="06CE83A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21093" w14:textId="537E5E0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56,911.20 </w:t>
            </w:r>
          </w:p>
        </w:tc>
      </w:tr>
      <w:tr w:rsidR="00181E2A" w:rsidRPr="00181E2A" w14:paraId="61AB6A0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2F604"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4B2F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2941D04C" w14:textId="3E89F68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5CE0BA0A" w14:textId="62D0BA2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E07F2" w14:textId="3BDA720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3A17C" w14:textId="0F92459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7,793.72 </w:t>
            </w:r>
          </w:p>
        </w:tc>
      </w:tr>
      <w:tr w:rsidR="00181E2A" w:rsidRPr="00181E2A" w14:paraId="4185FB6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EEBB4"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5207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0B6B91C2" w14:textId="271EF82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72,799.23 </w:t>
            </w:r>
          </w:p>
        </w:tc>
        <w:tc>
          <w:tcPr>
            <w:tcW w:w="0" w:type="auto"/>
            <w:tcBorders>
              <w:top w:val="nil"/>
              <w:left w:val="nil"/>
              <w:bottom w:val="single" w:sz="4" w:space="0" w:color="000000"/>
              <w:right w:val="single" w:sz="4" w:space="0" w:color="000000"/>
            </w:tcBorders>
            <w:shd w:val="clear" w:color="auto" w:fill="auto"/>
            <w:noWrap/>
            <w:vAlign w:val="bottom"/>
            <w:hideMark/>
          </w:tcPr>
          <w:p w14:paraId="38C3841D" w14:textId="0384AE5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00EB2" w14:textId="51AD1C4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0AB6A" w14:textId="4A34CEF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772,799.23 </w:t>
            </w:r>
          </w:p>
        </w:tc>
      </w:tr>
      <w:tr w:rsidR="00181E2A" w:rsidRPr="00181E2A" w14:paraId="11A42A7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A6A78"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A3657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57796D1" w14:textId="66482C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57E17F94" w14:textId="3F5A611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83EB1" w14:textId="461214F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9AB52" w14:textId="7E638E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002,785.90 </w:t>
            </w:r>
          </w:p>
        </w:tc>
      </w:tr>
      <w:tr w:rsidR="00181E2A" w:rsidRPr="00181E2A" w14:paraId="02C844D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CB758"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28EB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5DF939CC" w14:textId="40F294D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3D2B3FF8" w14:textId="33AF687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1E669" w14:textId="635D93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11166" w14:textId="2AF5CB2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49,086.88 </w:t>
            </w:r>
          </w:p>
        </w:tc>
      </w:tr>
      <w:tr w:rsidR="00181E2A" w:rsidRPr="00181E2A" w14:paraId="08646B9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61D3C"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C6FE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757E9B81" w14:textId="09DB2E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075,518.08 </w:t>
            </w:r>
          </w:p>
        </w:tc>
        <w:tc>
          <w:tcPr>
            <w:tcW w:w="0" w:type="auto"/>
            <w:tcBorders>
              <w:top w:val="nil"/>
              <w:left w:val="nil"/>
              <w:bottom w:val="single" w:sz="4" w:space="0" w:color="000000"/>
              <w:right w:val="single" w:sz="4" w:space="0" w:color="000000"/>
            </w:tcBorders>
            <w:shd w:val="clear" w:color="auto" w:fill="auto"/>
            <w:noWrap/>
            <w:vAlign w:val="bottom"/>
            <w:hideMark/>
          </w:tcPr>
          <w:p w14:paraId="15209DED" w14:textId="2296B7B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73C88" w14:textId="5865CB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9E00E" w14:textId="1F39574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075,518.08 </w:t>
            </w:r>
          </w:p>
        </w:tc>
      </w:tr>
      <w:tr w:rsidR="00181E2A" w:rsidRPr="00181E2A" w14:paraId="06AF204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09DA8"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CFE0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5D1A8E76" w14:textId="0635467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92,615.98 </w:t>
            </w:r>
          </w:p>
        </w:tc>
        <w:tc>
          <w:tcPr>
            <w:tcW w:w="0" w:type="auto"/>
            <w:tcBorders>
              <w:top w:val="nil"/>
              <w:left w:val="nil"/>
              <w:bottom w:val="single" w:sz="4" w:space="0" w:color="000000"/>
              <w:right w:val="single" w:sz="4" w:space="0" w:color="000000"/>
            </w:tcBorders>
            <w:shd w:val="clear" w:color="auto" w:fill="auto"/>
            <w:noWrap/>
            <w:vAlign w:val="bottom"/>
            <w:hideMark/>
          </w:tcPr>
          <w:p w14:paraId="5ED833FC" w14:textId="35DDE0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F32B3" w14:textId="3CE364B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2458C2F0" w14:textId="0E4A851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31,615.98 </w:t>
            </w:r>
          </w:p>
        </w:tc>
      </w:tr>
      <w:tr w:rsidR="00181E2A" w:rsidRPr="00181E2A" w14:paraId="6E8D572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58814"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223A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5E4ECD4E" w14:textId="25BE8A8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75,553.64 </w:t>
            </w:r>
          </w:p>
        </w:tc>
        <w:tc>
          <w:tcPr>
            <w:tcW w:w="0" w:type="auto"/>
            <w:tcBorders>
              <w:top w:val="nil"/>
              <w:left w:val="nil"/>
              <w:bottom w:val="single" w:sz="4" w:space="0" w:color="000000"/>
              <w:right w:val="single" w:sz="4" w:space="0" w:color="000000"/>
            </w:tcBorders>
            <w:shd w:val="clear" w:color="auto" w:fill="auto"/>
            <w:noWrap/>
            <w:vAlign w:val="bottom"/>
            <w:hideMark/>
          </w:tcPr>
          <w:p w14:paraId="10270B0C" w14:textId="02685D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F7971" w14:textId="5B9A7DA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2B2BA" w14:textId="55F22A4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75,553.64 </w:t>
            </w:r>
          </w:p>
        </w:tc>
      </w:tr>
      <w:tr w:rsidR="00181E2A" w:rsidRPr="00181E2A" w14:paraId="4DA5EDF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662D7"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AB7E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4C0F1FE5" w14:textId="01D9B98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03,531.70 </w:t>
            </w:r>
          </w:p>
        </w:tc>
        <w:tc>
          <w:tcPr>
            <w:tcW w:w="0" w:type="auto"/>
            <w:tcBorders>
              <w:top w:val="nil"/>
              <w:left w:val="nil"/>
              <w:bottom w:val="single" w:sz="4" w:space="0" w:color="000000"/>
              <w:right w:val="single" w:sz="4" w:space="0" w:color="000000"/>
            </w:tcBorders>
            <w:shd w:val="clear" w:color="auto" w:fill="auto"/>
            <w:noWrap/>
            <w:vAlign w:val="bottom"/>
            <w:hideMark/>
          </w:tcPr>
          <w:p w14:paraId="7B476689" w14:textId="37493AF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58782" w14:textId="2EA4A22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C7C3E" w14:textId="13BB50C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03,531.70 </w:t>
            </w:r>
          </w:p>
        </w:tc>
      </w:tr>
      <w:tr w:rsidR="00181E2A" w:rsidRPr="00181E2A" w14:paraId="25555BA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79A0F"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E368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130E7CF0" w14:textId="2FC5A69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2DDBB6E4" w14:textId="214833C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4090A" w14:textId="5732D6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BB805" w14:textId="6EF15CB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26,812.84 </w:t>
            </w:r>
          </w:p>
        </w:tc>
      </w:tr>
      <w:tr w:rsidR="00181E2A" w:rsidRPr="00181E2A" w14:paraId="21D4071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A910D"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B891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4C166037" w14:textId="38220B4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22,925.28 </w:t>
            </w:r>
          </w:p>
        </w:tc>
        <w:tc>
          <w:tcPr>
            <w:tcW w:w="0" w:type="auto"/>
            <w:tcBorders>
              <w:top w:val="nil"/>
              <w:left w:val="nil"/>
              <w:bottom w:val="single" w:sz="4" w:space="0" w:color="000000"/>
              <w:right w:val="single" w:sz="4" w:space="0" w:color="000000"/>
            </w:tcBorders>
            <w:shd w:val="clear" w:color="auto" w:fill="auto"/>
            <w:noWrap/>
            <w:vAlign w:val="bottom"/>
            <w:hideMark/>
          </w:tcPr>
          <w:p w14:paraId="1175EE4F" w14:textId="7718AFE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43F562" w14:textId="0D72622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9A2A4" w14:textId="1C386DB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22,925.28 </w:t>
            </w:r>
          </w:p>
        </w:tc>
      </w:tr>
      <w:tr w:rsidR="00181E2A" w:rsidRPr="00181E2A" w14:paraId="4A0F01C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11CF4"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0926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0EDE8558" w14:textId="5461AF9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05,488.94 </w:t>
            </w:r>
          </w:p>
        </w:tc>
        <w:tc>
          <w:tcPr>
            <w:tcW w:w="0" w:type="auto"/>
            <w:tcBorders>
              <w:top w:val="nil"/>
              <w:left w:val="nil"/>
              <w:bottom w:val="single" w:sz="4" w:space="0" w:color="000000"/>
              <w:right w:val="single" w:sz="4" w:space="0" w:color="000000"/>
            </w:tcBorders>
            <w:shd w:val="clear" w:color="auto" w:fill="auto"/>
            <w:noWrap/>
            <w:vAlign w:val="bottom"/>
            <w:hideMark/>
          </w:tcPr>
          <w:p w14:paraId="09AE2C5B" w14:textId="28EEF4F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8590D" w14:textId="7E83365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D3830" w14:textId="6921D0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05,488.94 </w:t>
            </w:r>
          </w:p>
        </w:tc>
      </w:tr>
      <w:tr w:rsidR="00181E2A" w:rsidRPr="00181E2A" w14:paraId="03708B3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46A8A"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806E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3E6D8C6F" w14:textId="5D914E1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44,911.10 </w:t>
            </w:r>
          </w:p>
        </w:tc>
        <w:tc>
          <w:tcPr>
            <w:tcW w:w="0" w:type="auto"/>
            <w:tcBorders>
              <w:top w:val="nil"/>
              <w:left w:val="nil"/>
              <w:bottom w:val="single" w:sz="4" w:space="0" w:color="000000"/>
              <w:right w:val="single" w:sz="4" w:space="0" w:color="000000"/>
            </w:tcBorders>
            <w:shd w:val="clear" w:color="auto" w:fill="auto"/>
            <w:noWrap/>
            <w:vAlign w:val="bottom"/>
            <w:hideMark/>
          </w:tcPr>
          <w:p w14:paraId="0BB140DD" w14:textId="6E4EF70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21D27" w14:textId="115DF7D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523DB" w14:textId="19E470B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144,911.10 </w:t>
            </w:r>
          </w:p>
        </w:tc>
      </w:tr>
      <w:tr w:rsidR="00181E2A" w:rsidRPr="00181E2A" w14:paraId="7970F5C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A23FD"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3545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28A64BC5" w14:textId="1B47C0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3,270.58 </w:t>
            </w:r>
          </w:p>
        </w:tc>
        <w:tc>
          <w:tcPr>
            <w:tcW w:w="0" w:type="auto"/>
            <w:tcBorders>
              <w:top w:val="nil"/>
              <w:left w:val="nil"/>
              <w:bottom w:val="single" w:sz="4" w:space="0" w:color="000000"/>
              <w:right w:val="single" w:sz="4" w:space="0" w:color="000000"/>
            </w:tcBorders>
            <w:shd w:val="clear" w:color="auto" w:fill="auto"/>
            <w:noWrap/>
            <w:vAlign w:val="bottom"/>
            <w:hideMark/>
          </w:tcPr>
          <w:p w14:paraId="0EB57BB8" w14:textId="48262C3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7E954" w14:textId="2EDC4C3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F3127" w14:textId="6A94BEA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43,270.58 </w:t>
            </w:r>
          </w:p>
        </w:tc>
      </w:tr>
      <w:tr w:rsidR="00181E2A" w:rsidRPr="00181E2A" w14:paraId="495BD86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0F99A"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478F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561647D" w14:textId="08AB6A9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21,473.34 </w:t>
            </w:r>
          </w:p>
        </w:tc>
        <w:tc>
          <w:tcPr>
            <w:tcW w:w="0" w:type="auto"/>
            <w:tcBorders>
              <w:top w:val="nil"/>
              <w:left w:val="nil"/>
              <w:bottom w:val="single" w:sz="4" w:space="0" w:color="000000"/>
              <w:right w:val="single" w:sz="4" w:space="0" w:color="000000"/>
            </w:tcBorders>
            <w:shd w:val="clear" w:color="auto" w:fill="auto"/>
            <w:noWrap/>
            <w:vAlign w:val="bottom"/>
            <w:hideMark/>
          </w:tcPr>
          <w:p w14:paraId="7458D132" w14:textId="45CED2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E5770" w14:textId="1F2588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D294C" w14:textId="50E8A2A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21,473.34 </w:t>
            </w:r>
          </w:p>
        </w:tc>
      </w:tr>
      <w:tr w:rsidR="00181E2A" w:rsidRPr="00181E2A" w14:paraId="72B8CC8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9507D"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1B54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5EF47E3F" w14:textId="2451F9F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91,791.64 </w:t>
            </w:r>
          </w:p>
        </w:tc>
        <w:tc>
          <w:tcPr>
            <w:tcW w:w="0" w:type="auto"/>
            <w:tcBorders>
              <w:top w:val="nil"/>
              <w:left w:val="nil"/>
              <w:bottom w:val="single" w:sz="4" w:space="0" w:color="000000"/>
              <w:right w:val="single" w:sz="4" w:space="0" w:color="000000"/>
            </w:tcBorders>
            <w:shd w:val="clear" w:color="auto" w:fill="auto"/>
            <w:noWrap/>
            <w:vAlign w:val="bottom"/>
            <w:hideMark/>
          </w:tcPr>
          <w:p w14:paraId="649C10B9" w14:textId="79E8F8A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A813E" w14:textId="6522D4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D00EA" w14:textId="5A0B92D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91,791.64 </w:t>
            </w:r>
          </w:p>
        </w:tc>
      </w:tr>
      <w:tr w:rsidR="00181E2A" w:rsidRPr="00181E2A" w14:paraId="61ADDB7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C0933"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9CA8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AECB267" w14:textId="00B05E2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15850D2F" w14:textId="7DC6BF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578FFA" w14:textId="1E49DD2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B43BC" w14:textId="0D9C55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388.00 </w:t>
            </w:r>
          </w:p>
        </w:tc>
      </w:tr>
      <w:tr w:rsidR="00181E2A" w:rsidRPr="00181E2A" w14:paraId="6CFD390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8E61A"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0620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62DF75E" w14:textId="01E4D1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35,671.74 </w:t>
            </w:r>
          </w:p>
        </w:tc>
        <w:tc>
          <w:tcPr>
            <w:tcW w:w="0" w:type="auto"/>
            <w:tcBorders>
              <w:top w:val="nil"/>
              <w:left w:val="nil"/>
              <w:bottom w:val="single" w:sz="4" w:space="0" w:color="000000"/>
              <w:right w:val="single" w:sz="4" w:space="0" w:color="000000"/>
            </w:tcBorders>
            <w:shd w:val="clear" w:color="auto" w:fill="auto"/>
            <w:noWrap/>
            <w:vAlign w:val="bottom"/>
            <w:hideMark/>
          </w:tcPr>
          <w:p w14:paraId="6C77B3E7" w14:textId="607096B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473D8E31" w14:textId="66AA4A8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4CF96" w14:textId="7D9BA35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47,626.74 </w:t>
            </w:r>
          </w:p>
        </w:tc>
      </w:tr>
      <w:tr w:rsidR="00181E2A" w:rsidRPr="00181E2A" w14:paraId="4A66341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2774C"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2774D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5DBAABA8" w14:textId="0DB728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60,489.87 </w:t>
            </w:r>
          </w:p>
        </w:tc>
        <w:tc>
          <w:tcPr>
            <w:tcW w:w="0" w:type="auto"/>
            <w:tcBorders>
              <w:top w:val="nil"/>
              <w:left w:val="nil"/>
              <w:bottom w:val="single" w:sz="4" w:space="0" w:color="000000"/>
              <w:right w:val="single" w:sz="4" w:space="0" w:color="000000"/>
            </w:tcBorders>
            <w:shd w:val="clear" w:color="auto" w:fill="auto"/>
            <w:noWrap/>
            <w:vAlign w:val="bottom"/>
            <w:hideMark/>
          </w:tcPr>
          <w:p w14:paraId="5D582B6A" w14:textId="3C31EE3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86641E" w14:textId="6916EC1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B87E0" w14:textId="45D6A4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80,489.87 </w:t>
            </w:r>
          </w:p>
        </w:tc>
      </w:tr>
      <w:tr w:rsidR="00181E2A" w:rsidRPr="00181E2A" w14:paraId="531D7C5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81F88"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E767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0EE31603" w14:textId="64F1F98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38D02AB6" w14:textId="355F40F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355BF" w14:textId="64D02DA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D3AC2" w14:textId="5F01E5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65,510.76 </w:t>
            </w:r>
          </w:p>
        </w:tc>
      </w:tr>
      <w:tr w:rsidR="00181E2A" w:rsidRPr="00181E2A" w14:paraId="7C64540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7B993"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DD6F71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4AD14FFF" w14:textId="548261D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92,704.78 </w:t>
            </w:r>
          </w:p>
        </w:tc>
        <w:tc>
          <w:tcPr>
            <w:tcW w:w="0" w:type="auto"/>
            <w:tcBorders>
              <w:top w:val="nil"/>
              <w:left w:val="nil"/>
              <w:bottom w:val="single" w:sz="4" w:space="0" w:color="000000"/>
              <w:right w:val="single" w:sz="4" w:space="0" w:color="000000"/>
            </w:tcBorders>
            <w:shd w:val="clear" w:color="auto" w:fill="auto"/>
            <w:noWrap/>
            <w:vAlign w:val="bottom"/>
            <w:hideMark/>
          </w:tcPr>
          <w:p w14:paraId="5AF6B709" w14:textId="611288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8C676" w14:textId="4DC1A19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26FD1" w14:textId="4E687CD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92,704.78 </w:t>
            </w:r>
          </w:p>
        </w:tc>
      </w:tr>
      <w:tr w:rsidR="00181E2A" w:rsidRPr="00181E2A" w14:paraId="3E97CD8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9227B"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CA58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1156BB2F" w14:textId="0694C34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4757A1B6" w14:textId="0C8B6F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3A055" w14:textId="7E03571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A8EDB" w14:textId="2AC138C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37,458.46 </w:t>
            </w:r>
          </w:p>
        </w:tc>
      </w:tr>
      <w:tr w:rsidR="00181E2A" w:rsidRPr="00181E2A" w14:paraId="6EC87BA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3E152"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D7F29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4A83331F" w14:textId="4F4D0D5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264D0E32" w14:textId="41C8E82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65726" w14:textId="037C1FF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A357A" w14:textId="7005B97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357,005.00 </w:t>
            </w:r>
          </w:p>
        </w:tc>
      </w:tr>
      <w:tr w:rsidR="00181E2A" w:rsidRPr="00181E2A" w14:paraId="17FF7A15"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3C56DD"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51DD21BE" w14:textId="1125E8E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5,986,359.55 </w:t>
            </w:r>
          </w:p>
        </w:tc>
        <w:tc>
          <w:tcPr>
            <w:tcW w:w="0" w:type="auto"/>
            <w:tcBorders>
              <w:top w:val="nil"/>
              <w:left w:val="nil"/>
              <w:bottom w:val="single" w:sz="4" w:space="0" w:color="000000"/>
              <w:right w:val="single" w:sz="4" w:space="0" w:color="000000"/>
            </w:tcBorders>
            <w:shd w:val="clear" w:color="D8D8D8" w:fill="D8D8D8"/>
            <w:noWrap/>
            <w:vAlign w:val="bottom"/>
            <w:hideMark/>
          </w:tcPr>
          <w:p w14:paraId="2B645E7A" w14:textId="2F0FD2A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8929BD" w14:textId="3A33958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131312" w14:textId="661141FA"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5,986,359.55 </w:t>
            </w:r>
          </w:p>
        </w:tc>
      </w:tr>
      <w:tr w:rsidR="00181E2A" w:rsidRPr="00181E2A" w14:paraId="2C8EAF5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B275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1C2F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5E40A58A" w14:textId="6FFD8FE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711B80FD" w14:textId="1B732E9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04C4A" w14:textId="0472A16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B9FC1" w14:textId="5757EC7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984,094.26 </w:t>
            </w:r>
          </w:p>
        </w:tc>
      </w:tr>
      <w:tr w:rsidR="00181E2A" w:rsidRPr="00181E2A" w14:paraId="4004302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A16B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6507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20F97A96" w14:textId="35B9A97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7,201.44 </w:t>
            </w:r>
          </w:p>
        </w:tc>
        <w:tc>
          <w:tcPr>
            <w:tcW w:w="0" w:type="auto"/>
            <w:tcBorders>
              <w:top w:val="nil"/>
              <w:left w:val="nil"/>
              <w:bottom w:val="single" w:sz="4" w:space="0" w:color="000000"/>
              <w:right w:val="single" w:sz="4" w:space="0" w:color="000000"/>
            </w:tcBorders>
            <w:shd w:val="clear" w:color="auto" w:fill="auto"/>
            <w:noWrap/>
            <w:vAlign w:val="bottom"/>
            <w:hideMark/>
          </w:tcPr>
          <w:p w14:paraId="1DE09D6B" w14:textId="62DE23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03CBF1" w14:textId="3363709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3ADA0" w14:textId="14328E5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47,201.44 </w:t>
            </w:r>
          </w:p>
        </w:tc>
      </w:tr>
      <w:tr w:rsidR="00181E2A" w:rsidRPr="00181E2A" w14:paraId="572EDDF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943D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C042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03E8ABAF" w14:textId="53B0C3B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100F05AF" w14:textId="0C510CF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59CB64" w14:textId="14292CD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C7360" w14:textId="56F17EE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42,376.00 </w:t>
            </w:r>
          </w:p>
        </w:tc>
      </w:tr>
      <w:tr w:rsidR="00181E2A" w:rsidRPr="00181E2A" w14:paraId="3C64DCD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571FE"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2F86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7F2FC301" w14:textId="25EF629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665903C8" w14:textId="5B0EE0F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30AC3" w14:textId="6B76364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0C564" w14:textId="3439E73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67,556.68 </w:t>
            </w:r>
          </w:p>
        </w:tc>
      </w:tr>
      <w:tr w:rsidR="00181E2A" w:rsidRPr="00181E2A" w14:paraId="22A0B18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9640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E0E7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107CF8F8" w14:textId="7744EB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368,276.98 </w:t>
            </w:r>
          </w:p>
        </w:tc>
        <w:tc>
          <w:tcPr>
            <w:tcW w:w="0" w:type="auto"/>
            <w:tcBorders>
              <w:top w:val="nil"/>
              <w:left w:val="nil"/>
              <w:bottom w:val="single" w:sz="4" w:space="0" w:color="000000"/>
              <w:right w:val="single" w:sz="4" w:space="0" w:color="000000"/>
            </w:tcBorders>
            <w:shd w:val="clear" w:color="auto" w:fill="auto"/>
            <w:noWrap/>
            <w:vAlign w:val="bottom"/>
            <w:hideMark/>
          </w:tcPr>
          <w:p w14:paraId="2567F57F" w14:textId="5FEF88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41D3D8" w14:textId="2C68139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8BC9E" w14:textId="3E90618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368,276.98 </w:t>
            </w:r>
          </w:p>
        </w:tc>
      </w:tr>
      <w:tr w:rsidR="00181E2A" w:rsidRPr="00181E2A" w14:paraId="15A8E56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7424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5E35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602FB375" w14:textId="0E50DB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4,127.73 </w:t>
            </w:r>
          </w:p>
        </w:tc>
        <w:tc>
          <w:tcPr>
            <w:tcW w:w="0" w:type="auto"/>
            <w:tcBorders>
              <w:top w:val="nil"/>
              <w:left w:val="nil"/>
              <w:bottom w:val="single" w:sz="4" w:space="0" w:color="000000"/>
              <w:right w:val="single" w:sz="4" w:space="0" w:color="000000"/>
            </w:tcBorders>
            <w:shd w:val="clear" w:color="auto" w:fill="auto"/>
            <w:noWrap/>
            <w:vAlign w:val="bottom"/>
            <w:hideMark/>
          </w:tcPr>
          <w:p w14:paraId="21047F73" w14:textId="3538451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A207D" w14:textId="1F79AA0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D40B6" w14:textId="7A360C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4,127.73 </w:t>
            </w:r>
          </w:p>
        </w:tc>
      </w:tr>
      <w:tr w:rsidR="00181E2A" w:rsidRPr="00181E2A" w14:paraId="3B9A140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534E0"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A3F6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2EDF3DF1" w14:textId="22C9FD8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52,726.46 </w:t>
            </w:r>
          </w:p>
        </w:tc>
        <w:tc>
          <w:tcPr>
            <w:tcW w:w="0" w:type="auto"/>
            <w:tcBorders>
              <w:top w:val="nil"/>
              <w:left w:val="nil"/>
              <w:bottom w:val="single" w:sz="4" w:space="0" w:color="000000"/>
              <w:right w:val="single" w:sz="4" w:space="0" w:color="000000"/>
            </w:tcBorders>
            <w:shd w:val="clear" w:color="auto" w:fill="auto"/>
            <w:noWrap/>
            <w:vAlign w:val="bottom"/>
            <w:hideMark/>
          </w:tcPr>
          <w:p w14:paraId="45581321" w14:textId="137EDF1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2A4E4" w14:textId="446ED7F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C98BE" w14:textId="556C65B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52,726.46 </w:t>
            </w:r>
          </w:p>
        </w:tc>
      </w:tr>
      <w:tr w:rsidR="00181E2A" w:rsidRPr="00181E2A" w14:paraId="39414498"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FF1F25"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765A96AB" w14:textId="2AB3F814"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42,488,608.05 </w:t>
            </w:r>
          </w:p>
        </w:tc>
        <w:tc>
          <w:tcPr>
            <w:tcW w:w="0" w:type="auto"/>
            <w:tcBorders>
              <w:top w:val="nil"/>
              <w:left w:val="nil"/>
              <w:bottom w:val="single" w:sz="4" w:space="0" w:color="000000"/>
              <w:right w:val="single" w:sz="4" w:space="0" w:color="000000"/>
            </w:tcBorders>
            <w:shd w:val="clear" w:color="D8D8D8" w:fill="D8D8D8"/>
            <w:noWrap/>
            <w:vAlign w:val="bottom"/>
            <w:hideMark/>
          </w:tcPr>
          <w:p w14:paraId="0C532239" w14:textId="2C422D11"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6C54A12C" w14:textId="2EB02415"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05B8053B" w14:textId="3780B113"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51,780,517.45 </w:t>
            </w:r>
          </w:p>
        </w:tc>
      </w:tr>
      <w:tr w:rsidR="00181E2A" w:rsidRPr="00181E2A" w14:paraId="15E42FC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13E48"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F197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1BAFA9E4" w14:textId="7548915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30,655.54 </w:t>
            </w:r>
          </w:p>
        </w:tc>
        <w:tc>
          <w:tcPr>
            <w:tcW w:w="0" w:type="auto"/>
            <w:tcBorders>
              <w:top w:val="nil"/>
              <w:left w:val="nil"/>
              <w:bottom w:val="single" w:sz="4" w:space="0" w:color="000000"/>
              <w:right w:val="single" w:sz="4" w:space="0" w:color="000000"/>
            </w:tcBorders>
            <w:shd w:val="clear" w:color="auto" w:fill="auto"/>
            <w:noWrap/>
            <w:vAlign w:val="bottom"/>
            <w:hideMark/>
          </w:tcPr>
          <w:p w14:paraId="3D155F41" w14:textId="63F3E58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408C4" w14:textId="2C729FF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14455" w14:textId="655D9CA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30,655.54 </w:t>
            </w:r>
          </w:p>
        </w:tc>
      </w:tr>
      <w:tr w:rsidR="00181E2A" w:rsidRPr="00181E2A" w14:paraId="00C8449A"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08DC19"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F094E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7C8C67DB" w14:textId="6FCE6AB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779,426.12 </w:t>
            </w:r>
          </w:p>
        </w:tc>
        <w:tc>
          <w:tcPr>
            <w:tcW w:w="0" w:type="auto"/>
            <w:tcBorders>
              <w:top w:val="nil"/>
              <w:left w:val="nil"/>
              <w:bottom w:val="single" w:sz="4" w:space="0" w:color="000000"/>
              <w:right w:val="single" w:sz="4" w:space="0" w:color="000000"/>
            </w:tcBorders>
            <w:shd w:val="clear" w:color="auto" w:fill="auto"/>
            <w:noWrap/>
            <w:vAlign w:val="bottom"/>
            <w:hideMark/>
          </w:tcPr>
          <w:p w14:paraId="317940E2" w14:textId="74E71FE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AEF8D" w14:textId="2EB11FC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0584B8B6" w14:textId="16A81A1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526,226.52 </w:t>
            </w:r>
          </w:p>
        </w:tc>
      </w:tr>
      <w:tr w:rsidR="00181E2A" w:rsidRPr="00181E2A" w14:paraId="485029B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C7820"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9359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05AA08FD" w14:textId="032E3EB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03,108.90 </w:t>
            </w:r>
          </w:p>
        </w:tc>
        <w:tc>
          <w:tcPr>
            <w:tcW w:w="0" w:type="auto"/>
            <w:tcBorders>
              <w:top w:val="nil"/>
              <w:left w:val="nil"/>
              <w:bottom w:val="single" w:sz="4" w:space="0" w:color="000000"/>
              <w:right w:val="single" w:sz="4" w:space="0" w:color="000000"/>
            </w:tcBorders>
            <w:shd w:val="clear" w:color="auto" w:fill="auto"/>
            <w:noWrap/>
            <w:vAlign w:val="bottom"/>
            <w:hideMark/>
          </w:tcPr>
          <w:p w14:paraId="6727780C" w14:textId="3DD767C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54FA7" w14:textId="6D97393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DBE11" w14:textId="062A01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03,108.90 </w:t>
            </w:r>
          </w:p>
        </w:tc>
      </w:tr>
      <w:tr w:rsidR="00181E2A" w:rsidRPr="00181E2A" w14:paraId="1883507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5D0A33"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D339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64924695" w14:textId="449F4B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6,504.00 </w:t>
            </w:r>
          </w:p>
        </w:tc>
        <w:tc>
          <w:tcPr>
            <w:tcW w:w="0" w:type="auto"/>
            <w:tcBorders>
              <w:top w:val="nil"/>
              <w:left w:val="nil"/>
              <w:bottom w:val="single" w:sz="4" w:space="0" w:color="000000"/>
              <w:right w:val="single" w:sz="4" w:space="0" w:color="000000"/>
            </w:tcBorders>
            <w:shd w:val="clear" w:color="auto" w:fill="auto"/>
            <w:noWrap/>
            <w:vAlign w:val="bottom"/>
            <w:hideMark/>
          </w:tcPr>
          <w:p w14:paraId="5AAAAAA7" w14:textId="0B87678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1B16B" w14:textId="2E47DEC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02D2A" w14:textId="13B380F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26,504.00 </w:t>
            </w:r>
          </w:p>
        </w:tc>
      </w:tr>
      <w:tr w:rsidR="00181E2A" w:rsidRPr="00181E2A" w14:paraId="4F6CBA7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3B344"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F0E1B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1C10E5AE" w14:textId="790E5F4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66,595.36 </w:t>
            </w:r>
          </w:p>
        </w:tc>
        <w:tc>
          <w:tcPr>
            <w:tcW w:w="0" w:type="auto"/>
            <w:tcBorders>
              <w:top w:val="nil"/>
              <w:left w:val="nil"/>
              <w:bottom w:val="single" w:sz="4" w:space="0" w:color="000000"/>
              <w:right w:val="single" w:sz="4" w:space="0" w:color="000000"/>
            </w:tcBorders>
            <w:shd w:val="clear" w:color="auto" w:fill="auto"/>
            <w:noWrap/>
            <w:vAlign w:val="bottom"/>
            <w:hideMark/>
          </w:tcPr>
          <w:p w14:paraId="4F481745" w14:textId="43FBC4C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BB1861A" w14:textId="672265B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04724EF1" w14:textId="7E824F7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662,595.36 </w:t>
            </w:r>
          </w:p>
        </w:tc>
      </w:tr>
      <w:tr w:rsidR="00181E2A" w:rsidRPr="00181E2A" w14:paraId="620B70C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A83E9"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32DD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4A62E47A" w14:textId="3622A6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419,838.90 </w:t>
            </w:r>
          </w:p>
        </w:tc>
        <w:tc>
          <w:tcPr>
            <w:tcW w:w="0" w:type="auto"/>
            <w:tcBorders>
              <w:top w:val="nil"/>
              <w:left w:val="nil"/>
              <w:bottom w:val="single" w:sz="4" w:space="0" w:color="000000"/>
              <w:right w:val="single" w:sz="4" w:space="0" w:color="000000"/>
            </w:tcBorders>
            <w:shd w:val="clear" w:color="auto" w:fill="auto"/>
            <w:noWrap/>
            <w:vAlign w:val="bottom"/>
            <w:hideMark/>
          </w:tcPr>
          <w:p w14:paraId="4EE405E5" w14:textId="1F311E3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1CC2F969" w14:textId="3644072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7EE6F51A" w14:textId="43047F8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794,092.90 </w:t>
            </w:r>
          </w:p>
        </w:tc>
      </w:tr>
      <w:tr w:rsidR="00181E2A" w:rsidRPr="00181E2A" w14:paraId="1BA6240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39721"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9B65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58D4EA11" w14:textId="7F4134C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91,941.30 </w:t>
            </w:r>
          </w:p>
        </w:tc>
        <w:tc>
          <w:tcPr>
            <w:tcW w:w="0" w:type="auto"/>
            <w:tcBorders>
              <w:top w:val="nil"/>
              <w:left w:val="nil"/>
              <w:bottom w:val="single" w:sz="4" w:space="0" w:color="000000"/>
              <w:right w:val="single" w:sz="4" w:space="0" w:color="000000"/>
            </w:tcBorders>
            <w:shd w:val="clear" w:color="auto" w:fill="auto"/>
            <w:noWrap/>
            <w:vAlign w:val="bottom"/>
            <w:hideMark/>
          </w:tcPr>
          <w:p w14:paraId="7B246C82" w14:textId="310BBBD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3F63AB5E" w14:textId="3BA4EED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1FD9A" w14:textId="3A87DE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625,796.30 </w:t>
            </w:r>
          </w:p>
        </w:tc>
      </w:tr>
      <w:tr w:rsidR="00181E2A" w:rsidRPr="00181E2A" w14:paraId="26DB8D8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13F3E"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3FC6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05179F58" w14:textId="3532DED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69,958.46 </w:t>
            </w:r>
          </w:p>
        </w:tc>
        <w:tc>
          <w:tcPr>
            <w:tcW w:w="0" w:type="auto"/>
            <w:tcBorders>
              <w:top w:val="nil"/>
              <w:left w:val="nil"/>
              <w:bottom w:val="single" w:sz="4" w:space="0" w:color="000000"/>
              <w:right w:val="single" w:sz="4" w:space="0" w:color="000000"/>
            </w:tcBorders>
            <w:shd w:val="clear" w:color="auto" w:fill="auto"/>
            <w:noWrap/>
            <w:vAlign w:val="bottom"/>
            <w:hideMark/>
          </w:tcPr>
          <w:p w14:paraId="764899DB" w14:textId="06A0D13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34AD0" w14:textId="75259BE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9E8E6" w14:textId="29644AA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69,958.46 </w:t>
            </w:r>
          </w:p>
        </w:tc>
      </w:tr>
      <w:tr w:rsidR="00181E2A" w:rsidRPr="00181E2A" w14:paraId="7A97CD13"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27CAB"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057E2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42C60D7D" w14:textId="129A403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62,470.12 </w:t>
            </w:r>
          </w:p>
        </w:tc>
        <w:tc>
          <w:tcPr>
            <w:tcW w:w="0" w:type="auto"/>
            <w:tcBorders>
              <w:top w:val="nil"/>
              <w:left w:val="nil"/>
              <w:bottom w:val="single" w:sz="4" w:space="0" w:color="000000"/>
              <w:right w:val="single" w:sz="4" w:space="0" w:color="000000"/>
            </w:tcBorders>
            <w:shd w:val="clear" w:color="auto" w:fill="auto"/>
            <w:noWrap/>
            <w:vAlign w:val="bottom"/>
            <w:hideMark/>
          </w:tcPr>
          <w:p w14:paraId="43005465" w14:textId="5D1747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27450" w14:textId="401CAA3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52829" w14:textId="47455D9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62,470.12 </w:t>
            </w:r>
          </w:p>
        </w:tc>
      </w:tr>
      <w:tr w:rsidR="00181E2A" w:rsidRPr="00181E2A" w14:paraId="09555EC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33EA0"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6492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3F52475F" w14:textId="73CA981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6,214,398.07 </w:t>
            </w:r>
          </w:p>
        </w:tc>
        <w:tc>
          <w:tcPr>
            <w:tcW w:w="0" w:type="auto"/>
            <w:tcBorders>
              <w:top w:val="nil"/>
              <w:left w:val="nil"/>
              <w:bottom w:val="single" w:sz="4" w:space="0" w:color="000000"/>
              <w:right w:val="single" w:sz="4" w:space="0" w:color="000000"/>
            </w:tcBorders>
            <w:shd w:val="clear" w:color="auto" w:fill="auto"/>
            <w:noWrap/>
            <w:vAlign w:val="bottom"/>
            <w:hideMark/>
          </w:tcPr>
          <w:p w14:paraId="5288E34C" w14:textId="414E7AA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4C801" w14:textId="77E7481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9AFB2" w14:textId="03B7796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6,214,398.07 </w:t>
            </w:r>
          </w:p>
        </w:tc>
      </w:tr>
      <w:tr w:rsidR="00181E2A" w:rsidRPr="00181E2A" w14:paraId="20A168C8"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178E5"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7AE0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134CFFCB" w14:textId="41C5794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492,977.18 </w:t>
            </w:r>
          </w:p>
        </w:tc>
        <w:tc>
          <w:tcPr>
            <w:tcW w:w="0" w:type="auto"/>
            <w:tcBorders>
              <w:top w:val="nil"/>
              <w:left w:val="nil"/>
              <w:bottom w:val="single" w:sz="4" w:space="0" w:color="000000"/>
              <w:right w:val="single" w:sz="4" w:space="0" w:color="000000"/>
            </w:tcBorders>
            <w:shd w:val="clear" w:color="auto" w:fill="auto"/>
            <w:noWrap/>
            <w:vAlign w:val="bottom"/>
            <w:hideMark/>
          </w:tcPr>
          <w:p w14:paraId="0BFDC4C6" w14:textId="1EA601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291FC" w14:textId="2F74136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730E9" w14:textId="1717ECB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492,977.18 </w:t>
            </w:r>
          </w:p>
        </w:tc>
      </w:tr>
      <w:tr w:rsidR="00181E2A" w:rsidRPr="00181E2A" w14:paraId="4F9ACF5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3D8298"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7EC1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5DB822EA" w14:textId="10B18D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83,879.08 </w:t>
            </w:r>
          </w:p>
        </w:tc>
        <w:tc>
          <w:tcPr>
            <w:tcW w:w="0" w:type="auto"/>
            <w:tcBorders>
              <w:top w:val="nil"/>
              <w:left w:val="nil"/>
              <w:bottom w:val="single" w:sz="4" w:space="0" w:color="000000"/>
              <w:right w:val="single" w:sz="4" w:space="0" w:color="000000"/>
            </w:tcBorders>
            <w:shd w:val="clear" w:color="auto" w:fill="auto"/>
            <w:noWrap/>
            <w:vAlign w:val="bottom"/>
            <w:hideMark/>
          </w:tcPr>
          <w:p w14:paraId="7C204392" w14:textId="55873C7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D2CB3" w14:textId="1431226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38C82F" w14:textId="734CD7C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83,879.08 </w:t>
            </w:r>
          </w:p>
        </w:tc>
      </w:tr>
      <w:tr w:rsidR="00181E2A" w:rsidRPr="00181E2A" w14:paraId="68C5B42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15696"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3766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7E5168C9" w14:textId="608E75F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142DF4E6" w14:textId="4F467BC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4218DFD1" w14:textId="08784C2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F1A9C" w14:textId="3222395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119,686.28 </w:t>
            </w:r>
          </w:p>
        </w:tc>
      </w:tr>
      <w:tr w:rsidR="00181E2A" w:rsidRPr="00181E2A" w14:paraId="3CECFE9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DFEE3"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80A7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69C5E29F" w14:textId="09E1F10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68,168.74 </w:t>
            </w:r>
          </w:p>
        </w:tc>
        <w:tc>
          <w:tcPr>
            <w:tcW w:w="0" w:type="auto"/>
            <w:tcBorders>
              <w:top w:val="nil"/>
              <w:left w:val="nil"/>
              <w:bottom w:val="single" w:sz="4" w:space="0" w:color="000000"/>
              <w:right w:val="single" w:sz="4" w:space="0" w:color="000000"/>
            </w:tcBorders>
            <w:shd w:val="clear" w:color="auto" w:fill="auto"/>
            <w:noWrap/>
            <w:vAlign w:val="bottom"/>
            <w:hideMark/>
          </w:tcPr>
          <w:p w14:paraId="6793EFD6" w14:textId="371069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4CB2C" w14:textId="5B0B041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31614" w14:textId="5799FC5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68,168.74 </w:t>
            </w:r>
          </w:p>
        </w:tc>
      </w:tr>
      <w:tr w:rsidR="00181E2A" w:rsidRPr="00181E2A" w14:paraId="4A8C7C7F"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EF4669"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786D1165" w14:textId="0E40998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5,374,955.72 </w:t>
            </w:r>
          </w:p>
        </w:tc>
        <w:tc>
          <w:tcPr>
            <w:tcW w:w="0" w:type="auto"/>
            <w:tcBorders>
              <w:top w:val="nil"/>
              <w:left w:val="nil"/>
              <w:bottom w:val="single" w:sz="4" w:space="0" w:color="000000"/>
              <w:right w:val="single" w:sz="4" w:space="0" w:color="000000"/>
            </w:tcBorders>
            <w:shd w:val="clear" w:color="D8D8D8" w:fill="D8D8D8"/>
            <w:noWrap/>
            <w:vAlign w:val="bottom"/>
            <w:hideMark/>
          </w:tcPr>
          <w:p w14:paraId="0B413539" w14:textId="39A9A3B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A383FA" w14:textId="3A8C2C3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0AF779" w14:textId="6694F8F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5,374,955.72 </w:t>
            </w:r>
          </w:p>
        </w:tc>
      </w:tr>
      <w:tr w:rsidR="00181E2A" w:rsidRPr="00181E2A" w14:paraId="369165B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0E4B1"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2088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2A2E2605" w14:textId="169C27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98,042.64 </w:t>
            </w:r>
          </w:p>
        </w:tc>
        <w:tc>
          <w:tcPr>
            <w:tcW w:w="0" w:type="auto"/>
            <w:tcBorders>
              <w:top w:val="nil"/>
              <w:left w:val="nil"/>
              <w:bottom w:val="single" w:sz="4" w:space="0" w:color="000000"/>
              <w:right w:val="single" w:sz="4" w:space="0" w:color="000000"/>
            </w:tcBorders>
            <w:shd w:val="clear" w:color="auto" w:fill="auto"/>
            <w:noWrap/>
            <w:vAlign w:val="bottom"/>
            <w:hideMark/>
          </w:tcPr>
          <w:p w14:paraId="477554C6" w14:textId="2C905DA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20A4A" w14:textId="6B9DD01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1BB56" w14:textId="41B5EE3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598,042.64 </w:t>
            </w:r>
          </w:p>
        </w:tc>
      </w:tr>
      <w:tr w:rsidR="00181E2A" w:rsidRPr="00181E2A" w14:paraId="7FEA97C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8D902"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9D0E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50C124F0" w14:textId="44B9BD2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1CB2D9F1" w14:textId="2F96F6A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FA25C" w14:textId="6B1AA29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4528E" w14:textId="3696EEB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752,371.21 </w:t>
            </w:r>
          </w:p>
        </w:tc>
      </w:tr>
      <w:tr w:rsidR="00181E2A" w:rsidRPr="00181E2A" w14:paraId="7ADE971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E7254"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4FF3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26BFE71B" w14:textId="153A50A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2,866.13 </w:t>
            </w:r>
          </w:p>
        </w:tc>
        <w:tc>
          <w:tcPr>
            <w:tcW w:w="0" w:type="auto"/>
            <w:tcBorders>
              <w:top w:val="nil"/>
              <w:left w:val="nil"/>
              <w:bottom w:val="single" w:sz="4" w:space="0" w:color="000000"/>
              <w:right w:val="single" w:sz="4" w:space="0" w:color="000000"/>
            </w:tcBorders>
            <w:shd w:val="clear" w:color="auto" w:fill="auto"/>
            <w:noWrap/>
            <w:vAlign w:val="bottom"/>
            <w:hideMark/>
          </w:tcPr>
          <w:p w14:paraId="2B11AF88" w14:textId="109168C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7BB23" w14:textId="31DBB29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31989" w14:textId="1304C6C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52,866.13 </w:t>
            </w:r>
          </w:p>
        </w:tc>
      </w:tr>
      <w:tr w:rsidR="00181E2A" w:rsidRPr="00181E2A" w14:paraId="0BA09F8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8820A"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1843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31B8F503" w14:textId="2BDAA42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31,676.24 </w:t>
            </w:r>
          </w:p>
        </w:tc>
        <w:tc>
          <w:tcPr>
            <w:tcW w:w="0" w:type="auto"/>
            <w:tcBorders>
              <w:top w:val="nil"/>
              <w:left w:val="nil"/>
              <w:bottom w:val="single" w:sz="4" w:space="0" w:color="000000"/>
              <w:right w:val="single" w:sz="4" w:space="0" w:color="000000"/>
            </w:tcBorders>
            <w:shd w:val="clear" w:color="auto" w:fill="auto"/>
            <w:noWrap/>
            <w:vAlign w:val="bottom"/>
            <w:hideMark/>
          </w:tcPr>
          <w:p w14:paraId="1F9C4A2F" w14:textId="632D95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6BB99" w14:textId="4FE51A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7C435" w14:textId="5B8287E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31,676.24 </w:t>
            </w:r>
          </w:p>
        </w:tc>
      </w:tr>
      <w:tr w:rsidR="00181E2A" w:rsidRPr="00181E2A" w14:paraId="73DD9A6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5D105"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07CC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19BF3DC7" w14:textId="426393D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25,004.06 </w:t>
            </w:r>
          </w:p>
        </w:tc>
        <w:tc>
          <w:tcPr>
            <w:tcW w:w="0" w:type="auto"/>
            <w:tcBorders>
              <w:top w:val="nil"/>
              <w:left w:val="nil"/>
              <w:bottom w:val="single" w:sz="4" w:space="0" w:color="000000"/>
              <w:right w:val="single" w:sz="4" w:space="0" w:color="000000"/>
            </w:tcBorders>
            <w:shd w:val="clear" w:color="auto" w:fill="auto"/>
            <w:noWrap/>
            <w:vAlign w:val="bottom"/>
            <w:hideMark/>
          </w:tcPr>
          <w:p w14:paraId="58B1B536" w14:textId="49F6270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1C21E" w14:textId="76EC6C3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0C925" w14:textId="23A566D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225,004.06 </w:t>
            </w:r>
          </w:p>
        </w:tc>
      </w:tr>
      <w:tr w:rsidR="00181E2A" w:rsidRPr="00181E2A" w14:paraId="4671EC7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9A715"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B8AB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22D4C61A" w14:textId="0E4DEAE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57C09B73" w14:textId="3FE9F98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879F9" w14:textId="39CCD14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C0E37" w14:textId="471F523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373,004.50 </w:t>
            </w:r>
          </w:p>
        </w:tc>
      </w:tr>
      <w:tr w:rsidR="00181E2A" w:rsidRPr="00181E2A" w14:paraId="57B5FF9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9C9DB"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19F9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0F2527B3" w14:textId="0E7E070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02,889.05 </w:t>
            </w:r>
          </w:p>
        </w:tc>
        <w:tc>
          <w:tcPr>
            <w:tcW w:w="0" w:type="auto"/>
            <w:tcBorders>
              <w:top w:val="nil"/>
              <w:left w:val="nil"/>
              <w:bottom w:val="single" w:sz="4" w:space="0" w:color="000000"/>
              <w:right w:val="single" w:sz="4" w:space="0" w:color="000000"/>
            </w:tcBorders>
            <w:shd w:val="clear" w:color="auto" w:fill="auto"/>
            <w:noWrap/>
            <w:vAlign w:val="bottom"/>
            <w:hideMark/>
          </w:tcPr>
          <w:p w14:paraId="1F70B374" w14:textId="6DFE941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1302C" w14:textId="1C976BB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1E951" w14:textId="75BDB38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802,889.05 </w:t>
            </w:r>
          </w:p>
        </w:tc>
      </w:tr>
      <w:tr w:rsidR="00181E2A" w:rsidRPr="00181E2A" w14:paraId="2F413AE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BD0FF"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DB1D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3E0D1C10" w14:textId="0FDBEB7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447,018.75 </w:t>
            </w:r>
          </w:p>
        </w:tc>
        <w:tc>
          <w:tcPr>
            <w:tcW w:w="0" w:type="auto"/>
            <w:tcBorders>
              <w:top w:val="nil"/>
              <w:left w:val="nil"/>
              <w:bottom w:val="single" w:sz="4" w:space="0" w:color="000000"/>
              <w:right w:val="single" w:sz="4" w:space="0" w:color="000000"/>
            </w:tcBorders>
            <w:shd w:val="clear" w:color="auto" w:fill="auto"/>
            <w:noWrap/>
            <w:vAlign w:val="bottom"/>
            <w:hideMark/>
          </w:tcPr>
          <w:p w14:paraId="17FA752C" w14:textId="762EA4C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DC6E9" w14:textId="343D3EF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4E61C" w14:textId="6C8A8ED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447,018.75 </w:t>
            </w:r>
          </w:p>
        </w:tc>
      </w:tr>
      <w:tr w:rsidR="00181E2A" w:rsidRPr="00181E2A" w14:paraId="64BEC0E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7D73BA"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D8F2C"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67FA5456" w14:textId="09C747A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593,740.78 </w:t>
            </w:r>
          </w:p>
        </w:tc>
        <w:tc>
          <w:tcPr>
            <w:tcW w:w="0" w:type="auto"/>
            <w:tcBorders>
              <w:top w:val="nil"/>
              <w:left w:val="nil"/>
              <w:bottom w:val="single" w:sz="4" w:space="0" w:color="000000"/>
              <w:right w:val="single" w:sz="4" w:space="0" w:color="000000"/>
            </w:tcBorders>
            <w:shd w:val="clear" w:color="auto" w:fill="auto"/>
            <w:noWrap/>
            <w:vAlign w:val="bottom"/>
            <w:hideMark/>
          </w:tcPr>
          <w:p w14:paraId="098260C8" w14:textId="2C47D61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77D98" w14:textId="61DB713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A1F1D" w14:textId="2D37DC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593,740.78 </w:t>
            </w:r>
          </w:p>
        </w:tc>
      </w:tr>
      <w:tr w:rsidR="00181E2A" w:rsidRPr="00181E2A" w14:paraId="3BB25AB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C2EE0"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EF4A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421BB99A" w14:textId="64180A21"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3CAC1F1D" w14:textId="1B428866"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2327108" w14:textId="2416D0DF"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426FD0C" w14:textId="3A917A6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87,427.68 </w:t>
            </w:r>
          </w:p>
        </w:tc>
      </w:tr>
      <w:tr w:rsidR="00181E2A" w:rsidRPr="00181E2A" w14:paraId="40D257A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EF6D2"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FB60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06D7C972" w14:textId="40EF537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1F57E126" w14:textId="422D700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53444" w14:textId="24213BE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2D6CB" w14:textId="1B2EE5A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10,914.68 </w:t>
            </w:r>
          </w:p>
        </w:tc>
      </w:tr>
      <w:tr w:rsidR="00181E2A" w:rsidRPr="00181E2A" w14:paraId="498C23D7"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A2C09"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49F84B35" w14:textId="11BE6491"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5,784,907.63 </w:t>
            </w:r>
          </w:p>
        </w:tc>
        <w:tc>
          <w:tcPr>
            <w:tcW w:w="0" w:type="auto"/>
            <w:tcBorders>
              <w:top w:val="nil"/>
              <w:left w:val="nil"/>
              <w:bottom w:val="single" w:sz="4" w:space="0" w:color="000000"/>
              <w:right w:val="single" w:sz="4" w:space="0" w:color="000000"/>
            </w:tcBorders>
            <w:shd w:val="clear" w:color="D8D8D8" w:fill="D8D8D8"/>
            <w:noWrap/>
            <w:vAlign w:val="bottom"/>
            <w:hideMark/>
          </w:tcPr>
          <w:p w14:paraId="556A0658" w14:textId="6E7D3FC5"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8252DB" w14:textId="4712E29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5B18330" w14:textId="38AE2E6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5,784,907.63 </w:t>
            </w:r>
          </w:p>
        </w:tc>
      </w:tr>
      <w:tr w:rsidR="00181E2A" w:rsidRPr="00181E2A" w14:paraId="1D95EB8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7DBE7"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BFCD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4FB0A338" w14:textId="7CA6A8E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46727BC7" w14:textId="1E3D257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3525E" w14:textId="226044E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BA827" w14:textId="04B638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79,843.44 </w:t>
            </w:r>
          </w:p>
        </w:tc>
      </w:tr>
      <w:tr w:rsidR="00181E2A" w:rsidRPr="00181E2A" w14:paraId="1768FB2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9F54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3B76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5F60BC7E" w14:textId="2782F5D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1D2C1D32" w14:textId="5B90243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8BE76" w14:textId="7698245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F90A8" w14:textId="103356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555,300.81 </w:t>
            </w:r>
          </w:p>
        </w:tc>
      </w:tr>
      <w:tr w:rsidR="00181E2A" w:rsidRPr="00181E2A" w14:paraId="0386802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79269"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8830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3A08CA24" w14:textId="6AF9FC1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773,479.63 </w:t>
            </w:r>
          </w:p>
        </w:tc>
        <w:tc>
          <w:tcPr>
            <w:tcW w:w="0" w:type="auto"/>
            <w:tcBorders>
              <w:top w:val="nil"/>
              <w:left w:val="nil"/>
              <w:bottom w:val="single" w:sz="4" w:space="0" w:color="000000"/>
              <w:right w:val="single" w:sz="4" w:space="0" w:color="000000"/>
            </w:tcBorders>
            <w:shd w:val="clear" w:color="auto" w:fill="auto"/>
            <w:noWrap/>
            <w:vAlign w:val="bottom"/>
            <w:hideMark/>
          </w:tcPr>
          <w:p w14:paraId="7E3F8BEF" w14:textId="3BFED48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84D41" w14:textId="6CA6532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89326" w14:textId="09B6F1A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773,479.63 </w:t>
            </w:r>
          </w:p>
        </w:tc>
      </w:tr>
      <w:tr w:rsidR="00181E2A" w:rsidRPr="00181E2A" w14:paraId="1D49062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FB4E8"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C067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6E90E96E" w14:textId="5E5CD41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485817DF" w14:textId="7D2D958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8AA0A" w14:textId="2B65D6F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02E47" w14:textId="38847A2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894,162.86 </w:t>
            </w:r>
          </w:p>
        </w:tc>
      </w:tr>
      <w:tr w:rsidR="00181E2A" w:rsidRPr="00181E2A" w14:paraId="0149524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EC3A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4358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77258847" w14:textId="0A00505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75E9F3A4" w14:textId="59F9892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4D17E" w14:textId="3A5AF6A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58C71" w14:textId="4986218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79,732.08 </w:t>
            </w:r>
          </w:p>
        </w:tc>
      </w:tr>
      <w:tr w:rsidR="00181E2A" w:rsidRPr="00181E2A" w14:paraId="7621DCCE"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5626D"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DDAA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0BB93AB8" w14:textId="31B36F3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30,438.50 </w:t>
            </w:r>
          </w:p>
        </w:tc>
        <w:tc>
          <w:tcPr>
            <w:tcW w:w="0" w:type="auto"/>
            <w:tcBorders>
              <w:top w:val="nil"/>
              <w:left w:val="nil"/>
              <w:bottom w:val="single" w:sz="4" w:space="0" w:color="000000"/>
              <w:right w:val="single" w:sz="4" w:space="0" w:color="000000"/>
            </w:tcBorders>
            <w:shd w:val="clear" w:color="auto" w:fill="auto"/>
            <w:noWrap/>
            <w:vAlign w:val="bottom"/>
            <w:hideMark/>
          </w:tcPr>
          <w:p w14:paraId="5C0E4B5B" w14:textId="47C1254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DC9D6" w14:textId="1E50F2D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4E02C" w14:textId="20582F2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30,438.50 </w:t>
            </w:r>
          </w:p>
        </w:tc>
      </w:tr>
      <w:tr w:rsidR="00181E2A" w:rsidRPr="00181E2A" w14:paraId="4D8702C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0BA1C"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06D9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65C9BE4E" w14:textId="555A84A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85,663.12 </w:t>
            </w:r>
          </w:p>
        </w:tc>
        <w:tc>
          <w:tcPr>
            <w:tcW w:w="0" w:type="auto"/>
            <w:tcBorders>
              <w:top w:val="nil"/>
              <w:left w:val="nil"/>
              <w:bottom w:val="single" w:sz="4" w:space="0" w:color="000000"/>
              <w:right w:val="single" w:sz="4" w:space="0" w:color="000000"/>
            </w:tcBorders>
            <w:shd w:val="clear" w:color="auto" w:fill="auto"/>
            <w:noWrap/>
            <w:vAlign w:val="bottom"/>
            <w:hideMark/>
          </w:tcPr>
          <w:p w14:paraId="07969EDD" w14:textId="4432BEC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946AC" w14:textId="3D5B2AB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90BC6" w14:textId="2F6E495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485,663.12 </w:t>
            </w:r>
          </w:p>
        </w:tc>
      </w:tr>
      <w:tr w:rsidR="00181E2A" w:rsidRPr="00181E2A" w14:paraId="3465F57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1B454" w14:textId="77777777" w:rsidR="00181E2A" w:rsidRPr="00181E2A" w:rsidRDefault="00181E2A" w:rsidP="00181E2A">
            <w:pPr>
              <w:widowControl/>
              <w:spacing w:after="0" w:line="240" w:lineRule="auto"/>
              <w:contextualSpacing/>
              <w:jc w:val="right"/>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FCAEA"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33484907" w14:textId="22BDB5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9,586,287.19 </w:t>
            </w:r>
          </w:p>
        </w:tc>
        <w:tc>
          <w:tcPr>
            <w:tcW w:w="0" w:type="auto"/>
            <w:tcBorders>
              <w:top w:val="nil"/>
              <w:left w:val="nil"/>
              <w:bottom w:val="single" w:sz="4" w:space="0" w:color="000000"/>
              <w:right w:val="single" w:sz="4" w:space="0" w:color="000000"/>
            </w:tcBorders>
            <w:shd w:val="clear" w:color="auto" w:fill="auto"/>
            <w:noWrap/>
            <w:vAlign w:val="bottom"/>
            <w:hideMark/>
          </w:tcPr>
          <w:p w14:paraId="77265919" w14:textId="430FA22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4FFD5" w14:textId="2F7B1DF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749A6" w14:textId="16C3092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9,586,287.19 </w:t>
            </w:r>
          </w:p>
        </w:tc>
      </w:tr>
      <w:tr w:rsidR="00181E2A" w:rsidRPr="00181E2A" w14:paraId="25F7960E"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631F7"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2537ADDE" w14:textId="13B6AE4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8,634,237.66 </w:t>
            </w:r>
          </w:p>
        </w:tc>
        <w:tc>
          <w:tcPr>
            <w:tcW w:w="0" w:type="auto"/>
            <w:tcBorders>
              <w:top w:val="nil"/>
              <w:left w:val="nil"/>
              <w:bottom w:val="single" w:sz="4" w:space="0" w:color="000000"/>
              <w:right w:val="single" w:sz="4" w:space="0" w:color="000000"/>
            </w:tcBorders>
            <w:shd w:val="clear" w:color="D8D8D8" w:fill="D8D8D8"/>
            <w:noWrap/>
            <w:vAlign w:val="bottom"/>
            <w:hideMark/>
          </w:tcPr>
          <w:p w14:paraId="6415EF05" w14:textId="70AF296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7F76B2" w14:textId="7705993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F96960" w14:textId="73F5CE7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8,634,237.66 </w:t>
            </w:r>
          </w:p>
        </w:tc>
      </w:tr>
      <w:tr w:rsidR="00181E2A" w:rsidRPr="00181E2A" w14:paraId="478E308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4574D"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5F20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78B1B959" w14:textId="18383FE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55,419.60 </w:t>
            </w:r>
          </w:p>
        </w:tc>
        <w:tc>
          <w:tcPr>
            <w:tcW w:w="0" w:type="auto"/>
            <w:tcBorders>
              <w:top w:val="nil"/>
              <w:left w:val="nil"/>
              <w:bottom w:val="single" w:sz="4" w:space="0" w:color="000000"/>
              <w:right w:val="single" w:sz="4" w:space="0" w:color="000000"/>
            </w:tcBorders>
            <w:shd w:val="clear" w:color="auto" w:fill="auto"/>
            <w:noWrap/>
            <w:vAlign w:val="bottom"/>
            <w:hideMark/>
          </w:tcPr>
          <w:p w14:paraId="552072E2" w14:textId="618EB5C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42323" w14:textId="44B9168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4EA27" w14:textId="17497E7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055,419.60 </w:t>
            </w:r>
          </w:p>
        </w:tc>
      </w:tr>
      <w:tr w:rsidR="00181E2A" w:rsidRPr="00181E2A" w14:paraId="78E57AA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9715B"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E8B9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152F2B41" w14:textId="16491A0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582,756.76 </w:t>
            </w:r>
          </w:p>
        </w:tc>
        <w:tc>
          <w:tcPr>
            <w:tcW w:w="0" w:type="auto"/>
            <w:tcBorders>
              <w:top w:val="nil"/>
              <w:left w:val="nil"/>
              <w:bottom w:val="single" w:sz="4" w:space="0" w:color="000000"/>
              <w:right w:val="single" w:sz="4" w:space="0" w:color="000000"/>
            </w:tcBorders>
            <w:shd w:val="clear" w:color="auto" w:fill="auto"/>
            <w:noWrap/>
            <w:vAlign w:val="bottom"/>
            <w:hideMark/>
          </w:tcPr>
          <w:p w14:paraId="4D9B2405" w14:textId="0EBC115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1B1A0" w14:textId="34421A0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830D9" w14:textId="495B732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4,582,756.76 </w:t>
            </w:r>
          </w:p>
        </w:tc>
      </w:tr>
      <w:tr w:rsidR="00181E2A" w:rsidRPr="00181E2A" w14:paraId="4830FA7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E436A"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CF39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4A6945D6" w14:textId="3A38D3D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38,734.00 </w:t>
            </w:r>
          </w:p>
        </w:tc>
        <w:tc>
          <w:tcPr>
            <w:tcW w:w="0" w:type="auto"/>
            <w:tcBorders>
              <w:top w:val="nil"/>
              <w:left w:val="nil"/>
              <w:bottom w:val="single" w:sz="4" w:space="0" w:color="000000"/>
              <w:right w:val="single" w:sz="4" w:space="0" w:color="000000"/>
            </w:tcBorders>
            <w:shd w:val="clear" w:color="auto" w:fill="auto"/>
            <w:noWrap/>
            <w:vAlign w:val="bottom"/>
            <w:hideMark/>
          </w:tcPr>
          <w:p w14:paraId="43A9111D" w14:textId="5650A6C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24E5E" w14:textId="480E4E5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534E8" w14:textId="209BC7E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38,734.00 </w:t>
            </w:r>
          </w:p>
        </w:tc>
      </w:tr>
      <w:tr w:rsidR="00181E2A" w:rsidRPr="00181E2A" w14:paraId="2738E15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4D350"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B6D1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0B05F590" w14:textId="4F21C86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31,412.24 </w:t>
            </w:r>
          </w:p>
        </w:tc>
        <w:tc>
          <w:tcPr>
            <w:tcW w:w="0" w:type="auto"/>
            <w:tcBorders>
              <w:top w:val="nil"/>
              <w:left w:val="nil"/>
              <w:bottom w:val="single" w:sz="4" w:space="0" w:color="000000"/>
              <w:right w:val="single" w:sz="4" w:space="0" w:color="000000"/>
            </w:tcBorders>
            <w:shd w:val="clear" w:color="auto" w:fill="auto"/>
            <w:noWrap/>
            <w:vAlign w:val="bottom"/>
            <w:hideMark/>
          </w:tcPr>
          <w:p w14:paraId="7EAA4ABC" w14:textId="26A4812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1FBB1" w14:textId="68DDC0E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196A1" w14:textId="669F73F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31,412.24 </w:t>
            </w:r>
          </w:p>
        </w:tc>
      </w:tr>
      <w:tr w:rsidR="00181E2A" w:rsidRPr="00181E2A" w14:paraId="7C6EBCD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A3B52"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29BC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danga</w:t>
            </w:r>
          </w:p>
        </w:tc>
        <w:tc>
          <w:tcPr>
            <w:tcW w:w="0" w:type="auto"/>
            <w:tcBorders>
              <w:top w:val="nil"/>
              <w:left w:val="nil"/>
              <w:bottom w:val="single" w:sz="4" w:space="0" w:color="000000"/>
              <w:right w:val="single" w:sz="4" w:space="0" w:color="000000"/>
            </w:tcBorders>
            <w:shd w:val="clear" w:color="auto" w:fill="auto"/>
            <w:noWrap/>
            <w:vAlign w:val="bottom"/>
            <w:hideMark/>
          </w:tcPr>
          <w:p w14:paraId="2F8EAC62" w14:textId="0B7715C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5,336.00 </w:t>
            </w:r>
          </w:p>
        </w:tc>
        <w:tc>
          <w:tcPr>
            <w:tcW w:w="0" w:type="auto"/>
            <w:tcBorders>
              <w:top w:val="nil"/>
              <w:left w:val="nil"/>
              <w:bottom w:val="single" w:sz="4" w:space="0" w:color="000000"/>
              <w:right w:val="single" w:sz="4" w:space="0" w:color="000000"/>
            </w:tcBorders>
            <w:shd w:val="clear" w:color="auto" w:fill="auto"/>
            <w:noWrap/>
            <w:vAlign w:val="bottom"/>
            <w:hideMark/>
          </w:tcPr>
          <w:p w14:paraId="0F7800F3" w14:textId="41ABE95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9197C" w14:textId="67E7B4E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36E29" w14:textId="44D3F96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45,336.00 </w:t>
            </w:r>
          </w:p>
        </w:tc>
      </w:tr>
      <w:tr w:rsidR="00181E2A" w:rsidRPr="00181E2A" w14:paraId="2CA327B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4E633C"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41CF6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20BDD398" w14:textId="422794F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34,827.73 </w:t>
            </w:r>
          </w:p>
        </w:tc>
        <w:tc>
          <w:tcPr>
            <w:tcW w:w="0" w:type="auto"/>
            <w:tcBorders>
              <w:top w:val="nil"/>
              <w:left w:val="nil"/>
              <w:bottom w:val="single" w:sz="4" w:space="0" w:color="000000"/>
              <w:right w:val="single" w:sz="4" w:space="0" w:color="000000"/>
            </w:tcBorders>
            <w:shd w:val="clear" w:color="auto" w:fill="auto"/>
            <w:noWrap/>
            <w:vAlign w:val="bottom"/>
            <w:hideMark/>
          </w:tcPr>
          <w:p w14:paraId="2D6B44C3" w14:textId="09A72E1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9BED1" w14:textId="4C494B0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A0076" w14:textId="1145116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434,827.73 </w:t>
            </w:r>
          </w:p>
        </w:tc>
      </w:tr>
      <w:tr w:rsidR="00181E2A" w:rsidRPr="00181E2A" w14:paraId="0EC8287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72F03"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33AE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36C7FF05" w14:textId="752942E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73,843.51 </w:t>
            </w:r>
          </w:p>
        </w:tc>
        <w:tc>
          <w:tcPr>
            <w:tcW w:w="0" w:type="auto"/>
            <w:tcBorders>
              <w:top w:val="nil"/>
              <w:left w:val="nil"/>
              <w:bottom w:val="single" w:sz="4" w:space="0" w:color="000000"/>
              <w:right w:val="single" w:sz="4" w:space="0" w:color="000000"/>
            </w:tcBorders>
            <w:shd w:val="clear" w:color="auto" w:fill="auto"/>
            <w:noWrap/>
            <w:vAlign w:val="bottom"/>
            <w:hideMark/>
          </w:tcPr>
          <w:p w14:paraId="318F3EC2" w14:textId="2553761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75E15" w14:textId="581218A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14205" w14:textId="3EF3628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973,843.51 </w:t>
            </w:r>
          </w:p>
        </w:tc>
      </w:tr>
      <w:tr w:rsidR="00181E2A" w:rsidRPr="00181E2A" w14:paraId="50680865"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41433"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7B542"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2A015874" w14:textId="5603D64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681,632.54 </w:t>
            </w:r>
          </w:p>
        </w:tc>
        <w:tc>
          <w:tcPr>
            <w:tcW w:w="0" w:type="auto"/>
            <w:tcBorders>
              <w:top w:val="nil"/>
              <w:left w:val="nil"/>
              <w:bottom w:val="single" w:sz="4" w:space="0" w:color="000000"/>
              <w:right w:val="single" w:sz="4" w:space="0" w:color="000000"/>
            </w:tcBorders>
            <w:shd w:val="clear" w:color="auto" w:fill="auto"/>
            <w:noWrap/>
            <w:vAlign w:val="bottom"/>
            <w:hideMark/>
          </w:tcPr>
          <w:p w14:paraId="10AB2BD1" w14:textId="7BE05DA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BCA3F5" w14:textId="23DAE32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A95DF" w14:textId="10B2FD3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2,681,632.54 </w:t>
            </w:r>
          </w:p>
        </w:tc>
      </w:tr>
      <w:tr w:rsidR="00181E2A" w:rsidRPr="00181E2A" w14:paraId="605ECD3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16EB93"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83AE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47D94561" w14:textId="5377CE6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470,433.12 </w:t>
            </w:r>
          </w:p>
        </w:tc>
        <w:tc>
          <w:tcPr>
            <w:tcW w:w="0" w:type="auto"/>
            <w:tcBorders>
              <w:top w:val="nil"/>
              <w:left w:val="nil"/>
              <w:bottom w:val="single" w:sz="4" w:space="0" w:color="000000"/>
              <w:right w:val="single" w:sz="4" w:space="0" w:color="000000"/>
            </w:tcBorders>
            <w:shd w:val="clear" w:color="auto" w:fill="auto"/>
            <w:noWrap/>
            <w:vAlign w:val="bottom"/>
            <w:hideMark/>
          </w:tcPr>
          <w:p w14:paraId="75476550" w14:textId="365E4E9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6AE6A" w14:textId="13101F9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DF831" w14:textId="2A27719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3,470,433.12 </w:t>
            </w:r>
          </w:p>
        </w:tc>
      </w:tr>
      <w:tr w:rsidR="00181E2A" w:rsidRPr="00181E2A" w14:paraId="00401EC1"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3EF28" w14:textId="7777777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A972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48F5101A" w14:textId="2C91FBC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19,842.16 </w:t>
            </w:r>
          </w:p>
        </w:tc>
        <w:tc>
          <w:tcPr>
            <w:tcW w:w="0" w:type="auto"/>
            <w:tcBorders>
              <w:top w:val="nil"/>
              <w:left w:val="nil"/>
              <w:bottom w:val="single" w:sz="4" w:space="0" w:color="000000"/>
              <w:right w:val="single" w:sz="4" w:space="0" w:color="000000"/>
            </w:tcBorders>
            <w:shd w:val="clear" w:color="auto" w:fill="auto"/>
            <w:noWrap/>
            <w:vAlign w:val="bottom"/>
            <w:hideMark/>
          </w:tcPr>
          <w:p w14:paraId="7C778EFB" w14:textId="7D92D81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B535B6" w14:textId="00DE9CD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A4AC6" w14:textId="2AD94CC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1,519,842.16 </w:t>
            </w:r>
          </w:p>
        </w:tc>
      </w:tr>
      <w:tr w:rsidR="00181E2A" w:rsidRPr="00181E2A" w14:paraId="7D349846"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E88C1C"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lastRenderedPageBreak/>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1253D848" w14:textId="6AB0BEF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359CF64F" w14:textId="010F78F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1A1F85C" w14:textId="3666C65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DC1BC16" w14:textId="50AA205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2,732,738.94 </w:t>
            </w:r>
          </w:p>
        </w:tc>
      </w:tr>
      <w:tr w:rsidR="00181E2A" w:rsidRPr="00181E2A" w14:paraId="7F7838EE"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C2AE23"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789F6687" w14:textId="1F1D4EED"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162D45E0" w14:textId="31AF9EE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DE6D87" w14:textId="63667AEC"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D1CB500" w14:textId="09066546"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1,679,180.94 </w:t>
            </w:r>
          </w:p>
        </w:tc>
      </w:tr>
      <w:tr w:rsidR="00181E2A" w:rsidRPr="00181E2A" w14:paraId="69C6EA44"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CF447"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41E56"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202C9B37" w14:textId="26AF1C7A"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6A4B5BE1" w14:textId="38455A3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0AAD7" w14:textId="15E7056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6EDB8" w14:textId="5A3867C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28,750.84 </w:t>
            </w:r>
          </w:p>
        </w:tc>
      </w:tr>
      <w:tr w:rsidR="00181E2A" w:rsidRPr="00181E2A" w14:paraId="0D3E8936"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63515"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F1C3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12E9CBDD" w14:textId="13449EE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2E3E9003" w14:textId="314717B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79BCE" w14:textId="31243DF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10A12" w14:textId="1AFD75A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12,012.22 </w:t>
            </w:r>
          </w:p>
        </w:tc>
      </w:tr>
      <w:tr w:rsidR="00181E2A" w:rsidRPr="00181E2A" w14:paraId="5C9B74E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2908B"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FF99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0FE7E311" w14:textId="0D1DD6E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4DFEAD49" w14:textId="5E89E427"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AA682" w14:textId="096CB10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28CA9" w14:textId="47251B4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69,122.92 </w:t>
            </w:r>
          </w:p>
        </w:tc>
      </w:tr>
      <w:tr w:rsidR="00181E2A" w:rsidRPr="00181E2A" w14:paraId="5A8071F9"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1064E"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BBB4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460B42B8" w14:textId="25354EC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390B56B9" w14:textId="4CF2BD3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AD4CC" w14:textId="3602B6E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24490" w14:textId="16C1B56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4,897.50 </w:t>
            </w:r>
          </w:p>
        </w:tc>
      </w:tr>
      <w:tr w:rsidR="00181E2A" w:rsidRPr="00181E2A" w14:paraId="5A4D0CF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A15652"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93AB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59CF5247" w14:textId="4CD0307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01946409" w14:textId="1CF4102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E5283" w14:textId="2CF7501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029A1" w14:textId="2B60ADF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44,397.46 </w:t>
            </w:r>
          </w:p>
        </w:tc>
      </w:tr>
      <w:tr w:rsidR="00181E2A" w:rsidRPr="00181E2A" w14:paraId="4EA5D770"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839AC"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5C96DAD" w14:textId="0CA0388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B8158CB" w14:textId="51F5EAC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384083" w14:textId="735D9C4E"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0F901E" w14:textId="05E9F6A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222,000.00 </w:t>
            </w:r>
          </w:p>
        </w:tc>
      </w:tr>
      <w:tr w:rsidR="00181E2A" w:rsidRPr="00181E2A" w14:paraId="04EE733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6BF8D" w14:textId="77777777" w:rsidR="00181E2A" w:rsidRPr="00181E2A" w:rsidRDefault="00181E2A" w:rsidP="00181E2A">
            <w:pPr>
              <w:widowControl/>
              <w:spacing w:after="0" w:line="240" w:lineRule="auto"/>
              <w:contextualSpacing/>
              <w:rPr>
                <w:rFonts w:ascii="Arial Narrow" w:eastAsia="Times New Roman" w:hAnsi="Arial Narrow"/>
                <w:color w:val="000000"/>
                <w:sz w:val="20"/>
                <w:szCs w:val="20"/>
              </w:rPr>
            </w:pPr>
            <w:r w:rsidRPr="00181E2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F523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567231EB" w14:textId="3A062C7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75F1DCB5" w14:textId="66EDABA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D11E0" w14:textId="09F26DD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39D9C" w14:textId="07C789F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222,000.00 </w:t>
            </w:r>
          </w:p>
        </w:tc>
      </w:tr>
      <w:tr w:rsidR="00181E2A" w:rsidRPr="00181E2A" w14:paraId="6CFED1C2"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C5BB46"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1EAE472C" w14:textId="3C46782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EED1530" w14:textId="61DF26D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852A0BE" w14:textId="4A49FBD2"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ED4561" w14:textId="46E2A4DB"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10,920.00 </w:t>
            </w:r>
          </w:p>
        </w:tc>
      </w:tr>
      <w:tr w:rsidR="00181E2A" w:rsidRPr="00181E2A" w14:paraId="72BB3DC0"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1F6FE"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D16F5"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0ED6A70C" w14:textId="069CE83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BD33C5E" w14:textId="45FD2EA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FC727" w14:textId="5C769EA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7F750" w14:textId="5B74129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46.00 </w:t>
            </w:r>
          </w:p>
        </w:tc>
      </w:tr>
      <w:tr w:rsidR="00181E2A" w:rsidRPr="00181E2A" w14:paraId="5FA51E32"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CED4F"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89B3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481814BA" w14:textId="208DF90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5EE00BCC" w14:textId="1B35AAB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16C5F" w14:textId="5BF24E84"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75B7F" w14:textId="3018518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4,368.00 </w:t>
            </w:r>
          </w:p>
        </w:tc>
      </w:tr>
      <w:tr w:rsidR="00181E2A" w:rsidRPr="00181E2A" w14:paraId="2ED79E2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4601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76331"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62552CE9" w14:textId="7531EED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8A8C5E0" w14:textId="4381B2B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C1D67" w14:textId="190A4D2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10283" w14:textId="4AAD862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46.00 </w:t>
            </w:r>
          </w:p>
        </w:tc>
      </w:tr>
      <w:tr w:rsidR="00181E2A" w:rsidRPr="00181E2A" w14:paraId="63A53C2F"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B138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85E29"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7D910F00" w14:textId="74AD5A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0F97779" w14:textId="2BCAC4E3"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93C31" w14:textId="3C08EC7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36F879" w14:textId="66437A6C"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46.00 </w:t>
            </w:r>
          </w:p>
        </w:tc>
      </w:tr>
      <w:tr w:rsidR="00181E2A" w:rsidRPr="00181E2A" w14:paraId="1B82C16C"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2B1D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C5120"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4D712D4A" w14:textId="073EAF02"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09E3429B" w14:textId="54E2C2E5"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EFC2A" w14:textId="6AFB4B0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CB884" w14:textId="09808B8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546.00 </w:t>
            </w:r>
          </w:p>
        </w:tc>
      </w:tr>
      <w:tr w:rsidR="00181E2A" w:rsidRPr="00181E2A" w14:paraId="0BE2AE07"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310F3"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DDD0B"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7D45D3A0" w14:textId="0A1712B8"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7AD48FCA" w14:textId="1548BE5B"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D4386" w14:textId="25457FD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4515B" w14:textId="616CD87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1,092.00 </w:t>
            </w:r>
          </w:p>
        </w:tc>
      </w:tr>
      <w:tr w:rsidR="00181E2A" w:rsidRPr="00181E2A" w14:paraId="6AB9FC5B"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AFF3D"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E7F94"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5051485A" w14:textId="59965289"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59517AA3" w14:textId="04DDE3B1"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AA62B" w14:textId="2B7FB9D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58920" w14:textId="421F041E"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3,276.00 </w:t>
            </w:r>
          </w:p>
        </w:tc>
      </w:tr>
      <w:tr w:rsidR="00181E2A" w:rsidRPr="00181E2A" w14:paraId="17A1EAE5" w14:textId="77777777" w:rsidTr="00181E2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131EB3" w14:textId="77777777" w:rsidR="00181E2A" w:rsidRPr="00181E2A" w:rsidRDefault="00181E2A" w:rsidP="00181E2A">
            <w:pPr>
              <w:widowControl/>
              <w:spacing w:after="0" w:line="240" w:lineRule="auto"/>
              <w:contextualSpacing/>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048DAB99" w14:textId="10B68025"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49FCB5B8" w14:textId="23465047"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D422F7" w14:textId="2C3D3DD8"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B4E56BE" w14:textId="21AB6390" w:rsidR="00181E2A" w:rsidRPr="00181E2A" w:rsidRDefault="00181E2A" w:rsidP="00181E2A">
            <w:pPr>
              <w:widowControl/>
              <w:spacing w:after="0" w:line="240" w:lineRule="auto"/>
              <w:contextualSpacing/>
              <w:jc w:val="right"/>
              <w:rPr>
                <w:rFonts w:ascii="Arial Narrow" w:eastAsia="Times New Roman" w:hAnsi="Arial Narrow"/>
                <w:b/>
                <w:bCs/>
                <w:color w:val="000000"/>
                <w:sz w:val="20"/>
                <w:szCs w:val="20"/>
              </w:rPr>
            </w:pPr>
            <w:r w:rsidRPr="00181E2A">
              <w:rPr>
                <w:rFonts w:ascii="Arial Narrow" w:eastAsia="Times New Roman" w:hAnsi="Arial Narrow"/>
                <w:b/>
                <w:bCs/>
                <w:color w:val="000000"/>
                <w:sz w:val="20"/>
                <w:szCs w:val="20"/>
              </w:rPr>
              <w:t xml:space="preserve"> 820,638.00 </w:t>
            </w:r>
          </w:p>
        </w:tc>
      </w:tr>
      <w:tr w:rsidR="00181E2A" w:rsidRPr="00181E2A" w14:paraId="16D9DE7D" w14:textId="77777777" w:rsidTr="00181E2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D1FD8"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B7457" w14:textId="77777777" w:rsidR="00181E2A" w:rsidRPr="00181E2A" w:rsidRDefault="00181E2A" w:rsidP="00181E2A">
            <w:pPr>
              <w:widowControl/>
              <w:spacing w:after="0" w:line="240" w:lineRule="auto"/>
              <w:contextualSpacing/>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462B0366" w14:textId="516BE3DF"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7B2E3911" w14:textId="1797439D"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03949" w14:textId="1C82F576"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285F4" w14:textId="5B4C7BD0" w:rsidR="00181E2A" w:rsidRPr="00181E2A" w:rsidRDefault="00181E2A" w:rsidP="00181E2A">
            <w:pPr>
              <w:widowControl/>
              <w:spacing w:after="0" w:line="240" w:lineRule="auto"/>
              <w:contextualSpacing/>
              <w:jc w:val="right"/>
              <w:rPr>
                <w:rFonts w:ascii="Arial Narrow" w:eastAsia="Times New Roman" w:hAnsi="Arial Narrow"/>
                <w:i/>
                <w:iCs/>
                <w:color w:val="000000"/>
                <w:sz w:val="20"/>
                <w:szCs w:val="20"/>
              </w:rPr>
            </w:pPr>
            <w:r w:rsidRPr="00181E2A">
              <w:rPr>
                <w:rFonts w:ascii="Arial Narrow" w:eastAsia="Times New Roman" w:hAnsi="Arial Narrow"/>
                <w:i/>
                <w:iCs/>
                <w:color w:val="000000"/>
                <w:sz w:val="20"/>
                <w:szCs w:val="20"/>
              </w:rPr>
              <w:t xml:space="preserve">820,638.00 </w:t>
            </w:r>
          </w:p>
        </w:tc>
      </w:tr>
    </w:tbl>
    <w:p w14:paraId="00089B3D" w14:textId="714E627F"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8B1EE81" w14:textId="500F87E6" w:rsidR="00BE16E1" w:rsidRDefault="002A7D6A" w:rsidP="00095AB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865237E" w14:textId="77777777" w:rsidR="000A6391" w:rsidRDefault="000A6391">
      <w:pPr>
        <w:tabs>
          <w:tab w:val="left" w:pos="5387"/>
        </w:tabs>
        <w:spacing w:after="0" w:line="240" w:lineRule="auto"/>
        <w:rPr>
          <w:rFonts w:ascii="Arial" w:eastAsia="Arial" w:hAnsi="Arial" w:cs="Arial"/>
          <w:b/>
          <w:color w:val="002060"/>
          <w:sz w:val="28"/>
          <w:szCs w:val="28"/>
        </w:rPr>
      </w:pPr>
    </w:p>
    <w:p w14:paraId="5DF8FE38" w14:textId="3982C24F"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00C5E07B" w:rsidR="002A2C5B" w:rsidRPr="00DF0A9A" w:rsidRDefault="002A7D6A">
      <w:pPr>
        <w:spacing w:after="0" w:line="240" w:lineRule="auto"/>
        <w:contextualSpacing/>
        <w:jc w:val="both"/>
        <w:textAlignment w:val="top"/>
        <w:rPr>
          <w:rFonts w:ascii="Arial" w:eastAsia="Times New Roman" w:hAnsi="Arial" w:cs="Arial"/>
          <w:sz w:val="24"/>
          <w:szCs w:val="24"/>
          <w:lang w:val="en-US" w:eastAsia="en-US"/>
        </w:rPr>
      </w:pPr>
      <w:r w:rsidRPr="00DF0A9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C478FD">
        <w:rPr>
          <w:rFonts w:ascii="Arial" w:eastAsia="Times New Roman" w:hAnsi="Arial" w:cs="Arial"/>
          <w:b/>
          <w:color w:val="0070C0"/>
          <w:sz w:val="24"/>
          <w:szCs w:val="24"/>
          <w:lang w:val="en-US" w:eastAsia="en-US"/>
        </w:rPr>
        <w:t>₱</w:t>
      </w:r>
      <w:r w:rsidR="00CC63C4" w:rsidRPr="00CC63C4">
        <w:rPr>
          <w:rFonts w:ascii="Arial" w:eastAsia="Times New Roman" w:hAnsi="Arial" w:cs="Arial"/>
          <w:b/>
          <w:bCs/>
          <w:color w:val="0070C0"/>
          <w:sz w:val="24"/>
          <w:szCs w:val="24"/>
          <w:lang w:eastAsia="en-US"/>
        </w:rPr>
        <w:t>1,179,148,038.85</w:t>
      </w:r>
      <w:r w:rsidR="00CC63C4">
        <w:rPr>
          <w:rFonts w:ascii="Arial" w:eastAsia="Times New Roman" w:hAnsi="Arial" w:cs="Arial"/>
          <w:b/>
          <w:bCs/>
          <w:color w:val="0070C0"/>
          <w:sz w:val="24"/>
          <w:szCs w:val="24"/>
          <w:lang w:eastAsia="en-US"/>
        </w:rPr>
        <w:t xml:space="preserve"> </w:t>
      </w:r>
      <w:r w:rsidRPr="00DF0A9A">
        <w:rPr>
          <w:rFonts w:ascii="Arial" w:eastAsia="Times New Roman" w:hAnsi="Arial" w:cs="Arial"/>
          <w:sz w:val="24"/>
          <w:szCs w:val="24"/>
          <w:lang w:val="en-US" w:eastAsia="en-US"/>
        </w:rPr>
        <w:t>with breakdown as follows (see Table 2):</w:t>
      </w:r>
    </w:p>
    <w:p w14:paraId="3885FF6B" w14:textId="77777777" w:rsidR="002A2C5B" w:rsidRPr="00DF0A9A"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DF0A9A" w:rsidRDefault="002A7D6A">
      <w:pPr>
        <w:numPr>
          <w:ilvl w:val="0"/>
          <w:numId w:val="1"/>
        </w:numPr>
        <w:spacing w:after="0" w:line="240" w:lineRule="auto"/>
        <w:ind w:left="360"/>
        <w:contextualSpacing/>
        <w:jc w:val="both"/>
        <w:rPr>
          <w:rFonts w:ascii="Arial" w:eastAsia="Arial" w:hAnsi="Arial" w:cs="Arial"/>
          <w:b/>
          <w:sz w:val="24"/>
          <w:szCs w:val="24"/>
        </w:rPr>
      </w:pPr>
      <w:r w:rsidRPr="00DF0A9A">
        <w:rPr>
          <w:rFonts w:ascii="Arial" w:eastAsia="Arial" w:hAnsi="Arial" w:cs="Arial"/>
          <w:b/>
          <w:sz w:val="24"/>
          <w:szCs w:val="24"/>
        </w:rPr>
        <w:t>Standby Funds</w:t>
      </w:r>
    </w:p>
    <w:p w14:paraId="4B5483B0" w14:textId="1C1C3F8A" w:rsidR="002A2C5B" w:rsidRPr="00DF0A9A" w:rsidRDefault="002A7D6A">
      <w:pPr>
        <w:spacing w:after="0" w:line="240" w:lineRule="auto"/>
        <w:ind w:left="360"/>
        <w:contextualSpacing/>
        <w:jc w:val="both"/>
        <w:rPr>
          <w:rFonts w:ascii="Arial" w:eastAsia="Times New Roman" w:hAnsi="Arial" w:cs="Arial"/>
          <w:sz w:val="24"/>
          <w:szCs w:val="24"/>
          <w:lang w:val="en-US" w:eastAsia="en-US"/>
        </w:rPr>
      </w:pPr>
      <w:r w:rsidRPr="00DF0A9A">
        <w:rPr>
          <w:rFonts w:ascii="Arial" w:eastAsia="Times New Roman" w:hAnsi="Arial" w:cs="Arial"/>
          <w:sz w:val="24"/>
          <w:szCs w:val="24"/>
          <w:lang w:val="en-US" w:eastAsia="en-US"/>
        </w:rPr>
        <w:t xml:space="preserve">A </w:t>
      </w:r>
      <w:r w:rsidRPr="000517A0">
        <w:rPr>
          <w:rFonts w:ascii="Arial" w:eastAsia="Times New Roman" w:hAnsi="Arial" w:cs="Arial"/>
          <w:sz w:val="24"/>
          <w:szCs w:val="24"/>
          <w:lang w:val="en-US" w:eastAsia="en-US"/>
        </w:rPr>
        <w:t xml:space="preserve">total of </w:t>
      </w:r>
      <w:r w:rsidRPr="000517A0">
        <w:rPr>
          <w:rFonts w:ascii="Arial" w:eastAsia="Times New Roman" w:hAnsi="Arial" w:cs="Arial"/>
          <w:b/>
          <w:sz w:val="24"/>
          <w:szCs w:val="24"/>
          <w:lang w:val="en-US" w:eastAsia="en-US"/>
        </w:rPr>
        <w:t>₱</w:t>
      </w:r>
      <w:r w:rsidR="00C478FD" w:rsidRPr="000517A0">
        <w:rPr>
          <w:rFonts w:ascii="Arial" w:eastAsia="Times New Roman" w:hAnsi="Arial" w:cs="Arial"/>
          <w:b/>
          <w:bCs/>
          <w:sz w:val="24"/>
          <w:szCs w:val="24"/>
          <w:lang w:eastAsia="en-US"/>
        </w:rPr>
        <w:t xml:space="preserve">284,334,734.66 </w:t>
      </w:r>
      <w:r w:rsidRPr="000517A0">
        <w:rPr>
          <w:rFonts w:ascii="Arial" w:eastAsia="Times New Roman" w:hAnsi="Arial" w:cs="Arial"/>
          <w:b/>
          <w:sz w:val="24"/>
          <w:szCs w:val="24"/>
          <w:lang w:val="en-US" w:eastAsia="en-US"/>
        </w:rPr>
        <w:t>standby funds</w:t>
      </w:r>
      <w:r w:rsidRPr="000517A0">
        <w:rPr>
          <w:rFonts w:ascii="Arial" w:eastAsia="Times New Roman" w:hAnsi="Arial" w:cs="Arial"/>
          <w:sz w:val="24"/>
          <w:szCs w:val="24"/>
          <w:lang w:val="en-US" w:eastAsia="en-US"/>
        </w:rPr>
        <w:t xml:space="preserve"> in the CO and FOs. Of the said amount, </w:t>
      </w:r>
      <w:r w:rsidRPr="00DF0A9A">
        <w:rPr>
          <w:rFonts w:ascii="Arial" w:eastAsia="Times New Roman" w:hAnsi="Arial" w:cs="Arial"/>
          <w:b/>
          <w:sz w:val="24"/>
          <w:szCs w:val="24"/>
          <w:lang w:val="en-US" w:eastAsia="en-US"/>
        </w:rPr>
        <w:t>₱</w:t>
      </w:r>
      <w:r w:rsidR="002D5612" w:rsidRPr="00DF0A9A">
        <w:rPr>
          <w:rFonts w:ascii="Arial" w:eastAsia="Times New Roman" w:hAnsi="Arial" w:cs="Arial"/>
          <w:b/>
          <w:sz w:val="24"/>
          <w:szCs w:val="24"/>
          <w:lang w:val="en-US" w:eastAsia="en-US"/>
        </w:rPr>
        <w:t xml:space="preserve">235,328,253.67 </w:t>
      </w:r>
      <w:r w:rsidRPr="00DF0A9A">
        <w:rPr>
          <w:rFonts w:ascii="Arial" w:eastAsia="Times New Roman" w:hAnsi="Arial" w:cs="Arial"/>
          <w:sz w:val="24"/>
          <w:szCs w:val="24"/>
          <w:lang w:val="en-US" w:eastAsia="en-US"/>
        </w:rPr>
        <w:t xml:space="preserve">is the available </w:t>
      </w:r>
      <w:r w:rsidRPr="00DF0A9A">
        <w:rPr>
          <w:rFonts w:ascii="Arial" w:eastAsia="Times New Roman" w:hAnsi="Arial" w:cs="Arial"/>
          <w:b/>
          <w:sz w:val="24"/>
          <w:szCs w:val="24"/>
          <w:lang w:val="en-US" w:eastAsia="en-US"/>
        </w:rPr>
        <w:t>Quick Response Fund (QRF)</w:t>
      </w:r>
      <w:r w:rsidRPr="00DF0A9A">
        <w:rPr>
          <w:rFonts w:ascii="Arial" w:eastAsia="Times New Roman" w:hAnsi="Arial" w:cs="Arial"/>
          <w:sz w:val="24"/>
          <w:szCs w:val="24"/>
          <w:lang w:val="en-US" w:eastAsia="en-US"/>
        </w:rPr>
        <w:t xml:space="preserve"> in the CO.</w:t>
      </w:r>
    </w:p>
    <w:p w14:paraId="044CDD85" w14:textId="77777777" w:rsidR="002A2C5B" w:rsidRPr="00DF0A9A"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DF0A9A" w:rsidRDefault="002A7D6A">
      <w:pPr>
        <w:numPr>
          <w:ilvl w:val="0"/>
          <w:numId w:val="1"/>
        </w:numPr>
        <w:spacing w:after="0" w:line="240" w:lineRule="auto"/>
        <w:ind w:left="360"/>
        <w:contextualSpacing/>
        <w:jc w:val="both"/>
        <w:rPr>
          <w:rFonts w:ascii="Arial" w:eastAsia="Arial" w:hAnsi="Arial" w:cs="Arial"/>
          <w:b/>
          <w:sz w:val="24"/>
          <w:szCs w:val="24"/>
        </w:rPr>
      </w:pPr>
      <w:r w:rsidRPr="00DF0A9A">
        <w:rPr>
          <w:rFonts w:ascii="Arial" w:eastAsia="Arial" w:hAnsi="Arial" w:cs="Arial"/>
          <w:b/>
          <w:sz w:val="24"/>
          <w:szCs w:val="24"/>
        </w:rPr>
        <w:t>Stockpiles</w:t>
      </w:r>
    </w:p>
    <w:p w14:paraId="4E82B588" w14:textId="6F7538F5" w:rsidR="002A2C5B" w:rsidRPr="00DF0A9A" w:rsidRDefault="002A7D6A">
      <w:pPr>
        <w:spacing w:after="0" w:line="240" w:lineRule="auto"/>
        <w:ind w:left="360"/>
        <w:jc w:val="both"/>
        <w:rPr>
          <w:rFonts w:ascii="Arial" w:eastAsia="Times New Roman" w:hAnsi="Arial" w:cs="Arial"/>
          <w:sz w:val="24"/>
          <w:szCs w:val="24"/>
          <w:lang w:val="en-US" w:eastAsia="en-US"/>
        </w:rPr>
      </w:pPr>
      <w:r w:rsidRPr="00DF0A9A">
        <w:rPr>
          <w:rFonts w:ascii="Arial" w:eastAsia="Times New Roman" w:hAnsi="Arial" w:cs="Arial"/>
          <w:sz w:val="24"/>
          <w:szCs w:val="24"/>
          <w:lang w:val="en-US" w:eastAsia="en-US"/>
        </w:rPr>
        <w:t xml:space="preserve">A total of </w:t>
      </w:r>
      <w:r w:rsidR="000517A0" w:rsidRPr="000517A0">
        <w:rPr>
          <w:rFonts w:ascii="Arial" w:eastAsia="Times New Roman" w:hAnsi="Arial" w:cs="Arial"/>
          <w:b/>
          <w:bCs/>
          <w:color w:val="0070C0"/>
          <w:sz w:val="24"/>
          <w:szCs w:val="24"/>
          <w:lang w:eastAsia="en-US"/>
        </w:rPr>
        <w:t>265,873</w:t>
      </w:r>
      <w:r w:rsidR="000517A0">
        <w:rPr>
          <w:rFonts w:ascii="Arial" w:eastAsia="Times New Roman" w:hAnsi="Arial" w:cs="Arial"/>
          <w:b/>
          <w:bCs/>
          <w:color w:val="0070C0"/>
          <w:sz w:val="24"/>
          <w:szCs w:val="24"/>
          <w:lang w:eastAsia="en-US"/>
        </w:rPr>
        <w:t xml:space="preserve"> </w:t>
      </w:r>
      <w:r w:rsidRPr="00C478FD">
        <w:rPr>
          <w:rFonts w:ascii="Arial" w:eastAsia="Times New Roman" w:hAnsi="Arial" w:cs="Arial"/>
          <w:b/>
          <w:color w:val="0070C0"/>
          <w:sz w:val="24"/>
          <w:szCs w:val="24"/>
          <w:lang w:val="en-US" w:eastAsia="en-US"/>
        </w:rPr>
        <w:t>family food packs (FFPs)</w:t>
      </w:r>
      <w:r w:rsidRPr="00C478FD">
        <w:rPr>
          <w:rFonts w:ascii="Arial" w:eastAsia="Times New Roman" w:hAnsi="Arial" w:cs="Arial"/>
          <w:color w:val="0070C0"/>
          <w:sz w:val="24"/>
          <w:szCs w:val="24"/>
          <w:lang w:val="en-US" w:eastAsia="en-US"/>
        </w:rPr>
        <w:t xml:space="preserve"> </w:t>
      </w:r>
      <w:r w:rsidRPr="00DF0A9A">
        <w:rPr>
          <w:rFonts w:ascii="Arial" w:eastAsia="Times New Roman" w:hAnsi="Arial" w:cs="Arial"/>
          <w:sz w:val="24"/>
          <w:szCs w:val="24"/>
          <w:lang w:val="en-US" w:eastAsia="en-US"/>
        </w:rPr>
        <w:t xml:space="preserve">amounting to </w:t>
      </w:r>
      <w:r w:rsidRPr="00C478FD">
        <w:rPr>
          <w:rFonts w:ascii="Arial" w:eastAsia="Times New Roman" w:hAnsi="Arial" w:cs="Arial"/>
          <w:b/>
          <w:color w:val="0070C0"/>
          <w:sz w:val="24"/>
          <w:szCs w:val="24"/>
          <w:lang w:val="en-US" w:eastAsia="en-US"/>
        </w:rPr>
        <w:t>₱</w:t>
      </w:r>
      <w:r w:rsidR="000517A0" w:rsidRPr="000517A0">
        <w:rPr>
          <w:rFonts w:ascii="Arial" w:eastAsia="Times New Roman" w:hAnsi="Arial" w:cs="Arial"/>
          <w:b/>
          <w:bCs/>
          <w:color w:val="0070C0"/>
          <w:sz w:val="24"/>
          <w:szCs w:val="24"/>
          <w:lang w:eastAsia="en-US"/>
        </w:rPr>
        <w:t>153,461,913.93</w:t>
      </w:r>
      <w:r w:rsidRPr="00DF0A9A">
        <w:rPr>
          <w:rFonts w:ascii="Arial" w:eastAsia="Times New Roman" w:hAnsi="Arial" w:cs="Arial"/>
          <w:b/>
          <w:bCs/>
          <w:sz w:val="24"/>
          <w:szCs w:val="24"/>
          <w:lang w:eastAsia="en-US"/>
        </w:rPr>
        <w:t>,</w:t>
      </w:r>
      <w:r w:rsidRPr="00DF0A9A">
        <w:rPr>
          <w:rFonts w:ascii="Arial" w:eastAsia="Times New Roman" w:hAnsi="Arial" w:cs="Arial"/>
          <w:sz w:val="24"/>
          <w:szCs w:val="24"/>
          <w:lang w:val="en-US" w:eastAsia="en-US"/>
        </w:rPr>
        <w:t xml:space="preserve"> </w:t>
      </w:r>
      <w:r w:rsidRPr="00C478FD">
        <w:rPr>
          <w:rFonts w:ascii="Arial" w:eastAsia="Times New Roman" w:hAnsi="Arial" w:cs="Arial"/>
          <w:b/>
          <w:color w:val="0070C0"/>
          <w:sz w:val="24"/>
          <w:szCs w:val="24"/>
          <w:lang w:val="en-US" w:eastAsia="en-US"/>
        </w:rPr>
        <w:t>other food items</w:t>
      </w:r>
      <w:r w:rsidRPr="00DF0A9A">
        <w:rPr>
          <w:rFonts w:ascii="Arial" w:eastAsia="Times New Roman" w:hAnsi="Arial" w:cs="Arial"/>
          <w:sz w:val="24"/>
          <w:szCs w:val="24"/>
          <w:lang w:val="en-US" w:eastAsia="en-US"/>
        </w:rPr>
        <w:t xml:space="preserve"> amounting to </w:t>
      </w:r>
      <w:r w:rsidRPr="00C478FD">
        <w:rPr>
          <w:rFonts w:ascii="Arial" w:eastAsia="Times New Roman" w:hAnsi="Arial" w:cs="Arial"/>
          <w:b/>
          <w:color w:val="0070C0"/>
          <w:sz w:val="24"/>
          <w:szCs w:val="24"/>
          <w:lang w:val="en-US" w:eastAsia="en-US"/>
        </w:rPr>
        <w:t>₱</w:t>
      </w:r>
      <w:r w:rsidR="000517A0" w:rsidRPr="000517A0">
        <w:rPr>
          <w:rFonts w:ascii="Arial" w:eastAsia="Times New Roman" w:hAnsi="Arial" w:cs="Arial"/>
          <w:b/>
          <w:bCs/>
          <w:color w:val="0070C0"/>
          <w:sz w:val="24"/>
          <w:szCs w:val="24"/>
          <w:lang w:eastAsia="en-US"/>
        </w:rPr>
        <w:t>251,990,752.59</w:t>
      </w:r>
      <w:r w:rsidR="000517A0">
        <w:rPr>
          <w:rFonts w:ascii="Arial" w:eastAsia="Times New Roman" w:hAnsi="Arial" w:cs="Arial"/>
          <w:b/>
          <w:bCs/>
          <w:color w:val="0070C0"/>
          <w:sz w:val="24"/>
          <w:szCs w:val="24"/>
          <w:lang w:eastAsia="en-US"/>
        </w:rPr>
        <w:t xml:space="preserve"> </w:t>
      </w:r>
      <w:r w:rsidRPr="00DF0A9A">
        <w:rPr>
          <w:rFonts w:ascii="Arial" w:eastAsia="Times New Roman" w:hAnsi="Arial" w:cs="Arial"/>
          <w:sz w:val="24"/>
          <w:szCs w:val="24"/>
          <w:lang w:val="en-US" w:eastAsia="en-US"/>
        </w:rPr>
        <w:t xml:space="preserve">and </w:t>
      </w:r>
      <w:r w:rsidRPr="00C478FD">
        <w:rPr>
          <w:rFonts w:ascii="Arial" w:eastAsia="Times New Roman" w:hAnsi="Arial" w:cs="Arial"/>
          <w:b/>
          <w:color w:val="0070C0"/>
          <w:sz w:val="24"/>
          <w:szCs w:val="24"/>
          <w:lang w:val="en-US" w:eastAsia="en-US"/>
        </w:rPr>
        <w:t xml:space="preserve">non-food items (FNIs) </w:t>
      </w:r>
      <w:r w:rsidRPr="00DF0A9A">
        <w:rPr>
          <w:rFonts w:ascii="Arial" w:eastAsia="Times New Roman" w:hAnsi="Arial" w:cs="Arial"/>
          <w:sz w:val="24"/>
          <w:szCs w:val="24"/>
          <w:lang w:val="en-US" w:eastAsia="en-US"/>
        </w:rPr>
        <w:t xml:space="preserve">amounting to </w:t>
      </w:r>
      <w:r w:rsidRPr="00C478FD">
        <w:rPr>
          <w:rFonts w:ascii="Arial" w:eastAsia="Times New Roman" w:hAnsi="Arial" w:cs="Arial"/>
          <w:b/>
          <w:color w:val="0070C0"/>
          <w:sz w:val="24"/>
          <w:szCs w:val="24"/>
          <w:lang w:val="en-US" w:eastAsia="en-US"/>
        </w:rPr>
        <w:t>₱</w:t>
      </w:r>
      <w:r w:rsidR="000517A0" w:rsidRPr="000517A0">
        <w:rPr>
          <w:rFonts w:ascii="Arial" w:eastAsia="Times New Roman" w:hAnsi="Arial" w:cs="Arial"/>
          <w:b/>
          <w:bCs/>
          <w:color w:val="0070C0"/>
          <w:sz w:val="24"/>
          <w:szCs w:val="24"/>
          <w:lang w:eastAsia="en-US"/>
        </w:rPr>
        <w:t>489,360,637.67</w:t>
      </w:r>
      <w:r w:rsidR="000517A0">
        <w:rPr>
          <w:rFonts w:ascii="Arial" w:eastAsia="Times New Roman" w:hAnsi="Arial" w:cs="Arial"/>
          <w:b/>
          <w:bCs/>
          <w:color w:val="0070C0"/>
          <w:sz w:val="24"/>
          <w:szCs w:val="24"/>
          <w:lang w:eastAsia="en-US"/>
        </w:rPr>
        <w:t xml:space="preserve"> </w:t>
      </w:r>
      <w:r w:rsidRPr="00DF0A9A">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52" w:type="pct"/>
        <w:tblInd w:w="274" w:type="dxa"/>
        <w:tblLayout w:type="fixed"/>
        <w:tblLook w:val="04A0" w:firstRow="1" w:lastRow="0" w:firstColumn="1" w:lastColumn="0" w:noHBand="0" w:noVBand="1"/>
      </w:tblPr>
      <w:tblGrid>
        <w:gridCol w:w="1417"/>
        <w:gridCol w:w="1421"/>
        <w:gridCol w:w="1030"/>
        <w:gridCol w:w="1301"/>
        <w:gridCol w:w="1353"/>
        <w:gridCol w:w="1562"/>
        <w:gridCol w:w="1556"/>
      </w:tblGrid>
      <w:tr w:rsidR="00CC63C4" w:rsidRPr="00CC63C4" w14:paraId="5EC103D3" w14:textId="77777777" w:rsidTr="00CC63C4">
        <w:trPr>
          <w:trHeight w:val="20"/>
          <w:tblHeader/>
        </w:trPr>
        <w:tc>
          <w:tcPr>
            <w:tcW w:w="735" w:type="pct"/>
            <w:vMerge w:val="restart"/>
            <w:tcBorders>
              <w:top w:val="single" w:sz="8" w:space="0" w:color="000000"/>
              <w:left w:val="single" w:sz="8" w:space="0" w:color="000000"/>
              <w:bottom w:val="single" w:sz="8" w:space="0" w:color="000000"/>
              <w:right w:val="single" w:sz="8" w:space="0" w:color="000000"/>
            </w:tcBorders>
            <w:shd w:val="clear" w:color="000000" w:fill="B7B7B7"/>
            <w:noWrap/>
            <w:vAlign w:val="center"/>
            <w:hideMark/>
          </w:tcPr>
          <w:p w14:paraId="085169F1" w14:textId="77777777" w:rsidR="00CC63C4" w:rsidRPr="00CC63C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noWrap/>
            <w:vAlign w:val="center"/>
            <w:hideMark/>
          </w:tcPr>
          <w:p w14:paraId="3659EB76" w14:textId="77777777" w:rsidR="00CC63C4" w:rsidRPr="00CC63C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STANDBY FUNDS</w:t>
            </w:r>
          </w:p>
        </w:tc>
        <w:tc>
          <w:tcPr>
            <w:tcW w:w="1209" w:type="pct"/>
            <w:gridSpan w:val="2"/>
            <w:tcBorders>
              <w:top w:val="single" w:sz="8" w:space="0" w:color="000000"/>
              <w:left w:val="nil"/>
              <w:bottom w:val="single" w:sz="8" w:space="0" w:color="000000"/>
              <w:right w:val="single" w:sz="8" w:space="0" w:color="000000"/>
            </w:tcBorders>
            <w:shd w:val="clear" w:color="000000" w:fill="B7B7B7"/>
            <w:noWrap/>
            <w:vAlign w:val="center"/>
            <w:hideMark/>
          </w:tcPr>
          <w:p w14:paraId="32AAEE73" w14:textId="77777777" w:rsidR="00CC63C4" w:rsidRPr="00CC63C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FAMILY FOOD PACKS</w:t>
            </w:r>
          </w:p>
        </w:tc>
        <w:tc>
          <w:tcPr>
            <w:tcW w:w="702" w:type="pct"/>
            <w:tcBorders>
              <w:top w:val="single" w:sz="8" w:space="0" w:color="000000"/>
              <w:left w:val="nil"/>
              <w:bottom w:val="single" w:sz="8" w:space="0" w:color="000000"/>
              <w:right w:val="single" w:sz="8" w:space="0" w:color="000000"/>
            </w:tcBorders>
            <w:shd w:val="clear" w:color="000000" w:fill="B7B7B7"/>
            <w:noWrap/>
            <w:vAlign w:val="center"/>
            <w:hideMark/>
          </w:tcPr>
          <w:p w14:paraId="628A90C9" w14:textId="77777777" w:rsidR="00CC63C4" w:rsidRPr="00CC63C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OTHER FOOD ITEMS</w:t>
            </w:r>
          </w:p>
        </w:tc>
        <w:tc>
          <w:tcPr>
            <w:tcW w:w="810" w:type="pct"/>
            <w:tcBorders>
              <w:top w:val="single" w:sz="8" w:space="0" w:color="000000"/>
              <w:left w:val="nil"/>
              <w:bottom w:val="single" w:sz="8" w:space="0" w:color="000000"/>
              <w:right w:val="single" w:sz="8" w:space="0" w:color="000000"/>
            </w:tcBorders>
            <w:shd w:val="clear" w:color="000000" w:fill="B7B7B7"/>
            <w:noWrap/>
            <w:vAlign w:val="center"/>
            <w:hideMark/>
          </w:tcPr>
          <w:p w14:paraId="78E15525" w14:textId="77777777" w:rsidR="00CC63C4" w:rsidRPr="00CC63C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NON-FOOD RELIEF ITEMS</w:t>
            </w:r>
          </w:p>
        </w:tc>
        <w:tc>
          <w:tcPr>
            <w:tcW w:w="808" w:type="pct"/>
            <w:vMerge w:val="restart"/>
            <w:tcBorders>
              <w:top w:val="single" w:sz="8" w:space="0" w:color="000000"/>
              <w:left w:val="single" w:sz="8" w:space="0" w:color="000000"/>
              <w:bottom w:val="single" w:sz="8" w:space="0" w:color="000000"/>
              <w:right w:val="single" w:sz="8" w:space="0" w:color="000000"/>
            </w:tcBorders>
            <w:shd w:val="clear" w:color="000000" w:fill="B7B7B7"/>
            <w:noWrap/>
            <w:vAlign w:val="center"/>
            <w:hideMark/>
          </w:tcPr>
          <w:p w14:paraId="778C5C62" w14:textId="77777777" w:rsidR="00CC63C4" w:rsidRPr="00CC63C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TOTAL STANDBY FUNDS &amp; STOCKPILE</w:t>
            </w:r>
          </w:p>
        </w:tc>
      </w:tr>
      <w:tr w:rsidR="00CC63C4" w:rsidRPr="00CC63C4" w14:paraId="68817E98" w14:textId="77777777" w:rsidTr="00CC63C4">
        <w:trPr>
          <w:trHeight w:val="20"/>
          <w:tblHeader/>
        </w:trPr>
        <w:tc>
          <w:tcPr>
            <w:tcW w:w="735" w:type="pct"/>
            <w:vMerge/>
            <w:tcBorders>
              <w:top w:val="single" w:sz="8" w:space="0" w:color="000000"/>
              <w:left w:val="single" w:sz="8" w:space="0" w:color="000000"/>
              <w:bottom w:val="single" w:sz="8" w:space="0" w:color="000000"/>
              <w:right w:val="single" w:sz="8" w:space="0" w:color="000000"/>
            </w:tcBorders>
            <w:vAlign w:val="center"/>
            <w:hideMark/>
          </w:tcPr>
          <w:p w14:paraId="2DBCA8F8" w14:textId="77777777" w:rsidR="00CC63C4" w:rsidRPr="00CC63C4" w:rsidRDefault="00CC63C4" w:rsidP="00CC63C4">
            <w:pPr>
              <w:widowControl/>
              <w:spacing w:after="0" w:line="240" w:lineRule="auto"/>
              <w:ind w:right="57"/>
              <w:contextualSpacing/>
              <w:rPr>
                <w:rFonts w:ascii="Arial Narrow" w:eastAsia="Times New Roman" w:hAnsi="Arial Narrow" w:cs="Arial"/>
                <w:b/>
                <w:bCs/>
                <w:color w:val="000000"/>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39AAFA7A" w14:textId="77777777" w:rsidR="00CC63C4" w:rsidRPr="00CC63C4" w:rsidRDefault="00CC63C4" w:rsidP="00CC63C4">
            <w:pPr>
              <w:widowControl/>
              <w:spacing w:after="0" w:line="240" w:lineRule="auto"/>
              <w:ind w:right="57"/>
              <w:contextualSpacing/>
              <w:rPr>
                <w:rFonts w:ascii="Arial Narrow" w:eastAsia="Times New Roman" w:hAnsi="Arial Narrow" w:cs="Arial"/>
                <w:b/>
                <w:bCs/>
                <w:color w:val="000000"/>
                <w:sz w:val="18"/>
                <w:szCs w:val="18"/>
              </w:rPr>
            </w:pPr>
          </w:p>
        </w:tc>
        <w:tc>
          <w:tcPr>
            <w:tcW w:w="534" w:type="pct"/>
            <w:tcBorders>
              <w:top w:val="nil"/>
              <w:left w:val="nil"/>
              <w:bottom w:val="single" w:sz="8" w:space="0" w:color="000000"/>
              <w:right w:val="single" w:sz="8" w:space="0" w:color="000000"/>
            </w:tcBorders>
            <w:shd w:val="clear" w:color="000000" w:fill="B7B7B7"/>
            <w:noWrap/>
            <w:vAlign w:val="center"/>
            <w:hideMark/>
          </w:tcPr>
          <w:p w14:paraId="6F57DFA0" w14:textId="77777777" w:rsidR="00CC63C4" w:rsidRPr="00CC63C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QUANTITY</w:t>
            </w:r>
          </w:p>
        </w:tc>
        <w:tc>
          <w:tcPr>
            <w:tcW w:w="675" w:type="pct"/>
            <w:tcBorders>
              <w:top w:val="nil"/>
              <w:left w:val="nil"/>
              <w:bottom w:val="single" w:sz="8" w:space="0" w:color="000000"/>
              <w:right w:val="single" w:sz="8" w:space="0" w:color="000000"/>
            </w:tcBorders>
            <w:shd w:val="clear" w:color="000000" w:fill="B7B7B7"/>
            <w:noWrap/>
            <w:vAlign w:val="center"/>
            <w:hideMark/>
          </w:tcPr>
          <w:p w14:paraId="192AFE01" w14:textId="77777777" w:rsidR="00CC63C4" w:rsidRPr="00CC63C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TOTAL COST</w:t>
            </w:r>
          </w:p>
        </w:tc>
        <w:tc>
          <w:tcPr>
            <w:tcW w:w="702" w:type="pct"/>
            <w:tcBorders>
              <w:top w:val="nil"/>
              <w:left w:val="nil"/>
              <w:bottom w:val="single" w:sz="8" w:space="0" w:color="000000"/>
              <w:right w:val="single" w:sz="8" w:space="0" w:color="000000"/>
            </w:tcBorders>
            <w:shd w:val="clear" w:color="000000" w:fill="B7B7B7"/>
            <w:noWrap/>
            <w:vAlign w:val="center"/>
            <w:hideMark/>
          </w:tcPr>
          <w:p w14:paraId="215F3007" w14:textId="77777777" w:rsidR="00CC63C4" w:rsidRPr="00CC63C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TOTAL COST</w:t>
            </w:r>
          </w:p>
        </w:tc>
        <w:tc>
          <w:tcPr>
            <w:tcW w:w="810" w:type="pct"/>
            <w:tcBorders>
              <w:top w:val="nil"/>
              <w:left w:val="nil"/>
              <w:bottom w:val="single" w:sz="8" w:space="0" w:color="000000"/>
              <w:right w:val="single" w:sz="8" w:space="0" w:color="000000"/>
            </w:tcBorders>
            <w:shd w:val="clear" w:color="000000" w:fill="B7B7B7"/>
            <w:noWrap/>
            <w:vAlign w:val="center"/>
            <w:hideMark/>
          </w:tcPr>
          <w:p w14:paraId="5BC230D7" w14:textId="77777777" w:rsidR="00CC63C4" w:rsidRPr="00CC63C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TOTAL COST</w:t>
            </w:r>
          </w:p>
        </w:tc>
        <w:tc>
          <w:tcPr>
            <w:tcW w:w="808" w:type="pct"/>
            <w:vMerge/>
            <w:tcBorders>
              <w:top w:val="single" w:sz="8" w:space="0" w:color="000000"/>
              <w:left w:val="single" w:sz="8" w:space="0" w:color="000000"/>
              <w:bottom w:val="single" w:sz="8" w:space="0" w:color="000000"/>
              <w:right w:val="single" w:sz="8" w:space="0" w:color="000000"/>
            </w:tcBorders>
            <w:vAlign w:val="center"/>
            <w:hideMark/>
          </w:tcPr>
          <w:p w14:paraId="43D8A011" w14:textId="77777777" w:rsidR="00CC63C4" w:rsidRPr="00CC63C4" w:rsidRDefault="00CC63C4" w:rsidP="00CC63C4">
            <w:pPr>
              <w:widowControl/>
              <w:spacing w:after="0" w:line="240" w:lineRule="auto"/>
              <w:ind w:right="57"/>
              <w:contextualSpacing/>
              <w:rPr>
                <w:rFonts w:ascii="Arial Narrow" w:eastAsia="Times New Roman" w:hAnsi="Arial Narrow" w:cs="Arial"/>
                <w:b/>
                <w:bCs/>
                <w:color w:val="000000"/>
                <w:sz w:val="18"/>
                <w:szCs w:val="18"/>
              </w:rPr>
            </w:pPr>
          </w:p>
        </w:tc>
      </w:tr>
      <w:tr w:rsidR="00CC63C4" w:rsidRPr="00CC63C4" w14:paraId="21F7B687" w14:textId="77777777" w:rsidTr="00CC63C4">
        <w:trPr>
          <w:trHeight w:val="20"/>
        </w:trPr>
        <w:tc>
          <w:tcPr>
            <w:tcW w:w="735" w:type="pct"/>
            <w:tcBorders>
              <w:top w:val="nil"/>
              <w:left w:val="single" w:sz="8" w:space="0" w:color="000000"/>
              <w:bottom w:val="single" w:sz="8" w:space="0" w:color="000000"/>
              <w:right w:val="single" w:sz="8" w:space="0" w:color="000000"/>
            </w:tcBorders>
            <w:shd w:val="clear" w:color="000000" w:fill="D9EAD3"/>
            <w:noWrap/>
            <w:vAlign w:val="center"/>
            <w:hideMark/>
          </w:tcPr>
          <w:p w14:paraId="4AE285EE" w14:textId="77777777" w:rsidR="00CC63C4" w:rsidRPr="00CC63C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TOTAL</w:t>
            </w:r>
          </w:p>
        </w:tc>
        <w:tc>
          <w:tcPr>
            <w:tcW w:w="737" w:type="pct"/>
            <w:tcBorders>
              <w:top w:val="nil"/>
              <w:left w:val="nil"/>
              <w:bottom w:val="single" w:sz="8" w:space="0" w:color="000000"/>
              <w:right w:val="single" w:sz="8" w:space="0" w:color="000000"/>
            </w:tcBorders>
            <w:shd w:val="clear" w:color="000000" w:fill="D9EAD3"/>
            <w:noWrap/>
            <w:vAlign w:val="center"/>
            <w:hideMark/>
          </w:tcPr>
          <w:p w14:paraId="6F38C6D6"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284,334,734.66</w:t>
            </w:r>
          </w:p>
        </w:tc>
        <w:tc>
          <w:tcPr>
            <w:tcW w:w="534" w:type="pct"/>
            <w:tcBorders>
              <w:top w:val="nil"/>
              <w:left w:val="nil"/>
              <w:bottom w:val="single" w:sz="8" w:space="0" w:color="000000"/>
              <w:right w:val="single" w:sz="8" w:space="0" w:color="000000"/>
            </w:tcBorders>
            <w:shd w:val="clear" w:color="000000" w:fill="D9EAD3"/>
            <w:noWrap/>
            <w:vAlign w:val="center"/>
            <w:hideMark/>
          </w:tcPr>
          <w:p w14:paraId="7030F59A"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265,873</w:t>
            </w:r>
          </w:p>
        </w:tc>
        <w:tc>
          <w:tcPr>
            <w:tcW w:w="675" w:type="pct"/>
            <w:tcBorders>
              <w:top w:val="nil"/>
              <w:left w:val="nil"/>
              <w:bottom w:val="single" w:sz="8" w:space="0" w:color="000000"/>
              <w:right w:val="single" w:sz="8" w:space="0" w:color="000000"/>
            </w:tcBorders>
            <w:shd w:val="clear" w:color="000000" w:fill="D9EAD3"/>
            <w:noWrap/>
            <w:vAlign w:val="center"/>
            <w:hideMark/>
          </w:tcPr>
          <w:p w14:paraId="214B0A83"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153,461,913.93</w:t>
            </w:r>
          </w:p>
        </w:tc>
        <w:tc>
          <w:tcPr>
            <w:tcW w:w="702" w:type="pct"/>
            <w:tcBorders>
              <w:top w:val="nil"/>
              <w:left w:val="nil"/>
              <w:bottom w:val="single" w:sz="8" w:space="0" w:color="000000"/>
              <w:right w:val="single" w:sz="8" w:space="0" w:color="000000"/>
            </w:tcBorders>
            <w:shd w:val="clear" w:color="000000" w:fill="D9EAD3"/>
            <w:noWrap/>
            <w:vAlign w:val="center"/>
            <w:hideMark/>
          </w:tcPr>
          <w:p w14:paraId="56DEF6EA"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251,990,752.59</w:t>
            </w:r>
          </w:p>
        </w:tc>
        <w:tc>
          <w:tcPr>
            <w:tcW w:w="810" w:type="pct"/>
            <w:tcBorders>
              <w:top w:val="nil"/>
              <w:left w:val="nil"/>
              <w:bottom w:val="single" w:sz="8" w:space="0" w:color="000000"/>
              <w:right w:val="single" w:sz="8" w:space="0" w:color="000000"/>
            </w:tcBorders>
            <w:shd w:val="clear" w:color="000000" w:fill="D9EAD3"/>
            <w:noWrap/>
            <w:vAlign w:val="center"/>
            <w:hideMark/>
          </w:tcPr>
          <w:p w14:paraId="42B3591B"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489,360,637.67</w:t>
            </w:r>
          </w:p>
        </w:tc>
        <w:tc>
          <w:tcPr>
            <w:tcW w:w="808" w:type="pct"/>
            <w:tcBorders>
              <w:top w:val="nil"/>
              <w:left w:val="nil"/>
              <w:bottom w:val="single" w:sz="8" w:space="0" w:color="000000"/>
              <w:right w:val="single" w:sz="8" w:space="0" w:color="000000"/>
            </w:tcBorders>
            <w:shd w:val="clear" w:color="000000" w:fill="D9EAD3"/>
            <w:noWrap/>
            <w:vAlign w:val="center"/>
            <w:hideMark/>
          </w:tcPr>
          <w:p w14:paraId="756E4270"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b/>
                <w:bCs/>
                <w:color w:val="000000"/>
                <w:sz w:val="18"/>
                <w:szCs w:val="18"/>
              </w:rPr>
            </w:pPr>
            <w:r w:rsidRPr="00CC63C4">
              <w:rPr>
                <w:rFonts w:ascii="Arial Narrow" w:eastAsia="Times New Roman" w:hAnsi="Arial Narrow" w:cs="Arial"/>
                <w:b/>
                <w:bCs/>
                <w:color w:val="000000"/>
                <w:sz w:val="18"/>
                <w:szCs w:val="18"/>
              </w:rPr>
              <w:t>1,179,148,038.85</w:t>
            </w:r>
          </w:p>
        </w:tc>
      </w:tr>
      <w:tr w:rsidR="00CC63C4" w:rsidRPr="00CC63C4" w14:paraId="05166874" w14:textId="77777777" w:rsidTr="00CC63C4">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37222BFD" w14:textId="77777777" w:rsidR="00CC63C4" w:rsidRPr="00CC63C4" w:rsidRDefault="00CC63C4" w:rsidP="00CC63C4">
            <w:pPr>
              <w:widowControl/>
              <w:spacing w:after="0" w:line="240" w:lineRule="auto"/>
              <w:ind w:right="57"/>
              <w:contextualSpacing/>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Central Office</w:t>
            </w:r>
          </w:p>
        </w:tc>
        <w:tc>
          <w:tcPr>
            <w:tcW w:w="737" w:type="pct"/>
            <w:tcBorders>
              <w:top w:val="nil"/>
              <w:left w:val="nil"/>
              <w:bottom w:val="single" w:sz="8" w:space="0" w:color="000000"/>
              <w:right w:val="single" w:sz="8" w:space="0" w:color="000000"/>
            </w:tcBorders>
            <w:shd w:val="clear" w:color="auto" w:fill="auto"/>
            <w:noWrap/>
            <w:vAlign w:val="center"/>
            <w:hideMark/>
          </w:tcPr>
          <w:p w14:paraId="34FE65AC"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235,328,253.67</w:t>
            </w:r>
          </w:p>
        </w:tc>
        <w:tc>
          <w:tcPr>
            <w:tcW w:w="534" w:type="pct"/>
            <w:tcBorders>
              <w:top w:val="nil"/>
              <w:left w:val="nil"/>
              <w:bottom w:val="single" w:sz="8" w:space="0" w:color="000000"/>
              <w:right w:val="single" w:sz="8" w:space="0" w:color="000000"/>
            </w:tcBorders>
            <w:shd w:val="clear" w:color="auto" w:fill="auto"/>
            <w:noWrap/>
            <w:vAlign w:val="center"/>
            <w:hideMark/>
          </w:tcPr>
          <w:p w14:paraId="1E8F4C61"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w:t>
            </w:r>
          </w:p>
        </w:tc>
        <w:tc>
          <w:tcPr>
            <w:tcW w:w="675" w:type="pct"/>
            <w:tcBorders>
              <w:top w:val="nil"/>
              <w:left w:val="nil"/>
              <w:bottom w:val="single" w:sz="8" w:space="0" w:color="000000"/>
              <w:right w:val="single" w:sz="8" w:space="0" w:color="000000"/>
            </w:tcBorders>
            <w:shd w:val="clear" w:color="auto" w:fill="auto"/>
            <w:noWrap/>
            <w:vAlign w:val="center"/>
            <w:hideMark/>
          </w:tcPr>
          <w:p w14:paraId="7A71F75B"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w:t>
            </w:r>
          </w:p>
        </w:tc>
        <w:tc>
          <w:tcPr>
            <w:tcW w:w="702" w:type="pct"/>
            <w:tcBorders>
              <w:top w:val="nil"/>
              <w:left w:val="nil"/>
              <w:bottom w:val="single" w:sz="8" w:space="0" w:color="000000"/>
              <w:right w:val="single" w:sz="8" w:space="0" w:color="000000"/>
            </w:tcBorders>
            <w:shd w:val="clear" w:color="auto" w:fill="auto"/>
            <w:noWrap/>
            <w:vAlign w:val="center"/>
            <w:hideMark/>
          </w:tcPr>
          <w:p w14:paraId="012B6143"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w:t>
            </w:r>
          </w:p>
        </w:tc>
        <w:tc>
          <w:tcPr>
            <w:tcW w:w="810" w:type="pct"/>
            <w:tcBorders>
              <w:top w:val="nil"/>
              <w:left w:val="nil"/>
              <w:bottom w:val="single" w:sz="8" w:space="0" w:color="000000"/>
              <w:right w:val="single" w:sz="8" w:space="0" w:color="000000"/>
            </w:tcBorders>
            <w:shd w:val="clear" w:color="auto" w:fill="auto"/>
            <w:noWrap/>
            <w:vAlign w:val="center"/>
            <w:hideMark/>
          </w:tcPr>
          <w:p w14:paraId="783EFCE9"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w:t>
            </w:r>
          </w:p>
        </w:tc>
        <w:tc>
          <w:tcPr>
            <w:tcW w:w="808" w:type="pct"/>
            <w:tcBorders>
              <w:top w:val="nil"/>
              <w:left w:val="nil"/>
              <w:bottom w:val="single" w:sz="8" w:space="0" w:color="000000"/>
              <w:right w:val="single" w:sz="8" w:space="0" w:color="000000"/>
            </w:tcBorders>
            <w:shd w:val="clear" w:color="auto" w:fill="auto"/>
            <w:noWrap/>
            <w:vAlign w:val="center"/>
            <w:hideMark/>
          </w:tcPr>
          <w:p w14:paraId="237971FB"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235,328,253.67</w:t>
            </w:r>
          </w:p>
        </w:tc>
      </w:tr>
      <w:tr w:rsidR="00CC63C4" w:rsidRPr="00CC63C4" w14:paraId="3B248699" w14:textId="77777777" w:rsidTr="00CC63C4">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47B1DB71" w14:textId="77777777" w:rsidR="00CC63C4" w:rsidRPr="00CC63C4" w:rsidRDefault="00CC63C4" w:rsidP="00CC63C4">
            <w:pPr>
              <w:widowControl/>
              <w:spacing w:after="0" w:line="240" w:lineRule="auto"/>
              <w:ind w:right="57"/>
              <w:contextualSpacing/>
              <w:rPr>
                <w:rFonts w:ascii="Arial Narrow" w:eastAsia="Times New Roman" w:hAnsi="Arial Narrow" w:cs="Arial"/>
                <w:color w:val="000000"/>
                <w:sz w:val="18"/>
                <w:szCs w:val="18"/>
              </w:rPr>
            </w:pPr>
            <w:hyperlink r:id="rId10" w:anchor="Sheet1!gid=387878143" w:history="1">
              <w:r w:rsidRPr="00CC63C4">
                <w:rPr>
                  <w:rFonts w:ascii="Arial Narrow" w:eastAsia="Times New Roman" w:hAnsi="Arial Narrow" w:cs="Arial"/>
                  <w:color w:val="000000"/>
                  <w:sz w:val="18"/>
                  <w:szCs w:val="18"/>
                </w:rPr>
                <w:t>NRLMB - NROC</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0D3C6BD3"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w:t>
            </w:r>
          </w:p>
        </w:tc>
        <w:tc>
          <w:tcPr>
            <w:tcW w:w="534" w:type="pct"/>
            <w:tcBorders>
              <w:top w:val="nil"/>
              <w:left w:val="nil"/>
              <w:bottom w:val="single" w:sz="8" w:space="0" w:color="000000"/>
              <w:right w:val="single" w:sz="8" w:space="0" w:color="000000"/>
            </w:tcBorders>
            <w:shd w:val="clear" w:color="auto" w:fill="auto"/>
            <w:noWrap/>
            <w:vAlign w:val="center"/>
            <w:hideMark/>
          </w:tcPr>
          <w:p w14:paraId="62013519"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9,806</w:t>
            </w:r>
          </w:p>
        </w:tc>
        <w:tc>
          <w:tcPr>
            <w:tcW w:w="675" w:type="pct"/>
            <w:tcBorders>
              <w:top w:val="nil"/>
              <w:left w:val="nil"/>
              <w:bottom w:val="single" w:sz="8" w:space="0" w:color="000000"/>
              <w:right w:val="single" w:sz="8" w:space="0" w:color="000000"/>
            </w:tcBorders>
            <w:shd w:val="clear" w:color="auto" w:fill="auto"/>
            <w:noWrap/>
            <w:vAlign w:val="center"/>
            <w:hideMark/>
          </w:tcPr>
          <w:p w14:paraId="635EE9CE"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26,957,511.70</w:t>
            </w:r>
          </w:p>
        </w:tc>
        <w:tc>
          <w:tcPr>
            <w:tcW w:w="702" w:type="pct"/>
            <w:tcBorders>
              <w:top w:val="nil"/>
              <w:left w:val="nil"/>
              <w:bottom w:val="single" w:sz="8" w:space="0" w:color="000000"/>
              <w:right w:val="single" w:sz="8" w:space="0" w:color="000000"/>
            </w:tcBorders>
            <w:shd w:val="clear" w:color="auto" w:fill="auto"/>
            <w:noWrap/>
            <w:vAlign w:val="center"/>
            <w:hideMark/>
          </w:tcPr>
          <w:p w14:paraId="4B3C68FD"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95,783,098.88</w:t>
            </w:r>
          </w:p>
        </w:tc>
        <w:tc>
          <w:tcPr>
            <w:tcW w:w="810" w:type="pct"/>
            <w:tcBorders>
              <w:top w:val="nil"/>
              <w:left w:val="nil"/>
              <w:bottom w:val="single" w:sz="8" w:space="0" w:color="000000"/>
              <w:right w:val="single" w:sz="8" w:space="0" w:color="000000"/>
            </w:tcBorders>
            <w:shd w:val="clear" w:color="auto" w:fill="auto"/>
            <w:noWrap/>
            <w:vAlign w:val="center"/>
            <w:hideMark/>
          </w:tcPr>
          <w:p w14:paraId="679493FD"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201,889,916.40</w:t>
            </w:r>
          </w:p>
        </w:tc>
        <w:tc>
          <w:tcPr>
            <w:tcW w:w="808" w:type="pct"/>
            <w:tcBorders>
              <w:top w:val="nil"/>
              <w:left w:val="nil"/>
              <w:bottom w:val="single" w:sz="8" w:space="0" w:color="000000"/>
              <w:right w:val="single" w:sz="8" w:space="0" w:color="000000"/>
            </w:tcBorders>
            <w:shd w:val="clear" w:color="auto" w:fill="auto"/>
            <w:noWrap/>
            <w:vAlign w:val="center"/>
            <w:hideMark/>
          </w:tcPr>
          <w:p w14:paraId="49FE4832"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24,630,526.98</w:t>
            </w:r>
          </w:p>
        </w:tc>
      </w:tr>
      <w:tr w:rsidR="00CC63C4" w:rsidRPr="00CC63C4" w14:paraId="4C70CB6F" w14:textId="77777777" w:rsidTr="00CC63C4">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034C6CA9" w14:textId="77777777" w:rsidR="00CC63C4" w:rsidRPr="00CC63C4" w:rsidRDefault="00CC63C4" w:rsidP="00CC63C4">
            <w:pPr>
              <w:widowControl/>
              <w:spacing w:after="0" w:line="240" w:lineRule="auto"/>
              <w:ind w:right="57"/>
              <w:contextualSpacing/>
              <w:rPr>
                <w:rFonts w:ascii="Arial Narrow" w:eastAsia="Times New Roman" w:hAnsi="Arial Narrow" w:cs="Arial"/>
                <w:color w:val="000000"/>
                <w:sz w:val="18"/>
                <w:szCs w:val="18"/>
              </w:rPr>
            </w:pPr>
            <w:hyperlink r:id="rId11" w:anchor="Sheet1!gid=710460737" w:history="1">
              <w:r w:rsidRPr="00CC63C4">
                <w:rPr>
                  <w:rFonts w:ascii="Arial Narrow" w:eastAsia="Times New Roman" w:hAnsi="Arial Narrow" w:cs="Arial"/>
                  <w:color w:val="000000"/>
                  <w:sz w:val="18"/>
                  <w:szCs w:val="18"/>
                </w:rPr>
                <w:t>NRLMB - VDRC</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25F1310A"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w:t>
            </w:r>
          </w:p>
        </w:tc>
        <w:tc>
          <w:tcPr>
            <w:tcW w:w="534" w:type="pct"/>
            <w:tcBorders>
              <w:top w:val="nil"/>
              <w:left w:val="nil"/>
              <w:bottom w:val="single" w:sz="8" w:space="0" w:color="000000"/>
              <w:right w:val="single" w:sz="8" w:space="0" w:color="000000"/>
            </w:tcBorders>
            <w:shd w:val="clear" w:color="auto" w:fill="auto"/>
            <w:noWrap/>
            <w:vAlign w:val="center"/>
            <w:hideMark/>
          </w:tcPr>
          <w:p w14:paraId="30F31577"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7,241</w:t>
            </w:r>
          </w:p>
        </w:tc>
        <w:tc>
          <w:tcPr>
            <w:tcW w:w="675" w:type="pct"/>
            <w:tcBorders>
              <w:top w:val="nil"/>
              <w:left w:val="nil"/>
              <w:bottom w:val="single" w:sz="8" w:space="0" w:color="000000"/>
              <w:right w:val="single" w:sz="8" w:space="0" w:color="000000"/>
            </w:tcBorders>
            <w:shd w:val="clear" w:color="auto" w:fill="auto"/>
            <w:noWrap/>
            <w:vAlign w:val="center"/>
            <w:hideMark/>
          </w:tcPr>
          <w:p w14:paraId="788B55FC"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222,245.00</w:t>
            </w:r>
          </w:p>
        </w:tc>
        <w:tc>
          <w:tcPr>
            <w:tcW w:w="702" w:type="pct"/>
            <w:tcBorders>
              <w:top w:val="nil"/>
              <w:left w:val="nil"/>
              <w:bottom w:val="single" w:sz="8" w:space="0" w:color="000000"/>
              <w:right w:val="single" w:sz="8" w:space="0" w:color="000000"/>
            </w:tcBorders>
            <w:shd w:val="clear" w:color="auto" w:fill="auto"/>
            <w:noWrap/>
            <w:vAlign w:val="center"/>
            <w:hideMark/>
          </w:tcPr>
          <w:p w14:paraId="146EA9FF"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4,423,014.89</w:t>
            </w:r>
          </w:p>
        </w:tc>
        <w:tc>
          <w:tcPr>
            <w:tcW w:w="810" w:type="pct"/>
            <w:tcBorders>
              <w:top w:val="nil"/>
              <w:left w:val="nil"/>
              <w:bottom w:val="single" w:sz="8" w:space="0" w:color="000000"/>
              <w:right w:val="single" w:sz="8" w:space="0" w:color="000000"/>
            </w:tcBorders>
            <w:shd w:val="clear" w:color="auto" w:fill="auto"/>
            <w:noWrap/>
            <w:vAlign w:val="center"/>
            <w:hideMark/>
          </w:tcPr>
          <w:p w14:paraId="747C6271"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7,293,376.50</w:t>
            </w:r>
          </w:p>
        </w:tc>
        <w:tc>
          <w:tcPr>
            <w:tcW w:w="808" w:type="pct"/>
            <w:tcBorders>
              <w:top w:val="nil"/>
              <w:left w:val="nil"/>
              <w:bottom w:val="single" w:sz="8" w:space="0" w:color="000000"/>
              <w:right w:val="single" w:sz="8" w:space="0" w:color="000000"/>
            </w:tcBorders>
            <w:shd w:val="clear" w:color="auto" w:fill="auto"/>
            <w:noWrap/>
            <w:vAlign w:val="center"/>
            <w:hideMark/>
          </w:tcPr>
          <w:p w14:paraId="62D97BD7"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44,938,636.39</w:t>
            </w:r>
          </w:p>
        </w:tc>
      </w:tr>
      <w:tr w:rsidR="00CC63C4" w:rsidRPr="00CC63C4" w14:paraId="58AFF850" w14:textId="77777777" w:rsidTr="00CC63C4">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1E39437C" w14:textId="77777777" w:rsidR="00CC63C4" w:rsidRPr="00CC63C4" w:rsidRDefault="00CC63C4" w:rsidP="00CC63C4">
            <w:pPr>
              <w:widowControl/>
              <w:spacing w:after="0" w:line="240" w:lineRule="auto"/>
              <w:ind w:right="57"/>
              <w:contextualSpacing/>
              <w:rPr>
                <w:rFonts w:ascii="Arial Narrow" w:eastAsia="Times New Roman" w:hAnsi="Arial Narrow" w:cs="Arial"/>
                <w:color w:val="000000"/>
                <w:sz w:val="18"/>
                <w:szCs w:val="18"/>
              </w:rPr>
            </w:pPr>
            <w:hyperlink r:id="rId12" w:anchor="Sheet1!gid=664323784" w:history="1">
              <w:r w:rsidRPr="00CC63C4">
                <w:rPr>
                  <w:rFonts w:ascii="Arial Narrow" w:eastAsia="Times New Roman" w:hAnsi="Arial Narrow" w:cs="Arial"/>
                  <w:color w:val="000000"/>
                  <w:sz w:val="18"/>
                  <w:szCs w:val="18"/>
                </w:rPr>
                <w:t>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15DE9D94"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000,735.20</w:t>
            </w:r>
          </w:p>
        </w:tc>
        <w:tc>
          <w:tcPr>
            <w:tcW w:w="534" w:type="pct"/>
            <w:tcBorders>
              <w:top w:val="nil"/>
              <w:left w:val="nil"/>
              <w:bottom w:val="single" w:sz="8" w:space="0" w:color="000000"/>
              <w:right w:val="single" w:sz="8" w:space="0" w:color="000000"/>
            </w:tcBorders>
            <w:shd w:val="clear" w:color="auto" w:fill="auto"/>
            <w:noWrap/>
            <w:vAlign w:val="center"/>
            <w:hideMark/>
          </w:tcPr>
          <w:p w14:paraId="184FECB7"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7,282</w:t>
            </w:r>
          </w:p>
        </w:tc>
        <w:tc>
          <w:tcPr>
            <w:tcW w:w="675" w:type="pct"/>
            <w:tcBorders>
              <w:top w:val="nil"/>
              <w:left w:val="nil"/>
              <w:bottom w:val="single" w:sz="8" w:space="0" w:color="000000"/>
              <w:right w:val="single" w:sz="8" w:space="0" w:color="000000"/>
            </w:tcBorders>
            <w:shd w:val="clear" w:color="auto" w:fill="auto"/>
            <w:noWrap/>
            <w:vAlign w:val="center"/>
            <w:hideMark/>
          </w:tcPr>
          <w:p w14:paraId="4D38F9ED"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8,813,820.00</w:t>
            </w:r>
          </w:p>
        </w:tc>
        <w:tc>
          <w:tcPr>
            <w:tcW w:w="702" w:type="pct"/>
            <w:tcBorders>
              <w:top w:val="nil"/>
              <w:left w:val="nil"/>
              <w:bottom w:val="single" w:sz="8" w:space="0" w:color="000000"/>
              <w:right w:val="single" w:sz="8" w:space="0" w:color="000000"/>
            </w:tcBorders>
            <w:shd w:val="clear" w:color="auto" w:fill="auto"/>
            <w:noWrap/>
            <w:vAlign w:val="center"/>
            <w:hideMark/>
          </w:tcPr>
          <w:p w14:paraId="1DD8E3F3"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835,321.04</w:t>
            </w:r>
          </w:p>
        </w:tc>
        <w:tc>
          <w:tcPr>
            <w:tcW w:w="810" w:type="pct"/>
            <w:tcBorders>
              <w:top w:val="nil"/>
              <w:left w:val="nil"/>
              <w:bottom w:val="single" w:sz="8" w:space="0" w:color="000000"/>
              <w:right w:val="single" w:sz="8" w:space="0" w:color="000000"/>
            </w:tcBorders>
            <w:shd w:val="clear" w:color="auto" w:fill="auto"/>
            <w:noWrap/>
            <w:vAlign w:val="center"/>
            <w:hideMark/>
          </w:tcPr>
          <w:p w14:paraId="24AD9581"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28,048,077.50</w:t>
            </w:r>
          </w:p>
        </w:tc>
        <w:tc>
          <w:tcPr>
            <w:tcW w:w="808" w:type="pct"/>
            <w:tcBorders>
              <w:top w:val="nil"/>
              <w:left w:val="nil"/>
              <w:bottom w:val="single" w:sz="8" w:space="0" w:color="000000"/>
              <w:right w:val="single" w:sz="8" w:space="0" w:color="000000"/>
            </w:tcBorders>
            <w:shd w:val="clear" w:color="auto" w:fill="auto"/>
            <w:noWrap/>
            <w:vAlign w:val="center"/>
            <w:hideMark/>
          </w:tcPr>
          <w:p w14:paraId="324D407E"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43,697,953.74</w:t>
            </w:r>
          </w:p>
        </w:tc>
      </w:tr>
      <w:tr w:rsidR="00CC63C4" w:rsidRPr="00CC63C4" w14:paraId="46083DF8" w14:textId="77777777" w:rsidTr="00CC63C4">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71D60D65" w14:textId="77777777" w:rsidR="00CC63C4" w:rsidRPr="00CC63C4" w:rsidRDefault="00CC63C4" w:rsidP="00CC63C4">
            <w:pPr>
              <w:widowControl/>
              <w:spacing w:after="0" w:line="240" w:lineRule="auto"/>
              <w:ind w:right="57"/>
              <w:contextualSpacing/>
              <w:rPr>
                <w:rFonts w:ascii="Arial Narrow" w:eastAsia="Times New Roman" w:hAnsi="Arial Narrow" w:cs="Arial"/>
                <w:color w:val="000000"/>
                <w:sz w:val="18"/>
                <w:szCs w:val="18"/>
              </w:rPr>
            </w:pPr>
            <w:hyperlink r:id="rId13" w:anchor="Sheet1!gid=2023893154" w:history="1">
              <w:r w:rsidRPr="00CC63C4">
                <w:rPr>
                  <w:rFonts w:ascii="Arial Narrow" w:eastAsia="Times New Roman" w:hAnsi="Arial Narrow" w:cs="Arial"/>
                  <w:color w:val="000000"/>
                  <w:sz w:val="18"/>
                  <w:szCs w:val="18"/>
                </w:rPr>
                <w:t>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3BCCD0F4"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000,275.68</w:t>
            </w:r>
          </w:p>
        </w:tc>
        <w:tc>
          <w:tcPr>
            <w:tcW w:w="534" w:type="pct"/>
            <w:tcBorders>
              <w:top w:val="nil"/>
              <w:left w:val="nil"/>
              <w:bottom w:val="single" w:sz="8" w:space="0" w:color="000000"/>
              <w:right w:val="single" w:sz="8" w:space="0" w:color="000000"/>
            </w:tcBorders>
            <w:shd w:val="clear" w:color="auto" w:fill="auto"/>
            <w:noWrap/>
            <w:vAlign w:val="center"/>
            <w:hideMark/>
          </w:tcPr>
          <w:p w14:paraId="3B7904D2"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8,969</w:t>
            </w:r>
          </w:p>
        </w:tc>
        <w:tc>
          <w:tcPr>
            <w:tcW w:w="675" w:type="pct"/>
            <w:tcBorders>
              <w:top w:val="nil"/>
              <w:left w:val="nil"/>
              <w:bottom w:val="single" w:sz="8" w:space="0" w:color="000000"/>
              <w:right w:val="single" w:sz="8" w:space="0" w:color="000000"/>
            </w:tcBorders>
            <w:shd w:val="clear" w:color="auto" w:fill="auto"/>
            <w:noWrap/>
            <w:vAlign w:val="center"/>
            <w:hideMark/>
          </w:tcPr>
          <w:p w14:paraId="2CBAC083"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9,858,873.00</w:t>
            </w:r>
          </w:p>
        </w:tc>
        <w:tc>
          <w:tcPr>
            <w:tcW w:w="702" w:type="pct"/>
            <w:tcBorders>
              <w:top w:val="nil"/>
              <w:left w:val="nil"/>
              <w:bottom w:val="single" w:sz="8" w:space="0" w:color="000000"/>
              <w:right w:val="single" w:sz="8" w:space="0" w:color="000000"/>
            </w:tcBorders>
            <w:shd w:val="clear" w:color="auto" w:fill="auto"/>
            <w:noWrap/>
            <w:vAlign w:val="center"/>
            <w:hideMark/>
          </w:tcPr>
          <w:p w14:paraId="13781B5D"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4,284,617.44</w:t>
            </w:r>
          </w:p>
        </w:tc>
        <w:tc>
          <w:tcPr>
            <w:tcW w:w="810" w:type="pct"/>
            <w:tcBorders>
              <w:top w:val="nil"/>
              <w:left w:val="nil"/>
              <w:bottom w:val="single" w:sz="8" w:space="0" w:color="000000"/>
              <w:right w:val="single" w:sz="8" w:space="0" w:color="000000"/>
            </w:tcBorders>
            <w:shd w:val="clear" w:color="auto" w:fill="auto"/>
            <w:noWrap/>
            <w:vAlign w:val="center"/>
            <w:hideMark/>
          </w:tcPr>
          <w:p w14:paraId="01BE73FD"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3,169,341.49</w:t>
            </w:r>
          </w:p>
        </w:tc>
        <w:tc>
          <w:tcPr>
            <w:tcW w:w="808" w:type="pct"/>
            <w:tcBorders>
              <w:top w:val="nil"/>
              <w:left w:val="nil"/>
              <w:bottom w:val="single" w:sz="8" w:space="0" w:color="000000"/>
              <w:right w:val="single" w:sz="8" w:space="0" w:color="000000"/>
            </w:tcBorders>
            <w:shd w:val="clear" w:color="auto" w:fill="auto"/>
            <w:noWrap/>
            <w:vAlign w:val="center"/>
            <w:hideMark/>
          </w:tcPr>
          <w:p w14:paraId="0274630B"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40,313,107.61</w:t>
            </w:r>
          </w:p>
        </w:tc>
      </w:tr>
      <w:tr w:rsidR="00CC63C4" w:rsidRPr="00CC63C4" w14:paraId="79E3EFC0" w14:textId="77777777" w:rsidTr="00CC63C4">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453E1A92" w14:textId="77777777" w:rsidR="00CC63C4" w:rsidRPr="00CC63C4" w:rsidRDefault="00CC63C4" w:rsidP="00CC63C4">
            <w:pPr>
              <w:widowControl/>
              <w:spacing w:after="0" w:line="240" w:lineRule="auto"/>
              <w:ind w:right="57"/>
              <w:contextualSpacing/>
              <w:rPr>
                <w:rFonts w:ascii="Arial Narrow" w:eastAsia="Times New Roman" w:hAnsi="Arial Narrow" w:cs="Arial"/>
                <w:color w:val="000000"/>
                <w:sz w:val="18"/>
                <w:szCs w:val="18"/>
              </w:rPr>
            </w:pPr>
            <w:hyperlink r:id="rId14" w:anchor="Sheet1!gid=679074030" w:history="1">
              <w:r w:rsidRPr="00CC63C4">
                <w:rPr>
                  <w:rFonts w:ascii="Arial Narrow" w:eastAsia="Times New Roman" w:hAnsi="Arial Narrow" w:cs="Arial"/>
                  <w:color w:val="000000"/>
                  <w:sz w:val="18"/>
                  <w:szCs w:val="18"/>
                </w:rPr>
                <w:t>I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7A8E302C"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000,908.30</w:t>
            </w:r>
          </w:p>
        </w:tc>
        <w:tc>
          <w:tcPr>
            <w:tcW w:w="534" w:type="pct"/>
            <w:tcBorders>
              <w:top w:val="nil"/>
              <w:left w:val="nil"/>
              <w:bottom w:val="single" w:sz="8" w:space="0" w:color="000000"/>
              <w:right w:val="single" w:sz="8" w:space="0" w:color="000000"/>
            </w:tcBorders>
            <w:shd w:val="clear" w:color="auto" w:fill="auto"/>
            <w:noWrap/>
            <w:vAlign w:val="center"/>
            <w:hideMark/>
          </w:tcPr>
          <w:p w14:paraId="3BDAFFB8"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1,342</w:t>
            </w:r>
          </w:p>
        </w:tc>
        <w:tc>
          <w:tcPr>
            <w:tcW w:w="675" w:type="pct"/>
            <w:tcBorders>
              <w:top w:val="nil"/>
              <w:left w:val="nil"/>
              <w:bottom w:val="single" w:sz="8" w:space="0" w:color="000000"/>
              <w:right w:val="single" w:sz="8" w:space="0" w:color="000000"/>
            </w:tcBorders>
            <w:shd w:val="clear" w:color="auto" w:fill="auto"/>
            <w:noWrap/>
            <w:vAlign w:val="center"/>
            <w:hideMark/>
          </w:tcPr>
          <w:p w14:paraId="5B9119DF"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6,211,850.98</w:t>
            </w:r>
          </w:p>
        </w:tc>
        <w:tc>
          <w:tcPr>
            <w:tcW w:w="702" w:type="pct"/>
            <w:tcBorders>
              <w:top w:val="nil"/>
              <w:left w:val="nil"/>
              <w:bottom w:val="single" w:sz="8" w:space="0" w:color="000000"/>
              <w:right w:val="single" w:sz="8" w:space="0" w:color="000000"/>
            </w:tcBorders>
            <w:shd w:val="clear" w:color="auto" w:fill="auto"/>
            <w:noWrap/>
            <w:vAlign w:val="center"/>
            <w:hideMark/>
          </w:tcPr>
          <w:p w14:paraId="689A6CA8"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250,616.46</w:t>
            </w:r>
          </w:p>
        </w:tc>
        <w:tc>
          <w:tcPr>
            <w:tcW w:w="810" w:type="pct"/>
            <w:tcBorders>
              <w:top w:val="nil"/>
              <w:left w:val="nil"/>
              <w:bottom w:val="single" w:sz="8" w:space="0" w:color="000000"/>
              <w:right w:val="single" w:sz="8" w:space="0" w:color="000000"/>
            </w:tcBorders>
            <w:shd w:val="clear" w:color="auto" w:fill="auto"/>
            <w:noWrap/>
            <w:vAlign w:val="center"/>
            <w:hideMark/>
          </w:tcPr>
          <w:p w14:paraId="07475169"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5,421,240.75</w:t>
            </w:r>
          </w:p>
        </w:tc>
        <w:tc>
          <w:tcPr>
            <w:tcW w:w="808" w:type="pct"/>
            <w:tcBorders>
              <w:top w:val="nil"/>
              <w:left w:val="nil"/>
              <w:bottom w:val="single" w:sz="8" w:space="0" w:color="000000"/>
              <w:right w:val="single" w:sz="8" w:space="0" w:color="000000"/>
            </w:tcBorders>
            <w:shd w:val="clear" w:color="auto" w:fill="auto"/>
            <w:noWrap/>
            <w:vAlign w:val="center"/>
            <w:hideMark/>
          </w:tcPr>
          <w:p w14:paraId="560ADD98"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7,884,616.49</w:t>
            </w:r>
          </w:p>
        </w:tc>
      </w:tr>
      <w:tr w:rsidR="00CC63C4" w:rsidRPr="00CC63C4" w14:paraId="5316E769" w14:textId="77777777" w:rsidTr="00CC63C4">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3871894B" w14:textId="77777777" w:rsidR="00CC63C4" w:rsidRPr="00CC63C4" w:rsidRDefault="00CC63C4" w:rsidP="00CC63C4">
            <w:pPr>
              <w:widowControl/>
              <w:spacing w:after="0" w:line="240" w:lineRule="auto"/>
              <w:ind w:right="57"/>
              <w:contextualSpacing/>
              <w:rPr>
                <w:rFonts w:ascii="Arial Narrow" w:eastAsia="Times New Roman" w:hAnsi="Arial Narrow" w:cs="Arial"/>
                <w:color w:val="000000"/>
                <w:sz w:val="18"/>
                <w:szCs w:val="18"/>
              </w:rPr>
            </w:pPr>
            <w:hyperlink r:id="rId15" w:anchor="Sheet1!gid=1424388716" w:history="1">
              <w:r w:rsidRPr="00CC63C4">
                <w:rPr>
                  <w:rFonts w:ascii="Arial Narrow" w:eastAsia="Times New Roman" w:hAnsi="Arial Narrow" w:cs="Arial"/>
                  <w:color w:val="000000"/>
                  <w:sz w:val="18"/>
                  <w:szCs w:val="18"/>
                </w:rPr>
                <w:t>CALABARZON</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76ACD57D"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5F87150B"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957</w:t>
            </w:r>
          </w:p>
        </w:tc>
        <w:tc>
          <w:tcPr>
            <w:tcW w:w="675" w:type="pct"/>
            <w:tcBorders>
              <w:top w:val="nil"/>
              <w:left w:val="nil"/>
              <w:bottom w:val="single" w:sz="8" w:space="0" w:color="000000"/>
              <w:right w:val="single" w:sz="8" w:space="0" w:color="000000"/>
            </w:tcBorders>
            <w:shd w:val="clear" w:color="auto" w:fill="auto"/>
            <w:noWrap/>
            <w:vAlign w:val="center"/>
            <w:hideMark/>
          </w:tcPr>
          <w:p w14:paraId="5C3F31EB"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890,428.00</w:t>
            </w:r>
          </w:p>
        </w:tc>
        <w:tc>
          <w:tcPr>
            <w:tcW w:w="702" w:type="pct"/>
            <w:tcBorders>
              <w:top w:val="nil"/>
              <w:left w:val="nil"/>
              <w:bottom w:val="single" w:sz="8" w:space="0" w:color="000000"/>
              <w:right w:val="single" w:sz="8" w:space="0" w:color="000000"/>
            </w:tcBorders>
            <w:shd w:val="clear" w:color="auto" w:fill="auto"/>
            <w:noWrap/>
            <w:vAlign w:val="center"/>
            <w:hideMark/>
          </w:tcPr>
          <w:p w14:paraId="7F6AE5ED"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8,435,881.20</w:t>
            </w:r>
          </w:p>
        </w:tc>
        <w:tc>
          <w:tcPr>
            <w:tcW w:w="810" w:type="pct"/>
            <w:tcBorders>
              <w:top w:val="nil"/>
              <w:left w:val="nil"/>
              <w:bottom w:val="single" w:sz="8" w:space="0" w:color="000000"/>
              <w:right w:val="single" w:sz="8" w:space="0" w:color="000000"/>
            </w:tcBorders>
            <w:shd w:val="clear" w:color="auto" w:fill="auto"/>
            <w:noWrap/>
            <w:vAlign w:val="center"/>
            <w:hideMark/>
          </w:tcPr>
          <w:p w14:paraId="4303A1F8"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1,155,383.48</w:t>
            </w:r>
          </w:p>
        </w:tc>
        <w:tc>
          <w:tcPr>
            <w:tcW w:w="808" w:type="pct"/>
            <w:tcBorders>
              <w:top w:val="nil"/>
              <w:left w:val="nil"/>
              <w:bottom w:val="single" w:sz="8" w:space="0" w:color="000000"/>
              <w:right w:val="single" w:sz="8" w:space="0" w:color="000000"/>
            </w:tcBorders>
            <w:shd w:val="clear" w:color="auto" w:fill="auto"/>
            <w:noWrap/>
            <w:vAlign w:val="center"/>
            <w:hideMark/>
          </w:tcPr>
          <w:p w14:paraId="7D697E15"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23,481,692.68</w:t>
            </w:r>
          </w:p>
        </w:tc>
      </w:tr>
      <w:tr w:rsidR="00CC63C4" w:rsidRPr="00CC63C4" w14:paraId="3114D750" w14:textId="77777777" w:rsidTr="00CC63C4">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30B883AF" w14:textId="77777777" w:rsidR="00CC63C4" w:rsidRPr="00CC63C4" w:rsidRDefault="00CC63C4" w:rsidP="00CC63C4">
            <w:pPr>
              <w:widowControl/>
              <w:spacing w:after="0" w:line="240" w:lineRule="auto"/>
              <w:ind w:right="57"/>
              <w:contextualSpacing/>
              <w:rPr>
                <w:rFonts w:ascii="Arial Narrow" w:eastAsia="Times New Roman" w:hAnsi="Arial Narrow" w:cs="Arial"/>
                <w:color w:val="000000"/>
                <w:sz w:val="18"/>
                <w:szCs w:val="18"/>
              </w:rPr>
            </w:pPr>
            <w:hyperlink r:id="rId16" w:anchor="Sheet1!gid=526409641" w:history="1">
              <w:r w:rsidRPr="00CC63C4">
                <w:rPr>
                  <w:rFonts w:ascii="Arial Narrow" w:eastAsia="Times New Roman" w:hAnsi="Arial Narrow" w:cs="Arial"/>
                  <w:color w:val="000000"/>
                  <w:sz w:val="18"/>
                  <w:szCs w:val="18"/>
                </w:rPr>
                <w:t>MIMAROPA</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31A09090"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77D6C2CB"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2,230</w:t>
            </w:r>
          </w:p>
        </w:tc>
        <w:tc>
          <w:tcPr>
            <w:tcW w:w="675" w:type="pct"/>
            <w:tcBorders>
              <w:top w:val="nil"/>
              <w:left w:val="nil"/>
              <w:bottom w:val="single" w:sz="8" w:space="0" w:color="000000"/>
              <w:right w:val="single" w:sz="8" w:space="0" w:color="000000"/>
            </w:tcBorders>
            <w:shd w:val="clear" w:color="auto" w:fill="auto"/>
            <w:noWrap/>
            <w:vAlign w:val="center"/>
            <w:hideMark/>
          </w:tcPr>
          <w:p w14:paraId="04FBE7D3"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21,589,317.07</w:t>
            </w:r>
          </w:p>
        </w:tc>
        <w:tc>
          <w:tcPr>
            <w:tcW w:w="702" w:type="pct"/>
            <w:tcBorders>
              <w:top w:val="nil"/>
              <w:left w:val="nil"/>
              <w:bottom w:val="single" w:sz="8" w:space="0" w:color="000000"/>
              <w:right w:val="single" w:sz="8" w:space="0" w:color="000000"/>
            </w:tcBorders>
            <w:shd w:val="clear" w:color="auto" w:fill="auto"/>
            <w:noWrap/>
            <w:vAlign w:val="center"/>
            <w:hideMark/>
          </w:tcPr>
          <w:p w14:paraId="4EF949B7"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4,692,272.00</w:t>
            </w:r>
          </w:p>
        </w:tc>
        <w:tc>
          <w:tcPr>
            <w:tcW w:w="810" w:type="pct"/>
            <w:tcBorders>
              <w:top w:val="nil"/>
              <w:left w:val="nil"/>
              <w:bottom w:val="single" w:sz="8" w:space="0" w:color="000000"/>
              <w:right w:val="single" w:sz="8" w:space="0" w:color="000000"/>
            </w:tcBorders>
            <w:shd w:val="clear" w:color="auto" w:fill="auto"/>
            <w:noWrap/>
            <w:vAlign w:val="center"/>
            <w:hideMark/>
          </w:tcPr>
          <w:p w14:paraId="4C8DD6EF"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7,775,580.60</w:t>
            </w:r>
          </w:p>
        </w:tc>
        <w:tc>
          <w:tcPr>
            <w:tcW w:w="808" w:type="pct"/>
            <w:tcBorders>
              <w:top w:val="nil"/>
              <w:left w:val="nil"/>
              <w:bottom w:val="single" w:sz="8" w:space="0" w:color="000000"/>
              <w:right w:val="single" w:sz="8" w:space="0" w:color="000000"/>
            </w:tcBorders>
            <w:shd w:val="clear" w:color="auto" w:fill="auto"/>
            <w:noWrap/>
            <w:vAlign w:val="center"/>
            <w:hideMark/>
          </w:tcPr>
          <w:p w14:paraId="787B666A"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47,057,169.67</w:t>
            </w:r>
          </w:p>
        </w:tc>
      </w:tr>
      <w:tr w:rsidR="00CC63C4" w:rsidRPr="00CC63C4" w14:paraId="743240CA" w14:textId="77777777" w:rsidTr="00CC63C4">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0794D3A2" w14:textId="77777777" w:rsidR="00CC63C4" w:rsidRPr="00CC63C4" w:rsidRDefault="00CC63C4" w:rsidP="00CC63C4">
            <w:pPr>
              <w:widowControl/>
              <w:spacing w:after="0" w:line="240" w:lineRule="auto"/>
              <w:ind w:right="57"/>
              <w:contextualSpacing/>
              <w:rPr>
                <w:rFonts w:ascii="Arial Narrow" w:eastAsia="Times New Roman" w:hAnsi="Arial Narrow" w:cs="Arial"/>
                <w:color w:val="000000"/>
                <w:sz w:val="18"/>
                <w:szCs w:val="18"/>
              </w:rPr>
            </w:pPr>
            <w:hyperlink r:id="rId17" w:anchor="Sheet1!gid=991474912" w:history="1">
              <w:r w:rsidRPr="00CC63C4">
                <w:rPr>
                  <w:rFonts w:ascii="Arial Narrow" w:eastAsia="Times New Roman" w:hAnsi="Arial Narrow" w:cs="Arial"/>
                  <w:color w:val="000000"/>
                  <w:sz w:val="18"/>
                  <w:szCs w:val="18"/>
                </w:rPr>
                <w:t>V</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7387B0D6"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3797EA6B"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8,020</w:t>
            </w:r>
          </w:p>
        </w:tc>
        <w:tc>
          <w:tcPr>
            <w:tcW w:w="675" w:type="pct"/>
            <w:tcBorders>
              <w:top w:val="nil"/>
              <w:left w:val="nil"/>
              <w:bottom w:val="single" w:sz="8" w:space="0" w:color="000000"/>
              <w:right w:val="single" w:sz="8" w:space="0" w:color="000000"/>
            </w:tcBorders>
            <w:shd w:val="clear" w:color="auto" w:fill="auto"/>
            <w:noWrap/>
            <w:vAlign w:val="center"/>
            <w:hideMark/>
          </w:tcPr>
          <w:p w14:paraId="5A08DB45"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7,448,952.38</w:t>
            </w:r>
          </w:p>
        </w:tc>
        <w:tc>
          <w:tcPr>
            <w:tcW w:w="702" w:type="pct"/>
            <w:tcBorders>
              <w:top w:val="nil"/>
              <w:left w:val="nil"/>
              <w:bottom w:val="single" w:sz="8" w:space="0" w:color="000000"/>
              <w:right w:val="single" w:sz="8" w:space="0" w:color="000000"/>
            </w:tcBorders>
            <w:shd w:val="clear" w:color="auto" w:fill="auto"/>
            <w:noWrap/>
            <w:vAlign w:val="center"/>
            <w:hideMark/>
          </w:tcPr>
          <w:p w14:paraId="20D0BC16"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0,880,648.32</w:t>
            </w:r>
          </w:p>
        </w:tc>
        <w:tc>
          <w:tcPr>
            <w:tcW w:w="810" w:type="pct"/>
            <w:tcBorders>
              <w:top w:val="nil"/>
              <w:left w:val="nil"/>
              <w:bottom w:val="single" w:sz="8" w:space="0" w:color="000000"/>
              <w:right w:val="single" w:sz="8" w:space="0" w:color="000000"/>
            </w:tcBorders>
            <w:shd w:val="clear" w:color="auto" w:fill="auto"/>
            <w:noWrap/>
            <w:vAlign w:val="center"/>
            <w:hideMark/>
          </w:tcPr>
          <w:p w14:paraId="02CC5F8E"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21,132,801.90</w:t>
            </w:r>
          </w:p>
        </w:tc>
        <w:tc>
          <w:tcPr>
            <w:tcW w:w="808" w:type="pct"/>
            <w:tcBorders>
              <w:top w:val="nil"/>
              <w:left w:val="nil"/>
              <w:bottom w:val="single" w:sz="8" w:space="0" w:color="000000"/>
              <w:right w:val="single" w:sz="8" w:space="0" w:color="000000"/>
            </w:tcBorders>
            <w:shd w:val="clear" w:color="auto" w:fill="auto"/>
            <w:noWrap/>
            <w:vAlign w:val="center"/>
            <w:hideMark/>
          </w:tcPr>
          <w:p w14:paraId="757A699A"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42,462,402.60</w:t>
            </w:r>
          </w:p>
        </w:tc>
      </w:tr>
      <w:tr w:rsidR="00CC63C4" w:rsidRPr="00CC63C4" w14:paraId="1CEE5F23" w14:textId="77777777" w:rsidTr="00CC63C4">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46EC824A" w14:textId="77777777" w:rsidR="00CC63C4" w:rsidRPr="00CC63C4" w:rsidRDefault="00CC63C4" w:rsidP="00CC63C4">
            <w:pPr>
              <w:widowControl/>
              <w:spacing w:after="0" w:line="240" w:lineRule="auto"/>
              <w:ind w:right="57"/>
              <w:contextualSpacing/>
              <w:rPr>
                <w:rFonts w:ascii="Arial Narrow" w:eastAsia="Times New Roman" w:hAnsi="Arial Narrow" w:cs="Arial"/>
                <w:color w:val="000000"/>
                <w:sz w:val="18"/>
                <w:szCs w:val="18"/>
              </w:rPr>
            </w:pPr>
            <w:hyperlink r:id="rId18" w:anchor="Sheet1!gid=1347618722" w:history="1">
              <w:r w:rsidRPr="00CC63C4">
                <w:rPr>
                  <w:rFonts w:ascii="Arial Narrow" w:eastAsia="Times New Roman" w:hAnsi="Arial Narrow" w:cs="Arial"/>
                  <w:color w:val="000000"/>
                  <w:sz w:val="18"/>
                  <w:szCs w:val="18"/>
                </w:rPr>
                <w:t>V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7A4F22ED"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000,986.42</w:t>
            </w:r>
          </w:p>
        </w:tc>
        <w:tc>
          <w:tcPr>
            <w:tcW w:w="534" w:type="pct"/>
            <w:tcBorders>
              <w:top w:val="nil"/>
              <w:left w:val="nil"/>
              <w:bottom w:val="single" w:sz="8" w:space="0" w:color="000000"/>
              <w:right w:val="single" w:sz="8" w:space="0" w:color="000000"/>
            </w:tcBorders>
            <w:shd w:val="clear" w:color="auto" w:fill="auto"/>
            <w:noWrap/>
            <w:vAlign w:val="center"/>
            <w:hideMark/>
          </w:tcPr>
          <w:p w14:paraId="48FBDA54"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0,043</w:t>
            </w:r>
          </w:p>
        </w:tc>
        <w:tc>
          <w:tcPr>
            <w:tcW w:w="675" w:type="pct"/>
            <w:tcBorders>
              <w:top w:val="nil"/>
              <w:left w:val="nil"/>
              <w:bottom w:val="single" w:sz="8" w:space="0" w:color="000000"/>
              <w:right w:val="single" w:sz="8" w:space="0" w:color="000000"/>
            </w:tcBorders>
            <w:shd w:val="clear" w:color="auto" w:fill="auto"/>
            <w:noWrap/>
            <w:vAlign w:val="center"/>
            <w:hideMark/>
          </w:tcPr>
          <w:p w14:paraId="00F3A8A7"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719,402.00</w:t>
            </w:r>
          </w:p>
        </w:tc>
        <w:tc>
          <w:tcPr>
            <w:tcW w:w="702" w:type="pct"/>
            <w:tcBorders>
              <w:top w:val="nil"/>
              <w:left w:val="nil"/>
              <w:bottom w:val="single" w:sz="8" w:space="0" w:color="000000"/>
              <w:right w:val="single" w:sz="8" w:space="0" w:color="000000"/>
            </w:tcBorders>
            <w:shd w:val="clear" w:color="auto" w:fill="auto"/>
            <w:noWrap/>
            <w:vAlign w:val="center"/>
            <w:hideMark/>
          </w:tcPr>
          <w:p w14:paraId="1E99C3DF"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6,278,045.64</w:t>
            </w:r>
          </w:p>
        </w:tc>
        <w:tc>
          <w:tcPr>
            <w:tcW w:w="810" w:type="pct"/>
            <w:tcBorders>
              <w:top w:val="nil"/>
              <w:left w:val="nil"/>
              <w:bottom w:val="single" w:sz="8" w:space="0" w:color="000000"/>
              <w:right w:val="single" w:sz="8" w:space="0" w:color="000000"/>
            </w:tcBorders>
            <w:shd w:val="clear" w:color="auto" w:fill="auto"/>
            <w:noWrap/>
            <w:vAlign w:val="center"/>
            <w:hideMark/>
          </w:tcPr>
          <w:p w14:paraId="0BFBF425"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5,937,483.76</w:t>
            </w:r>
          </w:p>
        </w:tc>
        <w:tc>
          <w:tcPr>
            <w:tcW w:w="808" w:type="pct"/>
            <w:tcBorders>
              <w:top w:val="nil"/>
              <w:left w:val="nil"/>
              <w:bottom w:val="single" w:sz="8" w:space="0" w:color="000000"/>
              <w:right w:val="single" w:sz="8" w:space="0" w:color="000000"/>
            </w:tcBorders>
            <w:shd w:val="clear" w:color="auto" w:fill="auto"/>
            <w:noWrap/>
            <w:vAlign w:val="center"/>
            <w:hideMark/>
          </w:tcPr>
          <w:p w14:paraId="5BD1DBE9"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28,935,917.82</w:t>
            </w:r>
          </w:p>
        </w:tc>
      </w:tr>
      <w:tr w:rsidR="00CC63C4" w:rsidRPr="00CC63C4" w14:paraId="3AD59457" w14:textId="77777777" w:rsidTr="00CC63C4">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7FC489A4" w14:textId="77777777" w:rsidR="00CC63C4" w:rsidRPr="00CC63C4" w:rsidRDefault="00CC63C4" w:rsidP="00CC63C4">
            <w:pPr>
              <w:widowControl/>
              <w:spacing w:after="0" w:line="240" w:lineRule="auto"/>
              <w:ind w:right="57"/>
              <w:contextualSpacing/>
              <w:rPr>
                <w:rFonts w:ascii="Arial Narrow" w:eastAsia="Times New Roman" w:hAnsi="Arial Narrow" w:cs="Arial"/>
                <w:color w:val="000000"/>
                <w:sz w:val="18"/>
                <w:szCs w:val="18"/>
              </w:rPr>
            </w:pPr>
            <w:hyperlink r:id="rId19" w:anchor="Sheet1!gid=805910130" w:history="1">
              <w:r w:rsidRPr="00CC63C4">
                <w:rPr>
                  <w:rFonts w:ascii="Arial Narrow" w:eastAsia="Times New Roman" w:hAnsi="Arial Narrow" w:cs="Arial"/>
                  <w:color w:val="000000"/>
                  <w:sz w:val="18"/>
                  <w:szCs w:val="18"/>
                </w:rPr>
                <w:t>V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31E1672B"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2F3FA993"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21,261</w:t>
            </w:r>
          </w:p>
        </w:tc>
        <w:tc>
          <w:tcPr>
            <w:tcW w:w="675" w:type="pct"/>
            <w:tcBorders>
              <w:top w:val="nil"/>
              <w:left w:val="nil"/>
              <w:bottom w:val="single" w:sz="8" w:space="0" w:color="000000"/>
              <w:right w:val="single" w:sz="8" w:space="0" w:color="000000"/>
            </w:tcBorders>
            <w:shd w:val="clear" w:color="auto" w:fill="auto"/>
            <w:noWrap/>
            <w:vAlign w:val="center"/>
            <w:hideMark/>
          </w:tcPr>
          <w:p w14:paraId="385934C9"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9,712,584.00</w:t>
            </w:r>
          </w:p>
        </w:tc>
        <w:tc>
          <w:tcPr>
            <w:tcW w:w="702" w:type="pct"/>
            <w:tcBorders>
              <w:top w:val="nil"/>
              <w:left w:val="nil"/>
              <w:bottom w:val="single" w:sz="8" w:space="0" w:color="000000"/>
              <w:right w:val="single" w:sz="8" w:space="0" w:color="000000"/>
            </w:tcBorders>
            <w:shd w:val="clear" w:color="auto" w:fill="auto"/>
            <w:noWrap/>
            <w:vAlign w:val="center"/>
            <w:hideMark/>
          </w:tcPr>
          <w:p w14:paraId="514AC854"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9,145,470.42</w:t>
            </w:r>
          </w:p>
        </w:tc>
        <w:tc>
          <w:tcPr>
            <w:tcW w:w="810" w:type="pct"/>
            <w:tcBorders>
              <w:top w:val="nil"/>
              <w:left w:val="nil"/>
              <w:bottom w:val="single" w:sz="8" w:space="0" w:color="000000"/>
              <w:right w:val="single" w:sz="8" w:space="0" w:color="000000"/>
            </w:tcBorders>
            <w:shd w:val="clear" w:color="auto" w:fill="auto"/>
            <w:noWrap/>
            <w:vAlign w:val="center"/>
            <w:hideMark/>
          </w:tcPr>
          <w:p w14:paraId="3CF41908"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2,963,436.05</w:t>
            </w:r>
          </w:p>
        </w:tc>
        <w:tc>
          <w:tcPr>
            <w:tcW w:w="808" w:type="pct"/>
            <w:tcBorders>
              <w:top w:val="nil"/>
              <w:left w:val="nil"/>
              <w:bottom w:val="single" w:sz="8" w:space="0" w:color="000000"/>
              <w:right w:val="single" w:sz="8" w:space="0" w:color="000000"/>
            </w:tcBorders>
            <w:shd w:val="clear" w:color="auto" w:fill="auto"/>
            <w:noWrap/>
            <w:vAlign w:val="center"/>
            <w:hideMark/>
          </w:tcPr>
          <w:p w14:paraId="7B710B90"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44,821,490.47</w:t>
            </w:r>
          </w:p>
        </w:tc>
      </w:tr>
      <w:tr w:rsidR="00CC63C4" w:rsidRPr="00CC63C4" w14:paraId="781B8DF3" w14:textId="77777777" w:rsidTr="00CC63C4">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2EA89F5B" w14:textId="77777777" w:rsidR="00CC63C4" w:rsidRPr="00CC63C4" w:rsidRDefault="00CC63C4" w:rsidP="00CC63C4">
            <w:pPr>
              <w:widowControl/>
              <w:spacing w:after="0" w:line="240" w:lineRule="auto"/>
              <w:ind w:right="57"/>
              <w:contextualSpacing/>
              <w:rPr>
                <w:rFonts w:ascii="Arial Narrow" w:eastAsia="Times New Roman" w:hAnsi="Arial Narrow" w:cs="Arial"/>
                <w:color w:val="000000"/>
                <w:sz w:val="18"/>
                <w:szCs w:val="18"/>
              </w:rPr>
            </w:pPr>
            <w:hyperlink r:id="rId20" w:anchor="Sheet1!gid=835182041" w:history="1">
              <w:r w:rsidRPr="00CC63C4">
                <w:rPr>
                  <w:rFonts w:ascii="Arial Narrow" w:eastAsia="Times New Roman" w:hAnsi="Arial Narrow" w:cs="Arial"/>
                  <w:color w:val="000000"/>
                  <w:sz w:val="18"/>
                  <w:szCs w:val="18"/>
                </w:rPr>
                <w:t>VI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15F6200E"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2,285,000.00</w:t>
            </w:r>
          </w:p>
        </w:tc>
        <w:tc>
          <w:tcPr>
            <w:tcW w:w="534" w:type="pct"/>
            <w:tcBorders>
              <w:top w:val="nil"/>
              <w:left w:val="nil"/>
              <w:bottom w:val="single" w:sz="8" w:space="0" w:color="000000"/>
              <w:right w:val="single" w:sz="8" w:space="0" w:color="000000"/>
            </w:tcBorders>
            <w:shd w:val="clear" w:color="auto" w:fill="auto"/>
            <w:noWrap/>
            <w:vAlign w:val="center"/>
            <w:hideMark/>
          </w:tcPr>
          <w:p w14:paraId="1E388331"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0,913</w:t>
            </w:r>
          </w:p>
        </w:tc>
        <w:tc>
          <w:tcPr>
            <w:tcW w:w="675" w:type="pct"/>
            <w:tcBorders>
              <w:top w:val="nil"/>
              <w:left w:val="nil"/>
              <w:bottom w:val="single" w:sz="8" w:space="0" w:color="000000"/>
              <w:right w:val="single" w:sz="8" w:space="0" w:color="000000"/>
            </w:tcBorders>
            <w:shd w:val="clear" w:color="auto" w:fill="auto"/>
            <w:noWrap/>
            <w:vAlign w:val="center"/>
            <w:hideMark/>
          </w:tcPr>
          <w:p w14:paraId="790DBAED"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5,817,197.37</w:t>
            </w:r>
          </w:p>
        </w:tc>
        <w:tc>
          <w:tcPr>
            <w:tcW w:w="702" w:type="pct"/>
            <w:tcBorders>
              <w:top w:val="nil"/>
              <w:left w:val="nil"/>
              <w:bottom w:val="single" w:sz="8" w:space="0" w:color="000000"/>
              <w:right w:val="single" w:sz="8" w:space="0" w:color="000000"/>
            </w:tcBorders>
            <w:shd w:val="clear" w:color="auto" w:fill="auto"/>
            <w:noWrap/>
            <w:vAlign w:val="center"/>
            <w:hideMark/>
          </w:tcPr>
          <w:p w14:paraId="1EC904EB"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242,497.20</w:t>
            </w:r>
          </w:p>
        </w:tc>
        <w:tc>
          <w:tcPr>
            <w:tcW w:w="810" w:type="pct"/>
            <w:tcBorders>
              <w:top w:val="nil"/>
              <w:left w:val="nil"/>
              <w:bottom w:val="single" w:sz="8" w:space="0" w:color="000000"/>
              <w:right w:val="single" w:sz="8" w:space="0" w:color="000000"/>
            </w:tcBorders>
            <w:shd w:val="clear" w:color="auto" w:fill="auto"/>
            <w:noWrap/>
            <w:vAlign w:val="center"/>
            <w:hideMark/>
          </w:tcPr>
          <w:p w14:paraId="20CE77BA"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3,494,993.66</w:t>
            </w:r>
          </w:p>
        </w:tc>
        <w:tc>
          <w:tcPr>
            <w:tcW w:w="808" w:type="pct"/>
            <w:tcBorders>
              <w:top w:val="nil"/>
              <w:left w:val="nil"/>
              <w:bottom w:val="single" w:sz="8" w:space="0" w:color="000000"/>
              <w:right w:val="single" w:sz="8" w:space="0" w:color="000000"/>
            </w:tcBorders>
            <w:shd w:val="clear" w:color="auto" w:fill="auto"/>
            <w:noWrap/>
            <w:vAlign w:val="center"/>
            <w:hideMark/>
          </w:tcPr>
          <w:p w14:paraId="2BD3D192"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44,839,688.23</w:t>
            </w:r>
          </w:p>
        </w:tc>
      </w:tr>
      <w:tr w:rsidR="00CC63C4" w:rsidRPr="00CC63C4" w14:paraId="7BBF9AE0" w14:textId="77777777" w:rsidTr="00CC63C4">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5421A128" w14:textId="77777777" w:rsidR="00CC63C4" w:rsidRPr="00CC63C4" w:rsidRDefault="00CC63C4" w:rsidP="00CC63C4">
            <w:pPr>
              <w:widowControl/>
              <w:spacing w:after="0" w:line="240" w:lineRule="auto"/>
              <w:ind w:right="57"/>
              <w:contextualSpacing/>
              <w:rPr>
                <w:rFonts w:ascii="Arial Narrow" w:eastAsia="Times New Roman" w:hAnsi="Arial Narrow" w:cs="Arial"/>
                <w:color w:val="000000"/>
                <w:sz w:val="18"/>
                <w:szCs w:val="18"/>
              </w:rPr>
            </w:pPr>
            <w:hyperlink r:id="rId21" w:anchor="Sheet1!gid=802224948" w:history="1">
              <w:r w:rsidRPr="00CC63C4">
                <w:rPr>
                  <w:rFonts w:ascii="Arial Narrow" w:eastAsia="Times New Roman" w:hAnsi="Arial Narrow" w:cs="Arial"/>
                  <w:color w:val="000000"/>
                  <w:sz w:val="18"/>
                  <w:szCs w:val="18"/>
                </w:rPr>
                <w:t>IX</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29305B5E"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3F2DE4D6"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7,867</w:t>
            </w:r>
          </w:p>
        </w:tc>
        <w:tc>
          <w:tcPr>
            <w:tcW w:w="675" w:type="pct"/>
            <w:tcBorders>
              <w:top w:val="nil"/>
              <w:left w:val="nil"/>
              <w:bottom w:val="single" w:sz="8" w:space="0" w:color="000000"/>
              <w:right w:val="single" w:sz="8" w:space="0" w:color="000000"/>
            </w:tcBorders>
            <w:shd w:val="clear" w:color="auto" w:fill="auto"/>
            <w:noWrap/>
            <w:vAlign w:val="center"/>
            <w:hideMark/>
          </w:tcPr>
          <w:p w14:paraId="5EB0CEB7"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4,299,236.83</w:t>
            </w:r>
          </w:p>
        </w:tc>
        <w:tc>
          <w:tcPr>
            <w:tcW w:w="702" w:type="pct"/>
            <w:tcBorders>
              <w:top w:val="nil"/>
              <w:left w:val="nil"/>
              <w:bottom w:val="single" w:sz="8" w:space="0" w:color="000000"/>
              <w:right w:val="single" w:sz="8" w:space="0" w:color="000000"/>
            </w:tcBorders>
            <w:shd w:val="clear" w:color="auto" w:fill="auto"/>
            <w:noWrap/>
            <w:vAlign w:val="center"/>
            <w:hideMark/>
          </w:tcPr>
          <w:p w14:paraId="3FF72EAD"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165,026.86</w:t>
            </w:r>
          </w:p>
        </w:tc>
        <w:tc>
          <w:tcPr>
            <w:tcW w:w="810" w:type="pct"/>
            <w:tcBorders>
              <w:top w:val="nil"/>
              <w:left w:val="nil"/>
              <w:bottom w:val="single" w:sz="8" w:space="0" w:color="000000"/>
              <w:right w:val="single" w:sz="8" w:space="0" w:color="000000"/>
            </w:tcBorders>
            <w:shd w:val="clear" w:color="auto" w:fill="auto"/>
            <w:noWrap/>
            <w:vAlign w:val="center"/>
            <w:hideMark/>
          </w:tcPr>
          <w:p w14:paraId="08C687C8"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2,557,978.69</w:t>
            </w:r>
          </w:p>
        </w:tc>
        <w:tc>
          <w:tcPr>
            <w:tcW w:w="808" w:type="pct"/>
            <w:tcBorders>
              <w:top w:val="nil"/>
              <w:left w:val="nil"/>
              <w:bottom w:val="single" w:sz="8" w:space="0" w:color="000000"/>
              <w:right w:val="single" w:sz="8" w:space="0" w:color="000000"/>
            </w:tcBorders>
            <w:shd w:val="clear" w:color="auto" w:fill="auto"/>
            <w:noWrap/>
            <w:vAlign w:val="center"/>
            <w:hideMark/>
          </w:tcPr>
          <w:p w14:paraId="4353AA78"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21,022,242.38</w:t>
            </w:r>
          </w:p>
        </w:tc>
      </w:tr>
      <w:tr w:rsidR="00CC63C4" w:rsidRPr="00CC63C4" w14:paraId="44FE1548" w14:textId="77777777" w:rsidTr="00CC63C4">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00A5890D" w14:textId="77777777" w:rsidR="00CC63C4" w:rsidRPr="00CC63C4" w:rsidRDefault="00CC63C4" w:rsidP="00CC63C4">
            <w:pPr>
              <w:widowControl/>
              <w:spacing w:after="0" w:line="240" w:lineRule="auto"/>
              <w:ind w:right="57"/>
              <w:contextualSpacing/>
              <w:rPr>
                <w:rFonts w:ascii="Arial Narrow" w:eastAsia="Times New Roman" w:hAnsi="Arial Narrow" w:cs="Arial"/>
                <w:color w:val="000000"/>
                <w:sz w:val="18"/>
                <w:szCs w:val="18"/>
              </w:rPr>
            </w:pPr>
            <w:hyperlink r:id="rId22" w:anchor="Sheet1!gid=934859144" w:history="1">
              <w:r w:rsidRPr="00CC63C4">
                <w:rPr>
                  <w:rFonts w:ascii="Arial Narrow" w:eastAsia="Times New Roman" w:hAnsi="Arial Narrow" w:cs="Arial"/>
                  <w:color w:val="000000"/>
                  <w:sz w:val="18"/>
                  <w:szCs w:val="18"/>
                </w:rPr>
                <w:t>X</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69876CFF"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4,116,679.92</w:t>
            </w:r>
          </w:p>
        </w:tc>
        <w:tc>
          <w:tcPr>
            <w:tcW w:w="534" w:type="pct"/>
            <w:tcBorders>
              <w:top w:val="nil"/>
              <w:left w:val="nil"/>
              <w:bottom w:val="single" w:sz="8" w:space="0" w:color="000000"/>
              <w:right w:val="single" w:sz="8" w:space="0" w:color="000000"/>
            </w:tcBorders>
            <w:shd w:val="clear" w:color="auto" w:fill="auto"/>
            <w:noWrap/>
            <w:vAlign w:val="center"/>
            <w:hideMark/>
          </w:tcPr>
          <w:p w14:paraId="0B6D521A"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8,630</w:t>
            </w:r>
          </w:p>
        </w:tc>
        <w:tc>
          <w:tcPr>
            <w:tcW w:w="675" w:type="pct"/>
            <w:tcBorders>
              <w:top w:val="nil"/>
              <w:left w:val="nil"/>
              <w:bottom w:val="single" w:sz="8" w:space="0" w:color="000000"/>
              <w:right w:val="single" w:sz="8" w:space="0" w:color="000000"/>
            </w:tcBorders>
            <w:shd w:val="clear" w:color="auto" w:fill="auto"/>
            <w:noWrap/>
            <w:vAlign w:val="center"/>
            <w:hideMark/>
          </w:tcPr>
          <w:p w14:paraId="7BF357C1"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9,773,077.78</w:t>
            </w:r>
          </w:p>
        </w:tc>
        <w:tc>
          <w:tcPr>
            <w:tcW w:w="702" w:type="pct"/>
            <w:tcBorders>
              <w:top w:val="nil"/>
              <w:left w:val="nil"/>
              <w:bottom w:val="single" w:sz="8" w:space="0" w:color="000000"/>
              <w:right w:val="single" w:sz="8" w:space="0" w:color="000000"/>
            </w:tcBorders>
            <w:shd w:val="clear" w:color="auto" w:fill="auto"/>
            <w:noWrap/>
            <w:vAlign w:val="center"/>
            <w:hideMark/>
          </w:tcPr>
          <w:p w14:paraId="417A7CAD"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5,469,418.34</w:t>
            </w:r>
          </w:p>
        </w:tc>
        <w:tc>
          <w:tcPr>
            <w:tcW w:w="810" w:type="pct"/>
            <w:tcBorders>
              <w:top w:val="nil"/>
              <w:left w:val="nil"/>
              <w:bottom w:val="single" w:sz="8" w:space="0" w:color="000000"/>
              <w:right w:val="single" w:sz="8" w:space="0" w:color="000000"/>
            </w:tcBorders>
            <w:shd w:val="clear" w:color="auto" w:fill="auto"/>
            <w:noWrap/>
            <w:vAlign w:val="center"/>
            <w:hideMark/>
          </w:tcPr>
          <w:p w14:paraId="130DD28A"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1,979,493.80</w:t>
            </w:r>
          </w:p>
        </w:tc>
        <w:tc>
          <w:tcPr>
            <w:tcW w:w="808" w:type="pct"/>
            <w:tcBorders>
              <w:top w:val="nil"/>
              <w:left w:val="nil"/>
              <w:bottom w:val="single" w:sz="8" w:space="0" w:color="000000"/>
              <w:right w:val="single" w:sz="8" w:space="0" w:color="000000"/>
            </w:tcBorders>
            <w:shd w:val="clear" w:color="auto" w:fill="auto"/>
            <w:noWrap/>
            <w:vAlign w:val="center"/>
            <w:hideMark/>
          </w:tcPr>
          <w:p w14:paraId="1452BBDF"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51,338,669.84</w:t>
            </w:r>
          </w:p>
        </w:tc>
      </w:tr>
      <w:tr w:rsidR="00CC63C4" w:rsidRPr="00CC63C4" w14:paraId="6D23DB82" w14:textId="77777777" w:rsidTr="00CC63C4">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628338A1" w14:textId="77777777" w:rsidR="00CC63C4" w:rsidRPr="00CC63C4" w:rsidRDefault="00CC63C4" w:rsidP="00CC63C4">
            <w:pPr>
              <w:widowControl/>
              <w:spacing w:after="0" w:line="240" w:lineRule="auto"/>
              <w:ind w:right="57"/>
              <w:contextualSpacing/>
              <w:rPr>
                <w:rFonts w:ascii="Arial Narrow" w:eastAsia="Times New Roman" w:hAnsi="Arial Narrow" w:cs="Arial"/>
                <w:color w:val="000000"/>
                <w:sz w:val="18"/>
                <w:szCs w:val="18"/>
              </w:rPr>
            </w:pPr>
            <w:hyperlink r:id="rId23" w:anchor="Sheet1!gid=1629368963" w:history="1">
              <w:r w:rsidRPr="00CC63C4">
                <w:rPr>
                  <w:rFonts w:ascii="Arial Narrow" w:eastAsia="Times New Roman" w:hAnsi="Arial Narrow" w:cs="Arial"/>
                  <w:color w:val="000000"/>
                  <w:sz w:val="18"/>
                  <w:szCs w:val="18"/>
                </w:rPr>
                <w:t>X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5F2071A5"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7AB4BC20"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890</w:t>
            </w:r>
          </w:p>
        </w:tc>
        <w:tc>
          <w:tcPr>
            <w:tcW w:w="675" w:type="pct"/>
            <w:tcBorders>
              <w:top w:val="nil"/>
              <w:left w:val="nil"/>
              <w:bottom w:val="single" w:sz="8" w:space="0" w:color="000000"/>
              <w:right w:val="single" w:sz="8" w:space="0" w:color="000000"/>
            </w:tcBorders>
            <w:shd w:val="clear" w:color="auto" w:fill="auto"/>
            <w:noWrap/>
            <w:vAlign w:val="center"/>
            <w:hideMark/>
          </w:tcPr>
          <w:p w14:paraId="02A21B21"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772,284.00</w:t>
            </w:r>
          </w:p>
        </w:tc>
        <w:tc>
          <w:tcPr>
            <w:tcW w:w="702" w:type="pct"/>
            <w:tcBorders>
              <w:top w:val="nil"/>
              <w:left w:val="nil"/>
              <w:bottom w:val="single" w:sz="8" w:space="0" w:color="000000"/>
              <w:right w:val="single" w:sz="8" w:space="0" w:color="000000"/>
            </w:tcBorders>
            <w:shd w:val="clear" w:color="auto" w:fill="auto"/>
            <w:noWrap/>
            <w:vAlign w:val="center"/>
            <w:hideMark/>
          </w:tcPr>
          <w:p w14:paraId="1FF76C13"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3,546,100.00</w:t>
            </w:r>
          </w:p>
        </w:tc>
        <w:tc>
          <w:tcPr>
            <w:tcW w:w="810" w:type="pct"/>
            <w:tcBorders>
              <w:top w:val="nil"/>
              <w:left w:val="nil"/>
              <w:bottom w:val="single" w:sz="8" w:space="0" w:color="000000"/>
              <w:right w:val="single" w:sz="8" w:space="0" w:color="000000"/>
            </w:tcBorders>
            <w:shd w:val="clear" w:color="auto" w:fill="auto"/>
            <w:noWrap/>
            <w:vAlign w:val="center"/>
            <w:hideMark/>
          </w:tcPr>
          <w:p w14:paraId="71F9D963"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20,928,661.30</w:t>
            </w:r>
          </w:p>
        </w:tc>
        <w:tc>
          <w:tcPr>
            <w:tcW w:w="808" w:type="pct"/>
            <w:tcBorders>
              <w:top w:val="nil"/>
              <w:left w:val="nil"/>
              <w:bottom w:val="single" w:sz="8" w:space="0" w:color="000000"/>
              <w:right w:val="single" w:sz="8" w:space="0" w:color="000000"/>
            </w:tcBorders>
            <w:shd w:val="clear" w:color="auto" w:fill="auto"/>
            <w:noWrap/>
            <w:vAlign w:val="center"/>
            <w:hideMark/>
          </w:tcPr>
          <w:p w14:paraId="19159C8F"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9,247,045.30</w:t>
            </w:r>
          </w:p>
        </w:tc>
      </w:tr>
      <w:tr w:rsidR="00CC63C4" w:rsidRPr="00CC63C4" w14:paraId="3F2A306D" w14:textId="77777777" w:rsidTr="00CC63C4">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13A907F6" w14:textId="77777777" w:rsidR="00CC63C4" w:rsidRPr="00CC63C4" w:rsidRDefault="00CC63C4" w:rsidP="00CC63C4">
            <w:pPr>
              <w:widowControl/>
              <w:spacing w:after="0" w:line="240" w:lineRule="auto"/>
              <w:ind w:right="57"/>
              <w:contextualSpacing/>
              <w:rPr>
                <w:rFonts w:ascii="Arial Narrow" w:eastAsia="Times New Roman" w:hAnsi="Arial Narrow" w:cs="Arial"/>
                <w:color w:val="000000"/>
                <w:sz w:val="18"/>
                <w:szCs w:val="18"/>
              </w:rPr>
            </w:pPr>
            <w:hyperlink r:id="rId24" w:anchor="Sheet1!gid=315813862" w:history="1">
              <w:r w:rsidRPr="00CC63C4">
                <w:rPr>
                  <w:rFonts w:ascii="Arial Narrow" w:eastAsia="Times New Roman" w:hAnsi="Arial Narrow" w:cs="Arial"/>
                  <w:color w:val="000000"/>
                  <w:sz w:val="18"/>
                  <w:szCs w:val="18"/>
                </w:rPr>
                <w:t>X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56A3140D"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000,969.85</w:t>
            </w:r>
          </w:p>
        </w:tc>
        <w:tc>
          <w:tcPr>
            <w:tcW w:w="534" w:type="pct"/>
            <w:tcBorders>
              <w:top w:val="nil"/>
              <w:left w:val="nil"/>
              <w:bottom w:val="single" w:sz="8" w:space="0" w:color="000000"/>
              <w:right w:val="single" w:sz="8" w:space="0" w:color="000000"/>
            </w:tcBorders>
            <w:shd w:val="clear" w:color="auto" w:fill="auto"/>
            <w:noWrap/>
            <w:vAlign w:val="center"/>
            <w:hideMark/>
          </w:tcPr>
          <w:p w14:paraId="49450C97"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6,522</w:t>
            </w:r>
          </w:p>
        </w:tc>
        <w:tc>
          <w:tcPr>
            <w:tcW w:w="675" w:type="pct"/>
            <w:tcBorders>
              <w:top w:val="nil"/>
              <w:left w:val="nil"/>
              <w:bottom w:val="single" w:sz="8" w:space="0" w:color="000000"/>
              <w:right w:val="single" w:sz="8" w:space="0" w:color="000000"/>
            </w:tcBorders>
            <w:shd w:val="clear" w:color="auto" w:fill="auto"/>
            <w:noWrap/>
            <w:vAlign w:val="center"/>
            <w:hideMark/>
          </w:tcPr>
          <w:p w14:paraId="7900DCD6"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587,100.00</w:t>
            </w:r>
          </w:p>
        </w:tc>
        <w:tc>
          <w:tcPr>
            <w:tcW w:w="702" w:type="pct"/>
            <w:tcBorders>
              <w:top w:val="nil"/>
              <w:left w:val="nil"/>
              <w:bottom w:val="single" w:sz="8" w:space="0" w:color="000000"/>
              <w:right w:val="single" w:sz="8" w:space="0" w:color="000000"/>
            </w:tcBorders>
            <w:shd w:val="clear" w:color="auto" w:fill="auto"/>
            <w:noWrap/>
            <w:vAlign w:val="center"/>
            <w:hideMark/>
          </w:tcPr>
          <w:p w14:paraId="3124F1BB"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449,683.04</w:t>
            </w:r>
          </w:p>
        </w:tc>
        <w:tc>
          <w:tcPr>
            <w:tcW w:w="810" w:type="pct"/>
            <w:tcBorders>
              <w:top w:val="nil"/>
              <w:left w:val="nil"/>
              <w:bottom w:val="single" w:sz="8" w:space="0" w:color="000000"/>
              <w:right w:val="single" w:sz="8" w:space="0" w:color="000000"/>
            </w:tcBorders>
            <w:shd w:val="clear" w:color="auto" w:fill="auto"/>
            <w:noWrap/>
            <w:vAlign w:val="center"/>
            <w:hideMark/>
          </w:tcPr>
          <w:p w14:paraId="715A73AA"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8,677,211.94</w:t>
            </w:r>
          </w:p>
        </w:tc>
        <w:tc>
          <w:tcPr>
            <w:tcW w:w="808" w:type="pct"/>
            <w:tcBorders>
              <w:top w:val="nil"/>
              <w:left w:val="nil"/>
              <w:bottom w:val="single" w:sz="8" w:space="0" w:color="000000"/>
              <w:right w:val="single" w:sz="8" w:space="0" w:color="000000"/>
            </w:tcBorders>
            <w:shd w:val="clear" w:color="auto" w:fill="auto"/>
            <w:noWrap/>
            <w:vAlign w:val="center"/>
            <w:hideMark/>
          </w:tcPr>
          <w:p w14:paraId="36142DB4"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26,714,964.83</w:t>
            </w:r>
          </w:p>
        </w:tc>
      </w:tr>
      <w:tr w:rsidR="00CC63C4" w:rsidRPr="00CC63C4" w14:paraId="1A03F26A" w14:textId="77777777" w:rsidTr="00CC63C4">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50909DDD" w14:textId="77777777" w:rsidR="00CC63C4" w:rsidRPr="00CC63C4" w:rsidRDefault="00CC63C4" w:rsidP="00CC63C4">
            <w:pPr>
              <w:widowControl/>
              <w:spacing w:after="0" w:line="240" w:lineRule="auto"/>
              <w:ind w:right="57"/>
              <w:contextualSpacing/>
              <w:rPr>
                <w:rFonts w:ascii="Arial Narrow" w:eastAsia="Times New Roman" w:hAnsi="Arial Narrow" w:cs="Arial"/>
                <w:color w:val="000000"/>
                <w:sz w:val="18"/>
                <w:szCs w:val="18"/>
              </w:rPr>
            </w:pPr>
            <w:hyperlink r:id="rId25" w:anchor="Sheet1!gid=836647330" w:history="1">
              <w:r w:rsidRPr="00CC63C4">
                <w:rPr>
                  <w:rFonts w:ascii="Arial Narrow" w:eastAsia="Times New Roman" w:hAnsi="Arial Narrow" w:cs="Arial"/>
                  <w:color w:val="000000"/>
                  <w:sz w:val="18"/>
                  <w:szCs w:val="18"/>
                </w:rPr>
                <w:t>CARAGA</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57050013"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000,000.00</w:t>
            </w:r>
          </w:p>
        </w:tc>
        <w:tc>
          <w:tcPr>
            <w:tcW w:w="534" w:type="pct"/>
            <w:tcBorders>
              <w:top w:val="nil"/>
              <w:left w:val="nil"/>
              <w:bottom w:val="single" w:sz="8" w:space="0" w:color="000000"/>
              <w:right w:val="single" w:sz="8" w:space="0" w:color="000000"/>
            </w:tcBorders>
            <w:shd w:val="clear" w:color="auto" w:fill="auto"/>
            <w:noWrap/>
            <w:vAlign w:val="center"/>
            <w:hideMark/>
          </w:tcPr>
          <w:p w14:paraId="75E0BC1B"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8,133</w:t>
            </w:r>
          </w:p>
        </w:tc>
        <w:tc>
          <w:tcPr>
            <w:tcW w:w="675" w:type="pct"/>
            <w:tcBorders>
              <w:top w:val="nil"/>
              <w:left w:val="nil"/>
              <w:bottom w:val="single" w:sz="8" w:space="0" w:color="000000"/>
              <w:right w:val="single" w:sz="8" w:space="0" w:color="000000"/>
            </w:tcBorders>
            <w:shd w:val="clear" w:color="auto" w:fill="auto"/>
            <w:noWrap/>
            <w:vAlign w:val="center"/>
            <w:hideMark/>
          </w:tcPr>
          <w:p w14:paraId="499D4487"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433,264.62</w:t>
            </w:r>
          </w:p>
        </w:tc>
        <w:tc>
          <w:tcPr>
            <w:tcW w:w="702" w:type="pct"/>
            <w:tcBorders>
              <w:top w:val="nil"/>
              <w:left w:val="nil"/>
              <w:bottom w:val="single" w:sz="8" w:space="0" w:color="000000"/>
              <w:right w:val="single" w:sz="8" w:space="0" w:color="000000"/>
            </w:tcBorders>
            <w:shd w:val="clear" w:color="auto" w:fill="auto"/>
            <w:noWrap/>
            <w:vAlign w:val="center"/>
            <w:hideMark/>
          </w:tcPr>
          <w:p w14:paraId="315ADE76"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24,909.92</w:t>
            </w:r>
          </w:p>
        </w:tc>
        <w:tc>
          <w:tcPr>
            <w:tcW w:w="810" w:type="pct"/>
            <w:tcBorders>
              <w:top w:val="nil"/>
              <w:left w:val="nil"/>
              <w:bottom w:val="single" w:sz="8" w:space="0" w:color="000000"/>
              <w:right w:val="single" w:sz="8" w:space="0" w:color="000000"/>
            </w:tcBorders>
            <w:shd w:val="clear" w:color="auto" w:fill="auto"/>
            <w:noWrap/>
            <w:vAlign w:val="center"/>
            <w:hideMark/>
          </w:tcPr>
          <w:p w14:paraId="06153288"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9,253,180.59</w:t>
            </w:r>
          </w:p>
        </w:tc>
        <w:tc>
          <w:tcPr>
            <w:tcW w:w="808" w:type="pct"/>
            <w:tcBorders>
              <w:top w:val="nil"/>
              <w:left w:val="nil"/>
              <w:bottom w:val="single" w:sz="8" w:space="0" w:color="000000"/>
              <w:right w:val="single" w:sz="8" w:space="0" w:color="000000"/>
            </w:tcBorders>
            <w:shd w:val="clear" w:color="auto" w:fill="auto"/>
            <w:noWrap/>
            <w:vAlign w:val="center"/>
            <w:hideMark/>
          </w:tcPr>
          <w:p w14:paraId="764040D4"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25,711,355.13</w:t>
            </w:r>
          </w:p>
        </w:tc>
      </w:tr>
      <w:tr w:rsidR="00CC63C4" w:rsidRPr="00CC63C4" w14:paraId="52A26747" w14:textId="77777777" w:rsidTr="00CC63C4">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2477877A" w14:textId="77777777" w:rsidR="00CC63C4" w:rsidRPr="00CC63C4" w:rsidRDefault="00CC63C4" w:rsidP="00CC63C4">
            <w:pPr>
              <w:widowControl/>
              <w:spacing w:after="0" w:line="240" w:lineRule="auto"/>
              <w:ind w:right="57"/>
              <w:contextualSpacing/>
              <w:rPr>
                <w:rFonts w:ascii="Arial Narrow" w:eastAsia="Times New Roman" w:hAnsi="Arial Narrow" w:cs="Arial"/>
                <w:color w:val="000000"/>
                <w:sz w:val="18"/>
                <w:szCs w:val="18"/>
              </w:rPr>
            </w:pPr>
            <w:hyperlink r:id="rId26" w:anchor="Sheet1!gid=522761621" w:history="1">
              <w:r w:rsidRPr="00CC63C4">
                <w:rPr>
                  <w:rFonts w:ascii="Arial Narrow" w:eastAsia="Times New Roman" w:hAnsi="Arial Narrow" w:cs="Arial"/>
                  <w:color w:val="000000"/>
                  <w:sz w:val="18"/>
                  <w:szCs w:val="18"/>
                </w:rPr>
                <w:t>NCR</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18952B4A"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2,931,000.00</w:t>
            </w:r>
          </w:p>
        </w:tc>
        <w:tc>
          <w:tcPr>
            <w:tcW w:w="534" w:type="pct"/>
            <w:tcBorders>
              <w:top w:val="nil"/>
              <w:left w:val="nil"/>
              <w:bottom w:val="single" w:sz="8" w:space="0" w:color="000000"/>
              <w:right w:val="single" w:sz="8" w:space="0" w:color="000000"/>
            </w:tcBorders>
            <w:shd w:val="clear" w:color="auto" w:fill="auto"/>
            <w:noWrap/>
            <w:vAlign w:val="center"/>
            <w:hideMark/>
          </w:tcPr>
          <w:p w14:paraId="2DAA72CD"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055</w:t>
            </w:r>
          </w:p>
        </w:tc>
        <w:tc>
          <w:tcPr>
            <w:tcW w:w="675" w:type="pct"/>
            <w:tcBorders>
              <w:top w:val="nil"/>
              <w:left w:val="nil"/>
              <w:bottom w:val="single" w:sz="8" w:space="0" w:color="000000"/>
              <w:right w:val="single" w:sz="8" w:space="0" w:color="000000"/>
            </w:tcBorders>
            <w:shd w:val="clear" w:color="auto" w:fill="auto"/>
            <w:noWrap/>
            <w:vAlign w:val="center"/>
            <w:hideMark/>
          </w:tcPr>
          <w:p w14:paraId="7F02EFCC"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528,776.55</w:t>
            </w:r>
          </w:p>
        </w:tc>
        <w:tc>
          <w:tcPr>
            <w:tcW w:w="702" w:type="pct"/>
            <w:tcBorders>
              <w:top w:val="nil"/>
              <w:left w:val="nil"/>
              <w:bottom w:val="single" w:sz="8" w:space="0" w:color="000000"/>
              <w:right w:val="single" w:sz="8" w:space="0" w:color="000000"/>
            </w:tcBorders>
            <w:shd w:val="clear" w:color="auto" w:fill="auto"/>
            <w:noWrap/>
            <w:vAlign w:val="center"/>
            <w:hideMark/>
          </w:tcPr>
          <w:p w14:paraId="2EB65055"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8,064,539.42</w:t>
            </w:r>
          </w:p>
        </w:tc>
        <w:tc>
          <w:tcPr>
            <w:tcW w:w="810" w:type="pct"/>
            <w:tcBorders>
              <w:top w:val="nil"/>
              <w:left w:val="nil"/>
              <w:bottom w:val="single" w:sz="8" w:space="0" w:color="000000"/>
              <w:right w:val="single" w:sz="8" w:space="0" w:color="000000"/>
            </w:tcBorders>
            <w:shd w:val="clear" w:color="auto" w:fill="auto"/>
            <w:noWrap/>
            <w:vAlign w:val="center"/>
            <w:hideMark/>
          </w:tcPr>
          <w:p w14:paraId="2334A406"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730,344.44</w:t>
            </w:r>
          </w:p>
        </w:tc>
        <w:tc>
          <w:tcPr>
            <w:tcW w:w="808" w:type="pct"/>
            <w:tcBorders>
              <w:top w:val="nil"/>
              <w:left w:val="nil"/>
              <w:bottom w:val="single" w:sz="8" w:space="0" w:color="000000"/>
              <w:right w:val="single" w:sz="8" w:space="0" w:color="000000"/>
            </w:tcBorders>
            <w:shd w:val="clear" w:color="auto" w:fill="auto"/>
            <w:noWrap/>
            <w:vAlign w:val="center"/>
            <w:hideMark/>
          </w:tcPr>
          <w:p w14:paraId="3585372C"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3,254,660.41</w:t>
            </w:r>
          </w:p>
        </w:tc>
      </w:tr>
      <w:tr w:rsidR="00CC63C4" w:rsidRPr="00CC63C4" w14:paraId="4CD02049" w14:textId="77777777" w:rsidTr="00CC63C4">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3B60F5E5" w14:textId="77777777" w:rsidR="00CC63C4" w:rsidRPr="00CC63C4" w:rsidRDefault="00CC63C4" w:rsidP="00CC63C4">
            <w:pPr>
              <w:widowControl/>
              <w:spacing w:after="0" w:line="240" w:lineRule="auto"/>
              <w:ind w:right="57"/>
              <w:contextualSpacing/>
              <w:rPr>
                <w:rFonts w:ascii="Arial Narrow" w:eastAsia="Times New Roman" w:hAnsi="Arial Narrow" w:cs="Arial"/>
                <w:color w:val="000000"/>
                <w:sz w:val="18"/>
                <w:szCs w:val="18"/>
              </w:rPr>
            </w:pPr>
            <w:hyperlink r:id="rId27" w:anchor="Sheet1!gid=2108079193" w:history="1">
              <w:r w:rsidRPr="00CC63C4">
                <w:rPr>
                  <w:rFonts w:ascii="Arial Narrow" w:eastAsia="Times New Roman" w:hAnsi="Arial Narrow" w:cs="Arial"/>
                  <w:color w:val="000000"/>
                  <w:sz w:val="18"/>
                  <w:szCs w:val="18"/>
                </w:rPr>
                <w:t>CAR</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11C629A3"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669,925.62</w:t>
            </w:r>
          </w:p>
        </w:tc>
        <w:tc>
          <w:tcPr>
            <w:tcW w:w="534" w:type="pct"/>
            <w:tcBorders>
              <w:top w:val="nil"/>
              <w:left w:val="nil"/>
              <w:bottom w:val="single" w:sz="8" w:space="0" w:color="000000"/>
              <w:right w:val="single" w:sz="8" w:space="0" w:color="000000"/>
            </w:tcBorders>
            <w:shd w:val="clear" w:color="auto" w:fill="auto"/>
            <w:noWrap/>
            <w:vAlign w:val="center"/>
            <w:hideMark/>
          </w:tcPr>
          <w:p w14:paraId="7A3804B7"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30,712</w:t>
            </w:r>
          </w:p>
        </w:tc>
        <w:tc>
          <w:tcPr>
            <w:tcW w:w="675" w:type="pct"/>
            <w:tcBorders>
              <w:top w:val="nil"/>
              <w:left w:val="nil"/>
              <w:bottom w:val="single" w:sz="8" w:space="0" w:color="000000"/>
              <w:right w:val="single" w:sz="8" w:space="0" w:color="000000"/>
            </w:tcBorders>
            <w:shd w:val="clear" w:color="auto" w:fill="auto"/>
            <w:noWrap/>
            <w:vAlign w:val="center"/>
            <w:hideMark/>
          </w:tcPr>
          <w:p w14:paraId="5219CAA7"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5,825,992.65</w:t>
            </w:r>
          </w:p>
        </w:tc>
        <w:tc>
          <w:tcPr>
            <w:tcW w:w="702" w:type="pct"/>
            <w:tcBorders>
              <w:top w:val="nil"/>
              <w:left w:val="nil"/>
              <w:bottom w:val="single" w:sz="8" w:space="0" w:color="000000"/>
              <w:right w:val="single" w:sz="8" w:space="0" w:color="000000"/>
            </w:tcBorders>
            <w:shd w:val="clear" w:color="auto" w:fill="auto"/>
            <w:noWrap/>
            <w:vAlign w:val="center"/>
            <w:hideMark/>
          </w:tcPr>
          <w:p w14:paraId="42805158"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8,019,591.52</w:t>
            </w:r>
          </w:p>
        </w:tc>
        <w:tc>
          <w:tcPr>
            <w:tcW w:w="810" w:type="pct"/>
            <w:tcBorders>
              <w:top w:val="nil"/>
              <w:left w:val="nil"/>
              <w:bottom w:val="single" w:sz="8" w:space="0" w:color="000000"/>
              <w:right w:val="single" w:sz="8" w:space="0" w:color="000000"/>
            </w:tcBorders>
            <w:shd w:val="clear" w:color="auto" w:fill="auto"/>
            <w:noWrap/>
            <w:vAlign w:val="center"/>
            <w:hideMark/>
          </w:tcPr>
          <w:p w14:paraId="4FBD6D4B"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15,952,134.82</w:t>
            </w:r>
          </w:p>
        </w:tc>
        <w:tc>
          <w:tcPr>
            <w:tcW w:w="808" w:type="pct"/>
            <w:tcBorders>
              <w:top w:val="nil"/>
              <w:left w:val="nil"/>
              <w:bottom w:val="single" w:sz="8" w:space="0" w:color="000000"/>
              <w:right w:val="single" w:sz="8" w:space="0" w:color="000000"/>
            </w:tcBorders>
            <w:shd w:val="clear" w:color="auto" w:fill="auto"/>
            <w:noWrap/>
            <w:vAlign w:val="center"/>
            <w:hideMark/>
          </w:tcPr>
          <w:p w14:paraId="3116A54C" w14:textId="77777777" w:rsidR="00CC63C4" w:rsidRPr="00CC63C4" w:rsidRDefault="00CC63C4" w:rsidP="00CC63C4">
            <w:pPr>
              <w:widowControl/>
              <w:spacing w:after="0" w:line="240" w:lineRule="auto"/>
              <w:ind w:right="57"/>
              <w:contextualSpacing/>
              <w:jc w:val="right"/>
              <w:rPr>
                <w:rFonts w:ascii="Arial Narrow" w:eastAsia="Times New Roman" w:hAnsi="Arial Narrow" w:cs="Arial"/>
                <w:color w:val="000000"/>
                <w:sz w:val="18"/>
                <w:szCs w:val="18"/>
              </w:rPr>
            </w:pPr>
            <w:r w:rsidRPr="00CC63C4">
              <w:rPr>
                <w:rFonts w:ascii="Arial Narrow" w:eastAsia="Times New Roman" w:hAnsi="Arial Narrow" w:cs="Arial"/>
                <w:color w:val="000000"/>
                <w:sz w:val="18"/>
                <w:szCs w:val="18"/>
              </w:rPr>
              <w:t>43,467,644.61</w:t>
            </w:r>
          </w:p>
        </w:tc>
      </w:tr>
    </w:tbl>
    <w:p w14:paraId="5DB19E5A" w14:textId="12BDC536" w:rsidR="002A2C5B"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2A7D6A">
        <w:rPr>
          <w:rFonts w:ascii="Arial" w:eastAsia="Arial" w:hAnsi="Arial" w:cs="Arial"/>
          <w:i/>
          <w:sz w:val="16"/>
          <w:szCs w:val="16"/>
        </w:rPr>
        <w:t>Note: T</w:t>
      </w:r>
      <w:r w:rsidR="00B0762A">
        <w:rPr>
          <w:rFonts w:ascii="Arial" w:eastAsia="Arial" w:hAnsi="Arial" w:cs="Arial"/>
          <w:i/>
          <w:sz w:val="16"/>
          <w:szCs w:val="16"/>
        </w:rPr>
        <w:t xml:space="preserve">he Inventory Summary is as of </w:t>
      </w:r>
      <w:r w:rsidR="00DC5C01">
        <w:rPr>
          <w:rFonts w:ascii="Arial" w:eastAsia="Arial" w:hAnsi="Arial" w:cs="Arial"/>
          <w:i/>
          <w:sz w:val="16"/>
          <w:szCs w:val="16"/>
        </w:rPr>
        <w:t>1</w:t>
      </w:r>
      <w:r w:rsidR="000517A0">
        <w:rPr>
          <w:rFonts w:ascii="Arial" w:eastAsia="Arial" w:hAnsi="Arial" w:cs="Arial"/>
          <w:i/>
          <w:sz w:val="16"/>
          <w:szCs w:val="16"/>
        </w:rPr>
        <w:t>5</w:t>
      </w:r>
      <w:r w:rsidR="00991781">
        <w:rPr>
          <w:rFonts w:ascii="Arial" w:eastAsia="Arial" w:hAnsi="Arial" w:cs="Arial"/>
          <w:i/>
          <w:sz w:val="16"/>
          <w:szCs w:val="16"/>
        </w:rPr>
        <w:t xml:space="preserve"> June </w:t>
      </w:r>
      <w:r w:rsidR="002A7D6A">
        <w:rPr>
          <w:rFonts w:ascii="Arial" w:eastAsia="Arial" w:hAnsi="Arial" w:cs="Arial"/>
          <w:i/>
          <w:sz w:val="16"/>
          <w:szCs w:val="16"/>
        </w:rPr>
        <w:t>2021, 4PM.</w:t>
      </w:r>
    </w:p>
    <w:p w14:paraId="3238FBB1" w14:textId="6A1E3401" w:rsidR="00C41A58" w:rsidRDefault="002A7D6A" w:rsidP="00394056">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3BE0459" w14:textId="4BB99915" w:rsidR="00394056" w:rsidRDefault="00394056" w:rsidP="00394056">
      <w:pPr>
        <w:spacing w:after="0" w:line="240" w:lineRule="auto"/>
        <w:contextualSpacing/>
        <w:jc w:val="right"/>
        <w:rPr>
          <w:rFonts w:ascii="Arial" w:eastAsia="Arial" w:hAnsi="Arial" w:cs="Arial"/>
          <w:i/>
          <w:color w:val="0070C0"/>
          <w:sz w:val="16"/>
          <w:szCs w:val="16"/>
        </w:rPr>
      </w:pPr>
    </w:p>
    <w:p w14:paraId="2A3290CC" w14:textId="70E9B79A" w:rsidR="00394056" w:rsidRDefault="00394056" w:rsidP="00394056">
      <w:pPr>
        <w:spacing w:after="0" w:line="240" w:lineRule="auto"/>
        <w:contextualSpacing/>
        <w:jc w:val="right"/>
        <w:rPr>
          <w:rFonts w:ascii="Arial" w:eastAsia="Arial" w:hAnsi="Arial" w:cs="Arial"/>
          <w:i/>
          <w:color w:val="0070C0"/>
          <w:sz w:val="16"/>
          <w:szCs w:val="16"/>
        </w:rPr>
      </w:pPr>
    </w:p>
    <w:p w14:paraId="6C8A2DB5" w14:textId="5CC78EE8"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5CB079FA" w:rsidR="002A2C5B" w:rsidRDefault="00DC5C01" w:rsidP="005E06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1218E2">
              <w:rPr>
                <w:rFonts w:ascii="Arial" w:eastAsia="Arial" w:hAnsi="Arial" w:cs="Arial"/>
                <w:sz w:val="20"/>
                <w:szCs w:val="20"/>
              </w:rPr>
              <w:t>5</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7D87427" w14:textId="77777777" w:rsidR="008D597E" w:rsidRDefault="008D59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F2274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4CF761A2" w:rsidR="002A2C5B" w:rsidRDefault="00DC5C01" w:rsidP="005E06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1218E2">
              <w:rPr>
                <w:rFonts w:ascii="Arial" w:eastAsia="Arial" w:hAnsi="Arial" w:cs="Arial"/>
                <w:sz w:val="20"/>
                <w:szCs w:val="20"/>
              </w:rPr>
              <w:t>5</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41E0A7B3" w:rsidR="002A2C5B" w:rsidRDefault="00C41A58" w:rsidP="0007340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046DC2">
              <w:rPr>
                <w:rFonts w:ascii="Arial" w:eastAsia="Arial" w:hAnsi="Arial" w:cs="Arial"/>
                <w:sz w:val="20"/>
                <w:szCs w:val="20"/>
              </w:rPr>
              <w:t>5</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1E8A3D90" w:rsidR="002A2C5B" w:rsidRDefault="00A6709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1</w:t>
            </w:r>
            <w:r w:rsidR="00175387">
              <w:rPr>
                <w:rFonts w:ascii="Arial" w:eastAsia="Arial" w:hAnsi="Arial" w:cs="Arial"/>
                <w:sz w:val="20"/>
                <w:szCs w:val="20"/>
              </w:rPr>
              <w:t>4</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6A531FF0" w:rsidR="002A2C5B" w:rsidRPr="00213C63" w:rsidRDefault="002222E9" w:rsidP="00514F27">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1218E2">
              <w:rPr>
                <w:rFonts w:ascii="Arial" w:eastAsia="Arial" w:hAnsi="Arial" w:cs="Arial"/>
                <w:color w:val="0070C0"/>
                <w:sz w:val="20"/>
                <w:szCs w:val="20"/>
              </w:rPr>
              <w:t>1</w:t>
            </w:r>
            <w:r w:rsidR="001218E2" w:rsidRPr="001218E2">
              <w:rPr>
                <w:rFonts w:ascii="Arial" w:eastAsia="Arial" w:hAnsi="Arial" w:cs="Arial"/>
                <w:color w:val="0070C0"/>
                <w:sz w:val="20"/>
                <w:szCs w:val="20"/>
              </w:rPr>
              <w:t>4</w:t>
            </w:r>
            <w:r w:rsidR="00084056" w:rsidRPr="001218E2">
              <w:rPr>
                <w:rFonts w:ascii="Arial" w:eastAsia="Arial" w:hAnsi="Arial" w:cs="Arial"/>
                <w:color w:val="0070C0"/>
                <w:sz w:val="20"/>
                <w:szCs w:val="20"/>
              </w:rPr>
              <w:t xml:space="preserve"> June</w:t>
            </w:r>
            <w:r w:rsidR="002A7D6A" w:rsidRPr="001218E2">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1735C51F" w:rsidR="002A2C5B" w:rsidRPr="001218E2" w:rsidRDefault="00A76B9A">
            <w:pPr>
              <w:pStyle w:val="ListParagraph"/>
              <w:numPr>
                <w:ilvl w:val="0"/>
                <w:numId w:val="6"/>
              </w:numPr>
              <w:spacing w:after="0" w:line="240" w:lineRule="auto"/>
              <w:jc w:val="both"/>
              <w:rPr>
                <w:rFonts w:ascii="Arial" w:eastAsia="Arial" w:hAnsi="Arial" w:cs="Arial"/>
                <w:color w:val="0070C0"/>
                <w:sz w:val="20"/>
                <w:szCs w:val="19"/>
              </w:rPr>
            </w:pPr>
            <w:r w:rsidRPr="001218E2">
              <w:rPr>
                <w:rFonts w:ascii="Arial" w:eastAsia="Arial" w:hAnsi="Arial" w:cs="Arial"/>
                <w:color w:val="0070C0"/>
                <w:sz w:val="20"/>
                <w:szCs w:val="19"/>
              </w:rPr>
              <w:t xml:space="preserve">A total of </w:t>
            </w:r>
            <w:r w:rsidR="001218E2" w:rsidRPr="001218E2">
              <w:rPr>
                <w:rFonts w:ascii="Arial" w:eastAsia="Arial" w:hAnsi="Arial" w:cs="Arial"/>
                <w:color w:val="0070C0"/>
                <w:sz w:val="20"/>
                <w:szCs w:val="19"/>
              </w:rPr>
              <w:t>49</w:t>
            </w:r>
            <w:r w:rsidR="002A7D6A" w:rsidRPr="001218E2">
              <w:rPr>
                <w:rFonts w:ascii="Arial" w:eastAsia="Arial" w:hAnsi="Arial" w:cs="Arial"/>
                <w:color w:val="0070C0"/>
                <w:sz w:val="20"/>
                <w:szCs w:val="19"/>
              </w:rPr>
              <w:t xml:space="preserve"> personnel are on duty/deployed region-wide to conduct response operation and to monitor and execute SAP implementation in the Region.</w:t>
            </w:r>
          </w:p>
          <w:p w14:paraId="72824FC2"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213C63" w:rsidRDefault="002A2C5B">
            <w:pPr>
              <w:spacing w:after="0" w:line="240" w:lineRule="auto"/>
              <w:jc w:val="both"/>
              <w:rPr>
                <w:rFonts w:ascii="Arial" w:eastAsia="Arial" w:hAnsi="Arial" w:cs="Arial"/>
                <w:sz w:val="20"/>
                <w:szCs w:val="19"/>
              </w:rPr>
            </w:pPr>
          </w:p>
          <w:p w14:paraId="45F51393" w14:textId="77777777" w:rsidR="002A2C5B" w:rsidRPr="00213C63" w:rsidRDefault="002A7D6A">
            <w:pP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p w14:paraId="65FCD427" w14:textId="60ADE221" w:rsidR="002A2C5B" w:rsidRPr="00213C63" w:rsidRDefault="002A7D6A" w:rsidP="00084056">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sz w:val="20"/>
                <w:szCs w:val="19"/>
              </w:rPr>
              <w:t>₱</w:t>
            </w:r>
            <w:r w:rsidRPr="00213C63">
              <w:rPr>
                <w:rFonts w:ascii="Arial" w:eastAsia="Arial" w:hAnsi="Arial" w:cs="Arial"/>
                <w:b/>
                <w:sz w:val="20"/>
                <w:szCs w:val="19"/>
                <w:lang w:val="en-US"/>
              </w:rPr>
              <w:t xml:space="preserve">4,269,296,500.00 </w:t>
            </w:r>
            <w:r w:rsidRPr="00213C63">
              <w:rPr>
                <w:rFonts w:ascii="Arial" w:eastAsia="Arial" w:hAnsi="Arial" w:cs="Arial"/>
                <w:sz w:val="20"/>
                <w:szCs w:val="19"/>
              </w:rPr>
              <w:t xml:space="preserve">was paid to </w:t>
            </w:r>
            <w:r w:rsidRPr="00213C63">
              <w:rPr>
                <w:rFonts w:ascii="Arial" w:eastAsia="Arial" w:hAnsi="Arial" w:cs="Arial"/>
                <w:b/>
                <w:bCs/>
                <w:sz w:val="20"/>
                <w:szCs w:val="19"/>
                <w:lang w:val="en-US"/>
              </w:rPr>
              <w:t>776,233 beneficiaries</w:t>
            </w:r>
            <w:r w:rsidRPr="00213C63">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amount of </w:t>
            </w:r>
            <w:r w:rsidRPr="00213C63">
              <w:rPr>
                <w:rFonts w:ascii="Arial" w:eastAsia="Arial" w:hAnsi="Arial" w:cs="Arial"/>
                <w:b/>
                <w:bCs/>
                <w:sz w:val="20"/>
                <w:szCs w:val="19"/>
              </w:rPr>
              <w:t>₱513,724,350.00</w:t>
            </w:r>
            <w:r w:rsidRPr="00213C63">
              <w:rPr>
                <w:rFonts w:ascii="Arial" w:eastAsia="Arial" w:hAnsi="Arial" w:cs="Arial"/>
                <w:sz w:val="20"/>
                <w:szCs w:val="19"/>
              </w:rPr>
              <w:t xml:space="preserve"> were paid through direct payout and cash cards to </w:t>
            </w:r>
            <w:r w:rsidRPr="00213C63">
              <w:rPr>
                <w:rFonts w:ascii="Arial" w:eastAsia="Arial" w:hAnsi="Arial" w:cs="Arial"/>
                <w:b/>
                <w:bCs/>
                <w:sz w:val="20"/>
                <w:szCs w:val="19"/>
              </w:rPr>
              <w:t>123,789</w:t>
            </w:r>
            <w:r w:rsidRPr="00213C63">
              <w:rPr>
                <w:rFonts w:ascii="Arial" w:eastAsia="Arial" w:hAnsi="Arial" w:cs="Arial"/>
                <w:sz w:val="20"/>
                <w:szCs w:val="19"/>
              </w:rPr>
              <w:t xml:space="preserve"> </w:t>
            </w:r>
            <w:r w:rsidRPr="00213C63">
              <w:rPr>
                <w:rFonts w:ascii="Arial" w:eastAsia="Arial" w:hAnsi="Arial" w:cs="Arial"/>
                <w:b/>
                <w:sz w:val="20"/>
                <w:szCs w:val="19"/>
              </w:rPr>
              <w:t>4Ps beneficiaries</w:t>
            </w:r>
            <w:r w:rsidRPr="00213C63">
              <w:rPr>
                <w:rFonts w:ascii="Arial" w:eastAsia="Arial" w:hAnsi="Arial" w:cs="Arial"/>
                <w:sz w:val="20"/>
                <w:szCs w:val="19"/>
              </w:rPr>
              <w:t xml:space="preserve"> while a total amount of </w:t>
            </w:r>
            <w:r w:rsidRPr="00213C63">
              <w:rPr>
                <w:rFonts w:ascii="Arial" w:eastAsia="Arial" w:hAnsi="Arial" w:cs="Arial"/>
                <w:b/>
                <w:sz w:val="20"/>
                <w:szCs w:val="19"/>
              </w:rPr>
              <w:t>₱</w:t>
            </w:r>
            <w:r w:rsidRPr="00213C63">
              <w:rPr>
                <w:rFonts w:ascii="Arial" w:eastAsia="Arial" w:hAnsi="Arial" w:cs="Arial"/>
                <w:b/>
                <w:sz w:val="20"/>
                <w:szCs w:val="19"/>
                <w:lang w:val="en-US"/>
              </w:rPr>
              <w:t xml:space="preserve">2,259,823,500.00 </w:t>
            </w:r>
            <w:r w:rsidRPr="00213C63">
              <w:rPr>
                <w:rFonts w:ascii="Arial" w:eastAsia="Arial" w:hAnsi="Arial" w:cs="Arial"/>
                <w:sz w:val="20"/>
                <w:szCs w:val="19"/>
              </w:rPr>
              <w:t xml:space="preserve">were paid through financial service providers (FSPs) to </w:t>
            </w:r>
            <w:r w:rsidRPr="00213C63">
              <w:rPr>
                <w:rFonts w:ascii="Arial" w:eastAsia="Arial" w:hAnsi="Arial" w:cs="Arial"/>
                <w:b/>
                <w:sz w:val="20"/>
                <w:szCs w:val="19"/>
                <w:lang w:val="en-US"/>
              </w:rPr>
              <w:t xml:space="preserve">410,877 </w:t>
            </w:r>
            <w:r w:rsidRPr="00213C63">
              <w:rPr>
                <w:rFonts w:ascii="Arial" w:eastAsia="Arial" w:hAnsi="Arial" w:cs="Arial"/>
                <w:b/>
                <w:sz w:val="20"/>
                <w:szCs w:val="19"/>
              </w:rPr>
              <w:t>non-4Ps beneficiaries</w:t>
            </w:r>
            <w:r w:rsidRPr="00213C63">
              <w:rPr>
                <w:rFonts w:ascii="Arial" w:eastAsia="Arial" w:hAnsi="Arial" w:cs="Arial"/>
                <w:sz w:val="20"/>
                <w:szCs w:val="19"/>
              </w:rPr>
              <w:t xml:space="preserve"> in Pangasinan for the second tranche implementation.</w:t>
            </w:r>
          </w:p>
          <w:p w14:paraId="2321502C"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A total amount of</w:t>
            </w:r>
            <w:r w:rsidRPr="00213C63">
              <w:rPr>
                <w:rFonts w:ascii="Arial" w:eastAsia="Arial" w:hAnsi="Arial" w:cs="Arial"/>
                <w:b/>
                <w:sz w:val="20"/>
                <w:szCs w:val="19"/>
              </w:rPr>
              <w:t xml:space="preserve"> ₱262,333,500.00 </w:t>
            </w:r>
            <w:r w:rsidRPr="00213C63">
              <w:rPr>
                <w:rFonts w:ascii="Arial" w:eastAsia="Arial" w:hAnsi="Arial" w:cs="Arial"/>
                <w:sz w:val="20"/>
                <w:szCs w:val="19"/>
              </w:rPr>
              <w:t xml:space="preserve">was paid to </w:t>
            </w:r>
            <w:r w:rsidRPr="00213C63">
              <w:rPr>
                <w:rFonts w:ascii="Arial" w:eastAsia="Arial" w:hAnsi="Arial" w:cs="Arial"/>
                <w:b/>
                <w:sz w:val="20"/>
                <w:szCs w:val="19"/>
              </w:rPr>
              <w:t>47,697 waitlisted beneficiaries</w:t>
            </w:r>
            <w:r w:rsidRPr="00213C63">
              <w:rPr>
                <w:rFonts w:ascii="Arial" w:eastAsia="Arial" w:hAnsi="Arial" w:cs="Arial"/>
                <w:sz w:val="20"/>
                <w:szCs w:val="19"/>
              </w:rPr>
              <w:t xml:space="preserve"> in the Region.</w:t>
            </w:r>
          </w:p>
          <w:p w14:paraId="500D650D"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amount of </w:t>
            </w:r>
            <w:r w:rsidRPr="00213C63">
              <w:rPr>
                <w:rFonts w:ascii="Arial" w:eastAsia="Arial" w:hAnsi="Arial" w:cs="Arial"/>
                <w:b/>
                <w:sz w:val="20"/>
                <w:szCs w:val="19"/>
              </w:rPr>
              <w:t>₱</w:t>
            </w:r>
            <w:r w:rsidRPr="00213C63">
              <w:rPr>
                <w:rFonts w:ascii="Arial" w:eastAsia="Arial" w:hAnsi="Arial" w:cs="Arial"/>
                <w:b/>
                <w:sz w:val="20"/>
                <w:szCs w:val="19"/>
                <w:lang w:val="en-US"/>
              </w:rPr>
              <w:t xml:space="preserve">15,130,500.00 </w:t>
            </w:r>
            <w:r w:rsidRPr="00213C63">
              <w:rPr>
                <w:rFonts w:ascii="Arial" w:eastAsia="Arial" w:hAnsi="Arial" w:cs="Arial"/>
                <w:sz w:val="20"/>
                <w:szCs w:val="19"/>
              </w:rPr>
              <w:t xml:space="preserve">was paid to </w:t>
            </w:r>
            <w:r w:rsidRPr="00213C63">
              <w:rPr>
                <w:rFonts w:ascii="Arial" w:eastAsia="Arial" w:hAnsi="Arial" w:cs="Arial"/>
                <w:b/>
                <w:sz w:val="20"/>
                <w:szCs w:val="19"/>
              </w:rPr>
              <w:t xml:space="preserve">1,887 </w:t>
            </w:r>
            <w:r w:rsidRPr="00213C63">
              <w:rPr>
                <w:rFonts w:ascii="Arial" w:eastAsia="Arial" w:hAnsi="Arial" w:cs="Arial"/>
                <w:b/>
                <w:bCs/>
                <w:sz w:val="20"/>
                <w:szCs w:val="19"/>
              </w:rPr>
              <w:t>TNVS/PUV drivers</w:t>
            </w:r>
            <w:r w:rsidRPr="00213C63">
              <w:rPr>
                <w:rFonts w:ascii="Arial" w:eastAsia="Arial" w:hAnsi="Arial" w:cs="Arial"/>
                <w:sz w:val="20"/>
                <w:szCs w:val="19"/>
              </w:rPr>
              <w:t xml:space="preserve"> in the Region.</w:t>
            </w:r>
          </w:p>
          <w:p w14:paraId="2CEA7EFD"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213C63" w:rsidRDefault="002A7D6A">
            <w:pPr>
              <w:pStyle w:val="ListParagraph"/>
              <w:numPr>
                <w:ilvl w:val="0"/>
                <w:numId w:val="6"/>
              </w:numP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 staff noted all the observations, issues, queries, and concerns relative </w:t>
            </w:r>
            <w:r w:rsidRPr="00213C63">
              <w:rPr>
                <w:rFonts w:ascii="Arial" w:eastAsia="Arial" w:hAnsi="Arial" w:cs="Arial"/>
                <w:sz w:val="20"/>
                <w:szCs w:val="19"/>
              </w:rPr>
              <w:lastRenderedPageBreak/>
              <w:t>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410E9649" w:rsidR="002A2C5B" w:rsidRPr="00A42359" w:rsidRDefault="00E75D0B" w:rsidP="00E75D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A42359">
              <w:rPr>
                <w:rFonts w:ascii="Arial" w:eastAsia="Arial" w:hAnsi="Arial" w:cs="Arial"/>
                <w:sz w:val="20"/>
                <w:szCs w:val="20"/>
              </w:rPr>
              <w:t xml:space="preserve">10 </w:t>
            </w:r>
            <w:r w:rsidR="00084056" w:rsidRPr="00A42359">
              <w:rPr>
                <w:rFonts w:ascii="Arial" w:eastAsia="Arial" w:hAnsi="Arial" w:cs="Arial"/>
                <w:sz w:val="20"/>
                <w:szCs w:val="20"/>
              </w:rPr>
              <w:t>June</w:t>
            </w:r>
            <w:r w:rsidR="002A7D6A" w:rsidRPr="00A42359">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DC5857" w14:textId="6C79BFB8" w:rsidR="00F36517" w:rsidRPr="00A42359" w:rsidRDefault="00F36517" w:rsidP="00E75D0B">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DSWD-FO II provided</w:t>
            </w:r>
            <w:r w:rsidR="00E75D0B" w:rsidRPr="00A42359">
              <w:rPr>
                <w:rFonts w:ascii="Arial" w:eastAsia="Arial" w:hAnsi="Arial" w:cs="Arial"/>
                <w:sz w:val="20"/>
                <w:szCs w:val="19"/>
                <w:lang w:bidi="en-US"/>
              </w:rPr>
              <w:t xml:space="preserve"> 2 sanitary kits amounting to ₱1,764.24 and 6 Family Food Packs with an aggregate amount of ₱2,952.00 as augmentation support to its quarantined staff. Likewise, 800 family food packs amounting to ₱393,600.00 were also given as augmentation support to the City of Tuguegarao for the families and individuals who are being affected by the quarantine protocols and calibrated lockdown brought about CoVID-19 Pandemic:</w:t>
            </w:r>
          </w:p>
          <w:p w14:paraId="4A1D943F" w14:textId="29713AFA" w:rsidR="00DA0EB9" w:rsidRPr="00A42359" w:rsidRDefault="00DA0EB9" w:rsidP="00ED35A7">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 xml:space="preserve">DSWD-FO II continuously provides augmentation support through Assistance to Individuals in Crisis Situation (AICS). A total of </w:t>
            </w:r>
            <w:r w:rsidR="00E75D0B" w:rsidRPr="00A42359">
              <w:rPr>
                <w:rFonts w:ascii="Arial" w:eastAsia="Arial" w:hAnsi="Arial" w:cs="Arial"/>
                <w:b/>
                <w:sz w:val="20"/>
                <w:szCs w:val="19"/>
                <w:lang w:bidi="en-US"/>
              </w:rPr>
              <w:t xml:space="preserve">260,014 </w:t>
            </w:r>
            <w:r w:rsidRPr="00A42359">
              <w:rPr>
                <w:rFonts w:ascii="Arial" w:eastAsia="Arial" w:hAnsi="Arial" w:cs="Arial"/>
                <w:b/>
                <w:sz w:val="20"/>
                <w:szCs w:val="19"/>
                <w:lang w:bidi="en-US"/>
              </w:rPr>
              <w:t>clients</w:t>
            </w:r>
            <w:r w:rsidRPr="00A42359">
              <w:rPr>
                <w:rFonts w:ascii="Arial" w:eastAsia="Arial" w:hAnsi="Arial" w:cs="Arial"/>
                <w:sz w:val="20"/>
                <w:szCs w:val="19"/>
                <w:lang w:bidi="en-US"/>
              </w:rPr>
              <w:t xml:space="preserve"> were served and provided with assistance amountin</w:t>
            </w:r>
            <w:r w:rsidR="00B72A4F" w:rsidRPr="00A42359">
              <w:rPr>
                <w:rFonts w:ascii="Arial" w:eastAsia="Arial" w:hAnsi="Arial" w:cs="Arial"/>
                <w:sz w:val="20"/>
                <w:szCs w:val="19"/>
                <w:lang w:bidi="en-US"/>
              </w:rPr>
              <w:t xml:space="preserve">g to </w:t>
            </w:r>
            <w:r w:rsidR="00E75D0B" w:rsidRPr="00A42359">
              <w:rPr>
                <w:rFonts w:ascii="Arial" w:eastAsia="Arial" w:hAnsi="Arial" w:cs="Arial"/>
                <w:b/>
                <w:sz w:val="20"/>
                <w:szCs w:val="19"/>
                <w:lang w:bidi="en-US"/>
              </w:rPr>
              <w:t xml:space="preserve">₱808,252,758.02 </w:t>
            </w:r>
            <w:r w:rsidRPr="00A42359">
              <w:rPr>
                <w:rFonts w:ascii="Arial" w:eastAsia="Arial" w:hAnsi="Arial" w:cs="Arial"/>
                <w:sz w:val="20"/>
                <w:szCs w:val="19"/>
                <w:lang w:bidi="en-US"/>
              </w:rPr>
              <w:t xml:space="preserve">through medical assistance, burial assistance, food assistance, and other AICS services. </w:t>
            </w:r>
          </w:p>
          <w:p w14:paraId="44501617" w14:textId="77777777" w:rsidR="002A2C5B" w:rsidRPr="00A42359"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A42359">
              <w:rPr>
                <w:rFonts w:ascii="Arial" w:eastAsia="Arial" w:hAnsi="Arial" w:cs="Arial"/>
                <w:b/>
                <w:sz w:val="20"/>
                <w:szCs w:val="19"/>
                <w:lang w:bidi="en-US"/>
              </w:rPr>
              <w:t>₱50,031,597.20</w:t>
            </w:r>
            <w:r w:rsidRPr="00A42359">
              <w:rPr>
                <w:rFonts w:ascii="Arial" w:eastAsia="Arial" w:hAnsi="Arial" w:cs="Arial"/>
                <w:sz w:val="20"/>
                <w:szCs w:val="19"/>
                <w:lang w:bidi="en-US"/>
              </w:rPr>
              <w:t xml:space="preserve"> to </w:t>
            </w:r>
            <w:r w:rsidRPr="00A42359">
              <w:rPr>
                <w:rFonts w:ascii="Arial" w:eastAsia="Arial" w:hAnsi="Arial" w:cs="Arial"/>
                <w:b/>
                <w:sz w:val="20"/>
                <w:szCs w:val="19"/>
                <w:lang w:bidi="en-US"/>
              </w:rPr>
              <w:t xml:space="preserve">5,991 </w:t>
            </w:r>
            <w:r w:rsidRPr="00A42359">
              <w:rPr>
                <w:rFonts w:ascii="Arial" w:eastAsia="Arial" w:hAnsi="Arial" w:cs="Arial"/>
                <w:sz w:val="20"/>
                <w:szCs w:val="19"/>
                <w:lang w:bidi="en-US"/>
              </w:rPr>
              <w:t>beneficiaries.</w:t>
            </w:r>
          </w:p>
          <w:p w14:paraId="4F6C5210" w14:textId="0544A087" w:rsidR="002A2C5B" w:rsidRPr="00A42359"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DSWD-FO II ensures provision of augmentation support to LGUs, stakeholders and partners.</w:t>
            </w:r>
          </w:p>
          <w:p w14:paraId="34CEFEEF" w14:textId="77777777" w:rsidR="001A5A90" w:rsidRPr="00A42359"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A42359"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42359">
              <w:rPr>
                <w:rFonts w:ascii="Arial" w:eastAsia="Arial" w:hAnsi="Arial" w:cs="Arial"/>
                <w:b/>
                <w:sz w:val="20"/>
                <w:szCs w:val="19"/>
              </w:rPr>
              <w:t>Social Amelioration Program (SAP)</w:t>
            </w:r>
          </w:p>
          <w:p w14:paraId="50CF5543" w14:textId="6FDCEA95" w:rsidR="002A2C5B" w:rsidRPr="00A42359"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A42359">
              <w:rPr>
                <w:rFonts w:ascii="Arial" w:eastAsia="Arial" w:hAnsi="Arial" w:cs="Arial"/>
                <w:sz w:val="20"/>
                <w:szCs w:val="19"/>
                <w:lang w:bidi="en-US"/>
              </w:rPr>
              <w:t xml:space="preserve">DSWD-FO II conducted payout to </w:t>
            </w:r>
            <w:r w:rsidRPr="00A42359">
              <w:rPr>
                <w:rFonts w:ascii="Arial" w:eastAsia="Arial" w:hAnsi="Arial" w:cs="Arial"/>
                <w:b/>
                <w:sz w:val="20"/>
                <w:szCs w:val="19"/>
                <w:lang w:bidi="en-US"/>
              </w:rPr>
              <w:t>19,554 beneficiaries</w:t>
            </w:r>
            <w:r w:rsidRPr="00A42359">
              <w:rPr>
                <w:rFonts w:ascii="Arial" w:eastAsia="Arial" w:hAnsi="Arial" w:cs="Arial"/>
                <w:sz w:val="20"/>
                <w:szCs w:val="19"/>
                <w:lang w:bidi="en-US"/>
              </w:rPr>
              <w:t xml:space="preserve"> of the Bayanihan 2 with a total amount of</w:t>
            </w:r>
            <w:r w:rsidRPr="00A42359">
              <w:t xml:space="preserve"> </w:t>
            </w:r>
            <w:r w:rsidRPr="00A42359">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175E5B91" w:rsidR="002A2C5B" w:rsidRPr="00046DC2" w:rsidRDefault="00040575" w:rsidP="00046DC2">
            <w:pPr>
              <w:pStyle w:val="ListParagraph"/>
              <w:widowControl/>
              <w:numPr>
                <w:ilvl w:val="0"/>
                <w:numId w:val="2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046DC2">
              <w:rPr>
                <w:rFonts w:ascii="Arial" w:eastAsia="Arial" w:hAnsi="Arial" w:cs="Arial"/>
                <w:sz w:val="20"/>
                <w:szCs w:val="20"/>
              </w:rPr>
              <w:t>June</w:t>
            </w:r>
            <w:r w:rsidR="002A7D6A" w:rsidRPr="00046DC2">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171E0872" w14:textId="7C6710FE" w:rsidR="003F3B05" w:rsidRPr="00213C63" w:rsidRDefault="003F3B05" w:rsidP="00733624">
            <w:pPr>
              <w:pStyle w:val="ListParagraph"/>
              <w:numPr>
                <w:ilvl w:val="0"/>
                <w:numId w:val="8"/>
              </w:numPr>
              <w:jc w:val="both"/>
              <w:rPr>
                <w:rFonts w:ascii="Arial" w:eastAsia="Arial" w:hAnsi="Arial" w:cs="Arial"/>
                <w:sz w:val="20"/>
                <w:szCs w:val="20"/>
              </w:rPr>
            </w:pPr>
            <w:r w:rsidRPr="00213C63">
              <w:rPr>
                <w:rFonts w:ascii="Arial" w:eastAsia="Arial" w:hAnsi="Arial" w:cs="Arial"/>
                <w:sz w:val="20"/>
                <w:szCs w:val="20"/>
              </w:rPr>
              <w:t xml:space="preserve">DSWD-FO CALABARZON </w:t>
            </w:r>
            <w:r w:rsidR="00733624" w:rsidRPr="00213C63">
              <w:rPr>
                <w:rFonts w:ascii="Arial" w:eastAsia="Arial" w:hAnsi="Arial" w:cs="Arial"/>
                <w:sz w:val="20"/>
                <w:szCs w:val="20"/>
              </w:rPr>
              <w:t>paid a courtesy visit to the Regional Director of the Department of Human Settlements and Urban Development (DHSUD) IV-A. The meeting served as a venue to tackle possible collaborations for the housing sector to be more productive despite the pandemic.</w:t>
            </w:r>
          </w:p>
          <w:p w14:paraId="3C3AF2EF" w14:textId="70DA7FF8" w:rsidR="00BC098D" w:rsidRPr="00213C63" w:rsidRDefault="00BC098D" w:rsidP="00733624">
            <w:pPr>
              <w:pStyle w:val="ListParagraph"/>
              <w:numPr>
                <w:ilvl w:val="0"/>
                <w:numId w:val="8"/>
              </w:numPr>
              <w:spacing w:after="0" w:line="240" w:lineRule="auto"/>
              <w:jc w:val="both"/>
              <w:rPr>
                <w:rFonts w:ascii="Arial" w:eastAsia="Arial" w:hAnsi="Arial" w:cs="Arial"/>
                <w:sz w:val="20"/>
                <w:szCs w:val="20"/>
              </w:rPr>
            </w:pPr>
            <w:r w:rsidRPr="00213C63">
              <w:rPr>
                <w:rFonts w:ascii="Arial" w:eastAsia="Arial" w:hAnsi="Arial" w:cs="Arial"/>
                <w:sz w:val="20"/>
                <w:szCs w:val="20"/>
              </w:rPr>
              <w:t xml:space="preserve">DSWD-FO CALABARZON </w:t>
            </w:r>
            <w:r w:rsidR="00733624" w:rsidRPr="00213C63">
              <w:rPr>
                <w:rFonts w:ascii="Arial" w:eastAsia="Arial" w:hAnsi="Arial" w:cs="Arial"/>
                <w:sz w:val="20"/>
                <w:szCs w:val="20"/>
              </w:rPr>
              <w:t xml:space="preserve">together with DSWD Undersecretary for Policy and Plans Jose Antonio R. Hernandez led the distribution of Family Food Packs in </w:t>
            </w:r>
            <w:r w:rsidR="00733624" w:rsidRPr="00213C63">
              <w:rPr>
                <w:rFonts w:ascii="Arial" w:eastAsia="Arial" w:hAnsi="Arial" w:cs="Arial"/>
                <w:sz w:val="20"/>
                <w:szCs w:val="20"/>
              </w:rPr>
              <w:lastRenderedPageBreak/>
              <w:t>Tanauan City, Batangas.</w:t>
            </w:r>
          </w:p>
          <w:p w14:paraId="14490DE5" w14:textId="78BDB34E" w:rsidR="00BC098D" w:rsidRPr="00213C63" w:rsidRDefault="003F3B05" w:rsidP="00733624">
            <w:pPr>
              <w:pStyle w:val="ListParagraph"/>
              <w:numPr>
                <w:ilvl w:val="0"/>
                <w:numId w:val="8"/>
              </w:numPr>
              <w:jc w:val="both"/>
              <w:rPr>
                <w:rFonts w:ascii="Arial" w:eastAsia="Arial" w:hAnsi="Arial" w:cs="Arial"/>
                <w:sz w:val="20"/>
                <w:szCs w:val="20"/>
              </w:rPr>
            </w:pPr>
            <w:r w:rsidRPr="00213C63">
              <w:rPr>
                <w:rFonts w:ascii="Arial" w:eastAsia="Arial" w:hAnsi="Arial" w:cs="Arial"/>
                <w:sz w:val="20"/>
                <w:szCs w:val="20"/>
              </w:rPr>
              <w:t xml:space="preserve">DSWD-FO CALABARZON </w:t>
            </w:r>
            <w:r w:rsidR="00733624" w:rsidRPr="00213C63">
              <w:rPr>
                <w:rFonts w:ascii="Arial" w:eastAsia="Arial" w:hAnsi="Arial" w:cs="Arial"/>
                <w:sz w:val="20"/>
                <w:szCs w:val="20"/>
              </w:rPr>
              <w:t>were mobilized to assist in the distribution of 2</w:t>
            </w:r>
            <w:r w:rsidR="00733624" w:rsidRPr="00213C63">
              <w:rPr>
                <w:rFonts w:ascii="Arial" w:eastAsia="Arial" w:hAnsi="Arial" w:cs="Arial"/>
                <w:sz w:val="20"/>
                <w:szCs w:val="20"/>
                <w:vertAlign w:val="superscript"/>
              </w:rPr>
              <w:t>nd</w:t>
            </w:r>
            <w:r w:rsidR="00733624" w:rsidRPr="00213C63">
              <w:rPr>
                <w:rFonts w:ascii="Arial" w:eastAsia="Arial" w:hAnsi="Arial" w:cs="Arial"/>
                <w:sz w:val="20"/>
                <w:szCs w:val="20"/>
              </w:rPr>
              <w:t xml:space="preserve"> Tranche - Social Amelioration Program (SAP) to the waitlisted beneficiaries.</w:t>
            </w:r>
          </w:p>
          <w:p w14:paraId="4AD9450C" w14:textId="7E5CE136" w:rsidR="00733624" w:rsidRPr="00213C63" w:rsidRDefault="00733624" w:rsidP="00733624">
            <w:pPr>
              <w:pStyle w:val="ListParagraph"/>
              <w:numPr>
                <w:ilvl w:val="0"/>
                <w:numId w:val="8"/>
              </w:numPr>
              <w:spacing w:after="0" w:line="240" w:lineRule="auto"/>
              <w:jc w:val="both"/>
              <w:rPr>
                <w:rFonts w:ascii="Arial" w:eastAsia="Arial" w:hAnsi="Arial" w:cs="Arial"/>
                <w:sz w:val="20"/>
                <w:szCs w:val="20"/>
              </w:rPr>
            </w:pPr>
            <w:r w:rsidRPr="00213C63">
              <w:rPr>
                <w:rFonts w:ascii="Arial" w:eastAsia="Arial" w:hAnsi="Arial" w:cs="Arial"/>
                <w:sz w:val="20"/>
                <w:szCs w:val="20"/>
              </w:rPr>
              <w:t>The Social Marketing Unit (SMU) has been publishing and cascading COVID-19 IEC materials to the social media pages of the Field Office.</w:t>
            </w:r>
          </w:p>
          <w:p w14:paraId="5F5F7259" w14:textId="55D63E3A" w:rsidR="002A2C5B" w:rsidRPr="00213C63" w:rsidRDefault="002A7D6A" w:rsidP="003F3B05">
            <w:pPr>
              <w:pStyle w:val="ListParagraph"/>
              <w:numPr>
                <w:ilvl w:val="0"/>
                <w:numId w:val="8"/>
              </w:numPr>
              <w:spacing w:after="0" w:line="240" w:lineRule="auto"/>
              <w:jc w:val="both"/>
              <w:rPr>
                <w:rFonts w:ascii="Arial" w:eastAsia="Arial" w:hAnsi="Arial" w:cs="Arial"/>
                <w:sz w:val="20"/>
                <w:szCs w:val="20"/>
              </w:rPr>
            </w:pPr>
            <w:r w:rsidRPr="00213C63">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 xml:space="preserve">The Crisis Intervention Section has provided a total amount of grants worth </w:t>
            </w:r>
            <w:r w:rsidRPr="00213C63">
              <w:rPr>
                <w:rFonts w:ascii="Arial" w:eastAsia="Arial" w:hAnsi="Arial" w:cs="Arial"/>
                <w:b/>
                <w:bCs/>
                <w:sz w:val="20"/>
                <w:szCs w:val="20"/>
              </w:rPr>
              <w:t>₱217,679,878.58</w:t>
            </w:r>
            <w:r w:rsidRPr="00213C63">
              <w:rPr>
                <w:rFonts w:ascii="Arial" w:eastAsia="Arial" w:hAnsi="Arial" w:cs="Arial"/>
                <w:sz w:val="20"/>
                <w:szCs w:val="20"/>
              </w:rPr>
              <w:t xml:space="preserve"> to </w:t>
            </w:r>
            <w:r w:rsidRPr="00213C63">
              <w:rPr>
                <w:rFonts w:ascii="Arial" w:eastAsia="Arial" w:hAnsi="Arial" w:cs="Arial"/>
                <w:b/>
                <w:bCs/>
                <w:sz w:val="20"/>
                <w:szCs w:val="20"/>
              </w:rPr>
              <w:t xml:space="preserve">80,200 clients </w:t>
            </w:r>
            <w:r w:rsidRPr="00213C63">
              <w:rPr>
                <w:rFonts w:ascii="Arial" w:eastAsia="Arial" w:hAnsi="Arial" w:cs="Arial"/>
                <w:bCs/>
                <w:sz w:val="20"/>
                <w:szCs w:val="20"/>
              </w:rPr>
              <w:t>as of 08 January 2021.</w:t>
            </w:r>
          </w:p>
          <w:p w14:paraId="2AA4A4AD" w14:textId="3A4A33A9"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 xml:space="preserve">The Sustainable Livelihood Program (SLP) has provided </w:t>
            </w:r>
            <w:r w:rsidRPr="00213C63">
              <w:rPr>
                <w:rFonts w:ascii="Arial" w:eastAsia="Arial" w:hAnsi="Arial" w:cs="Arial"/>
                <w:b/>
                <w:bCs/>
                <w:sz w:val="20"/>
                <w:szCs w:val="20"/>
              </w:rPr>
              <w:t>₱23,869,000.00</w:t>
            </w:r>
            <w:r w:rsidRPr="00213C63">
              <w:rPr>
                <w:rFonts w:ascii="Arial" w:eastAsia="Arial" w:hAnsi="Arial" w:cs="Arial"/>
                <w:sz w:val="20"/>
                <w:szCs w:val="20"/>
              </w:rPr>
              <w:t xml:space="preserve"> to </w:t>
            </w:r>
            <w:r w:rsidRPr="00213C63">
              <w:rPr>
                <w:rFonts w:ascii="Arial" w:eastAsia="Arial" w:hAnsi="Arial" w:cs="Arial"/>
                <w:b/>
                <w:bCs/>
                <w:sz w:val="20"/>
                <w:szCs w:val="20"/>
              </w:rPr>
              <w:t>1,538 beneficiaries</w:t>
            </w:r>
            <w:r w:rsidRPr="00213C6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4BACBF3F" w14:textId="77777777" w:rsidR="00394056" w:rsidRPr="00213C63" w:rsidRDefault="00394056" w:rsidP="00394056">
            <w:pPr>
              <w:pStyle w:val="ListParagraph"/>
              <w:spacing w:after="0" w:line="240" w:lineRule="auto"/>
              <w:ind w:left="360" w:right="57"/>
              <w:jc w:val="both"/>
              <w:rPr>
                <w:rFonts w:ascii="Arial" w:eastAsia="Arial" w:hAnsi="Arial" w:cs="Arial"/>
                <w:sz w:val="20"/>
                <w:szCs w:val="20"/>
              </w:rPr>
            </w:pPr>
          </w:p>
          <w:p w14:paraId="1A454E4A" w14:textId="77777777" w:rsidR="002A2C5B" w:rsidRPr="00213C63" w:rsidRDefault="002A7D6A" w:rsidP="003F3B05">
            <w:pPr>
              <w:spacing w:after="0" w:line="240" w:lineRule="auto"/>
              <w:ind w:right="57"/>
              <w:contextualSpacing/>
              <w:jc w:val="both"/>
              <w:rPr>
                <w:rFonts w:ascii="Arial" w:eastAsia="Arial" w:hAnsi="Arial" w:cs="Arial"/>
                <w:b/>
                <w:sz w:val="20"/>
                <w:szCs w:val="20"/>
              </w:rPr>
            </w:pPr>
            <w:r w:rsidRPr="00213C63">
              <w:rPr>
                <w:rFonts w:ascii="Arial" w:eastAsia="Arial" w:hAnsi="Arial" w:cs="Arial"/>
                <w:b/>
                <w:sz w:val="20"/>
                <w:szCs w:val="20"/>
              </w:rPr>
              <w:t>Social Amelioration Program (SAP)</w:t>
            </w:r>
          </w:p>
          <w:p w14:paraId="6FD93124" w14:textId="77777777"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13C63"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13C6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747C1FC1" w14:textId="5F05F994"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1740D438" w:rsidR="002A2C5B" w:rsidRDefault="00046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5</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 xml:space="preserve">DSWD released 254 FFPs to Banga and 350 FFPs to </w:t>
            </w:r>
            <w:r w:rsidR="0063306F" w:rsidRPr="00DC5C01">
              <w:rPr>
                <w:rFonts w:ascii="Arial" w:eastAsia="Times New Roman" w:hAnsi="Arial" w:cs="Arial"/>
                <w:sz w:val="20"/>
                <w:szCs w:val="20"/>
              </w:rPr>
              <w:lastRenderedPageBreak/>
              <w:t>Numancia and 100 FFPd to Buruanga, Aklan; 10 FFPs toSan Remigio, 300 FFPs to Pandan, and 300 FFPs in Tobias Fornier in Antique; 15 FFPs to Roxas CIty, 376 FFPs to Sigma, and 300 FFPs to Panitan in Capiz Province; 2,000 FFPs to Iloilo City, 500 FFPs to San DIonisio, and 1000 FFPs to Concepcion, 300 FFPs in Leganes, and 500 FFPs to San Dionisio, Iloilo; and 16 FFPs to DSWD staff under 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lastRenderedPageBreak/>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4083F7E4" w:rsidR="002A2C5B" w:rsidRDefault="00E75D0B" w:rsidP="00514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2B4CEC">
              <w:rPr>
                <w:rFonts w:ascii="Arial" w:eastAsia="Arial" w:hAnsi="Arial" w:cs="Arial"/>
                <w:sz w:val="20"/>
                <w:szCs w:val="20"/>
              </w:rPr>
              <w:t>5</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A0B53E2" w:rsidR="002A2C5B" w:rsidRDefault="00F95E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w:t>
            </w:r>
            <w:r w:rsidR="00040575">
              <w:rPr>
                <w:rFonts w:ascii="Arial" w:eastAsia="Arial" w:hAnsi="Arial" w:cs="Arial"/>
                <w:sz w:val="20"/>
                <w:szCs w:val="19"/>
              </w:rPr>
              <w:t>4</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44AA0A4E"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F95E70">
              <w:rPr>
                <w:rFonts w:ascii="Arial" w:eastAsia="Arial" w:hAnsi="Arial" w:cs="Arial"/>
                <w:sz w:val="20"/>
                <w:szCs w:val="19"/>
              </w:rPr>
              <w:t>1</w:t>
            </w:r>
            <w:r w:rsidR="00040575">
              <w:rPr>
                <w:rFonts w:ascii="Arial" w:eastAsia="Arial" w:hAnsi="Arial" w:cs="Arial"/>
                <w:sz w:val="20"/>
                <w:szCs w:val="19"/>
              </w:rPr>
              <w:t>4</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547A2B6C" w14:textId="77777777" w:rsidR="002B44FC" w:rsidRDefault="002B44FC">
      <w:pPr>
        <w:widowControl/>
        <w:spacing w:after="0" w:line="240" w:lineRule="auto"/>
        <w:contextualSpacing/>
        <w:rPr>
          <w:rFonts w:ascii="Arial" w:eastAsia="Arial" w:hAnsi="Arial" w:cs="Arial"/>
          <w:b/>
          <w:sz w:val="24"/>
          <w:szCs w:val="24"/>
        </w:rPr>
      </w:pPr>
    </w:p>
    <w:p w14:paraId="038A2848" w14:textId="77777777" w:rsidR="00394056" w:rsidRDefault="00394056">
      <w:pPr>
        <w:widowControl/>
        <w:spacing w:after="0" w:line="240" w:lineRule="auto"/>
        <w:contextualSpacing/>
        <w:rPr>
          <w:rFonts w:ascii="Arial" w:eastAsia="Arial" w:hAnsi="Arial" w:cs="Arial"/>
          <w:b/>
          <w:sz w:val="24"/>
          <w:szCs w:val="24"/>
        </w:rPr>
      </w:pPr>
    </w:p>
    <w:p w14:paraId="3E847883" w14:textId="6638027C"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07E1C295" w:rsidR="002A2C5B" w:rsidRPr="004E2B87"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color w:val="0070C0"/>
                <w:sz w:val="20"/>
                <w:szCs w:val="19"/>
              </w:rPr>
            </w:pPr>
            <w:r w:rsidRPr="004E2B87">
              <w:rPr>
                <w:rFonts w:ascii="Arial" w:eastAsia="Arial" w:hAnsi="Arial" w:cs="Arial"/>
                <w:color w:val="0070C0"/>
                <w:sz w:val="20"/>
                <w:szCs w:val="20"/>
              </w:rPr>
              <w:t>15</w:t>
            </w:r>
            <w:r w:rsidR="002A7D6A" w:rsidRPr="004E2B87">
              <w:rPr>
                <w:rFonts w:ascii="Arial" w:eastAsia="Arial" w:hAnsi="Arial" w:cs="Arial"/>
                <w:color w:val="0070C0"/>
                <w:sz w:val="20"/>
                <w:szCs w:val="20"/>
              </w:rPr>
              <w:t xml:space="preserve"> </w:t>
            </w:r>
            <w:r w:rsidRPr="004E2B87">
              <w:rPr>
                <w:rFonts w:ascii="Arial" w:eastAsia="Arial" w:hAnsi="Arial" w:cs="Arial"/>
                <w:color w:val="0070C0"/>
                <w:sz w:val="20"/>
                <w:szCs w:val="20"/>
              </w:rPr>
              <w:t xml:space="preserve">June </w:t>
            </w:r>
            <w:r w:rsidR="002A7D6A" w:rsidRPr="004E2B87">
              <w:rPr>
                <w:rFonts w:ascii="Arial" w:eastAsia="Arial" w:hAnsi="Arial" w:cs="Arial"/>
                <w:color w:val="0070C0"/>
                <w:sz w:val="20"/>
                <w:szCs w:val="20"/>
              </w:rPr>
              <w:t>2021</w:t>
            </w:r>
          </w:p>
        </w:tc>
        <w:tc>
          <w:tcPr>
            <w:tcW w:w="7706" w:type="dxa"/>
            <w:tcMar>
              <w:top w:w="0" w:type="dxa"/>
              <w:left w:w="115" w:type="dxa"/>
              <w:bottom w:w="0" w:type="dxa"/>
              <w:right w:w="115" w:type="dxa"/>
            </w:tcMar>
            <w:vAlign w:val="center"/>
          </w:tcPr>
          <w:p w14:paraId="44626108" w14:textId="4938714D" w:rsidR="004E2B87" w:rsidRPr="004E2B87" w:rsidRDefault="00A60B5C"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4E2B87">
              <w:rPr>
                <w:rFonts w:ascii="Arial" w:eastAsia="Arial" w:hAnsi="Arial" w:cs="Arial"/>
                <w:color w:val="0070C0"/>
                <w:sz w:val="20"/>
                <w:szCs w:val="19"/>
              </w:rPr>
              <w:t xml:space="preserve">DSWD-FO XII </w:t>
            </w:r>
            <w:r w:rsidR="00FA7E49" w:rsidRPr="004E2B87">
              <w:rPr>
                <w:rFonts w:ascii="Arial" w:eastAsia="Arial" w:hAnsi="Arial" w:cs="Arial"/>
                <w:color w:val="0070C0"/>
                <w:sz w:val="20"/>
                <w:szCs w:val="19"/>
              </w:rPr>
              <w:t>r</w:t>
            </w:r>
            <w:r w:rsidRPr="004E2B87">
              <w:rPr>
                <w:rFonts w:ascii="Arial" w:eastAsia="Arial" w:hAnsi="Arial" w:cs="Arial"/>
                <w:color w:val="0070C0"/>
                <w:sz w:val="20"/>
                <w:szCs w:val="19"/>
              </w:rPr>
              <w:t xml:space="preserve">eleased </w:t>
            </w:r>
            <w:r w:rsidR="004E2B87" w:rsidRPr="004E2B87">
              <w:rPr>
                <w:rFonts w:ascii="Arial" w:eastAsia="Arial" w:hAnsi="Arial" w:cs="Arial"/>
                <w:color w:val="0070C0"/>
                <w:sz w:val="20"/>
                <w:szCs w:val="19"/>
              </w:rPr>
              <w:t>200 family food packs to LGU of Alamada.</w:t>
            </w:r>
          </w:p>
        </w:tc>
      </w:tr>
    </w:tbl>
    <w:p w14:paraId="2328778C" w14:textId="77777777" w:rsidR="00E8186A" w:rsidRDefault="00E8186A">
      <w:pPr>
        <w:spacing w:after="0" w:line="240" w:lineRule="auto"/>
        <w:contextualSpacing/>
        <w:rPr>
          <w:rFonts w:ascii="Arial" w:eastAsia="Arial" w:hAnsi="Arial" w:cs="Arial"/>
          <w:b/>
          <w:sz w:val="24"/>
          <w:szCs w:val="24"/>
        </w:rPr>
      </w:pPr>
      <w:bookmarkStart w:id="1" w:name="_heading=h.30j0zll" w:colFirst="0" w:colLast="0"/>
      <w:bookmarkEnd w:id="1"/>
    </w:p>
    <w:p w14:paraId="08FE8F52" w14:textId="77195D9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facilitated the release of 1000 FFPs amounting to ₱417,160.00 requested by the LGU of Cantilan,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lastRenderedPageBreak/>
              <w:t>To date, a cumulative total of 2,086 out of 23,987 beneficiaries or 8.70% were paid under Bayanihan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3575FE04" w14:textId="1D774EF8" w:rsidR="00E75D0B" w:rsidRDefault="000F7C14"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51D470E" w14:textId="04149584" w:rsidR="00933792" w:rsidRDefault="00933792"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24B894A3" w14:textId="1706745E" w:rsidR="009C1767" w:rsidRDefault="009C1767"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49FCD53A" w14:textId="5816D0A6" w:rsidR="009E495C" w:rsidRDefault="009E495C">
      <w:pPr>
        <w:widowControl/>
        <w:spacing w:after="0" w:line="240" w:lineRule="auto"/>
        <w:contextualSpacing/>
        <w:rPr>
          <w:rFonts w:ascii="Arial" w:eastAsia="Arial" w:hAnsi="Arial" w:cs="Arial"/>
          <w:b/>
          <w:sz w:val="24"/>
          <w:szCs w:val="24"/>
        </w:rPr>
      </w:pPr>
    </w:p>
    <w:p w14:paraId="7E4F6231" w14:textId="77777777" w:rsidR="00021DFB" w:rsidRDefault="00021DFB">
      <w:pPr>
        <w:widowControl/>
        <w:spacing w:after="0" w:line="240" w:lineRule="auto"/>
        <w:contextualSpacing/>
        <w:rPr>
          <w:rFonts w:ascii="Arial" w:eastAsia="Arial" w:hAnsi="Arial" w:cs="Arial"/>
          <w:b/>
          <w:sz w:val="24"/>
          <w:szCs w:val="24"/>
        </w:rPr>
      </w:pPr>
    </w:p>
    <w:p w14:paraId="39BB159F" w14:textId="43767D31" w:rsidR="00991781" w:rsidRDefault="0042281C"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676CDB8E" w14:textId="2BC11848" w:rsidR="00E84BFF" w:rsidRDefault="002A7D6A" w:rsidP="00D43A5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29CD4093" w14:textId="423306A4" w:rsidR="007B6838" w:rsidRDefault="007B6838" w:rsidP="00D43A5E">
      <w:pPr>
        <w:widowControl/>
        <w:spacing w:after="0" w:line="240" w:lineRule="auto"/>
        <w:contextualSpacing/>
        <w:rPr>
          <w:rFonts w:ascii="Arial" w:eastAsia="Arial" w:hAnsi="Arial" w:cs="Arial"/>
          <w:sz w:val="24"/>
          <w:szCs w:val="24"/>
        </w:rPr>
      </w:pPr>
    </w:p>
    <w:p w14:paraId="3A92A71B" w14:textId="2721955F" w:rsidR="007B6838" w:rsidRDefault="007B6838" w:rsidP="00D43A5E">
      <w:pPr>
        <w:widowControl/>
        <w:spacing w:after="0" w:line="240" w:lineRule="auto"/>
        <w:contextualSpacing/>
        <w:rPr>
          <w:rFonts w:ascii="Arial" w:eastAsia="Arial" w:hAnsi="Arial" w:cs="Arial"/>
          <w:sz w:val="24"/>
          <w:szCs w:val="24"/>
        </w:rPr>
      </w:pPr>
    </w:p>
    <w:p w14:paraId="4E6C19D4" w14:textId="2427BC53" w:rsidR="007B6838" w:rsidRDefault="007B6838" w:rsidP="00D43A5E">
      <w:pPr>
        <w:widowControl/>
        <w:spacing w:after="0" w:line="240" w:lineRule="auto"/>
        <w:contextualSpacing/>
        <w:rPr>
          <w:rFonts w:ascii="Arial" w:eastAsia="Arial" w:hAnsi="Arial" w:cs="Arial"/>
          <w:sz w:val="24"/>
          <w:szCs w:val="24"/>
        </w:rPr>
      </w:pPr>
    </w:p>
    <w:p w14:paraId="23707B9E" w14:textId="2D433078" w:rsidR="007B6838" w:rsidRDefault="007B6838" w:rsidP="00D43A5E">
      <w:pPr>
        <w:widowControl/>
        <w:spacing w:after="0" w:line="240" w:lineRule="auto"/>
        <w:contextualSpacing/>
        <w:rPr>
          <w:rFonts w:ascii="Arial" w:eastAsia="Arial" w:hAnsi="Arial" w:cs="Arial"/>
          <w:sz w:val="24"/>
          <w:szCs w:val="24"/>
        </w:rPr>
      </w:pPr>
    </w:p>
    <w:p w14:paraId="05A73DCB" w14:textId="7BFA522F" w:rsidR="007B6838" w:rsidRDefault="007B6838" w:rsidP="00D43A5E">
      <w:pPr>
        <w:widowControl/>
        <w:spacing w:after="0" w:line="240" w:lineRule="auto"/>
        <w:contextualSpacing/>
        <w:rPr>
          <w:rFonts w:ascii="Arial" w:eastAsia="Arial" w:hAnsi="Arial" w:cs="Arial"/>
          <w:sz w:val="24"/>
          <w:szCs w:val="24"/>
        </w:rPr>
      </w:pPr>
    </w:p>
    <w:p w14:paraId="4D2FD32E" w14:textId="3EC55A29" w:rsidR="007B6838" w:rsidRDefault="007B6838" w:rsidP="00D43A5E">
      <w:pPr>
        <w:widowControl/>
        <w:spacing w:after="0" w:line="240" w:lineRule="auto"/>
        <w:contextualSpacing/>
        <w:rPr>
          <w:rFonts w:ascii="Arial" w:eastAsia="Arial" w:hAnsi="Arial" w:cs="Arial"/>
          <w:sz w:val="24"/>
          <w:szCs w:val="24"/>
        </w:rPr>
      </w:pPr>
    </w:p>
    <w:p w14:paraId="3420B78E" w14:textId="662E8233" w:rsidR="007B6838" w:rsidRDefault="007B6838" w:rsidP="00D43A5E">
      <w:pPr>
        <w:widowControl/>
        <w:spacing w:after="0" w:line="240" w:lineRule="auto"/>
        <w:contextualSpacing/>
        <w:rPr>
          <w:rFonts w:ascii="Arial" w:eastAsia="Arial" w:hAnsi="Arial" w:cs="Arial"/>
          <w:sz w:val="24"/>
          <w:szCs w:val="24"/>
        </w:rPr>
      </w:pPr>
    </w:p>
    <w:p w14:paraId="2145C089" w14:textId="0BF811BA" w:rsidR="007B6838" w:rsidRDefault="007B6838" w:rsidP="00D43A5E">
      <w:pPr>
        <w:widowControl/>
        <w:spacing w:after="0" w:line="240" w:lineRule="auto"/>
        <w:contextualSpacing/>
        <w:rPr>
          <w:rFonts w:ascii="Arial" w:eastAsia="Arial" w:hAnsi="Arial" w:cs="Arial"/>
          <w:sz w:val="24"/>
          <w:szCs w:val="24"/>
        </w:rPr>
      </w:pPr>
    </w:p>
    <w:p w14:paraId="46CCCAC3" w14:textId="398B6B8A" w:rsidR="007B6838" w:rsidRDefault="007B6838" w:rsidP="00D43A5E">
      <w:pPr>
        <w:widowControl/>
        <w:spacing w:after="0" w:line="240" w:lineRule="auto"/>
        <w:contextualSpacing/>
        <w:rPr>
          <w:rFonts w:ascii="Arial" w:eastAsia="Arial" w:hAnsi="Arial" w:cs="Arial"/>
          <w:sz w:val="24"/>
          <w:szCs w:val="24"/>
        </w:rPr>
      </w:pPr>
    </w:p>
    <w:p w14:paraId="34A958A9" w14:textId="5FBB28D4" w:rsidR="007B6838" w:rsidRDefault="007B6838" w:rsidP="00D43A5E">
      <w:pPr>
        <w:widowControl/>
        <w:spacing w:after="0" w:line="240" w:lineRule="auto"/>
        <w:contextualSpacing/>
        <w:rPr>
          <w:rFonts w:ascii="Arial" w:eastAsia="Arial" w:hAnsi="Arial" w:cs="Arial"/>
          <w:sz w:val="24"/>
          <w:szCs w:val="24"/>
        </w:rPr>
      </w:pPr>
    </w:p>
    <w:p w14:paraId="2A1A3A43" w14:textId="4B39EFBC" w:rsidR="007B6838" w:rsidRDefault="007B6838" w:rsidP="00D43A5E">
      <w:pPr>
        <w:widowControl/>
        <w:spacing w:after="0" w:line="240" w:lineRule="auto"/>
        <w:contextualSpacing/>
        <w:rPr>
          <w:rFonts w:ascii="Arial" w:eastAsia="Arial" w:hAnsi="Arial" w:cs="Arial"/>
          <w:sz w:val="24"/>
          <w:szCs w:val="24"/>
        </w:rPr>
      </w:pPr>
    </w:p>
    <w:p w14:paraId="08AEDF82" w14:textId="37C13A65" w:rsidR="007B6838" w:rsidRDefault="007B6838" w:rsidP="00D43A5E">
      <w:pPr>
        <w:widowControl/>
        <w:spacing w:after="0" w:line="240" w:lineRule="auto"/>
        <w:contextualSpacing/>
        <w:rPr>
          <w:rFonts w:ascii="Arial" w:eastAsia="Arial" w:hAnsi="Arial" w:cs="Arial"/>
          <w:sz w:val="24"/>
          <w:szCs w:val="24"/>
        </w:rPr>
      </w:pPr>
    </w:p>
    <w:p w14:paraId="0AEA0910" w14:textId="4F6A7285" w:rsidR="007B6838" w:rsidRDefault="007B6838" w:rsidP="00D43A5E">
      <w:pPr>
        <w:widowControl/>
        <w:spacing w:after="0" w:line="240" w:lineRule="auto"/>
        <w:contextualSpacing/>
        <w:rPr>
          <w:rFonts w:ascii="Arial" w:eastAsia="Arial" w:hAnsi="Arial" w:cs="Arial"/>
          <w:sz w:val="24"/>
          <w:szCs w:val="24"/>
        </w:rPr>
      </w:pPr>
    </w:p>
    <w:p w14:paraId="41B82BA3" w14:textId="516EE574" w:rsidR="007B6838" w:rsidRDefault="007B6838" w:rsidP="00D43A5E">
      <w:pPr>
        <w:widowControl/>
        <w:spacing w:after="0" w:line="240" w:lineRule="auto"/>
        <w:contextualSpacing/>
        <w:rPr>
          <w:rFonts w:ascii="Arial" w:eastAsia="Arial" w:hAnsi="Arial" w:cs="Arial"/>
          <w:sz w:val="24"/>
          <w:szCs w:val="24"/>
        </w:rPr>
      </w:pPr>
    </w:p>
    <w:p w14:paraId="266579CB" w14:textId="1DFE34BE" w:rsidR="007B6838" w:rsidRDefault="007B6838" w:rsidP="00D43A5E">
      <w:pPr>
        <w:widowControl/>
        <w:spacing w:after="0" w:line="240" w:lineRule="auto"/>
        <w:contextualSpacing/>
        <w:rPr>
          <w:rFonts w:ascii="Arial" w:eastAsia="Arial" w:hAnsi="Arial" w:cs="Arial"/>
          <w:sz w:val="24"/>
          <w:szCs w:val="24"/>
        </w:rPr>
      </w:pPr>
    </w:p>
    <w:p w14:paraId="3C3A2841" w14:textId="1E27072E" w:rsidR="007B6838" w:rsidRDefault="007B6838" w:rsidP="00D43A5E">
      <w:pPr>
        <w:widowControl/>
        <w:spacing w:after="0" w:line="240" w:lineRule="auto"/>
        <w:contextualSpacing/>
        <w:rPr>
          <w:rFonts w:ascii="Arial" w:eastAsia="Arial" w:hAnsi="Arial" w:cs="Arial"/>
          <w:sz w:val="24"/>
          <w:szCs w:val="24"/>
        </w:rPr>
      </w:pPr>
    </w:p>
    <w:p w14:paraId="5A4B20B6" w14:textId="0F32DE61" w:rsidR="007B6838" w:rsidRDefault="007B6838" w:rsidP="00D43A5E">
      <w:pPr>
        <w:widowControl/>
        <w:spacing w:after="0" w:line="240" w:lineRule="auto"/>
        <w:contextualSpacing/>
        <w:rPr>
          <w:rFonts w:ascii="Arial" w:eastAsia="Arial" w:hAnsi="Arial" w:cs="Arial"/>
          <w:sz w:val="24"/>
          <w:szCs w:val="24"/>
        </w:rPr>
      </w:pPr>
    </w:p>
    <w:p w14:paraId="2D89F72C" w14:textId="20DC14D9" w:rsidR="007B6838" w:rsidRDefault="007B6838" w:rsidP="00D43A5E">
      <w:pPr>
        <w:widowControl/>
        <w:spacing w:after="0" w:line="240" w:lineRule="auto"/>
        <w:contextualSpacing/>
        <w:rPr>
          <w:rFonts w:ascii="Arial" w:eastAsia="Arial" w:hAnsi="Arial" w:cs="Arial"/>
          <w:sz w:val="24"/>
          <w:szCs w:val="24"/>
        </w:rPr>
      </w:pPr>
    </w:p>
    <w:p w14:paraId="361895B6" w14:textId="68342887" w:rsidR="007B6838" w:rsidRDefault="007B6838" w:rsidP="00D43A5E">
      <w:pPr>
        <w:widowControl/>
        <w:spacing w:after="0" w:line="240" w:lineRule="auto"/>
        <w:contextualSpacing/>
        <w:rPr>
          <w:rFonts w:ascii="Arial" w:eastAsia="Arial" w:hAnsi="Arial" w:cs="Arial"/>
          <w:sz w:val="24"/>
          <w:szCs w:val="24"/>
        </w:rPr>
      </w:pPr>
    </w:p>
    <w:p w14:paraId="3403B2D6" w14:textId="0CF095E2" w:rsidR="007B6838" w:rsidRDefault="007B6838" w:rsidP="00D43A5E">
      <w:pPr>
        <w:widowControl/>
        <w:spacing w:after="0" w:line="240" w:lineRule="auto"/>
        <w:contextualSpacing/>
        <w:rPr>
          <w:rFonts w:ascii="Arial" w:eastAsia="Arial" w:hAnsi="Arial" w:cs="Arial"/>
          <w:sz w:val="24"/>
          <w:szCs w:val="24"/>
        </w:rPr>
      </w:pPr>
    </w:p>
    <w:p w14:paraId="04B2C64A" w14:textId="596DA76C" w:rsidR="007B6838" w:rsidRDefault="007B6838" w:rsidP="00D43A5E">
      <w:pPr>
        <w:widowControl/>
        <w:spacing w:after="0" w:line="240" w:lineRule="auto"/>
        <w:contextualSpacing/>
        <w:rPr>
          <w:rFonts w:ascii="Arial" w:eastAsia="Arial" w:hAnsi="Arial" w:cs="Arial"/>
          <w:sz w:val="24"/>
          <w:szCs w:val="24"/>
        </w:rPr>
      </w:pPr>
    </w:p>
    <w:p w14:paraId="5EBCD052" w14:textId="0C90BDD2" w:rsidR="007B6838" w:rsidRDefault="007B6838" w:rsidP="00D43A5E">
      <w:pPr>
        <w:widowControl/>
        <w:spacing w:after="0" w:line="240" w:lineRule="auto"/>
        <w:contextualSpacing/>
        <w:rPr>
          <w:rFonts w:ascii="Arial" w:eastAsia="Arial" w:hAnsi="Arial" w:cs="Arial"/>
          <w:sz w:val="24"/>
          <w:szCs w:val="24"/>
        </w:rPr>
      </w:pPr>
    </w:p>
    <w:p w14:paraId="27CEE793" w14:textId="4796B46A" w:rsidR="007B6838" w:rsidRDefault="007B6838" w:rsidP="00D43A5E">
      <w:pPr>
        <w:widowControl/>
        <w:spacing w:after="0" w:line="240" w:lineRule="auto"/>
        <w:contextualSpacing/>
        <w:rPr>
          <w:rFonts w:ascii="Arial" w:eastAsia="Arial" w:hAnsi="Arial" w:cs="Arial"/>
          <w:sz w:val="24"/>
          <w:szCs w:val="24"/>
        </w:rPr>
      </w:pPr>
    </w:p>
    <w:p w14:paraId="7B942151" w14:textId="7CCF2652" w:rsidR="007B6838" w:rsidRDefault="007B6838" w:rsidP="00D43A5E">
      <w:pPr>
        <w:widowControl/>
        <w:spacing w:after="0" w:line="240" w:lineRule="auto"/>
        <w:contextualSpacing/>
        <w:rPr>
          <w:rFonts w:ascii="Arial" w:eastAsia="Arial" w:hAnsi="Arial" w:cs="Arial"/>
          <w:sz w:val="24"/>
          <w:szCs w:val="24"/>
        </w:rPr>
      </w:pPr>
    </w:p>
    <w:p w14:paraId="31FE0868" w14:textId="799557EB" w:rsidR="007B6838" w:rsidRDefault="007B6838" w:rsidP="00D43A5E">
      <w:pPr>
        <w:widowControl/>
        <w:spacing w:after="0" w:line="240" w:lineRule="auto"/>
        <w:contextualSpacing/>
        <w:rPr>
          <w:rFonts w:ascii="Arial" w:eastAsia="Arial" w:hAnsi="Arial" w:cs="Arial"/>
          <w:sz w:val="24"/>
          <w:szCs w:val="24"/>
        </w:rPr>
      </w:pPr>
    </w:p>
    <w:p w14:paraId="715ABFEA" w14:textId="4181636D" w:rsidR="007B6838" w:rsidRDefault="007B6838" w:rsidP="00D43A5E">
      <w:pPr>
        <w:widowControl/>
        <w:spacing w:after="0" w:line="240" w:lineRule="auto"/>
        <w:contextualSpacing/>
        <w:rPr>
          <w:rFonts w:ascii="Arial" w:eastAsia="Arial" w:hAnsi="Arial" w:cs="Arial"/>
          <w:sz w:val="24"/>
          <w:szCs w:val="24"/>
        </w:rPr>
      </w:pPr>
    </w:p>
    <w:p w14:paraId="1BD02A56" w14:textId="1BF4E1A3" w:rsidR="007B6838" w:rsidRDefault="007B6838" w:rsidP="00D43A5E">
      <w:pPr>
        <w:widowControl/>
        <w:spacing w:after="0" w:line="240" w:lineRule="auto"/>
        <w:contextualSpacing/>
        <w:rPr>
          <w:rFonts w:ascii="Arial" w:eastAsia="Arial" w:hAnsi="Arial" w:cs="Arial"/>
          <w:sz w:val="24"/>
          <w:szCs w:val="24"/>
        </w:rPr>
      </w:pPr>
    </w:p>
    <w:p w14:paraId="1C80ED21" w14:textId="1915C656" w:rsidR="007B6838" w:rsidRDefault="007B6838" w:rsidP="00D43A5E">
      <w:pPr>
        <w:widowControl/>
        <w:spacing w:after="0" w:line="240" w:lineRule="auto"/>
        <w:contextualSpacing/>
        <w:rPr>
          <w:rFonts w:ascii="Arial" w:eastAsia="Arial" w:hAnsi="Arial" w:cs="Arial"/>
          <w:sz w:val="24"/>
          <w:szCs w:val="24"/>
        </w:rPr>
      </w:pPr>
    </w:p>
    <w:p w14:paraId="73667F52" w14:textId="3E2F61D4" w:rsidR="007B6838" w:rsidRDefault="007B6838" w:rsidP="00D43A5E">
      <w:pPr>
        <w:widowControl/>
        <w:spacing w:after="0" w:line="240" w:lineRule="auto"/>
        <w:contextualSpacing/>
        <w:rPr>
          <w:rFonts w:ascii="Arial" w:eastAsia="Arial" w:hAnsi="Arial" w:cs="Arial"/>
          <w:sz w:val="24"/>
          <w:szCs w:val="24"/>
        </w:rPr>
      </w:pPr>
    </w:p>
    <w:p w14:paraId="3AC8D15E" w14:textId="4514C456" w:rsidR="007B6838" w:rsidRDefault="007B6838" w:rsidP="00D43A5E">
      <w:pPr>
        <w:widowControl/>
        <w:spacing w:after="0" w:line="240" w:lineRule="auto"/>
        <w:contextualSpacing/>
        <w:rPr>
          <w:rFonts w:ascii="Arial" w:eastAsia="Arial" w:hAnsi="Arial" w:cs="Arial"/>
          <w:sz w:val="24"/>
          <w:szCs w:val="24"/>
        </w:rPr>
      </w:pPr>
    </w:p>
    <w:p w14:paraId="48BCF221" w14:textId="13A1C27E" w:rsidR="007B6838" w:rsidRDefault="007B6838" w:rsidP="00D43A5E">
      <w:pPr>
        <w:widowControl/>
        <w:spacing w:after="0" w:line="240" w:lineRule="auto"/>
        <w:contextualSpacing/>
        <w:rPr>
          <w:rFonts w:ascii="Arial" w:eastAsia="Arial" w:hAnsi="Arial" w:cs="Arial"/>
          <w:sz w:val="24"/>
          <w:szCs w:val="24"/>
        </w:rPr>
      </w:pPr>
    </w:p>
    <w:p w14:paraId="3B531E2C" w14:textId="3DC44564" w:rsidR="007B6838" w:rsidRPr="007B6838" w:rsidRDefault="007B6838" w:rsidP="00D43A5E">
      <w:pPr>
        <w:widowControl/>
        <w:spacing w:after="0" w:line="240" w:lineRule="auto"/>
        <w:contextualSpacing/>
        <w:rPr>
          <w:rFonts w:ascii="Arial" w:eastAsia="Arial" w:hAnsi="Arial" w:cs="Arial"/>
          <w:b/>
          <w:bCs/>
          <w:color w:val="002060"/>
          <w:sz w:val="28"/>
          <w:szCs w:val="28"/>
        </w:rPr>
      </w:pPr>
      <w:bookmarkStart w:id="2" w:name="_GoBack"/>
      <w:bookmarkEnd w:id="2"/>
      <w:r w:rsidRPr="007B6838">
        <w:rPr>
          <w:rFonts w:ascii="Arial" w:eastAsia="Arial" w:hAnsi="Arial" w:cs="Arial"/>
          <w:b/>
          <w:bCs/>
          <w:color w:val="002060"/>
          <w:sz w:val="28"/>
          <w:szCs w:val="28"/>
        </w:rPr>
        <w:lastRenderedPageBreak/>
        <w:t>PHOTO DOCUMENTATION</w:t>
      </w:r>
    </w:p>
    <w:p w14:paraId="7C967214"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3F743BF0" w14:textId="5BDD6AE6" w:rsidR="00C41A58" w:rsidRDefault="007B6838" w:rsidP="00D43A5E">
      <w:pPr>
        <w:widowControl/>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58240" behindDoc="1" locked="0" layoutInCell="1" allowOverlap="1" wp14:anchorId="4219AA19" wp14:editId="319D2225">
            <wp:simplePos x="0" y="0"/>
            <wp:positionH relativeFrom="margin">
              <wp:align>center</wp:align>
            </wp:positionH>
            <wp:positionV relativeFrom="paragraph">
              <wp:posOffset>-2057</wp:posOffset>
            </wp:positionV>
            <wp:extent cx="5325465" cy="3994235"/>
            <wp:effectExtent l="0" t="0" r="889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5325465" cy="3994235"/>
                    </a:xfrm>
                    <a:prstGeom prst="rect">
                      <a:avLst/>
                    </a:prstGeom>
                  </pic:spPr>
                </pic:pic>
              </a:graphicData>
            </a:graphic>
          </wp:anchor>
        </w:drawing>
      </w:r>
    </w:p>
    <w:p w14:paraId="6192BEDC"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7F5762B8" w14:textId="6E0078F1" w:rsidR="00C41A58" w:rsidRDefault="00C41A58" w:rsidP="00D43A5E">
      <w:pPr>
        <w:widowControl/>
        <w:spacing w:after="0" w:line="240" w:lineRule="auto"/>
        <w:contextualSpacing/>
        <w:rPr>
          <w:rFonts w:ascii="Arial" w:eastAsia="Arial" w:hAnsi="Arial" w:cs="Arial"/>
          <w:b/>
          <w:color w:val="002060"/>
          <w:sz w:val="28"/>
          <w:szCs w:val="28"/>
        </w:rPr>
      </w:pPr>
    </w:p>
    <w:p w14:paraId="1C1B111B" w14:textId="657BD043" w:rsidR="00C41A58" w:rsidRDefault="00C41A58" w:rsidP="00D43A5E">
      <w:pPr>
        <w:widowControl/>
        <w:spacing w:after="0" w:line="240" w:lineRule="auto"/>
        <w:contextualSpacing/>
        <w:rPr>
          <w:rFonts w:ascii="Arial" w:eastAsia="Arial" w:hAnsi="Arial" w:cs="Arial"/>
          <w:b/>
          <w:color w:val="002060"/>
          <w:sz w:val="28"/>
          <w:szCs w:val="28"/>
        </w:rPr>
      </w:pPr>
    </w:p>
    <w:p w14:paraId="2A120A26" w14:textId="2F9BD204" w:rsidR="00C41A58" w:rsidRDefault="00C41A58" w:rsidP="00D43A5E">
      <w:pPr>
        <w:widowControl/>
        <w:spacing w:after="0" w:line="240" w:lineRule="auto"/>
        <w:contextualSpacing/>
        <w:rPr>
          <w:rFonts w:ascii="Arial" w:eastAsia="Arial" w:hAnsi="Arial" w:cs="Arial"/>
          <w:b/>
          <w:color w:val="002060"/>
          <w:sz w:val="28"/>
          <w:szCs w:val="28"/>
        </w:rPr>
      </w:pPr>
    </w:p>
    <w:p w14:paraId="7D417074" w14:textId="1A37BEE3" w:rsidR="00C41A58" w:rsidRDefault="00C41A58" w:rsidP="00D43A5E">
      <w:pPr>
        <w:widowControl/>
        <w:spacing w:after="0" w:line="240" w:lineRule="auto"/>
        <w:contextualSpacing/>
        <w:rPr>
          <w:rFonts w:ascii="Arial" w:eastAsia="Arial" w:hAnsi="Arial" w:cs="Arial"/>
          <w:b/>
          <w:color w:val="002060"/>
          <w:sz w:val="28"/>
          <w:szCs w:val="28"/>
        </w:rPr>
      </w:pPr>
    </w:p>
    <w:p w14:paraId="2C53D33D" w14:textId="487C46F1" w:rsidR="00C41A58" w:rsidRDefault="00C41A58" w:rsidP="00D43A5E">
      <w:pPr>
        <w:widowControl/>
        <w:spacing w:after="0" w:line="240" w:lineRule="auto"/>
        <w:contextualSpacing/>
        <w:rPr>
          <w:rFonts w:ascii="Arial" w:eastAsia="Arial" w:hAnsi="Arial" w:cs="Arial"/>
          <w:b/>
          <w:color w:val="002060"/>
          <w:sz w:val="28"/>
          <w:szCs w:val="28"/>
        </w:rPr>
      </w:pPr>
    </w:p>
    <w:p w14:paraId="4E3F9D42" w14:textId="74A601C2" w:rsidR="00C41A58" w:rsidRDefault="00C41A58" w:rsidP="00D43A5E">
      <w:pPr>
        <w:widowControl/>
        <w:spacing w:after="0" w:line="240" w:lineRule="auto"/>
        <w:contextualSpacing/>
        <w:rPr>
          <w:rFonts w:ascii="Arial" w:eastAsia="Arial" w:hAnsi="Arial" w:cs="Arial"/>
          <w:b/>
          <w:color w:val="002060"/>
          <w:sz w:val="28"/>
          <w:szCs w:val="28"/>
        </w:rPr>
      </w:pPr>
    </w:p>
    <w:p w14:paraId="5A5588BF" w14:textId="7903861F" w:rsidR="00C41A58" w:rsidRDefault="00C41A58" w:rsidP="00D43A5E">
      <w:pPr>
        <w:widowControl/>
        <w:spacing w:after="0" w:line="240" w:lineRule="auto"/>
        <w:contextualSpacing/>
        <w:rPr>
          <w:rFonts w:ascii="Arial" w:eastAsia="Arial" w:hAnsi="Arial" w:cs="Arial"/>
          <w:b/>
          <w:color w:val="002060"/>
          <w:sz w:val="28"/>
          <w:szCs w:val="28"/>
        </w:rPr>
      </w:pPr>
    </w:p>
    <w:p w14:paraId="2CEE3142" w14:textId="1EFAF819" w:rsidR="00C41A58" w:rsidRDefault="00C41A58" w:rsidP="00D43A5E">
      <w:pPr>
        <w:widowControl/>
        <w:spacing w:after="0" w:line="240" w:lineRule="auto"/>
        <w:contextualSpacing/>
        <w:rPr>
          <w:rFonts w:ascii="Arial" w:eastAsia="Arial" w:hAnsi="Arial" w:cs="Arial"/>
          <w:b/>
          <w:color w:val="002060"/>
          <w:sz w:val="28"/>
          <w:szCs w:val="28"/>
        </w:rPr>
      </w:pPr>
    </w:p>
    <w:p w14:paraId="026F0872" w14:textId="3894201D" w:rsidR="00C41A58" w:rsidRDefault="00C41A58" w:rsidP="00D43A5E">
      <w:pPr>
        <w:widowControl/>
        <w:spacing w:after="0" w:line="240" w:lineRule="auto"/>
        <w:contextualSpacing/>
        <w:rPr>
          <w:rFonts w:ascii="Arial" w:eastAsia="Arial" w:hAnsi="Arial" w:cs="Arial"/>
          <w:b/>
          <w:color w:val="002060"/>
          <w:sz w:val="28"/>
          <w:szCs w:val="28"/>
        </w:rPr>
      </w:pPr>
    </w:p>
    <w:p w14:paraId="3CCB5539" w14:textId="2A944A68" w:rsidR="00C41A58" w:rsidRDefault="00C41A58" w:rsidP="00D43A5E">
      <w:pPr>
        <w:widowControl/>
        <w:spacing w:after="0" w:line="240" w:lineRule="auto"/>
        <w:contextualSpacing/>
        <w:rPr>
          <w:rFonts w:ascii="Arial" w:eastAsia="Arial" w:hAnsi="Arial" w:cs="Arial"/>
          <w:b/>
          <w:color w:val="002060"/>
          <w:sz w:val="28"/>
          <w:szCs w:val="28"/>
        </w:rPr>
      </w:pPr>
    </w:p>
    <w:p w14:paraId="649B8CB8"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6162B2A1" w14:textId="5E7179B4" w:rsidR="002B44FC" w:rsidRDefault="002B44FC" w:rsidP="00D43A5E">
      <w:pPr>
        <w:widowControl/>
        <w:spacing w:after="0" w:line="240" w:lineRule="auto"/>
        <w:contextualSpacing/>
        <w:rPr>
          <w:rFonts w:ascii="Arial" w:eastAsia="Arial" w:hAnsi="Arial" w:cs="Arial"/>
          <w:b/>
          <w:color w:val="002060"/>
          <w:sz w:val="28"/>
          <w:szCs w:val="28"/>
        </w:rPr>
      </w:pPr>
    </w:p>
    <w:p w14:paraId="23385442" w14:textId="4256E1B5" w:rsidR="002B44FC" w:rsidRPr="00D43A5E" w:rsidRDefault="002B4CEC" w:rsidP="002B44FC">
      <w:pPr>
        <w:widowControl/>
        <w:tabs>
          <w:tab w:val="left" w:pos="5775"/>
        </w:tabs>
        <w:spacing w:after="0" w:line="240" w:lineRule="auto"/>
        <w:contextualSpacing/>
        <w:rPr>
          <w:rFonts w:ascii="Arial" w:eastAsia="Arial" w:hAnsi="Arial" w:cs="Arial"/>
          <w:sz w:val="24"/>
          <w:szCs w:val="24"/>
        </w:rPr>
      </w:pPr>
      <w:r>
        <w:rPr>
          <w:rFonts w:ascii="Arial" w:eastAsia="Arial" w:hAnsi="Arial" w:cs="Arial"/>
          <w:b/>
          <w:noProof/>
          <w:color w:val="002060"/>
          <w:sz w:val="28"/>
          <w:szCs w:val="28"/>
        </w:rPr>
        <w:drawing>
          <wp:anchor distT="0" distB="0" distL="114300" distR="114300" simplePos="0" relativeHeight="251660288" behindDoc="1" locked="0" layoutInCell="1" allowOverlap="1" wp14:anchorId="202821E4" wp14:editId="7F3B14D5">
            <wp:simplePos x="0" y="0"/>
            <wp:positionH relativeFrom="margin">
              <wp:align>center</wp:align>
            </wp:positionH>
            <wp:positionV relativeFrom="paragraph">
              <wp:posOffset>1392860</wp:posOffset>
            </wp:positionV>
            <wp:extent cx="5325465" cy="3994098"/>
            <wp:effectExtent l="0" t="0" r="889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9">
                      <a:extLst>
                        <a:ext uri="{28A0092B-C50C-407E-A947-70E740481C1C}">
                          <a14:useLocalDpi xmlns:a14="http://schemas.microsoft.com/office/drawing/2010/main" val="0"/>
                        </a:ext>
                      </a:extLst>
                    </a:blip>
                    <a:stretch>
                      <a:fillRect/>
                    </a:stretch>
                  </pic:blipFill>
                  <pic:spPr>
                    <a:xfrm>
                      <a:off x="0" y="0"/>
                      <a:ext cx="5325465" cy="3994098"/>
                    </a:xfrm>
                    <a:prstGeom prst="rect">
                      <a:avLst/>
                    </a:prstGeom>
                  </pic:spPr>
                </pic:pic>
              </a:graphicData>
            </a:graphic>
          </wp:anchor>
        </w:drawing>
      </w:r>
    </w:p>
    <w:sectPr w:rsidR="002B44FC" w:rsidRPr="00D43A5E" w:rsidSect="00394056">
      <w:headerReference w:type="even" r:id="rId30"/>
      <w:headerReference w:type="default" r:id="rId31"/>
      <w:footerReference w:type="even" r:id="rId32"/>
      <w:footerReference w:type="default" r:id="rId33"/>
      <w:headerReference w:type="first" r:id="rId34"/>
      <w:footerReference w:type="first" r:id="rId35"/>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867D93" w14:textId="77777777" w:rsidR="00B64A00" w:rsidRDefault="00B64A00">
      <w:pPr>
        <w:spacing w:line="240" w:lineRule="auto"/>
      </w:pPr>
      <w:r>
        <w:separator/>
      </w:r>
    </w:p>
  </w:endnote>
  <w:endnote w:type="continuationSeparator" w:id="0">
    <w:p w14:paraId="01B64FFD" w14:textId="77777777" w:rsidR="00B64A00" w:rsidRDefault="00B64A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F70A58" w:rsidRDefault="00F70A5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F70A58" w:rsidRDefault="00F70A58">
    <w:pPr>
      <w:pBdr>
        <w:bottom w:val="single" w:sz="6" w:space="1" w:color="000000"/>
      </w:pBdr>
      <w:tabs>
        <w:tab w:val="left" w:pos="2371"/>
        <w:tab w:val="center" w:pos="5233"/>
      </w:tabs>
      <w:spacing w:after="0" w:line="240" w:lineRule="auto"/>
      <w:jc w:val="right"/>
      <w:rPr>
        <w:sz w:val="16"/>
        <w:szCs w:val="16"/>
      </w:rPr>
    </w:pPr>
  </w:p>
  <w:p w14:paraId="30A432AD" w14:textId="5F551911" w:rsidR="00F70A58" w:rsidRDefault="00F70A58">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C63C4">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C63C4">
      <w:rPr>
        <w:b/>
        <w:noProof/>
        <w:sz w:val="16"/>
        <w:szCs w:val="16"/>
      </w:rPr>
      <w:t>35</w:t>
    </w:r>
    <w:r>
      <w:rPr>
        <w:b/>
        <w:sz w:val="16"/>
        <w:szCs w:val="16"/>
      </w:rPr>
      <w:fldChar w:fldCharType="end"/>
    </w:r>
    <w:r>
      <w:rPr>
        <w:b/>
        <w:sz w:val="16"/>
        <w:szCs w:val="16"/>
      </w:rPr>
      <w:t xml:space="preserve"> </w:t>
    </w:r>
    <w:r>
      <w:rPr>
        <w:sz w:val="16"/>
        <w:szCs w:val="16"/>
      </w:rPr>
      <w:t xml:space="preserve">| </w:t>
    </w:r>
    <w:r w:rsidRPr="00E73CC9">
      <w:rPr>
        <w:rFonts w:ascii="Arial" w:eastAsia="Arial" w:hAnsi="Arial" w:cs="Arial"/>
        <w:sz w:val="14"/>
        <w:szCs w:val="14"/>
      </w:rPr>
      <w:t>DSWD DROMIC Report #7</w:t>
    </w:r>
    <w:r>
      <w:rPr>
        <w:rFonts w:ascii="Arial" w:eastAsia="Arial" w:hAnsi="Arial" w:cs="Arial"/>
        <w:sz w:val="14"/>
        <w:szCs w:val="14"/>
      </w:rPr>
      <w:t>10</w:t>
    </w:r>
    <w:r w:rsidRPr="00E73CC9">
      <w:rPr>
        <w:rFonts w:ascii="Arial" w:eastAsia="Arial" w:hAnsi="Arial" w:cs="Arial"/>
        <w:sz w:val="14"/>
        <w:szCs w:val="14"/>
      </w:rPr>
      <w:t xml:space="preserve"> on the Coronavirus Disease (COVID19) as of 1</w:t>
    </w:r>
    <w:r>
      <w:rPr>
        <w:rFonts w:ascii="Arial" w:eastAsia="Arial" w:hAnsi="Arial" w:cs="Arial"/>
        <w:sz w:val="14"/>
        <w:szCs w:val="14"/>
      </w:rPr>
      <w:t>5</w:t>
    </w:r>
    <w:r w:rsidRPr="00E73CC9">
      <w:rPr>
        <w:rFonts w:ascii="Arial" w:eastAsia="Arial" w:hAnsi="Arial" w:cs="Arial"/>
        <w:sz w:val="14"/>
        <w:szCs w:val="14"/>
      </w:rPr>
      <w:t xml:space="preserve"> Jun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F70A58" w:rsidRDefault="00F70A5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AA8D29" w14:textId="77777777" w:rsidR="00B64A00" w:rsidRDefault="00B64A00">
      <w:pPr>
        <w:spacing w:after="0" w:line="240" w:lineRule="auto"/>
      </w:pPr>
      <w:r>
        <w:separator/>
      </w:r>
    </w:p>
  </w:footnote>
  <w:footnote w:type="continuationSeparator" w:id="0">
    <w:p w14:paraId="60BCB060" w14:textId="77777777" w:rsidR="00B64A00" w:rsidRDefault="00B64A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F70A58" w:rsidRDefault="00F70A5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F70A58" w:rsidRDefault="00F70A58">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F70A58" w:rsidRDefault="00F70A58" w:rsidP="008F698C">
    <w:pPr>
      <w:pBdr>
        <w:bottom w:val="single" w:sz="6" w:space="1" w:color="000000"/>
      </w:pBdr>
      <w:tabs>
        <w:tab w:val="center" w:pos="4680"/>
        <w:tab w:val="right" w:pos="9360"/>
      </w:tabs>
      <w:spacing w:after="0" w:line="240" w:lineRule="auto"/>
      <w:rPr>
        <w:sz w:val="10"/>
      </w:rPr>
    </w:pPr>
  </w:p>
  <w:p w14:paraId="6BA9FC90" w14:textId="77777777" w:rsidR="00F70A58" w:rsidRDefault="00F70A5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F70A58" w:rsidRDefault="00F70A5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1"/>
  </w:num>
  <w:num w:numId="4">
    <w:abstractNumId w:val="15"/>
  </w:num>
  <w:num w:numId="5">
    <w:abstractNumId w:val="12"/>
  </w:num>
  <w:num w:numId="6">
    <w:abstractNumId w:val="9"/>
  </w:num>
  <w:num w:numId="7">
    <w:abstractNumId w:val="0"/>
  </w:num>
  <w:num w:numId="8">
    <w:abstractNumId w:val="17"/>
  </w:num>
  <w:num w:numId="9">
    <w:abstractNumId w:val="10"/>
  </w:num>
  <w:num w:numId="10">
    <w:abstractNumId w:val="5"/>
  </w:num>
  <w:num w:numId="11">
    <w:abstractNumId w:val="16"/>
  </w:num>
  <w:num w:numId="12">
    <w:abstractNumId w:val="2"/>
  </w:num>
  <w:num w:numId="13">
    <w:abstractNumId w:val="6"/>
  </w:num>
  <w:num w:numId="14">
    <w:abstractNumId w:val="11"/>
  </w:num>
  <w:num w:numId="15">
    <w:abstractNumId w:val="8"/>
  </w:num>
  <w:num w:numId="16">
    <w:abstractNumId w:val="18"/>
  </w:num>
  <w:num w:numId="17">
    <w:abstractNumId w:val="3"/>
  </w:num>
  <w:num w:numId="18">
    <w:abstractNumId w:val="14"/>
  </w:num>
  <w:num w:numId="19">
    <w:abstractNumId w:val="19"/>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A12"/>
    <w:rsid w:val="00136EE7"/>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770"/>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2E9"/>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4FC"/>
    <w:rsid w:val="002B47E1"/>
    <w:rsid w:val="002B4936"/>
    <w:rsid w:val="002B4C0F"/>
    <w:rsid w:val="002B4CEC"/>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298"/>
    <w:rsid w:val="005E3496"/>
    <w:rsid w:val="005E36BD"/>
    <w:rsid w:val="005E3DAD"/>
    <w:rsid w:val="005E429E"/>
    <w:rsid w:val="005E438D"/>
    <w:rsid w:val="005E4430"/>
    <w:rsid w:val="005E4EDC"/>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15%20June%202021,%201600H.xlsx" TargetMode="External"/><Relationship Id="rId18" Type="http://schemas.openxmlformats.org/officeDocument/2006/relationships/hyperlink" Target="file:///C:\Users\mjgrafanan\Downloads\SSF%20as%20of%2015%20June%202021,%201600H.xlsx" TargetMode="External"/><Relationship Id="rId26" Type="http://schemas.openxmlformats.org/officeDocument/2006/relationships/hyperlink" Target="file:///C:\Users\mjgrafanan\Downloads\SSF%20as%20of%2015%20June%202021,%201600H.xlsx" TargetMode="External"/><Relationship Id="rId21" Type="http://schemas.openxmlformats.org/officeDocument/2006/relationships/hyperlink" Target="file:///C:\Users\mjgrafanan\Downloads\SSF%20as%20of%2015%20June%202021,%201600H.xlsx" TargetMode="External"/><Relationship Id="rId34"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file:///C:\Users\mjgrafanan\Downloads\SSF%20as%20of%2015%20June%202021,%201600H.xlsx" TargetMode="External"/><Relationship Id="rId17" Type="http://schemas.openxmlformats.org/officeDocument/2006/relationships/hyperlink" Target="file:///C:\Users\mjgrafanan\Downloads\SSF%20as%20of%2015%20June%202021,%201600H.xlsx" TargetMode="External"/><Relationship Id="rId25" Type="http://schemas.openxmlformats.org/officeDocument/2006/relationships/hyperlink" Target="file:///C:\Users\mjgrafanan\Downloads\SSF%20as%20of%2015%20June%202021,%201600H.xlsx"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C:\Users\mjgrafanan\Downloads\SSF%20as%20of%2015%20June%202021,%201600H.xlsx" TargetMode="External"/><Relationship Id="rId20" Type="http://schemas.openxmlformats.org/officeDocument/2006/relationships/hyperlink" Target="file:///C:\Users\mjgrafanan\Downloads\SSF%20as%20of%2015%20June%202021,%201600H.xlsx" TargetMode="External"/><Relationship Id="rId29"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15%20June%202021,%201600H.xlsx" TargetMode="External"/><Relationship Id="rId24" Type="http://schemas.openxmlformats.org/officeDocument/2006/relationships/hyperlink" Target="file:///C:\Users\mjgrafanan\Downloads\SSF%20as%20of%2015%20June%202021,%201600H.xlsx"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file:///C:\Users\mjgrafanan\Downloads\SSF%20as%20of%2015%20June%202021,%201600H.xlsx" TargetMode="External"/><Relationship Id="rId23" Type="http://schemas.openxmlformats.org/officeDocument/2006/relationships/hyperlink" Target="file:///C:\Users\mjgrafanan\Downloads\SSF%20as%20of%2015%20June%202021,%201600H.xlsx" TargetMode="External"/><Relationship Id="rId28" Type="http://schemas.openxmlformats.org/officeDocument/2006/relationships/image" Target="media/image1.jpg"/><Relationship Id="rId36" Type="http://schemas.openxmlformats.org/officeDocument/2006/relationships/fontTable" Target="fontTable.xml"/><Relationship Id="rId10" Type="http://schemas.openxmlformats.org/officeDocument/2006/relationships/hyperlink" Target="file:///C:\Users\mjgrafanan\Downloads\SSF%20as%20of%2015%20June%202021,%201600H.xlsx" TargetMode="External"/><Relationship Id="rId19" Type="http://schemas.openxmlformats.org/officeDocument/2006/relationships/hyperlink" Target="file:///C:\Users\mjgrafanan\Downloads\SSF%20as%20of%2015%20June%202021,%201600H.xlsx" TargetMode="External"/><Relationship Id="rId31"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15%20June%202021,%201600H.xlsx" TargetMode="External"/><Relationship Id="rId22" Type="http://schemas.openxmlformats.org/officeDocument/2006/relationships/hyperlink" Target="file:///C:\Users\mjgrafanan\Downloads\SSF%20as%20of%2015%20June%202021,%201600H.xlsx" TargetMode="External"/><Relationship Id="rId27" Type="http://schemas.openxmlformats.org/officeDocument/2006/relationships/hyperlink" Target="file:///C:\Users\mjgrafanan\Downloads\SSF%20as%20of%2015%20June%202021,%201600H.xlsx"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footnotes" Target="footnote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27E6B44-54E7-4381-8503-FDE3950F0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412</Words>
  <Characters>82153</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 Joyce G. Rafanan</cp:lastModifiedBy>
  <cp:revision>2</cp:revision>
  <dcterms:created xsi:type="dcterms:W3CDTF">2021-06-15T12:22:00Z</dcterms:created>
  <dcterms:modified xsi:type="dcterms:W3CDTF">2021-06-15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